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55E901" w14:textId="1BB9B7F0" w:rsidR="00731269" w:rsidRDefault="00731269" w:rsidP="00731269">
      <w:pPr>
        <w:adjustRightInd w:val="0"/>
        <w:spacing w:before="120"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E07101">
        <w:rPr>
          <w:rFonts w:asciiTheme="majorBidi" w:hAnsiTheme="majorBidi" w:cstheme="majorBidi"/>
          <w:b/>
          <w:bCs/>
          <w:sz w:val="24"/>
          <w:szCs w:val="24"/>
        </w:rPr>
        <w:t>Referee's Report</w:t>
      </w:r>
    </w:p>
    <w:p w14:paraId="33958C48" w14:textId="3C1A3E13" w:rsidR="008036EF" w:rsidRDefault="000D703B" w:rsidP="000D703B">
      <w:pPr>
        <w:adjustRightInd w:val="0"/>
        <w:spacing w:before="120"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0D703B">
        <w:rPr>
          <w:rFonts w:asciiTheme="majorBidi" w:hAnsiTheme="majorBidi" w:cstheme="majorBidi"/>
          <w:sz w:val="24"/>
          <w:szCs w:val="24"/>
        </w:rPr>
        <w:t xml:space="preserve">The structure for </w:t>
      </w:r>
      <w:r w:rsidR="008036EF">
        <w:rPr>
          <w:rFonts w:asciiTheme="majorBidi" w:hAnsiTheme="majorBidi" w:cstheme="majorBidi"/>
          <w:sz w:val="24"/>
          <w:szCs w:val="24"/>
        </w:rPr>
        <w:t>the</w:t>
      </w:r>
      <w:r w:rsidRPr="000D703B">
        <w:rPr>
          <w:rFonts w:asciiTheme="majorBidi" w:hAnsiTheme="majorBidi" w:cstheme="majorBidi"/>
          <w:sz w:val="24"/>
          <w:szCs w:val="24"/>
        </w:rPr>
        <w:t xml:space="preserve"> </w:t>
      </w:r>
      <w:r w:rsidR="008036EF">
        <w:rPr>
          <w:rFonts w:asciiTheme="majorBidi" w:hAnsiTheme="majorBidi" w:cstheme="majorBidi"/>
          <w:sz w:val="24"/>
          <w:szCs w:val="24"/>
        </w:rPr>
        <w:t xml:space="preserve">EAJSE </w:t>
      </w:r>
      <w:r w:rsidRPr="000D703B">
        <w:rPr>
          <w:rFonts w:asciiTheme="majorBidi" w:hAnsiTheme="majorBidi" w:cstheme="majorBidi"/>
          <w:sz w:val="24"/>
          <w:szCs w:val="24"/>
        </w:rPr>
        <w:t xml:space="preserve">referee report </w:t>
      </w:r>
      <w:r w:rsidR="008036EF">
        <w:rPr>
          <w:rFonts w:asciiTheme="majorBidi" w:hAnsiTheme="majorBidi" w:cstheme="majorBidi"/>
          <w:sz w:val="24"/>
          <w:szCs w:val="24"/>
        </w:rPr>
        <w:t>should be presented</w:t>
      </w:r>
      <w:r w:rsidRPr="000D703B">
        <w:rPr>
          <w:rFonts w:asciiTheme="majorBidi" w:hAnsiTheme="majorBidi" w:cstheme="majorBidi"/>
          <w:sz w:val="24"/>
          <w:szCs w:val="24"/>
        </w:rPr>
        <w:t xml:space="preserve"> to order information from most important to least important</w:t>
      </w:r>
      <w:r w:rsidR="008036EF">
        <w:rPr>
          <w:rFonts w:asciiTheme="majorBidi" w:hAnsiTheme="majorBidi" w:cstheme="majorBidi"/>
          <w:sz w:val="24"/>
          <w:szCs w:val="24"/>
        </w:rPr>
        <w:t>. Because, t</w:t>
      </w:r>
      <w:r w:rsidRPr="000D703B">
        <w:rPr>
          <w:rFonts w:asciiTheme="majorBidi" w:hAnsiTheme="majorBidi" w:cstheme="majorBidi"/>
          <w:sz w:val="24"/>
          <w:szCs w:val="24"/>
        </w:rPr>
        <w:t xml:space="preserve">he aim is not to build to a conclusion, but to start with the conclusion, and then justify it with increasing </w:t>
      </w:r>
      <w:r w:rsidR="008036EF" w:rsidRPr="000D703B">
        <w:rPr>
          <w:rFonts w:asciiTheme="majorBidi" w:hAnsiTheme="majorBidi" w:cstheme="majorBidi"/>
          <w:sz w:val="24"/>
          <w:szCs w:val="24"/>
        </w:rPr>
        <w:t>hardness</w:t>
      </w:r>
      <w:r w:rsidRPr="000D703B">
        <w:rPr>
          <w:rFonts w:asciiTheme="majorBidi" w:hAnsiTheme="majorBidi" w:cstheme="majorBidi"/>
          <w:sz w:val="24"/>
          <w:szCs w:val="24"/>
        </w:rPr>
        <w:t xml:space="preserve">. </w:t>
      </w:r>
      <w:r w:rsidR="008036EF">
        <w:rPr>
          <w:rFonts w:asciiTheme="majorBidi" w:hAnsiTheme="majorBidi" w:cstheme="majorBidi"/>
          <w:sz w:val="24"/>
          <w:szCs w:val="24"/>
        </w:rPr>
        <w:t>That is</w:t>
      </w:r>
      <w:r w:rsidRPr="000D703B">
        <w:rPr>
          <w:rFonts w:asciiTheme="majorBidi" w:hAnsiTheme="majorBidi" w:cstheme="majorBidi"/>
          <w:sz w:val="24"/>
          <w:szCs w:val="24"/>
        </w:rPr>
        <w:t>, justify each individual argument in the main analysis</w:t>
      </w:r>
      <w:r w:rsidR="008036EF" w:rsidRPr="000D703B">
        <w:rPr>
          <w:rFonts w:asciiTheme="majorBidi" w:hAnsiTheme="majorBidi" w:cstheme="majorBidi"/>
          <w:sz w:val="24"/>
          <w:szCs w:val="24"/>
        </w:rPr>
        <w:t>, notice your reasoning in the introduction</w:t>
      </w:r>
      <w:r w:rsidR="008036EF">
        <w:rPr>
          <w:rFonts w:asciiTheme="majorBidi" w:hAnsiTheme="majorBidi" w:cstheme="majorBidi"/>
          <w:sz w:val="24"/>
          <w:szCs w:val="24"/>
        </w:rPr>
        <w:t>,</w:t>
      </w:r>
      <w:r w:rsidR="008036EF" w:rsidRPr="000D703B">
        <w:rPr>
          <w:rFonts w:asciiTheme="majorBidi" w:hAnsiTheme="majorBidi" w:cstheme="majorBidi"/>
          <w:sz w:val="24"/>
          <w:szCs w:val="24"/>
        </w:rPr>
        <w:t xml:space="preserve"> give the recommendation</w:t>
      </w:r>
      <w:r w:rsidR="008036EF">
        <w:rPr>
          <w:rFonts w:asciiTheme="majorBidi" w:hAnsiTheme="majorBidi" w:cstheme="majorBidi"/>
          <w:sz w:val="24"/>
          <w:szCs w:val="24"/>
        </w:rPr>
        <w:t xml:space="preserve">, </w:t>
      </w:r>
      <w:r w:rsidRPr="000D703B">
        <w:rPr>
          <w:rFonts w:asciiTheme="majorBidi" w:hAnsiTheme="majorBidi" w:cstheme="majorBidi"/>
          <w:sz w:val="24"/>
          <w:szCs w:val="24"/>
        </w:rPr>
        <w:t xml:space="preserve">keep the minor suggestions to the end. </w:t>
      </w:r>
      <w:r w:rsidR="008036EF">
        <w:rPr>
          <w:rFonts w:asciiTheme="majorBidi" w:hAnsiTheme="majorBidi" w:cstheme="majorBidi"/>
          <w:sz w:val="24"/>
          <w:szCs w:val="24"/>
        </w:rPr>
        <w:t>Therefore</w:t>
      </w:r>
      <w:r w:rsidRPr="000D703B">
        <w:rPr>
          <w:rFonts w:asciiTheme="majorBidi" w:hAnsiTheme="majorBidi" w:cstheme="majorBidi"/>
          <w:sz w:val="24"/>
          <w:szCs w:val="24"/>
        </w:rPr>
        <w:t xml:space="preserve">, the structure of the </w:t>
      </w:r>
      <w:r w:rsidR="008036EF">
        <w:rPr>
          <w:rFonts w:asciiTheme="majorBidi" w:hAnsiTheme="majorBidi" w:cstheme="majorBidi"/>
          <w:sz w:val="24"/>
          <w:szCs w:val="24"/>
        </w:rPr>
        <w:t xml:space="preserve">EAJSE </w:t>
      </w:r>
      <w:r w:rsidRPr="000D703B">
        <w:rPr>
          <w:rFonts w:asciiTheme="majorBidi" w:hAnsiTheme="majorBidi" w:cstheme="majorBidi"/>
          <w:sz w:val="24"/>
          <w:szCs w:val="24"/>
        </w:rPr>
        <w:t xml:space="preserve">Referee Report should </w:t>
      </w:r>
      <w:r w:rsidR="008036EF">
        <w:rPr>
          <w:rFonts w:asciiTheme="majorBidi" w:hAnsiTheme="majorBidi" w:cstheme="majorBidi"/>
          <w:sz w:val="24"/>
          <w:szCs w:val="24"/>
        </w:rPr>
        <w:t>include</w:t>
      </w:r>
      <w:r w:rsidRPr="000D703B">
        <w:rPr>
          <w:rFonts w:asciiTheme="majorBidi" w:hAnsiTheme="majorBidi" w:cstheme="majorBidi"/>
          <w:sz w:val="24"/>
          <w:szCs w:val="24"/>
        </w:rPr>
        <w:t xml:space="preserve"> the </w:t>
      </w:r>
      <w:r w:rsidR="008036EF" w:rsidRPr="000D703B">
        <w:rPr>
          <w:rFonts w:asciiTheme="majorBidi" w:hAnsiTheme="majorBidi" w:cstheme="majorBidi"/>
          <w:sz w:val="24"/>
          <w:szCs w:val="24"/>
        </w:rPr>
        <w:t>following</w:t>
      </w:r>
      <w:r w:rsidR="008036EF">
        <w:rPr>
          <w:rFonts w:asciiTheme="majorBidi" w:hAnsiTheme="majorBidi" w:cstheme="majorBidi"/>
          <w:sz w:val="24"/>
          <w:szCs w:val="24"/>
        </w:rPr>
        <w:t>s.</w:t>
      </w:r>
    </w:p>
    <w:p w14:paraId="17A71C95" w14:textId="77777777" w:rsidR="008036EF" w:rsidRPr="008036EF" w:rsidRDefault="000D703B" w:rsidP="008036EF">
      <w:pPr>
        <w:pStyle w:val="ListParagraph"/>
        <w:numPr>
          <w:ilvl w:val="0"/>
          <w:numId w:val="29"/>
        </w:numPr>
        <w:adjustRightInd w:val="0"/>
        <w:spacing w:before="120"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8036EF">
        <w:rPr>
          <w:rFonts w:asciiTheme="majorBidi" w:hAnsiTheme="majorBidi" w:cstheme="majorBidi"/>
          <w:sz w:val="24"/>
          <w:szCs w:val="24"/>
        </w:rPr>
        <w:t>Critical review of the paper</w:t>
      </w:r>
    </w:p>
    <w:p w14:paraId="60FED787" w14:textId="5E227059" w:rsidR="008036EF" w:rsidRPr="008036EF" w:rsidRDefault="000D703B" w:rsidP="008036EF">
      <w:pPr>
        <w:pStyle w:val="ListParagraph"/>
        <w:numPr>
          <w:ilvl w:val="0"/>
          <w:numId w:val="29"/>
        </w:numPr>
        <w:adjustRightInd w:val="0"/>
        <w:spacing w:before="120"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8036EF">
        <w:rPr>
          <w:rFonts w:asciiTheme="majorBidi" w:hAnsiTheme="majorBidi" w:cstheme="majorBidi"/>
          <w:sz w:val="24"/>
          <w:szCs w:val="24"/>
        </w:rPr>
        <w:t xml:space="preserve">Analysis </w:t>
      </w:r>
    </w:p>
    <w:p w14:paraId="547C89E3" w14:textId="6A3CEACF" w:rsidR="008036EF" w:rsidRPr="008036EF" w:rsidRDefault="000D703B" w:rsidP="008036EF">
      <w:pPr>
        <w:pStyle w:val="ListParagraph"/>
        <w:numPr>
          <w:ilvl w:val="0"/>
          <w:numId w:val="29"/>
        </w:numPr>
        <w:adjustRightInd w:val="0"/>
        <w:spacing w:before="120"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8036EF">
        <w:rPr>
          <w:rFonts w:asciiTheme="majorBidi" w:hAnsiTheme="majorBidi" w:cstheme="majorBidi"/>
          <w:sz w:val="24"/>
          <w:szCs w:val="24"/>
        </w:rPr>
        <w:t xml:space="preserve">Main Body of the Comments </w:t>
      </w:r>
    </w:p>
    <w:p w14:paraId="3E08F74B" w14:textId="59F49AAF" w:rsidR="008036EF" w:rsidRPr="008036EF" w:rsidRDefault="008036EF" w:rsidP="008036EF">
      <w:pPr>
        <w:pStyle w:val="ListParagraph"/>
        <w:numPr>
          <w:ilvl w:val="0"/>
          <w:numId w:val="29"/>
        </w:numPr>
        <w:adjustRightInd w:val="0"/>
        <w:spacing w:before="120"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8036EF">
        <w:rPr>
          <w:rFonts w:asciiTheme="majorBidi" w:hAnsiTheme="majorBidi" w:cstheme="majorBidi"/>
          <w:sz w:val="24"/>
          <w:szCs w:val="24"/>
        </w:rPr>
        <w:t>Recommendation</w:t>
      </w:r>
      <w:r>
        <w:rPr>
          <w:rFonts w:asciiTheme="majorBidi" w:hAnsiTheme="majorBidi" w:cstheme="majorBidi"/>
          <w:sz w:val="24"/>
          <w:szCs w:val="24"/>
        </w:rPr>
        <w:t>s</w:t>
      </w:r>
    </w:p>
    <w:p w14:paraId="3ED225AA" w14:textId="60603878" w:rsidR="000D703B" w:rsidRPr="00C7772D" w:rsidRDefault="000D703B" w:rsidP="008036EF">
      <w:pPr>
        <w:pStyle w:val="ListParagraph"/>
        <w:numPr>
          <w:ilvl w:val="0"/>
          <w:numId w:val="29"/>
        </w:numPr>
        <w:adjustRightInd w:val="0"/>
        <w:spacing w:before="120"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8036EF">
        <w:rPr>
          <w:rFonts w:asciiTheme="majorBidi" w:hAnsiTheme="majorBidi" w:cstheme="majorBidi"/>
          <w:sz w:val="24"/>
          <w:szCs w:val="24"/>
        </w:rPr>
        <w:t>Minor Comments</w:t>
      </w:r>
    </w:p>
    <w:p w14:paraId="66633D3E" w14:textId="77777777" w:rsidR="00C7772D" w:rsidRPr="00C7772D" w:rsidRDefault="00C7772D" w:rsidP="00C7772D">
      <w:pPr>
        <w:pStyle w:val="ListParagraph"/>
        <w:adjustRightInd w:val="0"/>
        <w:spacing w:before="120"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024217A1" w14:textId="2468B7CF" w:rsidR="00C7772D" w:rsidRPr="00C7772D" w:rsidRDefault="00C7772D" w:rsidP="00C7772D">
      <w:pPr>
        <w:adjustRightInd w:val="0"/>
        <w:spacing w:before="120"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C7772D">
        <w:rPr>
          <w:rFonts w:asciiTheme="majorBidi" w:hAnsiTheme="majorBidi" w:cstheme="majorBidi"/>
          <w:sz w:val="24"/>
          <w:szCs w:val="24"/>
        </w:rPr>
        <w:t>Now please go through the following items and fill it based on your review on the paper.</w:t>
      </w:r>
    </w:p>
    <w:p w14:paraId="65D8C306" w14:textId="5A5E9498" w:rsidR="00731269" w:rsidRPr="00E07101" w:rsidRDefault="00731269" w:rsidP="00731269">
      <w:pPr>
        <w:adjustRightInd w:val="0"/>
        <w:spacing w:before="120"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797776F6" w14:textId="426F7291" w:rsidR="00E07101" w:rsidRPr="00E07101" w:rsidRDefault="00C7772D" w:rsidP="00E07101">
      <w:pPr>
        <w:pStyle w:val="ListParagraph"/>
        <w:numPr>
          <w:ilvl w:val="0"/>
          <w:numId w:val="24"/>
        </w:numPr>
        <w:adjustRightInd w:val="0"/>
        <w:spacing w:before="120"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Paper’s</w:t>
      </w:r>
      <w:r w:rsidR="00E07101" w:rsidRPr="00E07101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basic </w:t>
      </w:r>
      <w:r w:rsidR="00E07101" w:rsidRPr="00E07101">
        <w:rPr>
          <w:rFonts w:asciiTheme="majorBidi" w:hAnsiTheme="majorBidi" w:cstheme="majorBidi"/>
          <w:b/>
          <w:bCs/>
          <w:sz w:val="24"/>
          <w:szCs w:val="24"/>
        </w:rPr>
        <w:t>information</w:t>
      </w:r>
    </w:p>
    <w:p w14:paraId="25FF5D11" w14:textId="77777777" w:rsidR="00E07101" w:rsidRPr="00E07101" w:rsidRDefault="00E07101" w:rsidP="00E07101">
      <w:pPr>
        <w:adjustRightInd w:val="0"/>
        <w:spacing w:before="120"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6766"/>
      </w:tblGrid>
      <w:tr w:rsidR="00E07101" w:rsidRPr="00E07101" w14:paraId="7B574DAD" w14:textId="77777777" w:rsidTr="00E07101">
        <w:tc>
          <w:tcPr>
            <w:tcW w:w="2155" w:type="dxa"/>
          </w:tcPr>
          <w:p w14:paraId="6C2319CF" w14:textId="53021383" w:rsidR="00E07101" w:rsidRPr="00E07101" w:rsidRDefault="00E07101" w:rsidP="00E07101">
            <w:pPr>
              <w:pStyle w:val="BodyText"/>
              <w:rPr>
                <w:rFonts w:asciiTheme="majorBidi" w:hAnsiTheme="majorBidi" w:cstheme="majorBidi"/>
                <w:sz w:val="24"/>
                <w:szCs w:val="24"/>
                <w:lang w:eastAsia="en-IN"/>
              </w:rPr>
            </w:pPr>
            <w:r w:rsidRPr="00E07101">
              <w:rPr>
                <w:rFonts w:asciiTheme="majorBidi" w:hAnsiTheme="majorBidi" w:cstheme="majorBidi"/>
                <w:sz w:val="24"/>
                <w:szCs w:val="24"/>
                <w:lang w:eastAsia="en-IN"/>
              </w:rPr>
              <w:t xml:space="preserve">Title of the </w:t>
            </w:r>
            <w:r w:rsidR="00C65E31">
              <w:rPr>
                <w:rFonts w:asciiTheme="majorBidi" w:hAnsiTheme="majorBidi" w:cstheme="majorBidi"/>
                <w:sz w:val="24"/>
                <w:szCs w:val="24"/>
                <w:lang w:eastAsia="en-IN"/>
              </w:rPr>
              <w:t>P</w:t>
            </w:r>
            <w:r w:rsidRPr="00E07101">
              <w:rPr>
                <w:rFonts w:asciiTheme="majorBidi" w:hAnsiTheme="majorBidi" w:cstheme="majorBidi"/>
                <w:sz w:val="24"/>
                <w:szCs w:val="24"/>
                <w:lang w:eastAsia="en-IN"/>
              </w:rPr>
              <w:t>aper: </w:t>
            </w:r>
          </w:p>
        </w:tc>
        <w:tc>
          <w:tcPr>
            <w:tcW w:w="6766" w:type="dxa"/>
          </w:tcPr>
          <w:p w14:paraId="19A21DA0" w14:textId="489C1999" w:rsidR="00E07101" w:rsidRPr="005143F3" w:rsidRDefault="005143F3" w:rsidP="005143F3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 w:eastAsia="zh-CN"/>
              </w:rPr>
            </w:pPr>
            <w:r w:rsidRPr="005143F3">
              <w:rPr>
                <w:rFonts w:asciiTheme="majorBidi" w:hAnsiTheme="majorBidi" w:cstheme="majorBidi"/>
                <w:b/>
                <w:bCs/>
                <w:sz w:val="24"/>
                <w:szCs w:val="24"/>
                <w:lang w:val="en-GB" w:eastAsia="zh-CN"/>
              </w:rPr>
              <w:t>Distribution and Petrology of Metamorphic Rock in Iraq</w:t>
            </w:r>
          </w:p>
        </w:tc>
      </w:tr>
      <w:tr w:rsidR="000D703B" w:rsidRPr="00E07101" w14:paraId="540D6498" w14:textId="77777777" w:rsidTr="00E07101">
        <w:tc>
          <w:tcPr>
            <w:tcW w:w="2155" w:type="dxa"/>
          </w:tcPr>
          <w:p w14:paraId="2E2354C9" w14:textId="75D181A4" w:rsidR="000D703B" w:rsidRPr="00E07101" w:rsidRDefault="000D703B" w:rsidP="00E07101">
            <w:pPr>
              <w:pStyle w:val="BodyText"/>
              <w:rPr>
                <w:rFonts w:asciiTheme="majorBidi" w:hAnsiTheme="majorBidi" w:cstheme="majorBidi"/>
                <w:sz w:val="24"/>
                <w:szCs w:val="24"/>
                <w:lang w:eastAsia="en-IN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IN"/>
              </w:rPr>
              <w:t>Manuscript ID:</w:t>
            </w:r>
          </w:p>
        </w:tc>
        <w:tc>
          <w:tcPr>
            <w:tcW w:w="6766" w:type="dxa"/>
          </w:tcPr>
          <w:p w14:paraId="1C78742B" w14:textId="3D8BB26D" w:rsidR="000D703B" w:rsidRPr="00E07101" w:rsidRDefault="00AE049F" w:rsidP="00E07101">
            <w:pPr>
              <w:pStyle w:val="BodyText"/>
              <w:rPr>
                <w:rFonts w:asciiTheme="majorBidi" w:hAnsiTheme="majorBidi" w:cstheme="majorBidi"/>
                <w:sz w:val="24"/>
                <w:szCs w:val="24"/>
                <w:lang w:eastAsia="en-IN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IN"/>
              </w:rPr>
              <w:t>2023-V9-I2-P</w:t>
            </w:r>
            <w:r w:rsidR="005143F3">
              <w:rPr>
                <w:rFonts w:asciiTheme="majorBidi" w:hAnsiTheme="majorBidi" w:cstheme="majorBidi"/>
                <w:sz w:val="24"/>
                <w:szCs w:val="24"/>
                <w:lang w:eastAsia="en-IN"/>
              </w:rPr>
              <w:t>9</w:t>
            </w:r>
          </w:p>
        </w:tc>
      </w:tr>
      <w:tr w:rsidR="00C7772D" w:rsidRPr="00E07101" w14:paraId="17A2B3BA" w14:textId="77777777" w:rsidTr="00E07101">
        <w:tc>
          <w:tcPr>
            <w:tcW w:w="2155" w:type="dxa"/>
          </w:tcPr>
          <w:p w14:paraId="0E3ABA58" w14:textId="687C5257" w:rsidR="00C7772D" w:rsidRDefault="00C7772D" w:rsidP="00E07101">
            <w:pPr>
              <w:pStyle w:val="BodyText"/>
              <w:rPr>
                <w:rFonts w:asciiTheme="majorBidi" w:hAnsiTheme="majorBidi" w:cstheme="majorBidi"/>
                <w:sz w:val="24"/>
                <w:szCs w:val="24"/>
                <w:lang w:eastAsia="en-IN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IN"/>
              </w:rPr>
              <w:t>Submission Date:</w:t>
            </w:r>
          </w:p>
        </w:tc>
        <w:tc>
          <w:tcPr>
            <w:tcW w:w="6766" w:type="dxa"/>
          </w:tcPr>
          <w:p w14:paraId="7E0B6EB3" w14:textId="536BEC3A" w:rsidR="00C7772D" w:rsidRPr="00E07101" w:rsidRDefault="005143F3" w:rsidP="00E07101">
            <w:pPr>
              <w:pStyle w:val="BodyText"/>
              <w:rPr>
                <w:rFonts w:asciiTheme="majorBidi" w:hAnsiTheme="majorBidi" w:cstheme="majorBidi"/>
                <w:sz w:val="24"/>
                <w:szCs w:val="24"/>
                <w:lang w:eastAsia="en-IN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IN"/>
              </w:rPr>
              <w:t>19</w:t>
            </w:r>
            <w:r w:rsidR="00AE049F">
              <w:rPr>
                <w:rFonts w:asciiTheme="majorBidi" w:hAnsiTheme="majorBidi" w:cstheme="majorBidi"/>
                <w:sz w:val="24"/>
                <w:szCs w:val="24"/>
                <w:lang w:eastAsia="en-IN"/>
              </w:rPr>
              <w:t>.02.2023</w:t>
            </w:r>
          </w:p>
        </w:tc>
      </w:tr>
      <w:tr w:rsidR="00C7772D" w:rsidRPr="00E07101" w14:paraId="69A0B9EC" w14:textId="77777777" w:rsidTr="00E07101">
        <w:tc>
          <w:tcPr>
            <w:tcW w:w="2155" w:type="dxa"/>
          </w:tcPr>
          <w:p w14:paraId="5431279F" w14:textId="485B23D2" w:rsidR="00C7772D" w:rsidRDefault="00C7772D" w:rsidP="00E07101">
            <w:pPr>
              <w:pStyle w:val="BodyText"/>
              <w:rPr>
                <w:rFonts w:asciiTheme="majorBidi" w:hAnsiTheme="majorBidi" w:cstheme="majorBidi"/>
                <w:sz w:val="24"/>
                <w:szCs w:val="24"/>
                <w:lang w:eastAsia="en-IN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IN"/>
              </w:rPr>
              <w:t xml:space="preserve">Review </w:t>
            </w:r>
            <w:r w:rsidR="00223249">
              <w:rPr>
                <w:rFonts w:asciiTheme="majorBidi" w:hAnsiTheme="majorBidi" w:cstheme="majorBidi"/>
                <w:sz w:val="24"/>
                <w:szCs w:val="24"/>
                <w:lang w:eastAsia="en-IN"/>
              </w:rPr>
              <w:t>Due Date</w:t>
            </w:r>
            <w:r>
              <w:rPr>
                <w:rFonts w:asciiTheme="majorBidi" w:hAnsiTheme="majorBidi" w:cstheme="majorBidi"/>
                <w:sz w:val="24"/>
                <w:szCs w:val="24"/>
                <w:lang w:eastAsia="en-IN"/>
              </w:rPr>
              <w:t>:</w:t>
            </w:r>
          </w:p>
        </w:tc>
        <w:tc>
          <w:tcPr>
            <w:tcW w:w="6766" w:type="dxa"/>
          </w:tcPr>
          <w:p w14:paraId="7CC9ED47" w14:textId="6947AAFA" w:rsidR="00C7772D" w:rsidRPr="00E07101" w:rsidRDefault="005143F3" w:rsidP="00E07101">
            <w:pPr>
              <w:pStyle w:val="BodyText"/>
              <w:rPr>
                <w:rFonts w:asciiTheme="majorBidi" w:hAnsiTheme="majorBidi" w:cstheme="majorBidi"/>
                <w:sz w:val="24"/>
                <w:szCs w:val="24"/>
                <w:lang w:eastAsia="en-IN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IN"/>
              </w:rPr>
              <w:t>25</w:t>
            </w:r>
            <w:r w:rsidR="00AE049F">
              <w:rPr>
                <w:rFonts w:asciiTheme="majorBidi" w:hAnsiTheme="majorBidi" w:cstheme="majorBidi"/>
                <w:sz w:val="24"/>
                <w:szCs w:val="24"/>
                <w:lang w:eastAsia="en-IN"/>
              </w:rPr>
              <w:t>.03.2023</w:t>
            </w:r>
          </w:p>
        </w:tc>
      </w:tr>
      <w:tr w:rsidR="00E07101" w:rsidRPr="00E07101" w14:paraId="124DDACE" w14:textId="77777777" w:rsidTr="00E07101">
        <w:tc>
          <w:tcPr>
            <w:tcW w:w="2155" w:type="dxa"/>
          </w:tcPr>
          <w:p w14:paraId="5F4BDBC9" w14:textId="06FCC805" w:rsidR="00E07101" w:rsidRPr="00E07101" w:rsidRDefault="00C7772D" w:rsidP="00E07101">
            <w:pPr>
              <w:pStyle w:val="BodyText"/>
              <w:rPr>
                <w:rFonts w:asciiTheme="majorBidi" w:hAnsiTheme="majorBidi" w:cstheme="majorBidi"/>
                <w:b/>
                <w:bCs/>
                <w:sz w:val="24"/>
                <w:szCs w:val="24"/>
                <w:lang w:eastAsia="en-IN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IN"/>
              </w:rPr>
              <w:t>Section</w:t>
            </w:r>
            <w:r w:rsidR="00E07101" w:rsidRPr="00E07101">
              <w:rPr>
                <w:rFonts w:asciiTheme="majorBidi" w:hAnsiTheme="majorBidi" w:cstheme="majorBidi"/>
                <w:sz w:val="24"/>
                <w:szCs w:val="24"/>
                <w:lang w:eastAsia="en-IN"/>
              </w:rPr>
              <w:t xml:space="preserve"> Editor: </w:t>
            </w:r>
          </w:p>
        </w:tc>
        <w:tc>
          <w:tcPr>
            <w:tcW w:w="6766" w:type="dxa"/>
          </w:tcPr>
          <w:p w14:paraId="7C3B8442" w14:textId="483A3330" w:rsidR="00E07101" w:rsidRPr="00E07101" w:rsidRDefault="00AE049F" w:rsidP="00E07101">
            <w:pPr>
              <w:pStyle w:val="BodyText"/>
              <w:rPr>
                <w:rFonts w:asciiTheme="majorBidi" w:hAnsiTheme="majorBidi" w:cstheme="majorBidi"/>
                <w:sz w:val="24"/>
                <w:szCs w:val="24"/>
                <w:lang w:eastAsia="en-IN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IN"/>
              </w:rPr>
              <w:t>Orhan Tug</w:t>
            </w:r>
          </w:p>
        </w:tc>
      </w:tr>
      <w:tr w:rsidR="00E07101" w:rsidRPr="00E07101" w14:paraId="287C2F61" w14:textId="77777777" w:rsidTr="00E07101">
        <w:tc>
          <w:tcPr>
            <w:tcW w:w="2155" w:type="dxa"/>
          </w:tcPr>
          <w:p w14:paraId="4FCFCA01" w14:textId="53D05F01" w:rsidR="00E07101" w:rsidRPr="00E07101" w:rsidRDefault="00C65E31" w:rsidP="001C504F">
            <w:pPr>
              <w:pStyle w:val="BodyText"/>
              <w:rPr>
                <w:rFonts w:asciiTheme="majorBidi" w:hAnsiTheme="majorBidi" w:cstheme="majorBidi"/>
                <w:sz w:val="24"/>
                <w:szCs w:val="24"/>
                <w:lang w:eastAsia="en-IN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IN"/>
              </w:rPr>
              <w:t>Journal</w:t>
            </w:r>
            <w:r w:rsidR="00E07101" w:rsidRPr="00E07101">
              <w:rPr>
                <w:rFonts w:asciiTheme="majorBidi" w:hAnsiTheme="majorBidi" w:cstheme="majorBidi"/>
                <w:sz w:val="24"/>
                <w:szCs w:val="24"/>
                <w:lang w:eastAsia="en-IN"/>
              </w:rPr>
              <w:t>: </w:t>
            </w:r>
          </w:p>
        </w:tc>
        <w:tc>
          <w:tcPr>
            <w:tcW w:w="6766" w:type="dxa"/>
          </w:tcPr>
          <w:p w14:paraId="718578E7" w14:textId="677303C5" w:rsidR="00E07101" w:rsidRPr="00E07101" w:rsidRDefault="002A58FB" w:rsidP="00E07101">
            <w:pPr>
              <w:pStyle w:val="BodyText"/>
              <w:rPr>
                <w:rFonts w:asciiTheme="majorBidi" w:hAnsiTheme="majorBidi" w:cstheme="majorBidi"/>
                <w:sz w:val="24"/>
                <w:szCs w:val="24"/>
                <w:lang w:eastAsia="en-IN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IN"/>
              </w:rPr>
              <w:t>Eurasian Journal of Science &amp; Engineering (</w:t>
            </w:r>
            <w:r w:rsidRPr="002A58FB">
              <w:rPr>
                <w:rFonts w:asciiTheme="majorBidi" w:hAnsiTheme="majorBidi" w:cstheme="majorBidi"/>
                <w:color w:val="1F1F1F"/>
                <w:sz w:val="24"/>
                <w:szCs w:val="24"/>
                <w:shd w:val="clear" w:color="auto" w:fill="FFFFFF"/>
              </w:rPr>
              <w:t>Eurasian J. Sci. Eng.</w:t>
            </w:r>
            <w:r>
              <w:rPr>
                <w:rFonts w:asciiTheme="majorBidi" w:hAnsiTheme="majorBidi" w:cstheme="majorBidi"/>
                <w:sz w:val="24"/>
                <w:szCs w:val="24"/>
                <w:lang w:eastAsia="en-IN"/>
              </w:rPr>
              <w:t>)</w:t>
            </w:r>
          </w:p>
        </w:tc>
      </w:tr>
      <w:tr w:rsidR="00C65E31" w:rsidRPr="00E07101" w14:paraId="5688BF63" w14:textId="77777777" w:rsidTr="00E07101">
        <w:tc>
          <w:tcPr>
            <w:tcW w:w="2155" w:type="dxa"/>
          </w:tcPr>
          <w:p w14:paraId="184232D5" w14:textId="259E62E2" w:rsidR="00C65E31" w:rsidRPr="00E07101" w:rsidRDefault="00C65E31" w:rsidP="001C504F">
            <w:pPr>
              <w:pStyle w:val="BodyText"/>
              <w:rPr>
                <w:rFonts w:asciiTheme="majorBidi" w:hAnsiTheme="majorBidi" w:cstheme="majorBidi"/>
                <w:sz w:val="24"/>
                <w:szCs w:val="24"/>
                <w:lang w:eastAsia="en-IN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IN"/>
              </w:rPr>
              <w:t>Publisher:</w:t>
            </w:r>
          </w:p>
        </w:tc>
        <w:tc>
          <w:tcPr>
            <w:tcW w:w="6766" w:type="dxa"/>
          </w:tcPr>
          <w:p w14:paraId="3EA4E241" w14:textId="68161693" w:rsidR="00C65E31" w:rsidRDefault="00C65E31" w:rsidP="00E07101">
            <w:pPr>
              <w:pStyle w:val="BodyText"/>
              <w:rPr>
                <w:rFonts w:asciiTheme="majorBidi" w:hAnsiTheme="majorBidi" w:cstheme="majorBidi"/>
                <w:sz w:val="24"/>
                <w:szCs w:val="24"/>
                <w:lang w:eastAsia="en-IN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eastAsia="en-IN"/>
              </w:rPr>
              <w:t>Tishk International University</w:t>
            </w:r>
          </w:p>
        </w:tc>
      </w:tr>
    </w:tbl>
    <w:p w14:paraId="5F39EF29" w14:textId="77777777" w:rsidR="00731269" w:rsidRPr="00E07101" w:rsidRDefault="00731269" w:rsidP="00731269">
      <w:pPr>
        <w:pStyle w:val="BodyText"/>
        <w:rPr>
          <w:rFonts w:asciiTheme="majorBidi" w:hAnsiTheme="majorBidi" w:cstheme="majorBidi"/>
          <w:b/>
          <w:bCs/>
          <w:color w:val="652191"/>
          <w:sz w:val="24"/>
          <w:szCs w:val="24"/>
        </w:rPr>
      </w:pPr>
    </w:p>
    <w:p w14:paraId="4C98DAA6" w14:textId="5763F341" w:rsidR="00731269" w:rsidRPr="00E07101" w:rsidRDefault="00731269" w:rsidP="00E07101">
      <w:pPr>
        <w:pStyle w:val="BodyText"/>
        <w:numPr>
          <w:ilvl w:val="0"/>
          <w:numId w:val="24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E07101">
        <w:rPr>
          <w:rFonts w:asciiTheme="majorBidi" w:hAnsiTheme="majorBidi" w:cstheme="majorBidi"/>
          <w:b/>
          <w:bCs/>
          <w:sz w:val="24"/>
          <w:szCs w:val="24"/>
        </w:rPr>
        <w:t>Reviewer’s Information</w:t>
      </w:r>
    </w:p>
    <w:p w14:paraId="1F08FB95" w14:textId="77777777" w:rsidR="00731269" w:rsidRPr="00E07101" w:rsidRDefault="00731269" w:rsidP="00731269">
      <w:pPr>
        <w:pStyle w:val="BodyText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W w:w="90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55"/>
        <w:gridCol w:w="6894"/>
      </w:tblGrid>
      <w:tr w:rsidR="00731269" w:rsidRPr="00E07101" w14:paraId="6FBE4A17" w14:textId="77777777" w:rsidTr="001C504F">
        <w:trPr>
          <w:trHeight w:val="422"/>
        </w:trPr>
        <w:tc>
          <w:tcPr>
            <w:tcW w:w="2155" w:type="dxa"/>
          </w:tcPr>
          <w:p w14:paraId="36A83E79" w14:textId="292B181D" w:rsidR="00731269" w:rsidRPr="00E07101" w:rsidRDefault="002955C8" w:rsidP="000B35AB">
            <w:pPr>
              <w:pStyle w:val="NormalWeb"/>
              <w:spacing w:before="0" w:beforeAutospacing="0" w:after="0" w:afterAutospacing="0"/>
              <w:ind w:left="82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Academic </w:t>
            </w:r>
            <w:r w:rsidR="00731269" w:rsidRPr="00E07101">
              <w:rPr>
                <w:rFonts w:asciiTheme="majorBidi" w:hAnsiTheme="majorBidi" w:cstheme="majorBidi"/>
                <w:bCs/>
              </w:rPr>
              <w:t>Title:</w:t>
            </w:r>
          </w:p>
        </w:tc>
        <w:tc>
          <w:tcPr>
            <w:tcW w:w="68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717C66" w14:textId="4EC1F164" w:rsidR="00731269" w:rsidRPr="00E07101" w:rsidRDefault="00D00A63" w:rsidP="00D90BD3">
            <w:pPr>
              <w:pStyle w:val="NormalWeb"/>
              <w:spacing w:before="0" w:beforeAutospacing="0" w:after="0" w:afterAutospacing="0"/>
              <w:rPr>
                <w:rStyle w:val="gd"/>
                <w:rFonts w:asciiTheme="majorBidi" w:hAnsiTheme="majorBidi" w:cstheme="majorBidi"/>
                <w:bCs/>
              </w:rPr>
            </w:pPr>
            <w:r>
              <w:rPr>
                <w:rStyle w:val="gd"/>
                <w:rFonts w:asciiTheme="majorBidi" w:hAnsiTheme="majorBidi" w:cstheme="majorBidi"/>
                <w:bCs/>
              </w:rPr>
              <w:t>Assistant Prof.</w:t>
            </w:r>
          </w:p>
        </w:tc>
      </w:tr>
      <w:tr w:rsidR="00731269" w:rsidRPr="00E07101" w14:paraId="060B7B68" w14:textId="77777777" w:rsidTr="001C504F">
        <w:trPr>
          <w:trHeight w:val="440"/>
        </w:trPr>
        <w:tc>
          <w:tcPr>
            <w:tcW w:w="2155" w:type="dxa"/>
          </w:tcPr>
          <w:p w14:paraId="722D4A11" w14:textId="70A0E9FF" w:rsidR="00731269" w:rsidRPr="00E07101" w:rsidRDefault="002955C8" w:rsidP="000B35AB">
            <w:pPr>
              <w:pStyle w:val="NormalWeb"/>
              <w:spacing w:before="0" w:beforeAutospacing="0" w:after="0" w:afterAutospacing="0"/>
              <w:ind w:left="82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Full </w:t>
            </w:r>
            <w:r w:rsidR="00731269" w:rsidRPr="00E07101">
              <w:rPr>
                <w:rFonts w:asciiTheme="majorBidi" w:hAnsiTheme="majorBidi" w:cstheme="majorBidi"/>
                <w:bCs/>
              </w:rPr>
              <w:t>Name:</w:t>
            </w:r>
          </w:p>
        </w:tc>
        <w:tc>
          <w:tcPr>
            <w:tcW w:w="68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7F55CD" w14:textId="275C5BD7" w:rsidR="00731269" w:rsidRPr="00E07101" w:rsidRDefault="00D00A63" w:rsidP="00D90BD3">
            <w:pPr>
              <w:pStyle w:val="NormalWeb"/>
              <w:spacing w:before="0" w:beforeAutospacing="0" w:after="0" w:afterAutospacing="0"/>
              <w:rPr>
                <w:rStyle w:val="gd"/>
                <w:rFonts w:asciiTheme="majorBidi" w:hAnsiTheme="majorBidi" w:cstheme="majorBidi"/>
                <w:bCs/>
              </w:rPr>
            </w:pPr>
            <w:r>
              <w:rPr>
                <w:rStyle w:val="gd"/>
                <w:rFonts w:asciiTheme="majorBidi" w:hAnsiTheme="majorBidi" w:cstheme="majorBidi"/>
                <w:bCs/>
              </w:rPr>
              <w:t>Ahmed M. Aqrawi</w:t>
            </w:r>
          </w:p>
        </w:tc>
      </w:tr>
      <w:tr w:rsidR="00731269" w:rsidRPr="00E07101" w14:paraId="159ED211" w14:textId="77777777" w:rsidTr="00E07101">
        <w:trPr>
          <w:trHeight w:val="474"/>
        </w:trPr>
        <w:tc>
          <w:tcPr>
            <w:tcW w:w="2155" w:type="dxa"/>
          </w:tcPr>
          <w:p w14:paraId="018A07C5" w14:textId="77777777" w:rsidR="00731269" w:rsidRPr="00E07101" w:rsidRDefault="00731269" w:rsidP="000B35AB">
            <w:pPr>
              <w:pStyle w:val="BodyText"/>
              <w:ind w:left="82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E07101">
              <w:rPr>
                <w:rFonts w:asciiTheme="majorBidi" w:hAnsiTheme="majorBidi" w:cstheme="majorBidi"/>
                <w:bCs/>
                <w:sz w:val="24"/>
                <w:szCs w:val="24"/>
              </w:rPr>
              <w:t>Affiliation:</w:t>
            </w:r>
          </w:p>
        </w:tc>
        <w:tc>
          <w:tcPr>
            <w:tcW w:w="68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58D2E1" w14:textId="096844F2" w:rsidR="00731269" w:rsidRPr="00E07101" w:rsidRDefault="00D00A63" w:rsidP="00D90BD3">
            <w:pPr>
              <w:rPr>
                <w:rStyle w:val="go"/>
                <w:rFonts w:asciiTheme="majorBidi" w:hAnsiTheme="majorBidi" w:cstheme="majorBidi"/>
                <w:sz w:val="24"/>
                <w:szCs w:val="24"/>
              </w:rPr>
            </w:pPr>
            <w:r>
              <w:rPr>
                <w:rStyle w:val="go"/>
                <w:rFonts w:asciiTheme="majorBidi" w:hAnsiTheme="majorBidi" w:cstheme="majorBidi"/>
                <w:sz w:val="24"/>
                <w:szCs w:val="24"/>
              </w:rPr>
              <w:t>S</w:t>
            </w:r>
            <w:r>
              <w:rPr>
                <w:rStyle w:val="go"/>
                <w:sz w:val="24"/>
                <w:szCs w:val="24"/>
              </w:rPr>
              <w:t xml:space="preserve">alalahaddin University, College of Sciences </w:t>
            </w:r>
          </w:p>
        </w:tc>
      </w:tr>
      <w:tr w:rsidR="00731269" w:rsidRPr="00E07101" w14:paraId="452BD9F5" w14:textId="77777777" w:rsidTr="00E07101">
        <w:trPr>
          <w:trHeight w:val="481"/>
        </w:trPr>
        <w:tc>
          <w:tcPr>
            <w:tcW w:w="2155" w:type="dxa"/>
          </w:tcPr>
          <w:p w14:paraId="08ED8A5E" w14:textId="77777777" w:rsidR="00731269" w:rsidRPr="00E07101" w:rsidRDefault="00731269" w:rsidP="000B35AB">
            <w:pPr>
              <w:pStyle w:val="BodyText"/>
              <w:ind w:left="82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E07101">
              <w:rPr>
                <w:rFonts w:asciiTheme="majorBidi" w:hAnsiTheme="majorBidi" w:cstheme="majorBidi"/>
                <w:bCs/>
                <w:sz w:val="24"/>
                <w:szCs w:val="24"/>
              </w:rPr>
              <w:t>Country:</w:t>
            </w:r>
          </w:p>
        </w:tc>
        <w:tc>
          <w:tcPr>
            <w:tcW w:w="68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E1EC1D" w14:textId="41AE90C4" w:rsidR="00731269" w:rsidRPr="00E07101" w:rsidRDefault="00D00A63" w:rsidP="00D90BD3">
            <w:pPr>
              <w:rPr>
                <w:rStyle w:val="go"/>
                <w:rFonts w:asciiTheme="majorBidi" w:hAnsiTheme="majorBidi" w:cstheme="majorBidi"/>
                <w:sz w:val="24"/>
                <w:szCs w:val="24"/>
              </w:rPr>
            </w:pPr>
            <w:r>
              <w:rPr>
                <w:rStyle w:val="go"/>
                <w:rFonts w:asciiTheme="majorBidi" w:hAnsiTheme="majorBidi" w:cstheme="majorBidi"/>
                <w:sz w:val="24"/>
                <w:szCs w:val="24"/>
              </w:rPr>
              <w:t>Iraq</w:t>
            </w:r>
          </w:p>
        </w:tc>
      </w:tr>
      <w:tr w:rsidR="00731269" w:rsidRPr="00E07101" w14:paraId="38A71449" w14:textId="77777777" w:rsidTr="002955C8">
        <w:trPr>
          <w:trHeight w:val="422"/>
        </w:trPr>
        <w:tc>
          <w:tcPr>
            <w:tcW w:w="2155" w:type="dxa"/>
          </w:tcPr>
          <w:p w14:paraId="3E555DCA" w14:textId="77777777" w:rsidR="00731269" w:rsidRPr="00E07101" w:rsidRDefault="00731269" w:rsidP="000B35AB">
            <w:pPr>
              <w:pStyle w:val="BodyText"/>
              <w:ind w:left="82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E07101"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  <w:t>Specialization</w:t>
            </w:r>
            <w:r w:rsidRPr="00E07101">
              <w:rPr>
                <w:rFonts w:asciiTheme="majorBidi" w:hAnsiTheme="majorBidi" w:cstheme="majorBidi"/>
                <w:bCs/>
                <w:sz w:val="24"/>
                <w:szCs w:val="24"/>
              </w:rPr>
              <w:t>:</w:t>
            </w:r>
          </w:p>
        </w:tc>
        <w:tc>
          <w:tcPr>
            <w:tcW w:w="68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FBDF01" w14:textId="146A7B17" w:rsidR="00731269" w:rsidRPr="00E07101" w:rsidRDefault="00D00A63" w:rsidP="00D90BD3">
            <w:pPr>
              <w:rPr>
                <w:rStyle w:val="go"/>
                <w:rFonts w:asciiTheme="majorBidi" w:hAnsiTheme="majorBidi" w:cstheme="majorBidi"/>
                <w:sz w:val="24"/>
                <w:szCs w:val="24"/>
              </w:rPr>
            </w:pPr>
            <w:r>
              <w:rPr>
                <w:rStyle w:val="go"/>
                <w:rFonts w:asciiTheme="majorBidi" w:hAnsiTheme="majorBidi" w:cstheme="majorBidi"/>
                <w:sz w:val="24"/>
                <w:szCs w:val="24"/>
              </w:rPr>
              <w:t xml:space="preserve">Petrology and Mineralogy </w:t>
            </w:r>
          </w:p>
        </w:tc>
      </w:tr>
      <w:tr w:rsidR="00731269" w:rsidRPr="00E07101" w14:paraId="5E0AC3E3" w14:textId="77777777" w:rsidTr="002955C8">
        <w:trPr>
          <w:trHeight w:val="440"/>
        </w:trPr>
        <w:tc>
          <w:tcPr>
            <w:tcW w:w="2155" w:type="dxa"/>
          </w:tcPr>
          <w:p w14:paraId="7CC21626" w14:textId="77777777" w:rsidR="00731269" w:rsidRPr="00E07101" w:rsidRDefault="00731269" w:rsidP="000B35AB">
            <w:pPr>
              <w:pStyle w:val="BodyText"/>
              <w:ind w:left="82"/>
              <w:rPr>
                <w:rFonts w:asciiTheme="majorBidi" w:hAnsiTheme="majorBidi" w:cstheme="majorBidi"/>
                <w:bCs/>
                <w:sz w:val="24"/>
                <w:szCs w:val="24"/>
                <w:lang w:val="en-GB"/>
              </w:rPr>
            </w:pPr>
            <w:r w:rsidRPr="00E07101">
              <w:rPr>
                <w:rFonts w:asciiTheme="majorBidi" w:hAnsiTheme="majorBidi" w:cstheme="majorBidi"/>
                <w:bCs/>
                <w:sz w:val="24"/>
                <w:szCs w:val="24"/>
              </w:rPr>
              <w:t>E-Mail:</w:t>
            </w:r>
          </w:p>
        </w:tc>
        <w:tc>
          <w:tcPr>
            <w:tcW w:w="68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D8A3A5" w14:textId="18ED3199" w:rsidR="00731269" w:rsidRPr="00E07101" w:rsidRDefault="0093300D" w:rsidP="00D90BD3">
            <w:pPr>
              <w:rPr>
                <w:rStyle w:val="go"/>
                <w:rFonts w:asciiTheme="majorBidi" w:hAnsiTheme="majorBidi" w:cstheme="majorBidi"/>
                <w:sz w:val="24"/>
                <w:szCs w:val="24"/>
              </w:rPr>
            </w:pPr>
            <w:hyperlink r:id="rId9" w:history="1">
              <w:r w:rsidR="00D00A63" w:rsidRPr="00190475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Ahmed.aqrawi@su.edu.krd</w:t>
              </w:r>
            </w:hyperlink>
            <w:r w:rsidR="00D00A63">
              <w:rPr>
                <w:rStyle w:val="go"/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</w:tbl>
    <w:p w14:paraId="5E09B839" w14:textId="77777777" w:rsidR="00731269" w:rsidRPr="00E07101" w:rsidRDefault="00731269" w:rsidP="00731269">
      <w:pPr>
        <w:pStyle w:val="BodyText"/>
        <w:rPr>
          <w:rFonts w:asciiTheme="majorBidi" w:hAnsiTheme="majorBidi" w:cstheme="majorBidi"/>
          <w:b/>
          <w:bCs/>
          <w:sz w:val="24"/>
          <w:szCs w:val="24"/>
        </w:rPr>
      </w:pPr>
    </w:p>
    <w:p w14:paraId="1514D1B7" w14:textId="5ABE1965" w:rsidR="00AB7779" w:rsidRDefault="00AB7779" w:rsidP="00E07101">
      <w:pPr>
        <w:adjustRightInd w:val="0"/>
        <w:spacing w:before="120"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3FAD7D7E" w14:textId="77777777" w:rsidR="003C7967" w:rsidRPr="00C7772D" w:rsidRDefault="003C7967" w:rsidP="00C7772D">
      <w:pPr>
        <w:adjustRightInd w:val="0"/>
        <w:spacing w:before="120" w:after="0" w:line="240" w:lineRule="auto"/>
        <w:rPr>
          <w:rFonts w:asciiTheme="majorBidi" w:hAnsiTheme="majorBidi" w:cstheme="majorBidi"/>
          <w:b/>
          <w:bCs/>
          <w:sz w:val="24"/>
          <w:szCs w:val="24"/>
        </w:rPr>
        <w:sectPr w:rsidR="003C7967" w:rsidRPr="00C7772D" w:rsidSect="00046CB4">
          <w:headerReference w:type="default" r:id="rId10"/>
          <w:pgSz w:w="11907" w:h="16839" w:code="9"/>
          <w:pgMar w:top="1701" w:right="1275" w:bottom="1418" w:left="1701" w:header="720" w:footer="720" w:gutter="0"/>
          <w:pgNumType w:start="473"/>
          <w:cols w:space="720"/>
          <w:docGrid w:linePitch="360"/>
        </w:sectPr>
      </w:pPr>
    </w:p>
    <w:p w14:paraId="2566F544" w14:textId="6663AD2D" w:rsidR="0089533F" w:rsidRPr="00C7772D" w:rsidRDefault="0089533F" w:rsidP="00C7772D">
      <w:pPr>
        <w:pStyle w:val="ListParagraph"/>
        <w:numPr>
          <w:ilvl w:val="0"/>
          <w:numId w:val="24"/>
        </w:numPr>
        <w:shd w:val="clear" w:color="auto" w:fill="FFFFFF"/>
        <w:adjustRightInd w:val="0"/>
        <w:spacing w:after="0" w:line="240" w:lineRule="auto"/>
        <w:rPr>
          <w:rFonts w:asciiTheme="majorBidi" w:eastAsia="Gulim" w:hAnsiTheme="majorBidi" w:cstheme="majorBidi"/>
          <w:b/>
          <w:bCs/>
          <w:color w:val="000000"/>
          <w:sz w:val="24"/>
          <w:szCs w:val="24"/>
        </w:rPr>
      </w:pPr>
      <w:r w:rsidRPr="00C7772D">
        <w:rPr>
          <w:rFonts w:asciiTheme="majorBidi" w:eastAsia="Gulim" w:hAnsiTheme="majorBidi" w:cstheme="majorBidi"/>
          <w:b/>
          <w:bCs/>
          <w:color w:val="000000"/>
          <w:sz w:val="24"/>
          <w:szCs w:val="24"/>
        </w:rPr>
        <w:lastRenderedPageBreak/>
        <w:t xml:space="preserve">Overall evaluation of the paper. Put </w:t>
      </w:r>
      <m:oMath>
        <m:r>
          <m:rPr>
            <m:sty m:val="b"/>
          </m:rPr>
          <w:rPr>
            <w:rFonts w:ascii="Segoe UI Symbol" w:hAnsi="Segoe UI Symbol" w:cs="Segoe UI Symbol"/>
            <w:color w:val="FF0000"/>
            <w:sz w:val="24"/>
            <w:szCs w:val="24"/>
            <w:shd w:val="clear" w:color="auto" w:fill="FFFFFF"/>
          </w:rPr>
          <m:t>✔</m:t>
        </m:r>
      </m:oMath>
      <w:r w:rsidRPr="00C7772D">
        <w:rPr>
          <w:rFonts w:asciiTheme="majorBidi" w:eastAsia="Gulim" w:hAnsiTheme="majorBidi" w:cstheme="majorBidi"/>
          <w:b/>
          <w:bCs/>
          <w:sz w:val="24"/>
          <w:szCs w:val="24"/>
        </w:rPr>
        <w:t xml:space="preserve"> mark as applicable in the boxes below.</w:t>
      </w:r>
    </w:p>
    <w:p w14:paraId="35A89852" w14:textId="77777777" w:rsidR="00AB7779" w:rsidRDefault="00AB7779" w:rsidP="00AB7779">
      <w:pPr>
        <w:pStyle w:val="ListParagraph"/>
        <w:adjustRightInd w:val="0"/>
        <w:spacing w:before="120"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TableGrid"/>
        <w:tblW w:w="14125" w:type="dxa"/>
        <w:tblLayout w:type="fixed"/>
        <w:tblLook w:val="04A0" w:firstRow="1" w:lastRow="0" w:firstColumn="1" w:lastColumn="0" w:noHBand="0" w:noVBand="1"/>
      </w:tblPr>
      <w:tblGrid>
        <w:gridCol w:w="10292"/>
        <w:gridCol w:w="773"/>
        <w:gridCol w:w="1080"/>
        <w:gridCol w:w="810"/>
        <w:gridCol w:w="1170"/>
      </w:tblGrid>
      <w:tr w:rsidR="00AB7779" w14:paraId="3F153AB7" w14:textId="77777777" w:rsidTr="0089533F">
        <w:tc>
          <w:tcPr>
            <w:tcW w:w="10292" w:type="dxa"/>
          </w:tcPr>
          <w:p w14:paraId="1046D129" w14:textId="551EDAB8" w:rsidR="00AB7779" w:rsidRDefault="000D703B" w:rsidP="00AB7779">
            <w:pPr>
              <w:adjustRightInd w:val="0"/>
              <w:spacing w:before="12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tem</w:t>
            </w:r>
          </w:p>
        </w:tc>
        <w:tc>
          <w:tcPr>
            <w:tcW w:w="1853" w:type="dxa"/>
            <w:gridSpan w:val="2"/>
          </w:tcPr>
          <w:p w14:paraId="264D2BCC" w14:textId="782E4B1A" w:rsidR="00AB7779" w:rsidRDefault="00AB7779" w:rsidP="00AB7779">
            <w:pPr>
              <w:adjustRightInd w:val="0"/>
              <w:spacing w:before="12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1980" w:type="dxa"/>
            <w:gridSpan w:val="2"/>
          </w:tcPr>
          <w:p w14:paraId="07D2DA81" w14:textId="6EC89687" w:rsidR="00AB7779" w:rsidRDefault="00AB7779" w:rsidP="00AB7779">
            <w:pPr>
              <w:adjustRightInd w:val="0"/>
              <w:spacing w:before="12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o</w:t>
            </w:r>
          </w:p>
        </w:tc>
      </w:tr>
      <w:tr w:rsidR="00AB7779" w14:paraId="615DE850" w14:textId="77777777" w:rsidTr="0089533F">
        <w:tc>
          <w:tcPr>
            <w:tcW w:w="10292" w:type="dxa"/>
          </w:tcPr>
          <w:p w14:paraId="2C7A4CA2" w14:textId="284CD99B" w:rsidR="00AB7779" w:rsidRPr="00AB7779" w:rsidRDefault="00AB7779" w:rsidP="00AB7779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B7779">
              <w:rPr>
                <w:rFonts w:asciiTheme="majorBidi" w:hAnsiTheme="majorBidi" w:cstheme="majorBidi"/>
                <w:color w:val="000000"/>
                <w:sz w:val="24"/>
                <w:szCs w:val="24"/>
                <w:shd w:val="clear" w:color="auto" w:fill="FFFFFF"/>
              </w:rPr>
              <w:t>Do you have a conflict of interest when reviewing this paper? Do you collaborate with these authors, are they your personal friends, or are they direct competitors? Have you reviewed (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  <w:shd w:val="clear" w:color="auto" w:fill="FFFFFF"/>
              </w:rPr>
              <w:t xml:space="preserve">or </w:t>
            </w:r>
            <w:r w:rsidRPr="00AB7779">
              <w:rPr>
                <w:rFonts w:asciiTheme="majorBidi" w:hAnsiTheme="majorBidi" w:cstheme="majorBidi"/>
                <w:color w:val="000000"/>
                <w:sz w:val="24"/>
                <w:szCs w:val="24"/>
                <w:shd w:val="clear" w:color="auto" w:fill="FFFFFF"/>
              </w:rPr>
              <w:t xml:space="preserve">rejected) this paper before? </w:t>
            </w:r>
          </w:p>
        </w:tc>
        <w:tc>
          <w:tcPr>
            <w:tcW w:w="1853" w:type="dxa"/>
            <w:gridSpan w:val="2"/>
          </w:tcPr>
          <w:p w14:paraId="0923F801" w14:textId="4C42ED29" w:rsidR="00AB7779" w:rsidRPr="004D3E2E" w:rsidRDefault="00AB7779" w:rsidP="00AB7779">
            <w:pPr>
              <w:adjustRightInd w:val="0"/>
              <w:spacing w:before="12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980" w:type="dxa"/>
            <w:gridSpan w:val="2"/>
          </w:tcPr>
          <w:p w14:paraId="6ADAA7A2" w14:textId="61CA4884" w:rsidR="00AB7779" w:rsidRPr="004D3E2E" w:rsidRDefault="003C7967" w:rsidP="00AB7779">
            <w:pPr>
              <w:adjustRightInd w:val="0"/>
              <w:spacing w:before="120"/>
              <w:rPr>
                <w:rFonts w:asciiTheme="majorBidi" w:hAnsiTheme="majorBidi" w:cstheme="majorBidi"/>
                <w:sz w:val="24"/>
                <w:szCs w:val="24"/>
              </w:rPr>
            </w:pPr>
            <w:r w:rsidRPr="004D3E2E">
              <w:rPr>
                <w:rFonts w:asciiTheme="majorBidi" w:hAnsiTheme="majorBidi" w:cstheme="majorBidi"/>
                <w:sz w:val="24"/>
                <w:szCs w:val="24"/>
              </w:rPr>
              <w:t>Continue to fill the form</w:t>
            </w:r>
          </w:p>
        </w:tc>
      </w:tr>
      <w:tr w:rsidR="004D3E2E" w14:paraId="6AAEE227" w14:textId="4460D029" w:rsidTr="0089533F">
        <w:tc>
          <w:tcPr>
            <w:tcW w:w="10292" w:type="dxa"/>
          </w:tcPr>
          <w:p w14:paraId="016461F6" w14:textId="1E80F7F5" w:rsidR="004D3E2E" w:rsidRPr="004D3E2E" w:rsidRDefault="004D3E2E" w:rsidP="004D3E2E">
            <w:pPr>
              <w:adjustRightInd w:val="0"/>
              <w:spacing w:before="12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  <w:r w:rsidRPr="004D3E2E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shd w:val="clear" w:color="auto" w:fill="FFFFFF"/>
              </w:rPr>
              <w:t>Manuscript questions</w:t>
            </w:r>
          </w:p>
        </w:tc>
        <w:tc>
          <w:tcPr>
            <w:tcW w:w="773" w:type="dxa"/>
          </w:tcPr>
          <w:p w14:paraId="030ED125" w14:textId="38466694" w:rsidR="004D3E2E" w:rsidRPr="004D3E2E" w:rsidRDefault="0089533F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eastAsia="Gulim" w:hAnsiTheme="majorBidi" w:cstheme="majorBidi"/>
                <w:b/>
                <w:bCs/>
                <w:sz w:val="24"/>
                <w:szCs w:val="24"/>
              </w:rPr>
              <w:t>Poor</w:t>
            </w:r>
          </w:p>
        </w:tc>
        <w:tc>
          <w:tcPr>
            <w:tcW w:w="1080" w:type="dxa"/>
          </w:tcPr>
          <w:p w14:paraId="62980FC9" w14:textId="3ECF6FBE" w:rsidR="004D3E2E" w:rsidRPr="004D3E2E" w:rsidRDefault="0089533F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D3E2E">
              <w:rPr>
                <w:rFonts w:asciiTheme="majorBidi" w:eastAsia="Gulim" w:hAnsiTheme="majorBidi" w:cstheme="majorBidi"/>
                <w:b/>
                <w:bCs/>
                <w:sz w:val="24"/>
                <w:szCs w:val="24"/>
              </w:rPr>
              <w:t xml:space="preserve">Average </w:t>
            </w:r>
          </w:p>
        </w:tc>
        <w:tc>
          <w:tcPr>
            <w:tcW w:w="810" w:type="dxa"/>
          </w:tcPr>
          <w:p w14:paraId="6A7A2373" w14:textId="36FEAC9B" w:rsidR="004D3E2E" w:rsidRPr="004D3E2E" w:rsidRDefault="0089533F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D3E2E">
              <w:rPr>
                <w:rFonts w:asciiTheme="majorBidi" w:eastAsia="Gulim" w:hAnsiTheme="majorBidi" w:cstheme="majorBidi"/>
                <w:b/>
                <w:bCs/>
                <w:sz w:val="24"/>
                <w:szCs w:val="24"/>
              </w:rPr>
              <w:t>Good</w:t>
            </w:r>
          </w:p>
        </w:tc>
        <w:tc>
          <w:tcPr>
            <w:tcW w:w="1170" w:type="dxa"/>
          </w:tcPr>
          <w:p w14:paraId="511E7C73" w14:textId="0334B348" w:rsidR="004D3E2E" w:rsidRPr="004D3E2E" w:rsidRDefault="0089533F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eastAsia="Gulim" w:hAnsiTheme="majorBidi" w:cstheme="majorBidi"/>
                <w:b/>
                <w:bCs/>
                <w:sz w:val="24"/>
                <w:szCs w:val="24"/>
              </w:rPr>
              <w:t>Excellent</w:t>
            </w:r>
          </w:p>
        </w:tc>
      </w:tr>
      <w:tr w:rsidR="004D3E2E" w14:paraId="0D2D9568" w14:textId="25C863E2" w:rsidTr="0089533F">
        <w:tc>
          <w:tcPr>
            <w:tcW w:w="10292" w:type="dxa"/>
          </w:tcPr>
          <w:p w14:paraId="6AA625A5" w14:textId="1F87C14E" w:rsidR="004D3E2E" w:rsidRPr="003C7967" w:rsidRDefault="004D3E2E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C7967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Do the title and abstract cover the main aspects of the paper, would it attract the interest of the right audience?</w:t>
            </w:r>
          </w:p>
        </w:tc>
        <w:tc>
          <w:tcPr>
            <w:tcW w:w="773" w:type="dxa"/>
          </w:tcPr>
          <w:p w14:paraId="19A01F93" w14:textId="0CE1E19D" w:rsidR="004D3E2E" w:rsidRDefault="00D00A63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X</w:t>
            </w:r>
          </w:p>
        </w:tc>
        <w:tc>
          <w:tcPr>
            <w:tcW w:w="1080" w:type="dxa"/>
          </w:tcPr>
          <w:p w14:paraId="41772875" w14:textId="77777777" w:rsidR="004D3E2E" w:rsidRDefault="004D3E2E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02FF09F4" w14:textId="30FEFE86" w:rsidR="004D3E2E" w:rsidRDefault="004D3E2E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13AC92EC" w14:textId="77777777" w:rsidR="004D3E2E" w:rsidRDefault="004D3E2E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D3E2E" w14:paraId="373FD6C3" w14:textId="381B271C" w:rsidTr="0089533F">
        <w:tc>
          <w:tcPr>
            <w:tcW w:w="10292" w:type="dxa"/>
          </w:tcPr>
          <w:p w14:paraId="28C9805D" w14:textId="77C47208" w:rsidR="004D3E2E" w:rsidRPr="003C7967" w:rsidRDefault="004D3E2E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C7967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Is the Introduction 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well written</w:t>
            </w:r>
            <w:r w:rsidRPr="003C7967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to follow for most readers of this particular journal? Does it cite the appropriate papers? Does it provide a hypothesis or aim of the study?</w:t>
            </w:r>
          </w:p>
        </w:tc>
        <w:tc>
          <w:tcPr>
            <w:tcW w:w="773" w:type="dxa"/>
          </w:tcPr>
          <w:p w14:paraId="16B29F04" w14:textId="50990C44" w:rsidR="004D3E2E" w:rsidRDefault="00D00A63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X</w:t>
            </w:r>
          </w:p>
        </w:tc>
        <w:tc>
          <w:tcPr>
            <w:tcW w:w="1080" w:type="dxa"/>
          </w:tcPr>
          <w:p w14:paraId="482F605E" w14:textId="77777777" w:rsidR="004D3E2E" w:rsidRDefault="004D3E2E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554E487D" w14:textId="725F2C32" w:rsidR="004D3E2E" w:rsidRDefault="004D3E2E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04B83405" w14:textId="77777777" w:rsidR="004D3E2E" w:rsidRDefault="004D3E2E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D3E2E" w14:paraId="1DE365F3" w14:textId="5B5CA286" w:rsidTr="0089533F">
        <w:tc>
          <w:tcPr>
            <w:tcW w:w="10292" w:type="dxa"/>
          </w:tcPr>
          <w:p w14:paraId="271ED5DA" w14:textId="0EE2097F" w:rsidR="004D3E2E" w:rsidRPr="003C7967" w:rsidRDefault="004D3E2E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C7967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Does the Methods section provide enough details for the general reader to repeat the experiments?</w:t>
            </w:r>
          </w:p>
        </w:tc>
        <w:tc>
          <w:tcPr>
            <w:tcW w:w="773" w:type="dxa"/>
          </w:tcPr>
          <w:p w14:paraId="3A36F769" w14:textId="1C217CE8" w:rsidR="004D3E2E" w:rsidRDefault="00B11A56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X</w:t>
            </w:r>
          </w:p>
        </w:tc>
        <w:tc>
          <w:tcPr>
            <w:tcW w:w="1080" w:type="dxa"/>
          </w:tcPr>
          <w:p w14:paraId="7197E5E7" w14:textId="77777777" w:rsidR="004D3E2E" w:rsidRDefault="004D3E2E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64FECBF5" w14:textId="7674957D" w:rsidR="004D3E2E" w:rsidRDefault="004D3E2E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0BD3D15D" w14:textId="77777777" w:rsidR="004D3E2E" w:rsidRDefault="004D3E2E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D3E2E" w14:paraId="7239BAC1" w14:textId="46373216" w:rsidTr="0089533F">
        <w:tc>
          <w:tcPr>
            <w:tcW w:w="10292" w:type="dxa"/>
          </w:tcPr>
          <w:p w14:paraId="04D7FB32" w14:textId="17D89407" w:rsidR="004D3E2E" w:rsidRPr="003C7967" w:rsidRDefault="004D3E2E" w:rsidP="004D3E2E">
            <w:pPr>
              <w:adjustRightInd w:val="0"/>
              <w:spacing w:before="120"/>
              <w:rPr>
                <w:rStyle w:val="Strong"/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3C7967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If you skip the Methods, does the Results section give the right amount of detail to understand the basic details of the experiments?</w:t>
            </w:r>
          </w:p>
        </w:tc>
        <w:tc>
          <w:tcPr>
            <w:tcW w:w="773" w:type="dxa"/>
          </w:tcPr>
          <w:p w14:paraId="6CCC5912" w14:textId="13F6363D" w:rsidR="004D3E2E" w:rsidRDefault="00000B6B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X</w:t>
            </w:r>
          </w:p>
        </w:tc>
        <w:tc>
          <w:tcPr>
            <w:tcW w:w="1080" w:type="dxa"/>
          </w:tcPr>
          <w:p w14:paraId="50DE60F3" w14:textId="77777777" w:rsidR="004D3E2E" w:rsidRDefault="004D3E2E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7681F24F" w14:textId="6668785C" w:rsidR="004D3E2E" w:rsidRDefault="004D3E2E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4E895BBF" w14:textId="77777777" w:rsidR="004D3E2E" w:rsidRDefault="004D3E2E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D3E2E" w14:paraId="2200F681" w14:textId="3864D779" w:rsidTr="0089533F">
        <w:tc>
          <w:tcPr>
            <w:tcW w:w="10292" w:type="dxa"/>
          </w:tcPr>
          <w:p w14:paraId="65CB0EB4" w14:textId="4FD29904" w:rsidR="004D3E2E" w:rsidRPr="003C7967" w:rsidRDefault="004D3E2E" w:rsidP="004D3E2E">
            <w:pPr>
              <w:adjustRightInd w:val="0"/>
              <w:spacing w:before="120"/>
              <w:rPr>
                <w:rStyle w:val="Strong"/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3C7967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Do the Results refer to the figures in a logical order? Do the numbers in the tables add up correctly? Are any figures/tables mislabeled or unclear?</w:t>
            </w:r>
          </w:p>
        </w:tc>
        <w:tc>
          <w:tcPr>
            <w:tcW w:w="773" w:type="dxa"/>
          </w:tcPr>
          <w:p w14:paraId="39FFF60B" w14:textId="678B8299" w:rsidR="004D3E2E" w:rsidRDefault="00000B6B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X</w:t>
            </w:r>
          </w:p>
        </w:tc>
        <w:tc>
          <w:tcPr>
            <w:tcW w:w="1080" w:type="dxa"/>
          </w:tcPr>
          <w:p w14:paraId="25478F39" w14:textId="77777777" w:rsidR="004D3E2E" w:rsidRDefault="004D3E2E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2B8ED7FE" w14:textId="7A157C1E" w:rsidR="004D3E2E" w:rsidRDefault="004D3E2E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0FAAFC6D" w14:textId="77777777" w:rsidR="004D3E2E" w:rsidRDefault="004D3E2E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D3E2E" w14:paraId="16B9B3D3" w14:textId="4189E0CC" w:rsidTr="0089533F">
        <w:tc>
          <w:tcPr>
            <w:tcW w:w="10292" w:type="dxa"/>
          </w:tcPr>
          <w:p w14:paraId="4C1436AD" w14:textId="53FC121B" w:rsidR="004D3E2E" w:rsidRPr="003C7967" w:rsidRDefault="004D3E2E" w:rsidP="004D3E2E">
            <w:pPr>
              <w:adjustRightInd w:val="0"/>
              <w:spacing w:before="120"/>
              <w:rPr>
                <w:rStyle w:val="Strong"/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3C7967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iven the data that was obtained in this study, did the authors perform all the logical analyses? Did they include the proper controls?</w:t>
            </w:r>
          </w:p>
        </w:tc>
        <w:tc>
          <w:tcPr>
            <w:tcW w:w="773" w:type="dxa"/>
          </w:tcPr>
          <w:p w14:paraId="3E825A92" w14:textId="0FACD79A" w:rsidR="004D3E2E" w:rsidRDefault="00424E8A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X</w:t>
            </w:r>
          </w:p>
        </w:tc>
        <w:tc>
          <w:tcPr>
            <w:tcW w:w="1080" w:type="dxa"/>
          </w:tcPr>
          <w:p w14:paraId="6F988C17" w14:textId="77777777" w:rsidR="004D3E2E" w:rsidRDefault="004D3E2E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29D97712" w14:textId="2BA4E2AB" w:rsidR="004D3E2E" w:rsidRDefault="004D3E2E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6181CBCC" w14:textId="77777777" w:rsidR="004D3E2E" w:rsidRDefault="004D3E2E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D3E2E" w14:paraId="7B28D3C7" w14:textId="35A9B328" w:rsidTr="0089533F">
        <w:tc>
          <w:tcPr>
            <w:tcW w:w="10292" w:type="dxa"/>
          </w:tcPr>
          <w:p w14:paraId="29D4196C" w14:textId="2C010B32" w:rsidR="004D3E2E" w:rsidRPr="003C7967" w:rsidRDefault="004D3E2E" w:rsidP="004D3E2E">
            <w:pPr>
              <w:adjustRightInd w:val="0"/>
              <w:spacing w:before="120"/>
              <w:rPr>
                <w:rStyle w:val="Strong"/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3C7967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Does the Discussion address the main findings, and does it give proper recognition to similar work in this field?</w:t>
            </w:r>
          </w:p>
        </w:tc>
        <w:tc>
          <w:tcPr>
            <w:tcW w:w="773" w:type="dxa"/>
          </w:tcPr>
          <w:p w14:paraId="48E00619" w14:textId="74D7FB5F" w:rsidR="004D3E2E" w:rsidRDefault="00424E8A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X</w:t>
            </w:r>
          </w:p>
        </w:tc>
        <w:tc>
          <w:tcPr>
            <w:tcW w:w="1080" w:type="dxa"/>
          </w:tcPr>
          <w:p w14:paraId="7BDD626B" w14:textId="77777777" w:rsidR="004D3E2E" w:rsidRDefault="004D3E2E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5556B9F5" w14:textId="12D476C7" w:rsidR="004D3E2E" w:rsidRDefault="004D3E2E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4A4AE2AB" w14:textId="77777777" w:rsidR="004D3E2E" w:rsidRDefault="004D3E2E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D3E2E" w14:paraId="3629E8B9" w14:textId="03DC03D7" w:rsidTr="0089533F">
        <w:tc>
          <w:tcPr>
            <w:tcW w:w="10292" w:type="dxa"/>
          </w:tcPr>
          <w:p w14:paraId="28857A20" w14:textId="621FDF86" w:rsidR="004D3E2E" w:rsidRPr="003C7967" w:rsidRDefault="004D3E2E" w:rsidP="004D3E2E">
            <w:pPr>
              <w:adjustRightInd w:val="0"/>
              <w:spacing w:before="120"/>
              <w:rPr>
                <w:rStyle w:val="Strong"/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3C7967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In general, is the paper easy to follow and does it have a logical flow? Are there any language issues?</w:t>
            </w:r>
          </w:p>
        </w:tc>
        <w:tc>
          <w:tcPr>
            <w:tcW w:w="773" w:type="dxa"/>
          </w:tcPr>
          <w:p w14:paraId="23AAE81B" w14:textId="1CD34FD8" w:rsidR="004D3E2E" w:rsidRDefault="00424E8A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X</w:t>
            </w:r>
          </w:p>
        </w:tc>
        <w:tc>
          <w:tcPr>
            <w:tcW w:w="1080" w:type="dxa"/>
          </w:tcPr>
          <w:p w14:paraId="52B763A6" w14:textId="77777777" w:rsidR="004D3E2E" w:rsidRDefault="004D3E2E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6E971C69" w14:textId="4A91B41C" w:rsidR="004D3E2E" w:rsidRDefault="004D3E2E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2A8C0F52" w14:textId="77777777" w:rsidR="004D3E2E" w:rsidRDefault="004D3E2E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D3E2E" w14:paraId="08902BAC" w14:textId="3D0E330B" w:rsidTr="0089533F">
        <w:tc>
          <w:tcPr>
            <w:tcW w:w="10292" w:type="dxa"/>
          </w:tcPr>
          <w:p w14:paraId="09501360" w14:textId="0E1B0BC8" w:rsidR="004D3E2E" w:rsidRPr="003C7967" w:rsidRDefault="004D3E2E" w:rsidP="004D3E2E">
            <w:pPr>
              <w:adjustRightInd w:val="0"/>
              <w:spacing w:before="120"/>
              <w:rPr>
                <w:rStyle w:val="Strong"/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3C7967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Did the authors make all their data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(if there is)</w:t>
            </w:r>
            <w:r w:rsidRPr="003C7967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(</w:t>
            </w:r>
            <w:proofErr w:type="gramStart"/>
            <w:r w:rsidRPr="003C7967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.g.</w:t>
            </w:r>
            <w:proofErr w:type="gramEnd"/>
            <w:r w:rsidRPr="003C7967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sequence reads, code, questionnaires used) available for the readers?</w:t>
            </w:r>
          </w:p>
        </w:tc>
        <w:tc>
          <w:tcPr>
            <w:tcW w:w="773" w:type="dxa"/>
          </w:tcPr>
          <w:p w14:paraId="6004078A" w14:textId="71AACD55" w:rsidR="004D3E2E" w:rsidRDefault="00424E8A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X</w:t>
            </w:r>
          </w:p>
        </w:tc>
        <w:tc>
          <w:tcPr>
            <w:tcW w:w="1080" w:type="dxa"/>
          </w:tcPr>
          <w:p w14:paraId="0BEE8F22" w14:textId="77777777" w:rsidR="004D3E2E" w:rsidRDefault="004D3E2E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15A225C8" w14:textId="6291BC38" w:rsidR="004D3E2E" w:rsidRDefault="004D3E2E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64C8F30D" w14:textId="77777777" w:rsidR="004D3E2E" w:rsidRDefault="004D3E2E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D3E2E" w14:paraId="4891A553" w14:textId="1E7B71D3" w:rsidTr="0089533F">
        <w:tc>
          <w:tcPr>
            <w:tcW w:w="10292" w:type="dxa"/>
          </w:tcPr>
          <w:p w14:paraId="7376176C" w14:textId="6F561104" w:rsidR="004D3E2E" w:rsidRPr="003C7967" w:rsidRDefault="004D3E2E" w:rsidP="004D3E2E">
            <w:pPr>
              <w:adjustRightInd w:val="0"/>
              <w:spacing w:before="120"/>
              <w:rPr>
                <w:rStyle w:val="Strong"/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3C7967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Is this paper novel and an advancement of the field, or have other people done very similar work?</w:t>
            </w:r>
          </w:p>
        </w:tc>
        <w:tc>
          <w:tcPr>
            <w:tcW w:w="773" w:type="dxa"/>
          </w:tcPr>
          <w:p w14:paraId="146D6ECB" w14:textId="40943B1A" w:rsidR="004D3E2E" w:rsidRDefault="00424E8A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X</w:t>
            </w:r>
          </w:p>
        </w:tc>
        <w:tc>
          <w:tcPr>
            <w:tcW w:w="1080" w:type="dxa"/>
          </w:tcPr>
          <w:p w14:paraId="20294108" w14:textId="77777777" w:rsidR="004D3E2E" w:rsidRDefault="004D3E2E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45402329" w14:textId="1BFBA658" w:rsidR="004D3E2E" w:rsidRDefault="004D3E2E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00CA6A5F" w14:textId="77777777" w:rsidR="004D3E2E" w:rsidRDefault="004D3E2E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D3E2E" w14:paraId="5DEAAB9C" w14:textId="3C8EE98C" w:rsidTr="0089533F">
        <w:tc>
          <w:tcPr>
            <w:tcW w:w="10292" w:type="dxa"/>
          </w:tcPr>
          <w:p w14:paraId="20006473" w14:textId="4C6BB6C0" w:rsidR="004D3E2E" w:rsidRPr="003C7967" w:rsidRDefault="004D3E2E" w:rsidP="004D3E2E">
            <w:pPr>
              <w:adjustRightInd w:val="0"/>
              <w:spacing w:before="120"/>
              <w:rPr>
                <w:rStyle w:val="Strong"/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3C7967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Does the paper raise any ethical concerns? Any suspicion of plagiarism (text or experiments), duplicated or tampered images, lack of </w:t>
            </w:r>
            <w:r w:rsidR="0089533F" w:rsidRPr="0089533F">
              <w:rPr>
                <w:sz w:val="24"/>
                <w:szCs w:val="24"/>
              </w:rPr>
              <w:t>Institutional Review Board</w:t>
            </w:r>
            <w:r w:rsidR="0089533F">
              <w:t xml:space="preserve"> (</w:t>
            </w:r>
            <w:r w:rsidRPr="003C7967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IRB</w:t>
            </w:r>
            <w:r w:rsidR="0089533F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)</w:t>
            </w:r>
            <w:r w:rsidRPr="003C7967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approval, unethical animal experiments, or “dual use of research concern”?</w:t>
            </w:r>
          </w:p>
        </w:tc>
        <w:tc>
          <w:tcPr>
            <w:tcW w:w="773" w:type="dxa"/>
          </w:tcPr>
          <w:p w14:paraId="4A1A5C21" w14:textId="11AC2CCA" w:rsidR="004D3E2E" w:rsidRDefault="00424E8A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X</w:t>
            </w:r>
          </w:p>
        </w:tc>
        <w:tc>
          <w:tcPr>
            <w:tcW w:w="1080" w:type="dxa"/>
          </w:tcPr>
          <w:p w14:paraId="02634912" w14:textId="77777777" w:rsidR="004D3E2E" w:rsidRDefault="004D3E2E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704D3B59" w14:textId="708D9392" w:rsidR="004D3E2E" w:rsidRDefault="004D3E2E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51A26C10" w14:textId="77777777" w:rsidR="004D3E2E" w:rsidRDefault="004D3E2E" w:rsidP="004D3E2E">
            <w:pPr>
              <w:adjustRightInd w:val="0"/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</w:tbl>
    <w:p w14:paraId="7DB41506" w14:textId="77777777" w:rsidR="003C7967" w:rsidRDefault="003C7967" w:rsidP="00AB7779">
      <w:pPr>
        <w:adjustRightInd w:val="0"/>
        <w:spacing w:before="120" w:after="0" w:line="240" w:lineRule="auto"/>
        <w:rPr>
          <w:rFonts w:asciiTheme="majorBidi" w:hAnsiTheme="majorBidi" w:cstheme="majorBidi"/>
          <w:b/>
          <w:bCs/>
          <w:sz w:val="24"/>
          <w:szCs w:val="24"/>
        </w:rPr>
        <w:sectPr w:rsidR="003C7967" w:rsidSect="004D3E2E">
          <w:pgSz w:w="16839" w:h="11907" w:orient="landscape" w:code="9"/>
          <w:pgMar w:top="1699" w:right="1699" w:bottom="900" w:left="1411" w:header="720" w:footer="720" w:gutter="0"/>
          <w:pgNumType w:start="473"/>
          <w:cols w:space="720"/>
          <w:docGrid w:linePitch="360"/>
        </w:sectPr>
      </w:pPr>
    </w:p>
    <w:p w14:paraId="52BCC9AD" w14:textId="73DAECB8" w:rsidR="00731269" w:rsidRPr="00E07101" w:rsidRDefault="00731269" w:rsidP="00C7772D">
      <w:pPr>
        <w:pStyle w:val="ListParagraph"/>
        <w:numPr>
          <w:ilvl w:val="0"/>
          <w:numId w:val="24"/>
        </w:numPr>
        <w:tabs>
          <w:tab w:val="left" w:pos="8280"/>
        </w:tabs>
        <w:adjustRightInd w:val="0"/>
        <w:spacing w:after="0" w:line="480" w:lineRule="auto"/>
        <w:rPr>
          <w:rFonts w:asciiTheme="majorBidi" w:eastAsia="Gulim" w:hAnsiTheme="majorBidi" w:cstheme="majorBidi"/>
          <w:b/>
          <w:bCs/>
          <w:sz w:val="24"/>
          <w:szCs w:val="24"/>
        </w:rPr>
      </w:pPr>
      <w:r w:rsidRPr="00E07101">
        <w:rPr>
          <w:rFonts w:asciiTheme="majorBidi" w:eastAsia="Gulim" w:hAnsiTheme="majorBidi" w:cstheme="majorBidi"/>
          <w:b/>
          <w:bCs/>
          <w:sz w:val="24"/>
          <w:szCs w:val="24"/>
          <w:u w:val="single"/>
        </w:rPr>
        <w:lastRenderedPageBreak/>
        <w:t>Referee’s Recommend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66"/>
        <w:gridCol w:w="1555"/>
      </w:tblGrid>
      <w:tr w:rsidR="00E07101" w14:paraId="1A0564F9" w14:textId="77777777" w:rsidTr="004D519A">
        <w:tc>
          <w:tcPr>
            <w:tcW w:w="7366" w:type="dxa"/>
          </w:tcPr>
          <w:p w14:paraId="7ED758DF" w14:textId="52D956AD" w:rsidR="00E07101" w:rsidRPr="00E07101" w:rsidRDefault="00E07101" w:rsidP="00E07101">
            <w:pPr>
              <w:tabs>
                <w:tab w:val="left" w:pos="8280"/>
              </w:tabs>
              <w:adjustRightInd w:val="0"/>
              <w:spacing w:line="480" w:lineRule="auto"/>
              <w:jc w:val="center"/>
              <w:rPr>
                <w:rFonts w:asciiTheme="majorBidi" w:eastAsia="Gulim" w:hAnsiTheme="majorBidi" w:cstheme="majorBidi"/>
                <w:b/>
                <w:bCs/>
                <w:sz w:val="24"/>
                <w:szCs w:val="24"/>
              </w:rPr>
            </w:pPr>
            <w:r w:rsidRPr="00E07101">
              <w:rPr>
                <w:rFonts w:asciiTheme="majorBidi" w:eastAsia="Gulim" w:hAnsiTheme="majorBidi" w:cstheme="majorBidi"/>
                <w:b/>
                <w:bCs/>
                <w:sz w:val="24"/>
                <w:szCs w:val="24"/>
              </w:rPr>
              <w:t>Category</w:t>
            </w:r>
          </w:p>
        </w:tc>
        <w:tc>
          <w:tcPr>
            <w:tcW w:w="1555" w:type="dxa"/>
          </w:tcPr>
          <w:p w14:paraId="26796431" w14:textId="75249BE2" w:rsidR="00E07101" w:rsidRPr="00E07101" w:rsidRDefault="00E07101" w:rsidP="00E07101">
            <w:pPr>
              <w:tabs>
                <w:tab w:val="left" w:pos="8280"/>
              </w:tabs>
              <w:adjustRightInd w:val="0"/>
              <w:spacing w:line="480" w:lineRule="auto"/>
              <w:jc w:val="center"/>
              <w:rPr>
                <w:rFonts w:asciiTheme="majorBidi" w:eastAsia="Gulim" w:hAnsiTheme="majorBidi" w:cstheme="majorBidi"/>
                <w:b/>
                <w:bCs/>
                <w:sz w:val="24"/>
                <w:szCs w:val="24"/>
              </w:rPr>
            </w:pPr>
            <w:r w:rsidRPr="00E07101">
              <w:rPr>
                <w:rFonts w:asciiTheme="majorBidi" w:eastAsia="Gulim" w:hAnsiTheme="majorBidi" w:cstheme="majorBidi"/>
                <w:b/>
                <w:bCs/>
                <w:color w:val="000000"/>
                <w:sz w:val="24"/>
                <w:szCs w:val="24"/>
              </w:rPr>
              <w:t xml:space="preserve">Put </w:t>
            </w:r>
            <m:oMath>
              <m:r>
                <m:rPr>
                  <m:sty m:val="b"/>
                </m:rPr>
                <w:rPr>
                  <w:rFonts w:ascii="Segoe UI Symbol" w:hAnsi="Segoe UI Symbol" w:cs="Segoe UI Symbol"/>
                  <w:color w:val="FF0000"/>
                  <w:sz w:val="24"/>
                  <w:szCs w:val="24"/>
                  <w:shd w:val="clear" w:color="auto" w:fill="FFFFFF"/>
                </w:rPr>
                <m:t>✔</m:t>
              </m:r>
              <m:r>
                <m:rPr>
                  <m:sty m:val="b"/>
                </m:rPr>
                <w:rPr>
                  <w:rFonts w:ascii="Cambria Math" w:hAnsi="Segoe UI Symbol" w:cs="Segoe UI Symbol"/>
                  <w:color w:val="FF0000"/>
                  <w:sz w:val="24"/>
                  <w:szCs w:val="24"/>
                  <w:shd w:val="clear" w:color="auto" w:fill="FFFFFF"/>
                </w:rPr>
                <m:t>X</m:t>
              </m:r>
            </m:oMath>
            <w:r w:rsidR="000B35AB" w:rsidRPr="000B35AB">
              <w:rPr>
                <w:rFonts w:asciiTheme="majorBidi" w:eastAsia="Gulim" w:hAnsiTheme="majorBidi" w:cstheme="majorBidi"/>
                <w:b/>
                <w:bCs/>
                <w:sz w:val="24"/>
                <w:szCs w:val="24"/>
              </w:rPr>
              <w:t xml:space="preserve"> </w:t>
            </w:r>
            <w:r w:rsidRPr="00E07101">
              <w:rPr>
                <w:rFonts w:asciiTheme="majorBidi" w:eastAsia="Gulim" w:hAnsiTheme="majorBidi" w:cstheme="majorBidi"/>
                <w:b/>
                <w:bCs/>
                <w:sz w:val="24"/>
                <w:szCs w:val="24"/>
              </w:rPr>
              <w:t>mark</w:t>
            </w:r>
          </w:p>
        </w:tc>
      </w:tr>
      <w:tr w:rsidR="00E07101" w14:paraId="60E45F65" w14:textId="77777777" w:rsidTr="004D519A">
        <w:tc>
          <w:tcPr>
            <w:tcW w:w="7366" w:type="dxa"/>
          </w:tcPr>
          <w:p w14:paraId="5BFF6EA2" w14:textId="196635EB" w:rsidR="00E07101" w:rsidRPr="001E751E" w:rsidRDefault="00E07101" w:rsidP="001E751E">
            <w:pPr>
              <w:pStyle w:val="BodyText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E751E">
              <w:rPr>
                <w:rFonts w:asciiTheme="majorBidi" w:hAnsiTheme="majorBidi" w:cstheme="majorBidi"/>
                <w:sz w:val="24"/>
                <w:szCs w:val="24"/>
              </w:rPr>
              <w:t xml:space="preserve">This paper </w:t>
            </w:r>
            <w:r w:rsidR="004D519A" w:rsidRPr="001E751E">
              <w:rPr>
                <w:rFonts w:asciiTheme="majorBidi" w:hAnsiTheme="majorBidi" w:cstheme="majorBidi"/>
                <w:sz w:val="24"/>
                <w:szCs w:val="24"/>
              </w:rPr>
              <w:t xml:space="preserve">is well written, </w:t>
            </w:r>
            <w:r w:rsidR="001E751E" w:rsidRPr="001E751E">
              <w:rPr>
                <w:rFonts w:asciiTheme="majorBidi" w:hAnsiTheme="majorBidi" w:cstheme="majorBidi"/>
                <w:sz w:val="24"/>
                <w:szCs w:val="24"/>
              </w:rPr>
              <w:t xml:space="preserve">well </w:t>
            </w:r>
            <w:r w:rsidR="004D519A" w:rsidRPr="001E751E">
              <w:rPr>
                <w:rFonts w:asciiTheme="majorBidi" w:hAnsiTheme="majorBidi" w:cstheme="majorBidi"/>
                <w:sz w:val="24"/>
                <w:szCs w:val="24"/>
              </w:rPr>
              <w:t>organized, and well supported by the scientific findings. Therefore, I recommend it</w:t>
            </w:r>
            <w:r w:rsidRPr="001E751E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4D519A" w:rsidRPr="001E751E">
              <w:rPr>
                <w:rFonts w:asciiTheme="majorBidi" w:hAnsiTheme="majorBidi" w:cstheme="majorBidi"/>
                <w:sz w:val="24"/>
                <w:szCs w:val="24"/>
              </w:rPr>
              <w:t xml:space="preserve">be </w:t>
            </w:r>
            <w:r w:rsidRPr="001E751E">
              <w:rPr>
                <w:rFonts w:asciiTheme="majorBidi" w:hAnsiTheme="majorBidi" w:cstheme="majorBidi"/>
                <w:sz w:val="24"/>
                <w:szCs w:val="24"/>
                <w:u w:val="single"/>
              </w:rPr>
              <w:t>accepted in its present form</w:t>
            </w:r>
            <w:r w:rsidRPr="001E751E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  <w:tc>
          <w:tcPr>
            <w:tcW w:w="1555" w:type="dxa"/>
          </w:tcPr>
          <w:p w14:paraId="7144364F" w14:textId="066F3E58" w:rsidR="00E07101" w:rsidRDefault="00E07101" w:rsidP="00C7772D">
            <w:pPr>
              <w:tabs>
                <w:tab w:val="left" w:pos="8280"/>
              </w:tabs>
              <w:adjustRightInd w:val="0"/>
              <w:spacing w:line="480" w:lineRule="auto"/>
              <w:jc w:val="center"/>
              <w:rPr>
                <w:rFonts w:asciiTheme="majorBidi" w:eastAsia="Gulim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E07101" w14:paraId="7E4953D6" w14:textId="77777777" w:rsidTr="004D519A">
        <w:tc>
          <w:tcPr>
            <w:tcW w:w="7366" w:type="dxa"/>
          </w:tcPr>
          <w:p w14:paraId="087B02BB" w14:textId="045D8EF1" w:rsidR="00E07101" w:rsidRPr="001E751E" w:rsidRDefault="00E07101" w:rsidP="001E751E">
            <w:pPr>
              <w:pStyle w:val="BodyText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E751E">
              <w:rPr>
                <w:rFonts w:asciiTheme="majorBidi" w:hAnsiTheme="majorBidi" w:cstheme="majorBidi"/>
                <w:sz w:val="24"/>
                <w:szCs w:val="24"/>
              </w:rPr>
              <w:t xml:space="preserve">This paper </w:t>
            </w:r>
            <w:r w:rsidR="004D519A" w:rsidRPr="001E751E">
              <w:rPr>
                <w:rFonts w:asciiTheme="majorBidi" w:hAnsiTheme="majorBidi" w:cstheme="majorBidi"/>
                <w:sz w:val="24"/>
                <w:szCs w:val="24"/>
              </w:rPr>
              <w:t xml:space="preserve">is well written, </w:t>
            </w:r>
            <w:r w:rsidR="001E751E" w:rsidRPr="001E751E">
              <w:rPr>
                <w:rFonts w:asciiTheme="majorBidi" w:hAnsiTheme="majorBidi" w:cstheme="majorBidi"/>
                <w:sz w:val="24"/>
                <w:szCs w:val="24"/>
              </w:rPr>
              <w:t xml:space="preserve">well </w:t>
            </w:r>
            <w:r w:rsidR="004D519A" w:rsidRPr="001E751E">
              <w:rPr>
                <w:rFonts w:asciiTheme="majorBidi" w:hAnsiTheme="majorBidi" w:cstheme="majorBidi"/>
                <w:sz w:val="24"/>
                <w:szCs w:val="24"/>
              </w:rPr>
              <w:t xml:space="preserve">organized, and well supported by the scientific findings. </w:t>
            </w:r>
            <w:proofErr w:type="gramStart"/>
            <w:r w:rsidR="004D519A" w:rsidRPr="001E751E">
              <w:rPr>
                <w:rFonts w:asciiTheme="majorBidi" w:hAnsiTheme="majorBidi" w:cstheme="majorBidi"/>
                <w:sz w:val="24"/>
                <w:szCs w:val="24"/>
              </w:rPr>
              <w:t>But</w:t>
            </w:r>
            <w:r w:rsidR="001E751E" w:rsidRPr="001E751E"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proofErr w:type="gramEnd"/>
            <w:r w:rsidR="001E751E" w:rsidRPr="001E751E">
              <w:rPr>
                <w:rFonts w:asciiTheme="majorBidi" w:hAnsiTheme="majorBidi" w:cstheme="majorBidi"/>
                <w:sz w:val="24"/>
                <w:szCs w:val="24"/>
              </w:rPr>
              <w:t xml:space="preserve"> it </w:t>
            </w:r>
            <w:r w:rsidRPr="001E751E">
              <w:rPr>
                <w:rFonts w:asciiTheme="majorBidi" w:hAnsiTheme="majorBidi" w:cstheme="majorBidi"/>
                <w:sz w:val="24"/>
                <w:szCs w:val="24"/>
              </w:rPr>
              <w:t xml:space="preserve">should be </w:t>
            </w:r>
            <w:r w:rsidRPr="001E751E">
              <w:rPr>
                <w:rFonts w:asciiTheme="majorBidi" w:hAnsiTheme="majorBidi" w:cstheme="majorBidi"/>
                <w:sz w:val="24"/>
                <w:szCs w:val="24"/>
                <w:u w:val="single"/>
              </w:rPr>
              <w:t>accepted subject to the following condition</w:t>
            </w:r>
            <w:r w:rsidR="000D703B" w:rsidRPr="001E751E">
              <w:rPr>
                <w:rFonts w:asciiTheme="majorBidi" w:hAnsiTheme="majorBidi" w:cstheme="majorBidi"/>
                <w:sz w:val="24"/>
                <w:szCs w:val="24"/>
                <w:u w:val="single"/>
              </w:rPr>
              <w:t>(</w:t>
            </w:r>
            <w:r w:rsidRPr="001E751E">
              <w:rPr>
                <w:rFonts w:asciiTheme="majorBidi" w:hAnsiTheme="majorBidi" w:cstheme="majorBidi"/>
                <w:sz w:val="24"/>
                <w:szCs w:val="24"/>
                <w:u w:val="single"/>
              </w:rPr>
              <w:t>s</w:t>
            </w:r>
            <w:r w:rsidR="000D703B" w:rsidRPr="001E751E">
              <w:rPr>
                <w:rFonts w:asciiTheme="majorBidi" w:hAnsiTheme="majorBidi" w:cstheme="majorBidi"/>
                <w:sz w:val="24"/>
                <w:szCs w:val="24"/>
                <w:u w:val="single"/>
              </w:rPr>
              <w:t>)</w:t>
            </w:r>
            <w:r w:rsidRPr="001E751E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="001E751E" w:rsidRPr="001E751E">
              <w:rPr>
                <w:rFonts w:asciiTheme="majorBidi" w:hAnsiTheme="majorBidi" w:cstheme="majorBidi"/>
                <w:sz w:val="24"/>
                <w:szCs w:val="24"/>
              </w:rPr>
              <w:t xml:space="preserve"> The following revisions required.</w:t>
            </w:r>
          </w:p>
        </w:tc>
        <w:tc>
          <w:tcPr>
            <w:tcW w:w="1555" w:type="dxa"/>
          </w:tcPr>
          <w:p w14:paraId="72248683" w14:textId="7F5B3FDC" w:rsidR="00E07101" w:rsidRDefault="00E07101" w:rsidP="00C7772D">
            <w:pPr>
              <w:tabs>
                <w:tab w:val="left" w:pos="8280"/>
              </w:tabs>
              <w:adjustRightInd w:val="0"/>
              <w:spacing w:line="480" w:lineRule="auto"/>
              <w:jc w:val="center"/>
              <w:rPr>
                <w:rFonts w:asciiTheme="majorBidi" w:eastAsia="Gulim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D519A" w14:paraId="6AE37F51" w14:textId="77777777" w:rsidTr="004D519A">
        <w:tc>
          <w:tcPr>
            <w:tcW w:w="7366" w:type="dxa"/>
          </w:tcPr>
          <w:p w14:paraId="4F970C8B" w14:textId="21E5CF1E" w:rsidR="004D519A" w:rsidRPr="001E751E" w:rsidRDefault="001E751E" w:rsidP="001E751E">
            <w:pPr>
              <w:pStyle w:val="BodyText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E751E">
              <w:rPr>
                <w:rFonts w:asciiTheme="majorBidi" w:hAnsiTheme="majorBidi" w:cstheme="majorBidi"/>
                <w:sz w:val="24"/>
                <w:szCs w:val="24"/>
              </w:rPr>
              <w:t>This paper should be resubmitted</w:t>
            </w:r>
            <w:r w:rsidR="004D519A" w:rsidRPr="001E751E">
              <w:rPr>
                <w:rFonts w:asciiTheme="majorBidi" w:hAnsiTheme="majorBidi" w:cstheme="majorBidi"/>
                <w:sz w:val="24"/>
                <w:szCs w:val="24"/>
              </w:rPr>
              <w:t xml:space="preserve"> for </w:t>
            </w:r>
            <w:r w:rsidRPr="001E751E">
              <w:rPr>
                <w:rFonts w:asciiTheme="majorBidi" w:hAnsiTheme="majorBidi" w:cstheme="majorBidi"/>
                <w:sz w:val="24"/>
                <w:szCs w:val="24"/>
              </w:rPr>
              <w:t xml:space="preserve">review because </w:t>
            </w:r>
            <w:r w:rsidR="004D519A" w:rsidRPr="001E751E">
              <w:rPr>
                <w:rFonts w:asciiTheme="majorBidi" w:hAnsiTheme="majorBidi" w:cstheme="majorBidi"/>
                <w:sz w:val="24"/>
                <w:szCs w:val="24"/>
              </w:rPr>
              <w:t>major revisions required</w:t>
            </w:r>
            <w:r w:rsidRPr="001E751E">
              <w:rPr>
                <w:rFonts w:asciiTheme="majorBidi" w:hAnsiTheme="majorBidi" w:cstheme="majorBidi"/>
                <w:sz w:val="24"/>
                <w:szCs w:val="24"/>
              </w:rPr>
              <w:t>. See the following recommendations.</w:t>
            </w:r>
          </w:p>
        </w:tc>
        <w:tc>
          <w:tcPr>
            <w:tcW w:w="1555" w:type="dxa"/>
          </w:tcPr>
          <w:p w14:paraId="70C90576" w14:textId="77777777" w:rsidR="004D519A" w:rsidRDefault="004D519A" w:rsidP="00C7772D">
            <w:pPr>
              <w:tabs>
                <w:tab w:val="left" w:pos="8280"/>
              </w:tabs>
              <w:adjustRightInd w:val="0"/>
              <w:spacing w:line="480" w:lineRule="auto"/>
              <w:jc w:val="center"/>
              <w:rPr>
                <w:rFonts w:asciiTheme="majorBidi" w:eastAsia="Gulim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E07101" w14:paraId="31CF11EB" w14:textId="77777777" w:rsidTr="004D519A">
        <w:tc>
          <w:tcPr>
            <w:tcW w:w="7366" w:type="dxa"/>
          </w:tcPr>
          <w:p w14:paraId="342C98B5" w14:textId="04C3DBF5" w:rsidR="00E07101" w:rsidRPr="001E751E" w:rsidRDefault="00E07101" w:rsidP="001E751E">
            <w:pPr>
              <w:pStyle w:val="BodyText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E751E">
              <w:rPr>
                <w:rFonts w:asciiTheme="majorBidi" w:hAnsiTheme="majorBidi" w:cstheme="majorBidi"/>
                <w:sz w:val="24"/>
                <w:szCs w:val="24"/>
              </w:rPr>
              <w:t xml:space="preserve">This paper should be </w:t>
            </w:r>
            <w:r w:rsidRPr="001E751E">
              <w:rPr>
                <w:rFonts w:asciiTheme="majorBidi" w:hAnsiTheme="majorBidi" w:cstheme="majorBidi"/>
                <w:sz w:val="24"/>
                <w:szCs w:val="24"/>
                <w:u w:val="single"/>
              </w:rPr>
              <w:t>rejected for the following reason</w:t>
            </w:r>
            <w:r w:rsidR="000D703B" w:rsidRPr="001E751E">
              <w:rPr>
                <w:rFonts w:asciiTheme="majorBidi" w:hAnsiTheme="majorBidi" w:cstheme="majorBidi"/>
                <w:sz w:val="24"/>
                <w:szCs w:val="24"/>
                <w:u w:val="single"/>
              </w:rPr>
              <w:t>(</w:t>
            </w:r>
            <w:commentRangeStart w:id="0"/>
            <w:r w:rsidRPr="001E751E">
              <w:rPr>
                <w:rFonts w:asciiTheme="majorBidi" w:hAnsiTheme="majorBidi" w:cstheme="majorBidi"/>
                <w:sz w:val="24"/>
                <w:szCs w:val="24"/>
                <w:u w:val="single"/>
              </w:rPr>
              <w:t>s</w:t>
            </w:r>
            <w:commentRangeEnd w:id="0"/>
            <w:r w:rsidR="00D00A63">
              <w:rPr>
                <w:rStyle w:val="CommentReference"/>
                <w:rFonts w:asciiTheme="minorHAnsi" w:eastAsiaTheme="minorHAnsi" w:hAnsiTheme="minorHAnsi" w:cstheme="minorBidi"/>
              </w:rPr>
              <w:commentReference w:id="0"/>
            </w:r>
            <w:r w:rsidR="000D703B" w:rsidRPr="001E751E">
              <w:rPr>
                <w:rFonts w:asciiTheme="majorBidi" w:hAnsiTheme="majorBidi" w:cstheme="majorBidi"/>
                <w:sz w:val="24"/>
                <w:szCs w:val="24"/>
                <w:u w:val="single"/>
              </w:rPr>
              <w:t>)</w:t>
            </w:r>
          </w:p>
        </w:tc>
        <w:tc>
          <w:tcPr>
            <w:tcW w:w="1555" w:type="dxa"/>
          </w:tcPr>
          <w:p w14:paraId="2DEB2AA0" w14:textId="187D1734" w:rsidR="00E07101" w:rsidRDefault="00D00A63" w:rsidP="00C7772D">
            <w:pPr>
              <w:tabs>
                <w:tab w:val="left" w:pos="8280"/>
              </w:tabs>
              <w:adjustRightInd w:val="0"/>
              <w:spacing w:line="480" w:lineRule="auto"/>
              <w:jc w:val="center"/>
              <w:rPr>
                <w:rFonts w:asciiTheme="majorBidi" w:eastAsia="Gulim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eastAsia="Gulim" w:hAnsiTheme="majorBidi" w:cstheme="majorBidi"/>
                <w:b/>
                <w:bCs/>
                <w:sz w:val="24"/>
                <w:szCs w:val="24"/>
              </w:rPr>
              <w:t>X</w:t>
            </w:r>
          </w:p>
        </w:tc>
      </w:tr>
    </w:tbl>
    <w:p w14:paraId="7DE4F881" w14:textId="77777777" w:rsidR="00731269" w:rsidRPr="00E07101" w:rsidRDefault="00731269" w:rsidP="00731269">
      <w:pPr>
        <w:tabs>
          <w:tab w:val="left" w:pos="8280"/>
        </w:tabs>
        <w:adjustRightInd w:val="0"/>
        <w:spacing w:after="0" w:line="480" w:lineRule="auto"/>
        <w:rPr>
          <w:rFonts w:asciiTheme="majorBidi" w:eastAsia="Gulim" w:hAnsiTheme="majorBidi" w:cstheme="majorBidi"/>
          <w:sz w:val="24"/>
          <w:szCs w:val="24"/>
        </w:rPr>
      </w:pPr>
    </w:p>
    <w:p w14:paraId="541E6E43" w14:textId="2F7263A8" w:rsidR="00731269" w:rsidRPr="00E07101" w:rsidRDefault="00731269" w:rsidP="00C7772D">
      <w:pPr>
        <w:pStyle w:val="ListParagraph"/>
        <w:numPr>
          <w:ilvl w:val="0"/>
          <w:numId w:val="24"/>
        </w:numPr>
        <w:tabs>
          <w:tab w:val="left" w:pos="8280"/>
        </w:tabs>
        <w:adjustRightInd w:val="0"/>
        <w:spacing w:after="0" w:line="480" w:lineRule="auto"/>
        <w:rPr>
          <w:rFonts w:asciiTheme="majorBidi" w:eastAsia="Gulim" w:hAnsiTheme="majorBidi" w:cstheme="majorBidi"/>
          <w:sz w:val="24"/>
          <w:szCs w:val="24"/>
        </w:rPr>
      </w:pPr>
      <w:r w:rsidRPr="00E07101">
        <w:rPr>
          <w:rFonts w:asciiTheme="majorBidi" w:eastAsia="Gulim" w:hAnsiTheme="majorBidi" w:cstheme="majorBidi"/>
          <w:b/>
          <w:bCs/>
          <w:sz w:val="24"/>
          <w:szCs w:val="24"/>
          <w:u w:val="single"/>
        </w:rPr>
        <w:t>Referee’s Comments for Author(s)</w:t>
      </w:r>
      <w:r w:rsidRPr="00E07101">
        <w:rPr>
          <w:rFonts w:asciiTheme="majorBidi" w:eastAsia="Gulim" w:hAnsiTheme="majorBidi" w:cstheme="majorBidi"/>
          <w:b/>
          <w:bCs/>
          <w:sz w:val="24"/>
          <w:szCs w:val="24"/>
        </w:rPr>
        <w:t xml:space="preserve"> (continue on another sheet, if necessary)</w:t>
      </w:r>
    </w:p>
    <w:p w14:paraId="2E78F4DB" w14:textId="4C8BDFD7" w:rsidR="00731269" w:rsidRDefault="00E07101" w:rsidP="00731269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lease write your comments by mentioning the page and line number of </w:t>
      </w:r>
      <w:proofErr w:type="gramStart"/>
      <w:r w:rsidR="002A06AB">
        <w:rPr>
          <w:rFonts w:asciiTheme="majorBidi" w:hAnsiTheme="majorBidi" w:cstheme="majorBidi"/>
          <w:sz w:val="24"/>
          <w:szCs w:val="24"/>
        </w:rPr>
        <w:t>points item</w:t>
      </w:r>
      <w:proofErr w:type="gramEnd"/>
      <w:r w:rsidR="002A06AB">
        <w:rPr>
          <w:rFonts w:asciiTheme="majorBidi" w:hAnsiTheme="majorBidi" w:cstheme="majorBidi"/>
          <w:sz w:val="24"/>
          <w:szCs w:val="24"/>
        </w:rPr>
        <w:t xml:space="preserve"> by item such as;</w:t>
      </w:r>
    </w:p>
    <w:p w14:paraId="2D171C4A" w14:textId="1A241669" w:rsidR="00314723" w:rsidRPr="00314723" w:rsidRDefault="00314723" w:rsidP="00314723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</w:t>
      </w:r>
      <w:r w:rsidRPr="003C7967">
        <w:rPr>
          <w:rFonts w:asciiTheme="majorBidi" w:hAnsiTheme="majorBidi" w:cstheme="majorBidi"/>
          <w:color w:val="000000"/>
          <w:sz w:val="24"/>
          <w:szCs w:val="24"/>
        </w:rPr>
        <w:t>abstract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 does </w:t>
      </w:r>
      <w:proofErr w:type="gramStart"/>
      <w:r>
        <w:rPr>
          <w:rFonts w:asciiTheme="majorBidi" w:hAnsiTheme="majorBidi" w:cstheme="majorBidi"/>
          <w:color w:val="000000"/>
          <w:sz w:val="24"/>
          <w:szCs w:val="24"/>
        </w:rPr>
        <w:t xml:space="preserve">not </w:t>
      </w:r>
      <w:r w:rsidRPr="003C7967">
        <w:rPr>
          <w:rFonts w:asciiTheme="majorBidi" w:hAnsiTheme="majorBidi" w:cstheme="majorBidi"/>
          <w:color w:val="000000"/>
          <w:sz w:val="24"/>
          <w:szCs w:val="24"/>
        </w:rPr>
        <w:t xml:space="preserve"> cover</w:t>
      </w:r>
      <w:proofErr w:type="gramEnd"/>
      <w:r w:rsidRPr="003C7967">
        <w:rPr>
          <w:rFonts w:asciiTheme="majorBidi" w:hAnsiTheme="majorBidi" w:cstheme="majorBidi"/>
          <w:color w:val="000000"/>
          <w:sz w:val="24"/>
          <w:szCs w:val="24"/>
        </w:rPr>
        <w:t xml:space="preserve"> the main aspects of the paper</w:t>
      </w:r>
    </w:p>
    <w:p w14:paraId="757C7077" w14:textId="6563058D" w:rsidR="00314723" w:rsidRPr="00314723" w:rsidRDefault="00314723" w:rsidP="00314723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>Page 1 line 5 (</w:t>
      </w:r>
      <w:r>
        <w:t xml:space="preserve">the Northern Zagros </w:t>
      </w:r>
      <w:r w:rsidRPr="00314723">
        <w:rPr>
          <w:color w:val="FF0000"/>
        </w:rPr>
        <w:t>Needle</w:t>
      </w:r>
      <w:r>
        <w:t xml:space="preserve"> Zone (NZSZ)</w:t>
      </w:r>
      <w:r>
        <w:t xml:space="preserve">) it is the Northern Zagros Suture Zone </w:t>
      </w:r>
    </w:p>
    <w:p w14:paraId="22D8EE9B" w14:textId="10F34CAA" w:rsidR="00314723" w:rsidRPr="00B11A56" w:rsidRDefault="00314723" w:rsidP="00314723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t xml:space="preserve">There is no </w:t>
      </w:r>
      <w:r w:rsidR="00B11A56">
        <w:t xml:space="preserve">aim of study </w:t>
      </w:r>
    </w:p>
    <w:p w14:paraId="16AFD39D" w14:textId="4ABCBDF7" w:rsidR="00B11A56" w:rsidRPr="00B11A56" w:rsidRDefault="00B11A56" w:rsidP="0012273D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t xml:space="preserve">Page 1 line 28 </w:t>
      </w:r>
      <w:r>
        <w:t>(alluded to that as the Iraqi Zagros Surge Area (</w:t>
      </w:r>
      <w:r>
        <w:t xml:space="preserve">IZTZ) ??? I think it is Iraqi Zagros Thrust Zone </w:t>
      </w:r>
      <w:proofErr w:type="gramStart"/>
      <w:r>
        <w:t>( IZTZ</w:t>
      </w:r>
      <w:proofErr w:type="gramEnd"/>
      <w:r>
        <w:t>)</w:t>
      </w:r>
    </w:p>
    <w:p w14:paraId="14091212" w14:textId="45D07E2D" w:rsidR="00731269" w:rsidRPr="00B11A56" w:rsidRDefault="00B11A56" w:rsidP="0012273D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t xml:space="preserve">The introduction is very badly written, its geology and tectonic of Iraqi Zagros Thrust Zone. </w:t>
      </w:r>
    </w:p>
    <w:p w14:paraId="3B6B5492" w14:textId="77777777" w:rsidR="00B11A56" w:rsidRPr="00B11A56" w:rsidRDefault="00B11A56" w:rsidP="0012273D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t>There are no methodology number of samples?  no coordination of studied samples.</w:t>
      </w:r>
    </w:p>
    <w:p w14:paraId="262B0553" w14:textId="77777777" w:rsidR="00000B6B" w:rsidRPr="00000B6B" w:rsidRDefault="003D3506" w:rsidP="0012273D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t xml:space="preserve">The author used the word stone </w:t>
      </w:r>
      <w:r w:rsidR="00000B6B">
        <w:t xml:space="preserve">in mamani places such as, page 3 line 70, line </w:t>
      </w:r>
      <w:proofErr w:type="gramStart"/>
      <w:r w:rsidR="00000B6B">
        <w:t>78,  and</w:t>
      </w:r>
      <w:proofErr w:type="gramEnd"/>
      <w:r w:rsidR="00000B6B">
        <w:t xml:space="preserve"> page 4 lines 130, 134 , the correct is rocks not stone .</w:t>
      </w:r>
    </w:p>
    <w:p w14:paraId="115FCFF1" w14:textId="77777777" w:rsidR="00000B6B" w:rsidRPr="00000B6B" w:rsidRDefault="00000B6B" w:rsidP="0012273D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t xml:space="preserve">Fig. 4-1 and 4-2 page 5 there are no references  </w:t>
      </w:r>
    </w:p>
    <w:p w14:paraId="6A856F31" w14:textId="4458E696" w:rsidR="00B11A56" w:rsidRPr="00424E8A" w:rsidRDefault="00424E8A" w:rsidP="0012273D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t xml:space="preserve">There </w:t>
      </w:r>
      <w:proofErr w:type="gramStart"/>
      <w:r>
        <w:t>are  no</w:t>
      </w:r>
      <w:proofErr w:type="gramEnd"/>
      <w:r>
        <w:t xml:space="preserve"> results and discussion of the results </w:t>
      </w:r>
      <w:r w:rsidR="00000B6B">
        <w:t xml:space="preserve"> </w:t>
      </w:r>
      <w:r w:rsidR="00B11A56">
        <w:t xml:space="preserve"> </w:t>
      </w:r>
    </w:p>
    <w:p w14:paraId="004639AF" w14:textId="77777777" w:rsidR="00424E8A" w:rsidRPr="00424E8A" w:rsidRDefault="00424E8A" w:rsidP="0012273D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t xml:space="preserve">The plates are copy of plate of </w:t>
      </w:r>
      <w:proofErr w:type="gramStart"/>
      <w:r>
        <w:t>the  Ph.</w:t>
      </w:r>
      <w:proofErr w:type="gramEnd"/>
      <w:r>
        <w:t xml:space="preserve"> D thesis  Karo, N., J., 2015 </w:t>
      </w:r>
      <w:r w:rsidRPr="00424E8A">
        <w:t>Metamorphic evolution of the Northern Zagros Suture Zone (NZSZ)</w:t>
      </w:r>
      <w:r>
        <w:t xml:space="preserve">, not mentioned the reference </w:t>
      </w:r>
    </w:p>
    <w:p w14:paraId="2192D885" w14:textId="5F1A5146" w:rsidR="00424E8A" w:rsidRPr="00B11A56" w:rsidRDefault="00424E8A" w:rsidP="0012273D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 w:val="24"/>
          <w:szCs w:val="24"/>
        </w:rPr>
      </w:pPr>
      <w:r>
        <w:t>Fig 5.1 page 9 no caption</w:t>
      </w:r>
      <w:r w:rsidRPr="00424E8A">
        <w:t xml:space="preserve"> </w:t>
      </w:r>
    </w:p>
    <w:p w14:paraId="3B06F6C2" w14:textId="77777777" w:rsidR="00731269" w:rsidRPr="00E07101" w:rsidRDefault="00731269" w:rsidP="00731269">
      <w:pPr>
        <w:rPr>
          <w:rFonts w:asciiTheme="majorBidi" w:hAnsiTheme="majorBidi" w:cstheme="majorBidi"/>
          <w:sz w:val="24"/>
          <w:szCs w:val="24"/>
        </w:rPr>
      </w:pPr>
    </w:p>
    <w:p w14:paraId="15354F7D" w14:textId="77777777" w:rsidR="00731269" w:rsidRPr="00E07101" w:rsidRDefault="00731269" w:rsidP="00731269">
      <w:pPr>
        <w:rPr>
          <w:rFonts w:asciiTheme="majorBidi" w:hAnsiTheme="majorBidi" w:cstheme="majorBidi"/>
          <w:sz w:val="24"/>
          <w:szCs w:val="24"/>
        </w:rPr>
      </w:pPr>
    </w:p>
    <w:p w14:paraId="39372E2D" w14:textId="77777777" w:rsidR="00731269" w:rsidRPr="00E07101" w:rsidRDefault="00731269" w:rsidP="00731269">
      <w:pPr>
        <w:rPr>
          <w:rFonts w:asciiTheme="majorBidi" w:hAnsiTheme="majorBidi" w:cstheme="majorBidi"/>
          <w:sz w:val="24"/>
          <w:szCs w:val="24"/>
        </w:rPr>
      </w:pPr>
    </w:p>
    <w:p w14:paraId="14F33DEE" w14:textId="2C2298B2" w:rsidR="00731269" w:rsidRPr="00E07101" w:rsidRDefault="00731269" w:rsidP="00C7772D">
      <w:pPr>
        <w:pStyle w:val="ListParagraph"/>
        <w:numPr>
          <w:ilvl w:val="0"/>
          <w:numId w:val="24"/>
        </w:numPr>
        <w:tabs>
          <w:tab w:val="left" w:pos="8280"/>
        </w:tabs>
        <w:adjustRightInd w:val="0"/>
        <w:spacing w:after="0" w:line="480" w:lineRule="auto"/>
        <w:rPr>
          <w:rFonts w:asciiTheme="majorBidi" w:eastAsia="Gulim" w:hAnsiTheme="majorBidi" w:cstheme="majorBidi"/>
          <w:sz w:val="24"/>
          <w:szCs w:val="24"/>
        </w:rPr>
      </w:pPr>
      <w:r w:rsidRPr="00E07101">
        <w:rPr>
          <w:rFonts w:asciiTheme="majorBidi" w:eastAsia="Gulim" w:hAnsiTheme="majorBidi" w:cstheme="majorBidi"/>
          <w:b/>
          <w:bCs/>
          <w:sz w:val="24"/>
          <w:szCs w:val="24"/>
          <w:u w:val="single"/>
        </w:rPr>
        <w:t xml:space="preserve">Referee’s Comments for Editor(s) </w:t>
      </w:r>
      <w:r w:rsidRPr="00E07101">
        <w:rPr>
          <w:rFonts w:asciiTheme="majorBidi" w:eastAsia="Gulim" w:hAnsiTheme="majorBidi" w:cstheme="majorBidi"/>
          <w:b/>
          <w:bCs/>
          <w:sz w:val="24"/>
          <w:szCs w:val="24"/>
        </w:rPr>
        <w:t>(if any)</w:t>
      </w:r>
    </w:p>
    <w:p w14:paraId="51298847" w14:textId="417BE2A8" w:rsidR="000D703B" w:rsidRDefault="002A06AB" w:rsidP="000D703B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Please write your comments to the editorial board about the paper if you have any</w:t>
      </w:r>
      <w:r w:rsidR="007D3648">
        <w:rPr>
          <w:rFonts w:asciiTheme="majorBidi" w:hAnsiTheme="majorBidi" w:cstheme="majorBidi"/>
          <w:sz w:val="24"/>
          <w:szCs w:val="24"/>
        </w:rPr>
        <w:t xml:space="preserve">. </w:t>
      </w:r>
    </w:p>
    <w:p w14:paraId="5CBC09B9" w14:textId="681FB53F" w:rsidR="00D00A63" w:rsidRDefault="00D00A63" w:rsidP="005178A6">
      <w:pPr>
        <w:rPr>
          <w:rFonts w:ascii="inherit" w:eastAsia="Times New Roman" w:hAnsi="inherit" w:cs="Courier New"/>
          <w:color w:val="202124"/>
          <w:sz w:val="42"/>
          <w:szCs w:val="42"/>
          <w:lang w:val="en"/>
        </w:rPr>
      </w:pPr>
      <w:r w:rsidRPr="00D00A63">
        <w:rPr>
          <w:rFonts w:ascii="inherit" w:eastAsia="Times New Roman" w:hAnsi="inherit" w:cs="Courier New"/>
          <w:color w:val="202124"/>
          <w:sz w:val="42"/>
          <w:szCs w:val="42"/>
          <w:lang w:val="en"/>
        </w:rPr>
        <w:t xml:space="preserve">The research is extracted from a </w:t>
      </w:r>
      <w:r w:rsidR="005178A6">
        <w:rPr>
          <w:rFonts w:ascii="inherit" w:eastAsia="Times New Roman" w:hAnsi="inherit" w:cs="Courier New"/>
          <w:color w:val="202124"/>
          <w:sz w:val="42"/>
          <w:szCs w:val="42"/>
        </w:rPr>
        <w:t xml:space="preserve">Ph.D. </w:t>
      </w:r>
      <w:r w:rsidR="005178A6">
        <w:rPr>
          <w:rFonts w:ascii="inherit" w:eastAsia="Times New Roman" w:hAnsi="inherit" w:cs="Courier New"/>
          <w:color w:val="202124"/>
          <w:sz w:val="42"/>
          <w:szCs w:val="42"/>
          <w:lang w:val="en"/>
        </w:rPr>
        <w:t>thesis,</w:t>
      </w:r>
      <w:r w:rsidR="005178A6" w:rsidRPr="005178A6">
        <w:rPr>
          <w:rFonts w:ascii="inherit" w:eastAsia="Times New Roman" w:hAnsi="inherit" w:cs="Courier New"/>
          <w:color w:val="202124"/>
          <w:sz w:val="42"/>
          <w:szCs w:val="42"/>
          <w:lang w:val="en"/>
        </w:rPr>
        <w:t xml:space="preserve"> 2015, </w:t>
      </w:r>
      <w:r w:rsidR="005178A6">
        <w:rPr>
          <w:rFonts w:ascii="inherit" w:eastAsia="Times New Roman" w:hAnsi="inherit" w:cs="Courier New"/>
          <w:color w:val="202124"/>
          <w:sz w:val="42"/>
          <w:szCs w:val="42"/>
          <w:lang w:val="en"/>
        </w:rPr>
        <w:t>Potsdam</w:t>
      </w:r>
      <w:r w:rsidR="005178A6" w:rsidRPr="005178A6">
        <w:rPr>
          <w:rFonts w:ascii="inherit" w:eastAsia="Times New Roman" w:hAnsi="inherit" w:cs="Courier New"/>
          <w:color w:val="202124"/>
          <w:sz w:val="42"/>
          <w:szCs w:val="42"/>
          <w:lang w:val="en"/>
        </w:rPr>
        <w:t xml:space="preserve"> University _ </w:t>
      </w:r>
      <w:r w:rsidR="00FA39D2" w:rsidRPr="005178A6">
        <w:rPr>
          <w:rFonts w:ascii="inherit" w:eastAsia="Times New Roman" w:hAnsi="inherit" w:cs="Courier New"/>
          <w:color w:val="202124"/>
          <w:sz w:val="42"/>
          <w:szCs w:val="42"/>
          <w:lang w:val="en"/>
        </w:rPr>
        <w:t>Germany)</w:t>
      </w:r>
      <w:r w:rsidR="005178A6">
        <w:rPr>
          <w:rFonts w:ascii="inherit" w:eastAsia="Times New Roman" w:hAnsi="inherit" w:cs="Courier New"/>
          <w:color w:val="202124"/>
          <w:sz w:val="42"/>
          <w:szCs w:val="42"/>
          <w:lang w:val="en"/>
        </w:rPr>
        <w:t xml:space="preserve">. </w:t>
      </w:r>
      <w:r w:rsidRPr="00D00A63">
        <w:rPr>
          <w:rFonts w:ascii="inherit" w:eastAsia="Times New Roman" w:hAnsi="inherit" w:cs="Courier New"/>
          <w:color w:val="202124"/>
          <w:sz w:val="42"/>
          <w:szCs w:val="42"/>
          <w:lang w:val="en"/>
        </w:rPr>
        <w:t>I am one of the supervisors</w:t>
      </w:r>
    </w:p>
    <w:sectPr w:rsidR="00D00A63" w:rsidSect="00046CB4">
      <w:pgSz w:w="11907" w:h="16839" w:code="9"/>
      <w:pgMar w:top="1701" w:right="1275" w:bottom="1418" w:left="1701" w:header="720" w:footer="720" w:gutter="0"/>
      <w:pgNumType w:start="473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MiQDAD" w:date="2023-03-20T12:31:00Z" w:initials="M">
    <w:p w14:paraId="18982D72" w14:textId="21143154" w:rsidR="00D00A63" w:rsidRDefault="00D00A63">
      <w:pPr>
        <w:pStyle w:val="CommentText"/>
      </w:pP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8982D7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C2D094" w16cex:dateUtc="2023-03-20T09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8982D72" w16cid:durableId="27C2D09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319DE2" w14:textId="77777777" w:rsidR="0093300D" w:rsidRDefault="0093300D" w:rsidP="00AC6E6B">
      <w:pPr>
        <w:spacing w:after="0" w:line="240" w:lineRule="auto"/>
      </w:pPr>
      <w:r>
        <w:separator/>
      </w:r>
    </w:p>
  </w:endnote>
  <w:endnote w:type="continuationSeparator" w:id="0">
    <w:p w14:paraId="00DFDBD4" w14:textId="77777777" w:rsidR="0093300D" w:rsidRDefault="0093300D" w:rsidP="00AC6E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Liberation Serif">
    <w:altName w:val="MS Mincho"/>
    <w:charset w:val="80"/>
    <w:family w:val="roman"/>
    <w:pitch w:val="variable"/>
  </w:font>
  <w:font w:name="DejaVu Sans">
    <w:charset w:val="80"/>
    <w:family w:val="auto"/>
    <w:pitch w:val="variable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imbusRomNo9L-Regu">
    <w:altName w:val="Cambria"/>
    <w:panose1 w:val="00000000000000000000"/>
    <w:charset w:val="00"/>
    <w:family w:val="roman"/>
    <w:notTrueType/>
    <w:pitch w:val="default"/>
  </w:font>
  <w:font w:name="CMMI12">
    <w:altName w:val="Times New Roman"/>
    <w:panose1 w:val="00000000000000000000"/>
    <w:charset w:val="00"/>
    <w:family w:val="roman"/>
    <w:notTrueType/>
    <w:pitch w:val="default"/>
  </w:font>
  <w:font w:name="CMR12">
    <w:altName w:val="Times New Roman"/>
    <w:panose1 w:val="00000000000000000000"/>
    <w:charset w:val="00"/>
    <w:family w:val="roman"/>
    <w:notTrueType/>
    <w:pitch w:val="default"/>
  </w:font>
  <w:font w:name="CMMI10">
    <w:altName w:val="Times New Roman"/>
    <w:panose1 w:val="00000000000000000000"/>
    <w:charset w:val="00"/>
    <w:family w:val="roman"/>
    <w:notTrueType/>
    <w:pitch w:val="default"/>
  </w:font>
  <w:font w:name="Inherited">
    <w:altName w:val="Calibri"/>
    <w:charset w:val="00"/>
    <w:family w:val="swiss"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B Garamond">
    <w:charset w:val="00"/>
    <w:family w:val="auto"/>
    <w:pitch w:val="variable"/>
    <w:sig w:usb0="E00002FF" w:usb1="02000413" w:usb2="00000000" w:usb3="00000000" w:csb0="0000019F" w:csb1="00000000"/>
  </w:font>
  <w:font w:name="Baskerville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20B29F" w14:textId="77777777" w:rsidR="0093300D" w:rsidRDefault="0093300D" w:rsidP="00AC6E6B">
      <w:pPr>
        <w:spacing w:after="0" w:line="240" w:lineRule="auto"/>
      </w:pPr>
      <w:r>
        <w:separator/>
      </w:r>
    </w:p>
  </w:footnote>
  <w:footnote w:type="continuationSeparator" w:id="0">
    <w:p w14:paraId="327A6BD0" w14:textId="77777777" w:rsidR="0093300D" w:rsidRDefault="0093300D" w:rsidP="00AC6E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88" w:type="pct"/>
      <w:jc w:val="center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7967"/>
      <w:gridCol w:w="1121"/>
    </w:tblGrid>
    <w:tr w:rsidR="00FD2C0B" w:rsidRPr="00F46FA4" w14:paraId="06C26FB9" w14:textId="77777777" w:rsidTr="003C7967">
      <w:trPr>
        <w:trHeight w:val="288"/>
        <w:jc w:val="center"/>
      </w:trPr>
      <w:sdt>
        <w:sdtPr>
          <w:rPr>
            <w:rFonts w:ascii="Times New Roman" w:hAnsi="Times New Roman" w:cs="Times New Roman"/>
          </w:rPr>
          <w:alias w:val="Title"/>
          <w:id w:val="77761602"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8053" w:type="dxa"/>
            </w:tcPr>
            <w:p w14:paraId="241B3415" w14:textId="77777777" w:rsidR="00FD2C0B" w:rsidRPr="00F46FA4" w:rsidRDefault="00FD2C0B">
              <w:pPr>
                <w:pStyle w:val="Header"/>
                <w:jc w:val="right"/>
                <w:rPr>
                  <w:rFonts w:ascii="Times New Roman" w:eastAsiaTheme="majorEastAsia" w:hAnsi="Times New Roman" w:cs="Times New Roman"/>
                </w:rPr>
              </w:pPr>
              <w:r w:rsidRPr="00F46FA4">
                <w:rPr>
                  <w:rFonts w:ascii="Times New Roman" w:hAnsi="Times New Roman" w:cs="Times New Roman"/>
                </w:rPr>
                <w:t>Eurasian Journal of Science &amp; Engineering                                                                            ISSN 2414-5629 (Print), ISSN 2414-5602 (Online)</w:t>
              </w:r>
            </w:p>
          </w:tc>
        </w:sdtContent>
      </w:sdt>
      <w:sdt>
        <w:sdtPr>
          <w:rPr>
            <w:rFonts w:asciiTheme="majorHAnsi" w:eastAsiaTheme="majorEastAsia" w:hAnsiTheme="majorHAnsi" w:cstheme="majorBidi"/>
            <w:b/>
            <w:bCs/>
            <w:color w:val="4F81BD" w:themeColor="accent1"/>
            <w:sz w:val="28"/>
            <w:szCs w:val="28"/>
            <w14:shadow w14:blurRad="50800" w14:dist="38100" w14:dir="2700000" w14:sx="100000" w14:sy="100000" w14:kx="0" w14:ky="0" w14:algn="tl">
              <w14:srgbClr w14:val="000000">
                <w14:alpha w14:val="60000"/>
              </w14:srgbClr>
            </w14:shadow>
            <w14:numForm w14:val="oldStyle"/>
          </w:rPr>
          <w:alias w:val="Year"/>
          <w:id w:val="77761609"/>
          <w:dataBinding w:prefixMappings="xmlns:ns0='http://schemas.microsoft.com/office/2006/coverPageProps'" w:xpath="/ns0:CoverPageProperties[1]/ns0:PublishDate[1]" w:storeItemID="{55AF091B-3C7A-41E3-B477-F2FDAA23CFDA}"/>
          <w:date>
            <w:dateFormat w:val="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123" w:type="dxa"/>
            </w:tcPr>
            <w:p w14:paraId="42A9CA4B" w14:textId="77777777" w:rsidR="00FD2C0B" w:rsidRPr="00F46FA4" w:rsidRDefault="00FD2C0B" w:rsidP="00F46FA4">
              <w:pPr>
                <w:pStyle w:val="Header"/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28"/>
                  <w:szCs w:val="28"/>
                  <w14:numForm w14:val="oldStyle"/>
                </w:rPr>
              </w:pPr>
              <w:r w:rsidRPr="00F46FA4"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28"/>
                  <w:szCs w:val="28"/>
                  <w14:shadow w14:blurRad="50800" w14:dist="38100" w14:dir="2700000" w14:sx="100000" w14:sy="100000" w14:kx="0" w14:ky="0" w14:algn="tl">
                    <w14:srgbClr w14:val="000000">
                      <w14:alpha w14:val="60000"/>
                    </w14:srgbClr>
                  </w14:shadow>
                  <w14:numForm w14:val="oldStyle"/>
                </w:rPr>
                <w:t>EAJSE</w:t>
              </w:r>
            </w:p>
          </w:tc>
        </w:sdtContent>
      </w:sdt>
    </w:tr>
  </w:tbl>
  <w:p w14:paraId="6C44C2D4" w14:textId="77777777" w:rsidR="00FD2C0B" w:rsidRDefault="00FD2C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8C4EEEC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B"/>
    <w:multiLevelType w:val="multilevel"/>
    <w:tmpl w:val="6ACA4548"/>
    <w:lvl w:ilvl="0">
      <w:start w:val="2"/>
      <w:numFmt w:val="decimal"/>
      <w:pStyle w:val="112"/>
      <w:lvlText w:val="%1."/>
      <w:lvlJc w:val="left"/>
      <w:pPr>
        <w:tabs>
          <w:tab w:val="num" w:pos="425"/>
        </w:tabs>
        <w:ind w:left="425" w:hanging="425"/>
      </w:pPr>
      <w:rPr>
        <w:i w:val="0"/>
        <w:iCs w:val="0"/>
        <w:sz w:val="24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</w:lvl>
  </w:abstractNum>
  <w:abstractNum w:abstractNumId="2" w15:restartNumberingAfterBreak="0">
    <w:nsid w:val="023E2E4D"/>
    <w:multiLevelType w:val="multilevel"/>
    <w:tmpl w:val="FE1ABDCC"/>
    <w:lvl w:ilvl="0">
      <w:start w:val="1"/>
      <w:numFmt w:val="upperRoman"/>
      <w:pStyle w:val="IEEEHeading1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/>
        <w:bCs w:val="0"/>
        <w:i w:val="0"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0"/>
        <w:szCs w:val="2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03FD2B8C"/>
    <w:multiLevelType w:val="hybridMultilevel"/>
    <w:tmpl w:val="976ECF7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913837"/>
    <w:multiLevelType w:val="hybridMultilevel"/>
    <w:tmpl w:val="A3604B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E11773"/>
    <w:multiLevelType w:val="singleLevel"/>
    <w:tmpl w:val="37040178"/>
    <w:lvl w:ilvl="0">
      <w:start w:val="1"/>
      <w:numFmt w:val="decimal"/>
      <w:pStyle w:val="referencetext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abstractNum w:abstractNumId="6" w15:restartNumberingAfterBreak="0">
    <w:nsid w:val="1E40298C"/>
    <w:multiLevelType w:val="multilevel"/>
    <w:tmpl w:val="0409001D"/>
    <w:styleLink w:val="Style2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F397F84"/>
    <w:multiLevelType w:val="multilevel"/>
    <w:tmpl w:val="77162394"/>
    <w:styleLink w:val="itemization1"/>
    <w:lvl w:ilvl="0">
      <w:start w:val="1"/>
      <w:numFmt w:val="bullet"/>
      <w:pStyle w:val="bulletitem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─"/>
      <w:lvlJc w:val="left"/>
      <w:pPr>
        <w:tabs>
          <w:tab w:val="num" w:pos="454"/>
        </w:tabs>
        <w:ind w:left="454" w:hanging="227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o"/>
      <w:lvlJc w:val="left"/>
      <w:pPr>
        <w:tabs>
          <w:tab w:val="num" w:pos="680"/>
        </w:tabs>
        <w:ind w:left="680" w:hanging="226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907"/>
        </w:tabs>
        <w:ind w:left="907" w:hanging="227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tabs>
          <w:tab w:val="num" w:pos="1134"/>
        </w:tabs>
        <w:ind w:left="1134" w:hanging="22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1361"/>
        </w:tabs>
        <w:ind w:left="1361" w:hanging="22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814"/>
        </w:tabs>
        <w:ind w:left="1814" w:hanging="22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041"/>
        </w:tabs>
        <w:ind w:left="2041" w:hanging="227"/>
      </w:pPr>
      <w:rPr>
        <w:rFonts w:ascii="Wingdings" w:hAnsi="Wingdings" w:hint="default"/>
      </w:rPr>
    </w:lvl>
  </w:abstractNum>
  <w:abstractNum w:abstractNumId="8" w15:restartNumberingAfterBreak="0">
    <w:nsid w:val="234B2CEF"/>
    <w:multiLevelType w:val="hybridMultilevel"/>
    <w:tmpl w:val="6D6066CE"/>
    <w:lvl w:ilvl="0" w:tplc="B18A8A2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0C369A"/>
    <w:multiLevelType w:val="hybridMultilevel"/>
    <w:tmpl w:val="06BCA8AA"/>
    <w:lvl w:ilvl="0" w:tplc="2EDADA00">
      <w:start w:val="1"/>
      <w:numFmt w:val="decimal"/>
      <w:pStyle w:val="references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084B45"/>
    <w:multiLevelType w:val="hybridMultilevel"/>
    <w:tmpl w:val="094287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404A95"/>
    <w:multiLevelType w:val="hybridMultilevel"/>
    <w:tmpl w:val="92CE8186"/>
    <w:lvl w:ilvl="0" w:tplc="72661724">
      <w:start w:val="1"/>
      <w:numFmt w:val="bullet"/>
      <w:pStyle w:val="Paragraphbulleted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4CB7F61"/>
    <w:multiLevelType w:val="multilevel"/>
    <w:tmpl w:val="8ACE8F08"/>
    <w:styleLink w:val="Style1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3.1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3A7B4183"/>
    <w:multiLevelType w:val="hybridMultilevel"/>
    <w:tmpl w:val="E5187D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4" w15:restartNumberingAfterBreak="0">
    <w:nsid w:val="3ABA2ECB"/>
    <w:multiLevelType w:val="multilevel"/>
    <w:tmpl w:val="4A145986"/>
    <w:lvl w:ilvl="0">
      <w:start w:val="2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605"/>
        </w:tabs>
        <w:ind w:left="605" w:hanging="605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subsubsub"/>
      <w:lvlText w:val="%1.%2.%3."/>
      <w:lvlJc w:val="left"/>
      <w:pPr>
        <w:tabs>
          <w:tab w:val="num" w:pos="680"/>
        </w:tabs>
        <w:ind w:left="1224" w:hanging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5" w15:restartNumberingAfterBreak="0">
    <w:nsid w:val="3CBB1BD7"/>
    <w:multiLevelType w:val="hybridMultilevel"/>
    <w:tmpl w:val="DFEE5994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9A4502"/>
    <w:multiLevelType w:val="multilevel"/>
    <w:tmpl w:val="DE7861BE"/>
    <w:lvl w:ilvl="0">
      <w:start w:val="1"/>
      <w:numFmt w:val="decimal"/>
      <w:pStyle w:val="SUB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36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2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2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8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8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49" w:hanging="1800"/>
      </w:pPr>
      <w:rPr>
        <w:rFonts w:hint="default"/>
      </w:rPr>
    </w:lvl>
  </w:abstractNum>
  <w:abstractNum w:abstractNumId="17" w15:restartNumberingAfterBreak="0">
    <w:nsid w:val="48C26EF3"/>
    <w:multiLevelType w:val="hybridMultilevel"/>
    <w:tmpl w:val="47945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6A0670"/>
    <w:multiLevelType w:val="multilevel"/>
    <w:tmpl w:val="9C8E938C"/>
    <w:styleLink w:val="IEEEBullet1"/>
    <w:lvl w:ilvl="0">
      <w:start w:val="1"/>
      <w:numFmt w:val="bullet"/>
      <w:lvlText w:val=""/>
      <w:lvlJc w:val="left"/>
      <w:pPr>
        <w:tabs>
          <w:tab w:val="num" w:pos="504"/>
        </w:tabs>
        <w:ind w:left="504" w:hanging="216"/>
      </w:pPr>
      <w:rPr>
        <w:rFonts w:ascii="Symbol" w:hAnsi="Symbol" w:cs="Times New Roman" w:hint="default"/>
        <w:sz w:val="16"/>
        <w:szCs w:val="16"/>
      </w:rPr>
    </w:lvl>
    <w:lvl w:ilvl="1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eastAsia="SimSun" w:hAnsi="Symbol" w:hint="default"/>
        <w:sz w:val="16"/>
        <w:szCs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9" w15:restartNumberingAfterBreak="0">
    <w:nsid w:val="50232215"/>
    <w:multiLevelType w:val="multilevel"/>
    <w:tmpl w:val="469AE0BE"/>
    <w:lvl w:ilvl="0">
      <w:start w:val="1"/>
      <w:numFmt w:val="upperLetter"/>
      <w:pStyle w:val="IEEEHeading2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/>
        <w:bCs/>
        <w:i w:val="0"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 w15:restartNumberingAfterBreak="0">
    <w:nsid w:val="63D535EB"/>
    <w:multiLevelType w:val="multilevel"/>
    <w:tmpl w:val="B99639B2"/>
    <w:lvl w:ilvl="0">
      <w:start w:val="1"/>
      <w:numFmt w:val="decimal"/>
      <w:pStyle w:val="numberings"/>
      <w:lvlText w:val="%1."/>
      <w:lvlJc w:val="left"/>
      <w:pPr>
        <w:ind w:left="2160" w:hanging="360"/>
      </w:pPr>
    </w:lvl>
    <w:lvl w:ilvl="1">
      <w:start w:val="1"/>
      <w:numFmt w:val="decimal"/>
      <w:isLgl/>
      <w:lvlText w:val="%1.%2."/>
      <w:lvlJc w:val="left"/>
      <w:pPr>
        <w:ind w:left="2160" w:hanging="360"/>
      </w:pPr>
      <w:rPr>
        <w:rFonts w:ascii="Times" w:hAnsi="Times" w:cs="Times" w:hint="default"/>
      </w:rPr>
    </w:lvl>
    <w:lvl w:ilvl="2">
      <w:start w:val="1"/>
      <w:numFmt w:val="decimal"/>
      <w:isLgl/>
      <w:lvlText w:val="%1.%2.%3."/>
      <w:lvlJc w:val="left"/>
      <w:pPr>
        <w:ind w:left="2520" w:hanging="720"/>
      </w:pPr>
      <w:rPr>
        <w:rFonts w:ascii="Times" w:hAnsi="Times" w:cs="Times" w:hint="default"/>
      </w:rPr>
    </w:lvl>
    <w:lvl w:ilvl="3">
      <w:start w:val="1"/>
      <w:numFmt w:val="decimal"/>
      <w:isLgl/>
      <w:lvlText w:val="%1.%2.%3.%4."/>
      <w:lvlJc w:val="left"/>
      <w:pPr>
        <w:ind w:left="2520" w:hanging="720"/>
      </w:pPr>
      <w:rPr>
        <w:rFonts w:ascii="Times" w:hAnsi="Times" w:cs="Times"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ascii="Times" w:hAnsi="Times" w:cs="Times"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ascii="Times" w:hAnsi="Times" w:cs="Times" w:hint="default"/>
      </w:rPr>
    </w:lvl>
    <w:lvl w:ilvl="6">
      <w:start w:val="1"/>
      <w:numFmt w:val="decimal"/>
      <w:isLgl/>
      <w:lvlText w:val="%1.%2.%3.%4.%5.%6.%7."/>
      <w:lvlJc w:val="left"/>
      <w:pPr>
        <w:ind w:left="3240" w:hanging="1440"/>
      </w:pPr>
      <w:rPr>
        <w:rFonts w:ascii="Times" w:hAnsi="Times" w:cs="Times"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1440"/>
      </w:pPr>
      <w:rPr>
        <w:rFonts w:ascii="Times" w:hAnsi="Times" w:cs="Times"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1800"/>
      </w:pPr>
      <w:rPr>
        <w:rFonts w:ascii="Times" w:hAnsi="Times" w:cs="Times" w:hint="default"/>
      </w:rPr>
    </w:lvl>
  </w:abstractNum>
  <w:abstractNum w:abstractNumId="21" w15:restartNumberingAfterBreak="0">
    <w:nsid w:val="6A7F4B21"/>
    <w:multiLevelType w:val="multilevel"/>
    <w:tmpl w:val="9C62DC70"/>
    <w:lvl w:ilvl="0">
      <w:start w:val="1"/>
      <w:numFmt w:val="decimal"/>
      <w:pStyle w:val="IEEEHeading3"/>
      <w:suff w:val="nothing"/>
      <w:lvlText w:val="%1)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22" w15:restartNumberingAfterBreak="0">
    <w:nsid w:val="6C402C58"/>
    <w:multiLevelType w:val="hybridMultilevel"/>
    <w:tmpl w:val="9A1CA078"/>
    <w:lvl w:ilvl="0" w:tplc="C8D6570A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6CD32DA8"/>
    <w:multiLevelType w:val="multi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74721692"/>
    <w:multiLevelType w:val="singleLevel"/>
    <w:tmpl w:val="8BC68E6C"/>
    <w:lvl w:ilvl="0">
      <w:start w:val="1"/>
      <w:numFmt w:val="decimal"/>
      <w:pStyle w:val="Paragraphnumbered"/>
      <w:lvlText w:val="%1."/>
      <w:lvlJc w:val="left"/>
      <w:pPr>
        <w:ind w:left="644" w:hanging="360"/>
      </w:pPr>
    </w:lvl>
  </w:abstractNum>
  <w:abstractNum w:abstractNumId="25" w15:restartNumberingAfterBreak="0">
    <w:nsid w:val="75D1114E"/>
    <w:multiLevelType w:val="hybridMultilevel"/>
    <w:tmpl w:val="DFEE5994"/>
    <w:lvl w:ilvl="0" w:tplc="CA523A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38779A"/>
    <w:multiLevelType w:val="multilevel"/>
    <w:tmpl w:val="77EC1FB2"/>
    <w:styleLink w:val="headings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64"/>
        </w:tabs>
        <w:ind w:left="964" w:hanging="964"/>
      </w:pPr>
      <w:rPr>
        <w:rFonts w:ascii="Times New Roman" w:hAnsi="Times New Roman" w:hint="default"/>
        <w:b w:val="0"/>
        <w:i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7BEC6F0F"/>
    <w:multiLevelType w:val="hybridMultilevel"/>
    <w:tmpl w:val="BF3CE18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534558"/>
    <w:multiLevelType w:val="singleLevel"/>
    <w:tmpl w:val="20EC3E66"/>
    <w:lvl w:ilvl="0">
      <w:start w:val="1"/>
      <w:numFmt w:val="decimal"/>
      <w:pStyle w:val="References0"/>
      <w:lvlText w:val="[%1]"/>
      <w:lvlJc w:val="left"/>
      <w:pPr>
        <w:tabs>
          <w:tab w:val="num" w:pos="360"/>
        </w:tabs>
        <w:ind w:left="360" w:hanging="360"/>
      </w:pPr>
      <w:rPr>
        <w:sz w:val="24"/>
        <w:szCs w:val="24"/>
      </w:rPr>
    </w:lvl>
  </w:abstractNum>
  <w:abstractNum w:abstractNumId="29" w15:restartNumberingAfterBreak="0">
    <w:nsid w:val="7D9521C8"/>
    <w:multiLevelType w:val="multilevel"/>
    <w:tmpl w:val="F35CB8F2"/>
    <w:styleLink w:val="referencelist"/>
    <w:lvl w:ilvl="0">
      <w:start w:val="1"/>
      <w:numFmt w:val="decimal"/>
      <w:pStyle w:val="referenceitem"/>
      <w:lvlText w:val="%1."/>
      <w:lvlJc w:val="right"/>
      <w:pPr>
        <w:tabs>
          <w:tab w:val="num" w:pos="341"/>
        </w:tabs>
        <w:ind w:left="341" w:hanging="11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96"/>
        </w:tabs>
        <w:ind w:left="189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616"/>
        </w:tabs>
        <w:ind w:left="261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336"/>
        </w:tabs>
        <w:ind w:left="333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056"/>
        </w:tabs>
        <w:ind w:left="405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776"/>
        </w:tabs>
        <w:ind w:left="477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96"/>
        </w:tabs>
        <w:ind w:left="549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216"/>
        </w:tabs>
        <w:ind w:left="621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936"/>
        </w:tabs>
        <w:ind w:left="6936" w:hanging="180"/>
      </w:pPr>
      <w:rPr>
        <w:rFonts w:hint="default"/>
      </w:rPr>
    </w:lvl>
  </w:abstractNum>
  <w:num w:numId="1">
    <w:abstractNumId w:val="16"/>
  </w:num>
  <w:num w:numId="2">
    <w:abstractNumId w:val="2"/>
  </w:num>
  <w:num w:numId="3">
    <w:abstractNumId w:val="20"/>
  </w:num>
  <w:num w:numId="4">
    <w:abstractNumId w:val="28"/>
  </w:num>
  <w:num w:numId="5">
    <w:abstractNumId w:val="21"/>
  </w:num>
  <w:num w:numId="6">
    <w:abstractNumId w:val="19"/>
  </w:num>
  <w:num w:numId="7">
    <w:abstractNumId w:val="18"/>
  </w:num>
  <w:num w:numId="8">
    <w:abstractNumId w:val="0"/>
  </w:num>
  <w:num w:numId="9">
    <w:abstractNumId w:val="9"/>
  </w:num>
  <w:num w:numId="10">
    <w:abstractNumId w:val="14"/>
  </w:num>
  <w:num w:numId="11">
    <w:abstractNumId w:val="12"/>
  </w:num>
  <w:num w:numId="12">
    <w:abstractNumId w:val="22"/>
  </w:num>
  <w:num w:numId="13">
    <w:abstractNumId w:val="23"/>
  </w:num>
  <w:num w:numId="14">
    <w:abstractNumId w:val="5"/>
  </w:num>
  <w:num w:numId="15">
    <w:abstractNumId w:val="11"/>
  </w:num>
  <w:num w:numId="16">
    <w:abstractNumId w:val="24"/>
  </w:num>
  <w:num w:numId="17">
    <w:abstractNumId w:val="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7"/>
  </w:num>
  <w:num w:numId="19">
    <w:abstractNumId w:val="26"/>
  </w:num>
  <w:num w:numId="20">
    <w:abstractNumId w:val="29"/>
  </w:num>
  <w:num w:numId="21">
    <w:abstractNumId w:val="6"/>
  </w:num>
  <w:num w:numId="22">
    <w:abstractNumId w:val="4"/>
  </w:num>
  <w:num w:numId="23">
    <w:abstractNumId w:val="13"/>
  </w:num>
  <w:num w:numId="24">
    <w:abstractNumId w:val="25"/>
  </w:num>
  <w:num w:numId="25">
    <w:abstractNumId w:val="10"/>
  </w:num>
  <w:num w:numId="26">
    <w:abstractNumId w:val="15"/>
  </w:num>
  <w:num w:numId="27">
    <w:abstractNumId w:val="27"/>
  </w:num>
  <w:num w:numId="28">
    <w:abstractNumId w:val="3"/>
  </w:num>
  <w:num w:numId="29">
    <w:abstractNumId w:val="17"/>
  </w:num>
  <w:num w:numId="30">
    <w:abstractNumId w:val="8"/>
  </w:num>
  <w:numIdMacAtCleanup w:val="2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iQDAD">
    <w15:presenceInfo w15:providerId="None" w15:userId="MiQDA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1sLAwNzU2sDQ2tTRS0lEKTi0uzszPAykwqgUAweq09SwAAAA="/>
  </w:docVars>
  <w:rsids>
    <w:rsidRoot w:val="00D530E4"/>
    <w:rsid w:val="00000B6B"/>
    <w:rsid w:val="000025A5"/>
    <w:rsid w:val="00002B10"/>
    <w:rsid w:val="00003815"/>
    <w:rsid w:val="0000609B"/>
    <w:rsid w:val="00007ABD"/>
    <w:rsid w:val="000101CE"/>
    <w:rsid w:val="00011684"/>
    <w:rsid w:val="000120FC"/>
    <w:rsid w:val="0001283A"/>
    <w:rsid w:val="00012C2E"/>
    <w:rsid w:val="0001325E"/>
    <w:rsid w:val="00014C7A"/>
    <w:rsid w:val="00014E86"/>
    <w:rsid w:val="00015C3C"/>
    <w:rsid w:val="000166D4"/>
    <w:rsid w:val="0001731C"/>
    <w:rsid w:val="00021406"/>
    <w:rsid w:val="0002231E"/>
    <w:rsid w:val="00022691"/>
    <w:rsid w:val="000228AE"/>
    <w:rsid w:val="00025BCB"/>
    <w:rsid w:val="000269CD"/>
    <w:rsid w:val="00027969"/>
    <w:rsid w:val="00027B00"/>
    <w:rsid w:val="00030B85"/>
    <w:rsid w:val="00033551"/>
    <w:rsid w:val="00033A48"/>
    <w:rsid w:val="0003498E"/>
    <w:rsid w:val="00034E4F"/>
    <w:rsid w:val="000375F6"/>
    <w:rsid w:val="00040D00"/>
    <w:rsid w:val="00040DC9"/>
    <w:rsid w:val="00041E2A"/>
    <w:rsid w:val="0004202F"/>
    <w:rsid w:val="000459F5"/>
    <w:rsid w:val="0004638E"/>
    <w:rsid w:val="00046608"/>
    <w:rsid w:val="00046C65"/>
    <w:rsid w:val="00046CB4"/>
    <w:rsid w:val="000514E1"/>
    <w:rsid w:val="000527EA"/>
    <w:rsid w:val="000544CA"/>
    <w:rsid w:val="00055488"/>
    <w:rsid w:val="00055630"/>
    <w:rsid w:val="00060827"/>
    <w:rsid w:val="00061554"/>
    <w:rsid w:val="00061DC1"/>
    <w:rsid w:val="00061FFD"/>
    <w:rsid w:val="00062D29"/>
    <w:rsid w:val="0006380A"/>
    <w:rsid w:val="0006420E"/>
    <w:rsid w:val="00064811"/>
    <w:rsid w:val="00064D22"/>
    <w:rsid w:val="0006558D"/>
    <w:rsid w:val="00065916"/>
    <w:rsid w:val="00066A6C"/>
    <w:rsid w:val="00070680"/>
    <w:rsid w:val="00072896"/>
    <w:rsid w:val="00074CD5"/>
    <w:rsid w:val="0007524B"/>
    <w:rsid w:val="00076AEA"/>
    <w:rsid w:val="000773BE"/>
    <w:rsid w:val="0007767D"/>
    <w:rsid w:val="00077865"/>
    <w:rsid w:val="00077A8B"/>
    <w:rsid w:val="00077C0D"/>
    <w:rsid w:val="00077D5C"/>
    <w:rsid w:val="00077FF4"/>
    <w:rsid w:val="00080193"/>
    <w:rsid w:val="00081989"/>
    <w:rsid w:val="000827E1"/>
    <w:rsid w:val="00082CD4"/>
    <w:rsid w:val="0008334E"/>
    <w:rsid w:val="000834CB"/>
    <w:rsid w:val="000849A9"/>
    <w:rsid w:val="00086196"/>
    <w:rsid w:val="0008670A"/>
    <w:rsid w:val="00086F59"/>
    <w:rsid w:val="000875FD"/>
    <w:rsid w:val="00091D7E"/>
    <w:rsid w:val="00092FB5"/>
    <w:rsid w:val="00093115"/>
    <w:rsid w:val="000948EC"/>
    <w:rsid w:val="00097AD2"/>
    <w:rsid w:val="000A0B72"/>
    <w:rsid w:val="000A0CE9"/>
    <w:rsid w:val="000A2665"/>
    <w:rsid w:val="000A71BC"/>
    <w:rsid w:val="000B27AB"/>
    <w:rsid w:val="000B35AB"/>
    <w:rsid w:val="000B3924"/>
    <w:rsid w:val="000B3EE8"/>
    <w:rsid w:val="000B75FC"/>
    <w:rsid w:val="000C0808"/>
    <w:rsid w:val="000C0A9D"/>
    <w:rsid w:val="000C0C6F"/>
    <w:rsid w:val="000C244F"/>
    <w:rsid w:val="000C2894"/>
    <w:rsid w:val="000C3AA6"/>
    <w:rsid w:val="000C4C2B"/>
    <w:rsid w:val="000C587B"/>
    <w:rsid w:val="000C5C33"/>
    <w:rsid w:val="000C65F9"/>
    <w:rsid w:val="000C6ECC"/>
    <w:rsid w:val="000D15A6"/>
    <w:rsid w:val="000D1A21"/>
    <w:rsid w:val="000D1D05"/>
    <w:rsid w:val="000D26B1"/>
    <w:rsid w:val="000D2760"/>
    <w:rsid w:val="000D3BD1"/>
    <w:rsid w:val="000D43D6"/>
    <w:rsid w:val="000D697E"/>
    <w:rsid w:val="000D6F1F"/>
    <w:rsid w:val="000D703B"/>
    <w:rsid w:val="000D79D0"/>
    <w:rsid w:val="000E0A93"/>
    <w:rsid w:val="000E0CC7"/>
    <w:rsid w:val="000E1B1F"/>
    <w:rsid w:val="000E41DD"/>
    <w:rsid w:val="000E53F5"/>
    <w:rsid w:val="000E5AFC"/>
    <w:rsid w:val="000E5E60"/>
    <w:rsid w:val="000E6169"/>
    <w:rsid w:val="000E7293"/>
    <w:rsid w:val="000E75FF"/>
    <w:rsid w:val="000F0E06"/>
    <w:rsid w:val="000F0EAA"/>
    <w:rsid w:val="000F2E6B"/>
    <w:rsid w:val="000F3544"/>
    <w:rsid w:val="000F3AFE"/>
    <w:rsid w:val="000F58EB"/>
    <w:rsid w:val="00100D4B"/>
    <w:rsid w:val="0010165A"/>
    <w:rsid w:val="001027FE"/>
    <w:rsid w:val="00102B85"/>
    <w:rsid w:val="00102C2F"/>
    <w:rsid w:val="0010438A"/>
    <w:rsid w:val="00105A52"/>
    <w:rsid w:val="00105D6D"/>
    <w:rsid w:val="0010600E"/>
    <w:rsid w:val="00106838"/>
    <w:rsid w:val="0010689C"/>
    <w:rsid w:val="00107F41"/>
    <w:rsid w:val="001123CC"/>
    <w:rsid w:val="00112FC4"/>
    <w:rsid w:val="00114422"/>
    <w:rsid w:val="00114996"/>
    <w:rsid w:val="00114B6A"/>
    <w:rsid w:val="00114FDF"/>
    <w:rsid w:val="001158EF"/>
    <w:rsid w:val="001162C0"/>
    <w:rsid w:val="0011777F"/>
    <w:rsid w:val="00117D89"/>
    <w:rsid w:val="0012209F"/>
    <w:rsid w:val="00124D00"/>
    <w:rsid w:val="0012518F"/>
    <w:rsid w:val="00125910"/>
    <w:rsid w:val="001260D4"/>
    <w:rsid w:val="001266ED"/>
    <w:rsid w:val="00127C52"/>
    <w:rsid w:val="001311AF"/>
    <w:rsid w:val="00131348"/>
    <w:rsid w:val="00131C67"/>
    <w:rsid w:val="00132888"/>
    <w:rsid w:val="001369C1"/>
    <w:rsid w:val="0014064D"/>
    <w:rsid w:val="00140768"/>
    <w:rsid w:val="001416F5"/>
    <w:rsid w:val="00143528"/>
    <w:rsid w:val="00143694"/>
    <w:rsid w:val="00143E99"/>
    <w:rsid w:val="00144CCA"/>
    <w:rsid w:val="0014669A"/>
    <w:rsid w:val="001469EF"/>
    <w:rsid w:val="00146D80"/>
    <w:rsid w:val="0014790B"/>
    <w:rsid w:val="001531EF"/>
    <w:rsid w:val="00155133"/>
    <w:rsid w:val="0015615C"/>
    <w:rsid w:val="00156C46"/>
    <w:rsid w:val="00156FD2"/>
    <w:rsid w:val="001571F9"/>
    <w:rsid w:val="00157A1A"/>
    <w:rsid w:val="00160224"/>
    <w:rsid w:val="00162189"/>
    <w:rsid w:val="00163882"/>
    <w:rsid w:val="00163A2C"/>
    <w:rsid w:val="001645AB"/>
    <w:rsid w:val="00164817"/>
    <w:rsid w:val="00166297"/>
    <w:rsid w:val="001662A8"/>
    <w:rsid w:val="00166C70"/>
    <w:rsid w:val="001673E5"/>
    <w:rsid w:val="00170452"/>
    <w:rsid w:val="00170AF2"/>
    <w:rsid w:val="00170E9B"/>
    <w:rsid w:val="001743C2"/>
    <w:rsid w:val="00176C30"/>
    <w:rsid w:val="00176FEC"/>
    <w:rsid w:val="0018031A"/>
    <w:rsid w:val="001803B9"/>
    <w:rsid w:val="00184639"/>
    <w:rsid w:val="00184F48"/>
    <w:rsid w:val="00184F9C"/>
    <w:rsid w:val="00185C37"/>
    <w:rsid w:val="00186518"/>
    <w:rsid w:val="0018658C"/>
    <w:rsid w:val="001869CF"/>
    <w:rsid w:val="00186ED6"/>
    <w:rsid w:val="00187243"/>
    <w:rsid w:val="001921D5"/>
    <w:rsid w:val="001944EC"/>
    <w:rsid w:val="00195E1B"/>
    <w:rsid w:val="001961B7"/>
    <w:rsid w:val="00196375"/>
    <w:rsid w:val="00196899"/>
    <w:rsid w:val="001A1606"/>
    <w:rsid w:val="001A303B"/>
    <w:rsid w:val="001A3499"/>
    <w:rsid w:val="001A4188"/>
    <w:rsid w:val="001A4C99"/>
    <w:rsid w:val="001A58C8"/>
    <w:rsid w:val="001A58D3"/>
    <w:rsid w:val="001A5AD2"/>
    <w:rsid w:val="001A6417"/>
    <w:rsid w:val="001A696A"/>
    <w:rsid w:val="001B0FCA"/>
    <w:rsid w:val="001B195B"/>
    <w:rsid w:val="001B20A4"/>
    <w:rsid w:val="001B326F"/>
    <w:rsid w:val="001B40B9"/>
    <w:rsid w:val="001C1AC4"/>
    <w:rsid w:val="001C27C2"/>
    <w:rsid w:val="001C29CA"/>
    <w:rsid w:val="001C3200"/>
    <w:rsid w:val="001C3E24"/>
    <w:rsid w:val="001C4463"/>
    <w:rsid w:val="001C4EF2"/>
    <w:rsid w:val="001C504F"/>
    <w:rsid w:val="001C5565"/>
    <w:rsid w:val="001D00DA"/>
    <w:rsid w:val="001D02FD"/>
    <w:rsid w:val="001D0AE3"/>
    <w:rsid w:val="001D0BDA"/>
    <w:rsid w:val="001D133F"/>
    <w:rsid w:val="001D1800"/>
    <w:rsid w:val="001D1C37"/>
    <w:rsid w:val="001D22B1"/>
    <w:rsid w:val="001D2849"/>
    <w:rsid w:val="001D2AF5"/>
    <w:rsid w:val="001D37BC"/>
    <w:rsid w:val="001D396A"/>
    <w:rsid w:val="001D4DB7"/>
    <w:rsid w:val="001D6DFF"/>
    <w:rsid w:val="001E157E"/>
    <w:rsid w:val="001E25D5"/>
    <w:rsid w:val="001E2E0F"/>
    <w:rsid w:val="001E5C22"/>
    <w:rsid w:val="001E60AB"/>
    <w:rsid w:val="001E65F8"/>
    <w:rsid w:val="001E751E"/>
    <w:rsid w:val="001F0C16"/>
    <w:rsid w:val="001F316A"/>
    <w:rsid w:val="001F37EF"/>
    <w:rsid w:val="001F3A20"/>
    <w:rsid w:val="001F3A4A"/>
    <w:rsid w:val="001F5088"/>
    <w:rsid w:val="001F61EF"/>
    <w:rsid w:val="001F6845"/>
    <w:rsid w:val="001F6863"/>
    <w:rsid w:val="001F6987"/>
    <w:rsid w:val="001F6D02"/>
    <w:rsid w:val="001F7837"/>
    <w:rsid w:val="002000F8"/>
    <w:rsid w:val="00200602"/>
    <w:rsid w:val="0020069F"/>
    <w:rsid w:val="0020237F"/>
    <w:rsid w:val="00202E62"/>
    <w:rsid w:val="00204DC9"/>
    <w:rsid w:val="002059EE"/>
    <w:rsid w:val="00206592"/>
    <w:rsid w:val="00207291"/>
    <w:rsid w:val="00210BD5"/>
    <w:rsid w:val="00210F0E"/>
    <w:rsid w:val="002128F2"/>
    <w:rsid w:val="00212AE7"/>
    <w:rsid w:val="0021524F"/>
    <w:rsid w:val="0022021D"/>
    <w:rsid w:val="0022111B"/>
    <w:rsid w:val="00221331"/>
    <w:rsid w:val="00223069"/>
    <w:rsid w:val="00223249"/>
    <w:rsid w:val="00223ED4"/>
    <w:rsid w:val="00224DCC"/>
    <w:rsid w:val="00225323"/>
    <w:rsid w:val="00225C70"/>
    <w:rsid w:val="00227CD5"/>
    <w:rsid w:val="002319EE"/>
    <w:rsid w:val="002324AC"/>
    <w:rsid w:val="0023485B"/>
    <w:rsid w:val="00234948"/>
    <w:rsid w:val="00234FF8"/>
    <w:rsid w:val="00236165"/>
    <w:rsid w:val="00237332"/>
    <w:rsid w:val="00237982"/>
    <w:rsid w:val="00237DBF"/>
    <w:rsid w:val="00240039"/>
    <w:rsid w:val="0024176D"/>
    <w:rsid w:val="0024259B"/>
    <w:rsid w:val="00243AF9"/>
    <w:rsid w:val="00243BE8"/>
    <w:rsid w:val="00245107"/>
    <w:rsid w:val="00246C40"/>
    <w:rsid w:val="00247C2A"/>
    <w:rsid w:val="00247C77"/>
    <w:rsid w:val="00247CED"/>
    <w:rsid w:val="00250ED0"/>
    <w:rsid w:val="00255013"/>
    <w:rsid w:val="00256302"/>
    <w:rsid w:val="00256A82"/>
    <w:rsid w:val="00257B69"/>
    <w:rsid w:val="00260A75"/>
    <w:rsid w:val="0026296D"/>
    <w:rsid w:val="00263257"/>
    <w:rsid w:val="00263CFE"/>
    <w:rsid w:val="002676B4"/>
    <w:rsid w:val="00267E15"/>
    <w:rsid w:val="0027030D"/>
    <w:rsid w:val="002704CC"/>
    <w:rsid w:val="0027100C"/>
    <w:rsid w:val="00271213"/>
    <w:rsid w:val="00271B28"/>
    <w:rsid w:val="00273841"/>
    <w:rsid w:val="00273C71"/>
    <w:rsid w:val="0027470C"/>
    <w:rsid w:val="002755EB"/>
    <w:rsid w:val="00276249"/>
    <w:rsid w:val="0027644F"/>
    <w:rsid w:val="00276BFA"/>
    <w:rsid w:val="002775EB"/>
    <w:rsid w:val="002775FA"/>
    <w:rsid w:val="00277E36"/>
    <w:rsid w:val="0028285A"/>
    <w:rsid w:val="00282891"/>
    <w:rsid w:val="00284309"/>
    <w:rsid w:val="00284ABA"/>
    <w:rsid w:val="00284BF7"/>
    <w:rsid w:val="00284FF4"/>
    <w:rsid w:val="00285001"/>
    <w:rsid w:val="00285B57"/>
    <w:rsid w:val="00287D20"/>
    <w:rsid w:val="002900FC"/>
    <w:rsid w:val="00290687"/>
    <w:rsid w:val="00290821"/>
    <w:rsid w:val="00290A7D"/>
    <w:rsid w:val="00290DB2"/>
    <w:rsid w:val="00291A87"/>
    <w:rsid w:val="00293459"/>
    <w:rsid w:val="00293864"/>
    <w:rsid w:val="00293DAD"/>
    <w:rsid w:val="00294F8B"/>
    <w:rsid w:val="002955C8"/>
    <w:rsid w:val="002955CB"/>
    <w:rsid w:val="00295F3B"/>
    <w:rsid w:val="0029674A"/>
    <w:rsid w:val="00297466"/>
    <w:rsid w:val="00297798"/>
    <w:rsid w:val="00297B81"/>
    <w:rsid w:val="002A03AD"/>
    <w:rsid w:val="002A06AB"/>
    <w:rsid w:val="002A1BD7"/>
    <w:rsid w:val="002A349D"/>
    <w:rsid w:val="002A441C"/>
    <w:rsid w:val="002A50AF"/>
    <w:rsid w:val="002A5260"/>
    <w:rsid w:val="002A58FB"/>
    <w:rsid w:val="002A5E6E"/>
    <w:rsid w:val="002A700B"/>
    <w:rsid w:val="002A7899"/>
    <w:rsid w:val="002B1CA8"/>
    <w:rsid w:val="002B1E60"/>
    <w:rsid w:val="002B1F8B"/>
    <w:rsid w:val="002B304A"/>
    <w:rsid w:val="002B3751"/>
    <w:rsid w:val="002B4D14"/>
    <w:rsid w:val="002B551D"/>
    <w:rsid w:val="002B780F"/>
    <w:rsid w:val="002C2B1E"/>
    <w:rsid w:val="002C4646"/>
    <w:rsid w:val="002C5FF6"/>
    <w:rsid w:val="002C6A79"/>
    <w:rsid w:val="002C6F4F"/>
    <w:rsid w:val="002C76C1"/>
    <w:rsid w:val="002D0431"/>
    <w:rsid w:val="002D2429"/>
    <w:rsid w:val="002D3C89"/>
    <w:rsid w:val="002D4534"/>
    <w:rsid w:val="002D689A"/>
    <w:rsid w:val="002D6CAB"/>
    <w:rsid w:val="002D6E51"/>
    <w:rsid w:val="002D7F16"/>
    <w:rsid w:val="002E153F"/>
    <w:rsid w:val="002E1CD9"/>
    <w:rsid w:val="002E1D4A"/>
    <w:rsid w:val="002E2928"/>
    <w:rsid w:val="002E29A2"/>
    <w:rsid w:val="002E3E5A"/>
    <w:rsid w:val="002E4F65"/>
    <w:rsid w:val="002E57D4"/>
    <w:rsid w:val="002E5C53"/>
    <w:rsid w:val="002E5F02"/>
    <w:rsid w:val="002E6442"/>
    <w:rsid w:val="002E6622"/>
    <w:rsid w:val="002E6C25"/>
    <w:rsid w:val="002E6CE6"/>
    <w:rsid w:val="002F0A61"/>
    <w:rsid w:val="002F111A"/>
    <w:rsid w:val="002F3034"/>
    <w:rsid w:val="002F492F"/>
    <w:rsid w:val="002F51B8"/>
    <w:rsid w:val="002F725F"/>
    <w:rsid w:val="002F73D4"/>
    <w:rsid w:val="002F7B3A"/>
    <w:rsid w:val="0030101F"/>
    <w:rsid w:val="00302D12"/>
    <w:rsid w:val="00303613"/>
    <w:rsid w:val="00304496"/>
    <w:rsid w:val="00305506"/>
    <w:rsid w:val="00306F87"/>
    <w:rsid w:val="0031026E"/>
    <w:rsid w:val="00312E6C"/>
    <w:rsid w:val="00312FED"/>
    <w:rsid w:val="0031308F"/>
    <w:rsid w:val="0031342F"/>
    <w:rsid w:val="00313D5E"/>
    <w:rsid w:val="00314723"/>
    <w:rsid w:val="003207A0"/>
    <w:rsid w:val="0032175B"/>
    <w:rsid w:val="003220FB"/>
    <w:rsid w:val="0032274E"/>
    <w:rsid w:val="00322D02"/>
    <w:rsid w:val="00323988"/>
    <w:rsid w:val="00324ED9"/>
    <w:rsid w:val="003257A8"/>
    <w:rsid w:val="00325AC7"/>
    <w:rsid w:val="00326023"/>
    <w:rsid w:val="00326AC6"/>
    <w:rsid w:val="00330286"/>
    <w:rsid w:val="003303CF"/>
    <w:rsid w:val="00332D1B"/>
    <w:rsid w:val="003330D4"/>
    <w:rsid w:val="0033343F"/>
    <w:rsid w:val="00334524"/>
    <w:rsid w:val="003358FF"/>
    <w:rsid w:val="00335CDA"/>
    <w:rsid w:val="00335E9E"/>
    <w:rsid w:val="003379B6"/>
    <w:rsid w:val="0034126E"/>
    <w:rsid w:val="00346F9A"/>
    <w:rsid w:val="00347DB0"/>
    <w:rsid w:val="003501D2"/>
    <w:rsid w:val="00352C52"/>
    <w:rsid w:val="0035300B"/>
    <w:rsid w:val="00353328"/>
    <w:rsid w:val="00353962"/>
    <w:rsid w:val="0035479C"/>
    <w:rsid w:val="00354B45"/>
    <w:rsid w:val="00355354"/>
    <w:rsid w:val="00355487"/>
    <w:rsid w:val="0035570A"/>
    <w:rsid w:val="003569DC"/>
    <w:rsid w:val="00357108"/>
    <w:rsid w:val="003604DC"/>
    <w:rsid w:val="0036163F"/>
    <w:rsid w:val="00362A9B"/>
    <w:rsid w:val="00362F3F"/>
    <w:rsid w:val="0036300A"/>
    <w:rsid w:val="00364C2C"/>
    <w:rsid w:val="00367C2A"/>
    <w:rsid w:val="0037055C"/>
    <w:rsid w:val="00373917"/>
    <w:rsid w:val="003747BA"/>
    <w:rsid w:val="003751D1"/>
    <w:rsid w:val="003770C5"/>
    <w:rsid w:val="00377E90"/>
    <w:rsid w:val="00382AFC"/>
    <w:rsid w:val="00384828"/>
    <w:rsid w:val="00385674"/>
    <w:rsid w:val="00386937"/>
    <w:rsid w:val="00387544"/>
    <w:rsid w:val="003876AC"/>
    <w:rsid w:val="003902DD"/>
    <w:rsid w:val="003912B7"/>
    <w:rsid w:val="0039231F"/>
    <w:rsid w:val="00392482"/>
    <w:rsid w:val="00393138"/>
    <w:rsid w:val="003931F3"/>
    <w:rsid w:val="00393DF4"/>
    <w:rsid w:val="0039694C"/>
    <w:rsid w:val="0039762D"/>
    <w:rsid w:val="003A13D7"/>
    <w:rsid w:val="003A1713"/>
    <w:rsid w:val="003A1E72"/>
    <w:rsid w:val="003A4968"/>
    <w:rsid w:val="003A4EBB"/>
    <w:rsid w:val="003A5384"/>
    <w:rsid w:val="003B08BF"/>
    <w:rsid w:val="003B41E6"/>
    <w:rsid w:val="003B5681"/>
    <w:rsid w:val="003B6F30"/>
    <w:rsid w:val="003B7536"/>
    <w:rsid w:val="003B788A"/>
    <w:rsid w:val="003C0C1A"/>
    <w:rsid w:val="003C13AE"/>
    <w:rsid w:val="003C1B21"/>
    <w:rsid w:val="003C1FED"/>
    <w:rsid w:val="003C4AFE"/>
    <w:rsid w:val="003C4E6B"/>
    <w:rsid w:val="003C6456"/>
    <w:rsid w:val="003C7967"/>
    <w:rsid w:val="003C7C20"/>
    <w:rsid w:val="003D1FB9"/>
    <w:rsid w:val="003D2C93"/>
    <w:rsid w:val="003D3506"/>
    <w:rsid w:val="003D5216"/>
    <w:rsid w:val="003D70D2"/>
    <w:rsid w:val="003D788D"/>
    <w:rsid w:val="003D7F67"/>
    <w:rsid w:val="003E04B2"/>
    <w:rsid w:val="003E16B6"/>
    <w:rsid w:val="003E2695"/>
    <w:rsid w:val="003E3355"/>
    <w:rsid w:val="003E4416"/>
    <w:rsid w:val="003E4F09"/>
    <w:rsid w:val="003E738F"/>
    <w:rsid w:val="003E79DF"/>
    <w:rsid w:val="003F1640"/>
    <w:rsid w:val="003F1A92"/>
    <w:rsid w:val="003F320E"/>
    <w:rsid w:val="003F4614"/>
    <w:rsid w:val="003F5851"/>
    <w:rsid w:val="003F7CF3"/>
    <w:rsid w:val="004004CE"/>
    <w:rsid w:val="00401C85"/>
    <w:rsid w:val="00401D43"/>
    <w:rsid w:val="00402353"/>
    <w:rsid w:val="00404DC1"/>
    <w:rsid w:val="00404F4C"/>
    <w:rsid w:val="004103E8"/>
    <w:rsid w:val="004104DC"/>
    <w:rsid w:val="00411067"/>
    <w:rsid w:val="0041329A"/>
    <w:rsid w:val="0041361B"/>
    <w:rsid w:val="004139A6"/>
    <w:rsid w:val="0041662F"/>
    <w:rsid w:val="00417C16"/>
    <w:rsid w:val="00421654"/>
    <w:rsid w:val="00422EC5"/>
    <w:rsid w:val="00422F81"/>
    <w:rsid w:val="004233E4"/>
    <w:rsid w:val="00423D3A"/>
    <w:rsid w:val="00424E8A"/>
    <w:rsid w:val="00425DD6"/>
    <w:rsid w:val="004263F9"/>
    <w:rsid w:val="0042646E"/>
    <w:rsid w:val="00426A36"/>
    <w:rsid w:val="004305D0"/>
    <w:rsid w:val="00430742"/>
    <w:rsid w:val="00431CE7"/>
    <w:rsid w:val="00432C7A"/>
    <w:rsid w:val="00433D10"/>
    <w:rsid w:val="00434183"/>
    <w:rsid w:val="00440E06"/>
    <w:rsid w:val="00442521"/>
    <w:rsid w:val="00442E2C"/>
    <w:rsid w:val="0044427A"/>
    <w:rsid w:val="004444BF"/>
    <w:rsid w:val="004454A1"/>
    <w:rsid w:val="00445784"/>
    <w:rsid w:val="00445F2F"/>
    <w:rsid w:val="00447119"/>
    <w:rsid w:val="00450D84"/>
    <w:rsid w:val="0045248D"/>
    <w:rsid w:val="004531A4"/>
    <w:rsid w:val="00455E1E"/>
    <w:rsid w:val="004575AA"/>
    <w:rsid w:val="00457F97"/>
    <w:rsid w:val="00460A7B"/>
    <w:rsid w:val="004618BA"/>
    <w:rsid w:val="0046300B"/>
    <w:rsid w:val="004636B2"/>
    <w:rsid w:val="00465AE9"/>
    <w:rsid w:val="00465CF4"/>
    <w:rsid w:val="004666C3"/>
    <w:rsid w:val="004669D5"/>
    <w:rsid w:val="00466E0C"/>
    <w:rsid w:val="004671E2"/>
    <w:rsid w:val="004672C5"/>
    <w:rsid w:val="00472716"/>
    <w:rsid w:val="00473B66"/>
    <w:rsid w:val="00475D6A"/>
    <w:rsid w:val="004761C1"/>
    <w:rsid w:val="00476831"/>
    <w:rsid w:val="00476B1A"/>
    <w:rsid w:val="0047748C"/>
    <w:rsid w:val="00480B80"/>
    <w:rsid w:val="00480DCD"/>
    <w:rsid w:val="00480E6E"/>
    <w:rsid w:val="00482525"/>
    <w:rsid w:val="00483194"/>
    <w:rsid w:val="00484ACB"/>
    <w:rsid w:val="00486420"/>
    <w:rsid w:val="00486458"/>
    <w:rsid w:val="004865A1"/>
    <w:rsid w:val="004866C8"/>
    <w:rsid w:val="00487324"/>
    <w:rsid w:val="00490C89"/>
    <w:rsid w:val="00490F32"/>
    <w:rsid w:val="00492EC0"/>
    <w:rsid w:val="0049386D"/>
    <w:rsid w:val="00495E02"/>
    <w:rsid w:val="0049610A"/>
    <w:rsid w:val="004978E3"/>
    <w:rsid w:val="00497D45"/>
    <w:rsid w:val="004A060F"/>
    <w:rsid w:val="004A0A59"/>
    <w:rsid w:val="004A0B75"/>
    <w:rsid w:val="004A0D65"/>
    <w:rsid w:val="004A16FC"/>
    <w:rsid w:val="004A2F8A"/>
    <w:rsid w:val="004A3BEF"/>
    <w:rsid w:val="004A4DCD"/>
    <w:rsid w:val="004A4F37"/>
    <w:rsid w:val="004A5406"/>
    <w:rsid w:val="004A5E45"/>
    <w:rsid w:val="004A606F"/>
    <w:rsid w:val="004A75F9"/>
    <w:rsid w:val="004B0D0D"/>
    <w:rsid w:val="004B12E4"/>
    <w:rsid w:val="004B18FF"/>
    <w:rsid w:val="004B3811"/>
    <w:rsid w:val="004B3BA7"/>
    <w:rsid w:val="004B4190"/>
    <w:rsid w:val="004B44BE"/>
    <w:rsid w:val="004B740E"/>
    <w:rsid w:val="004B7A35"/>
    <w:rsid w:val="004C0032"/>
    <w:rsid w:val="004C0B44"/>
    <w:rsid w:val="004C0B53"/>
    <w:rsid w:val="004C1847"/>
    <w:rsid w:val="004C2E59"/>
    <w:rsid w:val="004C3543"/>
    <w:rsid w:val="004C3701"/>
    <w:rsid w:val="004D0F60"/>
    <w:rsid w:val="004D3567"/>
    <w:rsid w:val="004D3DFA"/>
    <w:rsid w:val="004D3E2E"/>
    <w:rsid w:val="004D4A65"/>
    <w:rsid w:val="004D4C32"/>
    <w:rsid w:val="004D519A"/>
    <w:rsid w:val="004D5ED1"/>
    <w:rsid w:val="004E0288"/>
    <w:rsid w:val="004E09EB"/>
    <w:rsid w:val="004E2371"/>
    <w:rsid w:val="004E2811"/>
    <w:rsid w:val="004E3D11"/>
    <w:rsid w:val="004E5E62"/>
    <w:rsid w:val="004F0F5F"/>
    <w:rsid w:val="004F1EA6"/>
    <w:rsid w:val="004F437D"/>
    <w:rsid w:val="004F57BE"/>
    <w:rsid w:val="004F5E08"/>
    <w:rsid w:val="004F74FF"/>
    <w:rsid w:val="004F773A"/>
    <w:rsid w:val="004F7769"/>
    <w:rsid w:val="004F7F67"/>
    <w:rsid w:val="005004EB"/>
    <w:rsid w:val="005009B4"/>
    <w:rsid w:val="00500A0D"/>
    <w:rsid w:val="00501E63"/>
    <w:rsid w:val="0050351F"/>
    <w:rsid w:val="00503AEB"/>
    <w:rsid w:val="005045E2"/>
    <w:rsid w:val="005053FE"/>
    <w:rsid w:val="00505658"/>
    <w:rsid w:val="00507093"/>
    <w:rsid w:val="00507CF6"/>
    <w:rsid w:val="00510C56"/>
    <w:rsid w:val="005143F3"/>
    <w:rsid w:val="0051458D"/>
    <w:rsid w:val="00516FBB"/>
    <w:rsid w:val="005178A6"/>
    <w:rsid w:val="00521D83"/>
    <w:rsid w:val="00523235"/>
    <w:rsid w:val="005237E1"/>
    <w:rsid w:val="00524648"/>
    <w:rsid w:val="0052790E"/>
    <w:rsid w:val="00530547"/>
    <w:rsid w:val="00530EB1"/>
    <w:rsid w:val="00531013"/>
    <w:rsid w:val="00531C2E"/>
    <w:rsid w:val="0053266C"/>
    <w:rsid w:val="00532B08"/>
    <w:rsid w:val="00534742"/>
    <w:rsid w:val="005368D4"/>
    <w:rsid w:val="00536C45"/>
    <w:rsid w:val="00537289"/>
    <w:rsid w:val="00537684"/>
    <w:rsid w:val="00537F3F"/>
    <w:rsid w:val="005417C0"/>
    <w:rsid w:val="00541FC8"/>
    <w:rsid w:val="00542777"/>
    <w:rsid w:val="005429D4"/>
    <w:rsid w:val="005438FC"/>
    <w:rsid w:val="005441CE"/>
    <w:rsid w:val="005444A1"/>
    <w:rsid w:val="00544690"/>
    <w:rsid w:val="00544891"/>
    <w:rsid w:val="00544C82"/>
    <w:rsid w:val="00544EE5"/>
    <w:rsid w:val="005477DA"/>
    <w:rsid w:val="00552554"/>
    <w:rsid w:val="00553919"/>
    <w:rsid w:val="005546B2"/>
    <w:rsid w:val="00554E89"/>
    <w:rsid w:val="00555AB3"/>
    <w:rsid w:val="00561856"/>
    <w:rsid w:val="0056230E"/>
    <w:rsid w:val="00563957"/>
    <w:rsid w:val="00563B2F"/>
    <w:rsid w:val="005655A6"/>
    <w:rsid w:val="00566DCB"/>
    <w:rsid w:val="005702F8"/>
    <w:rsid w:val="00570E71"/>
    <w:rsid w:val="00570FDC"/>
    <w:rsid w:val="005739F3"/>
    <w:rsid w:val="00573E09"/>
    <w:rsid w:val="0057462D"/>
    <w:rsid w:val="00576678"/>
    <w:rsid w:val="00577A95"/>
    <w:rsid w:val="0058034D"/>
    <w:rsid w:val="00580FCC"/>
    <w:rsid w:val="0058217C"/>
    <w:rsid w:val="00583835"/>
    <w:rsid w:val="00583EAB"/>
    <w:rsid w:val="00584A26"/>
    <w:rsid w:val="0058578F"/>
    <w:rsid w:val="005858F4"/>
    <w:rsid w:val="005863A3"/>
    <w:rsid w:val="00586885"/>
    <w:rsid w:val="00586E83"/>
    <w:rsid w:val="00587832"/>
    <w:rsid w:val="00587B82"/>
    <w:rsid w:val="005913BC"/>
    <w:rsid w:val="0059172F"/>
    <w:rsid w:val="005928A9"/>
    <w:rsid w:val="00592E14"/>
    <w:rsid w:val="0059350C"/>
    <w:rsid w:val="00594E02"/>
    <w:rsid w:val="00596475"/>
    <w:rsid w:val="00596637"/>
    <w:rsid w:val="00596FB4"/>
    <w:rsid w:val="00597E2B"/>
    <w:rsid w:val="005A28A9"/>
    <w:rsid w:val="005A33F5"/>
    <w:rsid w:val="005A379E"/>
    <w:rsid w:val="005A454A"/>
    <w:rsid w:val="005A4734"/>
    <w:rsid w:val="005A4CA7"/>
    <w:rsid w:val="005A765B"/>
    <w:rsid w:val="005A7780"/>
    <w:rsid w:val="005B1710"/>
    <w:rsid w:val="005B2C0D"/>
    <w:rsid w:val="005B3943"/>
    <w:rsid w:val="005B5341"/>
    <w:rsid w:val="005B6BF5"/>
    <w:rsid w:val="005C1B2D"/>
    <w:rsid w:val="005C54C1"/>
    <w:rsid w:val="005C630B"/>
    <w:rsid w:val="005C6E2F"/>
    <w:rsid w:val="005C6FC6"/>
    <w:rsid w:val="005D2D6A"/>
    <w:rsid w:val="005D4165"/>
    <w:rsid w:val="005D4223"/>
    <w:rsid w:val="005D506D"/>
    <w:rsid w:val="005D746B"/>
    <w:rsid w:val="005D7F0B"/>
    <w:rsid w:val="005E1F30"/>
    <w:rsid w:val="005E24AA"/>
    <w:rsid w:val="005E3221"/>
    <w:rsid w:val="005E3F04"/>
    <w:rsid w:val="005E3F0C"/>
    <w:rsid w:val="005E4E26"/>
    <w:rsid w:val="005E5341"/>
    <w:rsid w:val="005E593D"/>
    <w:rsid w:val="005E661A"/>
    <w:rsid w:val="005E6A12"/>
    <w:rsid w:val="005E7BD2"/>
    <w:rsid w:val="005F2BCD"/>
    <w:rsid w:val="005F2D28"/>
    <w:rsid w:val="005F3A2D"/>
    <w:rsid w:val="005F5FA2"/>
    <w:rsid w:val="005F62CC"/>
    <w:rsid w:val="005F7613"/>
    <w:rsid w:val="006002A5"/>
    <w:rsid w:val="0060040B"/>
    <w:rsid w:val="00601D4F"/>
    <w:rsid w:val="00601EEC"/>
    <w:rsid w:val="00602BF8"/>
    <w:rsid w:val="00602F55"/>
    <w:rsid w:val="0060304D"/>
    <w:rsid w:val="00603D31"/>
    <w:rsid w:val="00604310"/>
    <w:rsid w:val="00605706"/>
    <w:rsid w:val="006066F8"/>
    <w:rsid w:val="006101DA"/>
    <w:rsid w:val="0061112E"/>
    <w:rsid w:val="00611F4C"/>
    <w:rsid w:val="00612ED6"/>
    <w:rsid w:val="0061337D"/>
    <w:rsid w:val="0061368D"/>
    <w:rsid w:val="0061403B"/>
    <w:rsid w:val="00614273"/>
    <w:rsid w:val="006148AF"/>
    <w:rsid w:val="00615283"/>
    <w:rsid w:val="00615660"/>
    <w:rsid w:val="00617040"/>
    <w:rsid w:val="0062255E"/>
    <w:rsid w:val="00622EB7"/>
    <w:rsid w:val="00622EE4"/>
    <w:rsid w:val="00623FE6"/>
    <w:rsid w:val="00624F5D"/>
    <w:rsid w:val="00627442"/>
    <w:rsid w:val="00627B52"/>
    <w:rsid w:val="00627DF5"/>
    <w:rsid w:val="006313E3"/>
    <w:rsid w:val="00631EAE"/>
    <w:rsid w:val="006321CE"/>
    <w:rsid w:val="006327A1"/>
    <w:rsid w:val="006337D6"/>
    <w:rsid w:val="006345E8"/>
    <w:rsid w:val="00637BCF"/>
    <w:rsid w:val="006408CC"/>
    <w:rsid w:val="00640950"/>
    <w:rsid w:val="0064190C"/>
    <w:rsid w:val="00643075"/>
    <w:rsid w:val="00644071"/>
    <w:rsid w:val="006447EC"/>
    <w:rsid w:val="00644B58"/>
    <w:rsid w:val="0064685F"/>
    <w:rsid w:val="00647E95"/>
    <w:rsid w:val="0065193E"/>
    <w:rsid w:val="006525FD"/>
    <w:rsid w:val="00652735"/>
    <w:rsid w:val="0065320A"/>
    <w:rsid w:val="00654DCC"/>
    <w:rsid w:val="00657117"/>
    <w:rsid w:val="00657BB8"/>
    <w:rsid w:val="0066114E"/>
    <w:rsid w:val="00661421"/>
    <w:rsid w:val="006617B3"/>
    <w:rsid w:val="006621AA"/>
    <w:rsid w:val="00662418"/>
    <w:rsid w:val="0066298A"/>
    <w:rsid w:val="00663A13"/>
    <w:rsid w:val="00664643"/>
    <w:rsid w:val="00666580"/>
    <w:rsid w:val="00666E49"/>
    <w:rsid w:val="00667AA6"/>
    <w:rsid w:val="00667D66"/>
    <w:rsid w:val="006705CD"/>
    <w:rsid w:val="00671E70"/>
    <w:rsid w:val="006730C1"/>
    <w:rsid w:val="00673217"/>
    <w:rsid w:val="00673B9A"/>
    <w:rsid w:val="0067447B"/>
    <w:rsid w:val="00675280"/>
    <w:rsid w:val="00677356"/>
    <w:rsid w:val="006810A4"/>
    <w:rsid w:val="00681AB2"/>
    <w:rsid w:val="0068269F"/>
    <w:rsid w:val="00683140"/>
    <w:rsid w:val="00683591"/>
    <w:rsid w:val="00683614"/>
    <w:rsid w:val="00683624"/>
    <w:rsid w:val="006842CA"/>
    <w:rsid w:val="00684E4E"/>
    <w:rsid w:val="006863B3"/>
    <w:rsid w:val="0068749E"/>
    <w:rsid w:val="006911EF"/>
    <w:rsid w:val="0069141E"/>
    <w:rsid w:val="0069284F"/>
    <w:rsid w:val="00693C4B"/>
    <w:rsid w:val="00694F9C"/>
    <w:rsid w:val="006950DE"/>
    <w:rsid w:val="00695CE8"/>
    <w:rsid w:val="006960D4"/>
    <w:rsid w:val="00696FEC"/>
    <w:rsid w:val="00697D1F"/>
    <w:rsid w:val="006A1CDE"/>
    <w:rsid w:val="006A222B"/>
    <w:rsid w:val="006A22F3"/>
    <w:rsid w:val="006A232C"/>
    <w:rsid w:val="006A6664"/>
    <w:rsid w:val="006A6708"/>
    <w:rsid w:val="006A673E"/>
    <w:rsid w:val="006A72D1"/>
    <w:rsid w:val="006B307F"/>
    <w:rsid w:val="006B3205"/>
    <w:rsid w:val="006B5EDD"/>
    <w:rsid w:val="006B60C6"/>
    <w:rsid w:val="006B6738"/>
    <w:rsid w:val="006C0DA8"/>
    <w:rsid w:val="006C13A1"/>
    <w:rsid w:val="006C317A"/>
    <w:rsid w:val="006C5AD3"/>
    <w:rsid w:val="006C6201"/>
    <w:rsid w:val="006C6B75"/>
    <w:rsid w:val="006D0636"/>
    <w:rsid w:val="006D0941"/>
    <w:rsid w:val="006D1747"/>
    <w:rsid w:val="006D26EF"/>
    <w:rsid w:val="006D2F96"/>
    <w:rsid w:val="006D41FA"/>
    <w:rsid w:val="006D4463"/>
    <w:rsid w:val="006D4CFE"/>
    <w:rsid w:val="006D5732"/>
    <w:rsid w:val="006D6270"/>
    <w:rsid w:val="006E13AE"/>
    <w:rsid w:val="006E22B7"/>
    <w:rsid w:val="006E2778"/>
    <w:rsid w:val="006E27EF"/>
    <w:rsid w:val="006E2FD0"/>
    <w:rsid w:val="006E30B4"/>
    <w:rsid w:val="006E44BF"/>
    <w:rsid w:val="006E49C6"/>
    <w:rsid w:val="006E5505"/>
    <w:rsid w:val="006F0401"/>
    <w:rsid w:val="006F1611"/>
    <w:rsid w:val="006F2391"/>
    <w:rsid w:val="006F489D"/>
    <w:rsid w:val="006F53D2"/>
    <w:rsid w:val="006F6B21"/>
    <w:rsid w:val="006F6BAA"/>
    <w:rsid w:val="006F7C08"/>
    <w:rsid w:val="006F7C72"/>
    <w:rsid w:val="00700144"/>
    <w:rsid w:val="00701C70"/>
    <w:rsid w:val="00702A15"/>
    <w:rsid w:val="00702EF5"/>
    <w:rsid w:val="007038FF"/>
    <w:rsid w:val="0070461D"/>
    <w:rsid w:val="00704A17"/>
    <w:rsid w:val="00707CB5"/>
    <w:rsid w:val="00707D67"/>
    <w:rsid w:val="00713119"/>
    <w:rsid w:val="00713426"/>
    <w:rsid w:val="007156A1"/>
    <w:rsid w:val="007162F3"/>
    <w:rsid w:val="00716811"/>
    <w:rsid w:val="00716FAF"/>
    <w:rsid w:val="007175A1"/>
    <w:rsid w:val="007200C8"/>
    <w:rsid w:val="007209D6"/>
    <w:rsid w:val="00720D33"/>
    <w:rsid w:val="00720EA3"/>
    <w:rsid w:val="00726CEC"/>
    <w:rsid w:val="007272AE"/>
    <w:rsid w:val="00727417"/>
    <w:rsid w:val="00727B2C"/>
    <w:rsid w:val="00727B4B"/>
    <w:rsid w:val="00730911"/>
    <w:rsid w:val="00731269"/>
    <w:rsid w:val="00733232"/>
    <w:rsid w:val="007347EF"/>
    <w:rsid w:val="00735A47"/>
    <w:rsid w:val="00735B0A"/>
    <w:rsid w:val="00741177"/>
    <w:rsid w:val="0074206C"/>
    <w:rsid w:val="00742B02"/>
    <w:rsid w:val="00742FA0"/>
    <w:rsid w:val="0074322F"/>
    <w:rsid w:val="0074692A"/>
    <w:rsid w:val="00746CAF"/>
    <w:rsid w:val="0075019D"/>
    <w:rsid w:val="00752871"/>
    <w:rsid w:val="007540D0"/>
    <w:rsid w:val="007542BD"/>
    <w:rsid w:val="0075446E"/>
    <w:rsid w:val="00754560"/>
    <w:rsid w:val="00754F08"/>
    <w:rsid w:val="00755D20"/>
    <w:rsid w:val="007560EB"/>
    <w:rsid w:val="00757CF4"/>
    <w:rsid w:val="00757E2F"/>
    <w:rsid w:val="00762039"/>
    <w:rsid w:val="00762634"/>
    <w:rsid w:val="00762912"/>
    <w:rsid w:val="00762993"/>
    <w:rsid w:val="00762FF6"/>
    <w:rsid w:val="00763C5D"/>
    <w:rsid w:val="0076426B"/>
    <w:rsid w:val="00765136"/>
    <w:rsid w:val="00771970"/>
    <w:rsid w:val="00771C69"/>
    <w:rsid w:val="00771FE4"/>
    <w:rsid w:val="00772709"/>
    <w:rsid w:val="007727F7"/>
    <w:rsid w:val="00772BB7"/>
    <w:rsid w:val="00772C7E"/>
    <w:rsid w:val="007732C1"/>
    <w:rsid w:val="00775668"/>
    <w:rsid w:val="00777F2D"/>
    <w:rsid w:val="0078024A"/>
    <w:rsid w:val="00780311"/>
    <w:rsid w:val="00780BC4"/>
    <w:rsid w:val="0078117C"/>
    <w:rsid w:val="007813BB"/>
    <w:rsid w:val="00784F91"/>
    <w:rsid w:val="00785C61"/>
    <w:rsid w:val="007867AA"/>
    <w:rsid w:val="00786F4A"/>
    <w:rsid w:val="0079213F"/>
    <w:rsid w:val="007928D2"/>
    <w:rsid w:val="00792FB8"/>
    <w:rsid w:val="00794EA0"/>
    <w:rsid w:val="007957EB"/>
    <w:rsid w:val="00795899"/>
    <w:rsid w:val="00797BAE"/>
    <w:rsid w:val="00797EB8"/>
    <w:rsid w:val="007A08DA"/>
    <w:rsid w:val="007A0F94"/>
    <w:rsid w:val="007A133C"/>
    <w:rsid w:val="007A34E9"/>
    <w:rsid w:val="007A3C6B"/>
    <w:rsid w:val="007A58FF"/>
    <w:rsid w:val="007A711D"/>
    <w:rsid w:val="007B08AC"/>
    <w:rsid w:val="007B0A19"/>
    <w:rsid w:val="007B0B5E"/>
    <w:rsid w:val="007B27A3"/>
    <w:rsid w:val="007B328E"/>
    <w:rsid w:val="007B34C1"/>
    <w:rsid w:val="007B5691"/>
    <w:rsid w:val="007C016A"/>
    <w:rsid w:val="007C1749"/>
    <w:rsid w:val="007C4352"/>
    <w:rsid w:val="007C56BE"/>
    <w:rsid w:val="007C70B2"/>
    <w:rsid w:val="007D0F3C"/>
    <w:rsid w:val="007D1F83"/>
    <w:rsid w:val="007D31CA"/>
    <w:rsid w:val="007D3648"/>
    <w:rsid w:val="007D3708"/>
    <w:rsid w:val="007D478E"/>
    <w:rsid w:val="007D5019"/>
    <w:rsid w:val="007D5B34"/>
    <w:rsid w:val="007D6491"/>
    <w:rsid w:val="007E05D4"/>
    <w:rsid w:val="007E36D6"/>
    <w:rsid w:val="007E39AC"/>
    <w:rsid w:val="007E45F6"/>
    <w:rsid w:val="007E4B51"/>
    <w:rsid w:val="007E4FA3"/>
    <w:rsid w:val="007E5C68"/>
    <w:rsid w:val="007E62D0"/>
    <w:rsid w:val="007E688A"/>
    <w:rsid w:val="007E729A"/>
    <w:rsid w:val="007F2D92"/>
    <w:rsid w:val="007F3938"/>
    <w:rsid w:val="007F493D"/>
    <w:rsid w:val="007F4A30"/>
    <w:rsid w:val="007F6187"/>
    <w:rsid w:val="007F651F"/>
    <w:rsid w:val="00800C53"/>
    <w:rsid w:val="00800C86"/>
    <w:rsid w:val="00801CD2"/>
    <w:rsid w:val="008024DC"/>
    <w:rsid w:val="0080274A"/>
    <w:rsid w:val="008036EF"/>
    <w:rsid w:val="00803801"/>
    <w:rsid w:val="00803E44"/>
    <w:rsid w:val="00804CF0"/>
    <w:rsid w:val="00805C46"/>
    <w:rsid w:val="00807963"/>
    <w:rsid w:val="008106C2"/>
    <w:rsid w:val="00810F1A"/>
    <w:rsid w:val="00812207"/>
    <w:rsid w:val="00812F69"/>
    <w:rsid w:val="00814437"/>
    <w:rsid w:val="008159E2"/>
    <w:rsid w:val="00817F7B"/>
    <w:rsid w:val="00820D8A"/>
    <w:rsid w:val="00820DB8"/>
    <w:rsid w:val="00821AD2"/>
    <w:rsid w:val="00822314"/>
    <w:rsid w:val="00824670"/>
    <w:rsid w:val="00824FB6"/>
    <w:rsid w:val="00825A68"/>
    <w:rsid w:val="008273CE"/>
    <w:rsid w:val="00831711"/>
    <w:rsid w:val="008321A3"/>
    <w:rsid w:val="0083236C"/>
    <w:rsid w:val="008324E4"/>
    <w:rsid w:val="00832A6A"/>
    <w:rsid w:val="00832E7E"/>
    <w:rsid w:val="008356C9"/>
    <w:rsid w:val="00836061"/>
    <w:rsid w:val="00840560"/>
    <w:rsid w:val="0084285D"/>
    <w:rsid w:val="0084475A"/>
    <w:rsid w:val="00844840"/>
    <w:rsid w:val="008455E7"/>
    <w:rsid w:val="0084597A"/>
    <w:rsid w:val="00846970"/>
    <w:rsid w:val="008469FC"/>
    <w:rsid w:val="0084724D"/>
    <w:rsid w:val="008501D3"/>
    <w:rsid w:val="00850BE1"/>
    <w:rsid w:val="00850F8B"/>
    <w:rsid w:val="0085120D"/>
    <w:rsid w:val="00851D58"/>
    <w:rsid w:val="00852BB1"/>
    <w:rsid w:val="0085302B"/>
    <w:rsid w:val="00855566"/>
    <w:rsid w:val="00855ADE"/>
    <w:rsid w:val="00855B6E"/>
    <w:rsid w:val="00856D9D"/>
    <w:rsid w:val="00857309"/>
    <w:rsid w:val="00857E07"/>
    <w:rsid w:val="00860A22"/>
    <w:rsid w:val="00862149"/>
    <w:rsid w:val="00864E16"/>
    <w:rsid w:val="008657F3"/>
    <w:rsid w:val="008662F6"/>
    <w:rsid w:val="00866371"/>
    <w:rsid w:val="00867F1F"/>
    <w:rsid w:val="00870CB0"/>
    <w:rsid w:val="00871018"/>
    <w:rsid w:val="0087429F"/>
    <w:rsid w:val="00874AAC"/>
    <w:rsid w:val="00875088"/>
    <w:rsid w:val="008751AB"/>
    <w:rsid w:val="00875304"/>
    <w:rsid w:val="008766E6"/>
    <w:rsid w:val="00877096"/>
    <w:rsid w:val="00880522"/>
    <w:rsid w:val="00882D17"/>
    <w:rsid w:val="00883D61"/>
    <w:rsid w:val="0088464B"/>
    <w:rsid w:val="00884670"/>
    <w:rsid w:val="00884F5E"/>
    <w:rsid w:val="00887934"/>
    <w:rsid w:val="00887A45"/>
    <w:rsid w:val="00890BB6"/>
    <w:rsid w:val="0089320F"/>
    <w:rsid w:val="0089363A"/>
    <w:rsid w:val="00893CC7"/>
    <w:rsid w:val="00894314"/>
    <w:rsid w:val="00894805"/>
    <w:rsid w:val="00894E91"/>
    <w:rsid w:val="0089521F"/>
    <w:rsid w:val="0089533F"/>
    <w:rsid w:val="00895431"/>
    <w:rsid w:val="008962B5"/>
    <w:rsid w:val="00896C73"/>
    <w:rsid w:val="008A04B2"/>
    <w:rsid w:val="008A1288"/>
    <w:rsid w:val="008A25B5"/>
    <w:rsid w:val="008A3089"/>
    <w:rsid w:val="008A3AAB"/>
    <w:rsid w:val="008A3DD6"/>
    <w:rsid w:val="008A3ED5"/>
    <w:rsid w:val="008A41FE"/>
    <w:rsid w:val="008A6716"/>
    <w:rsid w:val="008B035B"/>
    <w:rsid w:val="008B2183"/>
    <w:rsid w:val="008B24AD"/>
    <w:rsid w:val="008B25FE"/>
    <w:rsid w:val="008B326E"/>
    <w:rsid w:val="008B4F28"/>
    <w:rsid w:val="008B5C69"/>
    <w:rsid w:val="008C284F"/>
    <w:rsid w:val="008C50DE"/>
    <w:rsid w:val="008C5423"/>
    <w:rsid w:val="008C5BAE"/>
    <w:rsid w:val="008C6BE9"/>
    <w:rsid w:val="008C7958"/>
    <w:rsid w:val="008D0401"/>
    <w:rsid w:val="008D2A00"/>
    <w:rsid w:val="008D2C75"/>
    <w:rsid w:val="008D2F12"/>
    <w:rsid w:val="008D35BB"/>
    <w:rsid w:val="008D5857"/>
    <w:rsid w:val="008D7637"/>
    <w:rsid w:val="008E13D5"/>
    <w:rsid w:val="008E1440"/>
    <w:rsid w:val="008E2556"/>
    <w:rsid w:val="008E33EB"/>
    <w:rsid w:val="008E3CD8"/>
    <w:rsid w:val="008E45BA"/>
    <w:rsid w:val="008E48BC"/>
    <w:rsid w:val="008E4E29"/>
    <w:rsid w:val="008E5171"/>
    <w:rsid w:val="008E53DB"/>
    <w:rsid w:val="008E5BC9"/>
    <w:rsid w:val="008E5C76"/>
    <w:rsid w:val="008E6137"/>
    <w:rsid w:val="008E64AD"/>
    <w:rsid w:val="008E7311"/>
    <w:rsid w:val="008E786A"/>
    <w:rsid w:val="008F0958"/>
    <w:rsid w:val="008F2D73"/>
    <w:rsid w:val="008F3C7A"/>
    <w:rsid w:val="008F4307"/>
    <w:rsid w:val="008F46B6"/>
    <w:rsid w:val="008F49B8"/>
    <w:rsid w:val="0090195D"/>
    <w:rsid w:val="009023BA"/>
    <w:rsid w:val="00902F44"/>
    <w:rsid w:val="009042CD"/>
    <w:rsid w:val="00904E22"/>
    <w:rsid w:val="00905322"/>
    <w:rsid w:val="009058F3"/>
    <w:rsid w:val="00906B5B"/>
    <w:rsid w:val="009123AA"/>
    <w:rsid w:val="00912986"/>
    <w:rsid w:val="009141DB"/>
    <w:rsid w:val="0091683A"/>
    <w:rsid w:val="00917510"/>
    <w:rsid w:val="00921BB2"/>
    <w:rsid w:val="009225DD"/>
    <w:rsid w:val="0092535C"/>
    <w:rsid w:val="00926099"/>
    <w:rsid w:val="009263DD"/>
    <w:rsid w:val="0092640C"/>
    <w:rsid w:val="00927056"/>
    <w:rsid w:val="00931280"/>
    <w:rsid w:val="00931C53"/>
    <w:rsid w:val="0093300D"/>
    <w:rsid w:val="00933918"/>
    <w:rsid w:val="009352B4"/>
    <w:rsid w:val="00937558"/>
    <w:rsid w:val="0094224F"/>
    <w:rsid w:val="00944572"/>
    <w:rsid w:val="009456B7"/>
    <w:rsid w:val="00945B9D"/>
    <w:rsid w:val="009462BF"/>
    <w:rsid w:val="00946D69"/>
    <w:rsid w:val="0094707A"/>
    <w:rsid w:val="00952596"/>
    <w:rsid w:val="009526DD"/>
    <w:rsid w:val="009533FA"/>
    <w:rsid w:val="00953421"/>
    <w:rsid w:val="00953C29"/>
    <w:rsid w:val="0095613B"/>
    <w:rsid w:val="0095660F"/>
    <w:rsid w:val="009567F4"/>
    <w:rsid w:val="00956B12"/>
    <w:rsid w:val="00956E18"/>
    <w:rsid w:val="00962391"/>
    <w:rsid w:val="00962BAE"/>
    <w:rsid w:val="00962D42"/>
    <w:rsid w:val="00964305"/>
    <w:rsid w:val="00964550"/>
    <w:rsid w:val="009679D6"/>
    <w:rsid w:val="009716B0"/>
    <w:rsid w:val="0097170E"/>
    <w:rsid w:val="00971E96"/>
    <w:rsid w:val="00974171"/>
    <w:rsid w:val="00974D23"/>
    <w:rsid w:val="00975FED"/>
    <w:rsid w:val="0097709B"/>
    <w:rsid w:val="00977AA5"/>
    <w:rsid w:val="00980B30"/>
    <w:rsid w:val="00981A3C"/>
    <w:rsid w:val="0098350A"/>
    <w:rsid w:val="00983A05"/>
    <w:rsid w:val="0098785D"/>
    <w:rsid w:val="00987A84"/>
    <w:rsid w:val="00990066"/>
    <w:rsid w:val="00991DB2"/>
    <w:rsid w:val="00992C8F"/>
    <w:rsid w:val="00992E27"/>
    <w:rsid w:val="0099463E"/>
    <w:rsid w:val="00994A47"/>
    <w:rsid w:val="0099595D"/>
    <w:rsid w:val="00995C34"/>
    <w:rsid w:val="00995D62"/>
    <w:rsid w:val="009965E7"/>
    <w:rsid w:val="00996ACB"/>
    <w:rsid w:val="009A0B31"/>
    <w:rsid w:val="009A1553"/>
    <w:rsid w:val="009A19D1"/>
    <w:rsid w:val="009A2D37"/>
    <w:rsid w:val="009A3C1D"/>
    <w:rsid w:val="009A43EE"/>
    <w:rsid w:val="009A6AE1"/>
    <w:rsid w:val="009A6DB6"/>
    <w:rsid w:val="009A73E6"/>
    <w:rsid w:val="009A7EFF"/>
    <w:rsid w:val="009B16AD"/>
    <w:rsid w:val="009B2200"/>
    <w:rsid w:val="009B2294"/>
    <w:rsid w:val="009B2502"/>
    <w:rsid w:val="009B347E"/>
    <w:rsid w:val="009B3526"/>
    <w:rsid w:val="009B5B60"/>
    <w:rsid w:val="009B767F"/>
    <w:rsid w:val="009C04CD"/>
    <w:rsid w:val="009C07BF"/>
    <w:rsid w:val="009C1933"/>
    <w:rsid w:val="009C1EB4"/>
    <w:rsid w:val="009C2102"/>
    <w:rsid w:val="009C3335"/>
    <w:rsid w:val="009C35B0"/>
    <w:rsid w:val="009C3BA4"/>
    <w:rsid w:val="009C3CD6"/>
    <w:rsid w:val="009D1AB1"/>
    <w:rsid w:val="009D4CB2"/>
    <w:rsid w:val="009D51DA"/>
    <w:rsid w:val="009D66B7"/>
    <w:rsid w:val="009D69A5"/>
    <w:rsid w:val="009D780A"/>
    <w:rsid w:val="009D78F8"/>
    <w:rsid w:val="009E09FD"/>
    <w:rsid w:val="009E0CEB"/>
    <w:rsid w:val="009E233C"/>
    <w:rsid w:val="009E3D71"/>
    <w:rsid w:val="009E3F16"/>
    <w:rsid w:val="009E5ABB"/>
    <w:rsid w:val="009E69EB"/>
    <w:rsid w:val="009E78D8"/>
    <w:rsid w:val="009F1977"/>
    <w:rsid w:val="009F4678"/>
    <w:rsid w:val="009F5341"/>
    <w:rsid w:val="009F5FC3"/>
    <w:rsid w:val="009F69E8"/>
    <w:rsid w:val="009F7A1A"/>
    <w:rsid w:val="00A000B0"/>
    <w:rsid w:val="00A0186F"/>
    <w:rsid w:val="00A02A80"/>
    <w:rsid w:val="00A127F4"/>
    <w:rsid w:val="00A1351C"/>
    <w:rsid w:val="00A141D0"/>
    <w:rsid w:val="00A142D2"/>
    <w:rsid w:val="00A15FB8"/>
    <w:rsid w:val="00A16076"/>
    <w:rsid w:val="00A164B1"/>
    <w:rsid w:val="00A171D6"/>
    <w:rsid w:val="00A20CD9"/>
    <w:rsid w:val="00A23267"/>
    <w:rsid w:val="00A2371E"/>
    <w:rsid w:val="00A24F55"/>
    <w:rsid w:val="00A25839"/>
    <w:rsid w:val="00A2689E"/>
    <w:rsid w:val="00A274BE"/>
    <w:rsid w:val="00A33C85"/>
    <w:rsid w:val="00A349A4"/>
    <w:rsid w:val="00A36723"/>
    <w:rsid w:val="00A40E68"/>
    <w:rsid w:val="00A41156"/>
    <w:rsid w:val="00A42593"/>
    <w:rsid w:val="00A42862"/>
    <w:rsid w:val="00A43801"/>
    <w:rsid w:val="00A462CA"/>
    <w:rsid w:val="00A465CB"/>
    <w:rsid w:val="00A47155"/>
    <w:rsid w:val="00A47C50"/>
    <w:rsid w:val="00A520A0"/>
    <w:rsid w:val="00A5488C"/>
    <w:rsid w:val="00A5493F"/>
    <w:rsid w:val="00A55A0B"/>
    <w:rsid w:val="00A55F22"/>
    <w:rsid w:val="00A5704E"/>
    <w:rsid w:val="00A6022E"/>
    <w:rsid w:val="00A6127D"/>
    <w:rsid w:val="00A62DC4"/>
    <w:rsid w:val="00A63894"/>
    <w:rsid w:val="00A65FCB"/>
    <w:rsid w:val="00A661D3"/>
    <w:rsid w:val="00A66835"/>
    <w:rsid w:val="00A66AA3"/>
    <w:rsid w:val="00A70BB9"/>
    <w:rsid w:val="00A70D63"/>
    <w:rsid w:val="00A71845"/>
    <w:rsid w:val="00A72427"/>
    <w:rsid w:val="00A728EB"/>
    <w:rsid w:val="00A729E8"/>
    <w:rsid w:val="00A76949"/>
    <w:rsid w:val="00A77986"/>
    <w:rsid w:val="00A8354E"/>
    <w:rsid w:val="00A8393B"/>
    <w:rsid w:val="00A87FE7"/>
    <w:rsid w:val="00A903E3"/>
    <w:rsid w:val="00A91F2E"/>
    <w:rsid w:val="00A92263"/>
    <w:rsid w:val="00A92F33"/>
    <w:rsid w:val="00A93E79"/>
    <w:rsid w:val="00A94558"/>
    <w:rsid w:val="00A952A0"/>
    <w:rsid w:val="00A95853"/>
    <w:rsid w:val="00A966F6"/>
    <w:rsid w:val="00A96CC9"/>
    <w:rsid w:val="00AA1662"/>
    <w:rsid w:val="00AA230E"/>
    <w:rsid w:val="00AA231C"/>
    <w:rsid w:val="00AA34B7"/>
    <w:rsid w:val="00AA3A73"/>
    <w:rsid w:val="00AA4027"/>
    <w:rsid w:val="00AA45AC"/>
    <w:rsid w:val="00AA5315"/>
    <w:rsid w:val="00AA57EC"/>
    <w:rsid w:val="00AA6CD2"/>
    <w:rsid w:val="00AA7493"/>
    <w:rsid w:val="00AB005F"/>
    <w:rsid w:val="00AB0847"/>
    <w:rsid w:val="00AB0BA4"/>
    <w:rsid w:val="00AB2CAD"/>
    <w:rsid w:val="00AB48B0"/>
    <w:rsid w:val="00AB4EA1"/>
    <w:rsid w:val="00AB613C"/>
    <w:rsid w:val="00AB6805"/>
    <w:rsid w:val="00AB6E20"/>
    <w:rsid w:val="00AB6F69"/>
    <w:rsid w:val="00AB7505"/>
    <w:rsid w:val="00AB7779"/>
    <w:rsid w:val="00AB7D6D"/>
    <w:rsid w:val="00AC03FE"/>
    <w:rsid w:val="00AC1180"/>
    <w:rsid w:val="00AC17FD"/>
    <w:rsid w:val="00AC1D1A"/>
    <w:rsid w:val="00AC2E04"/>
    <w:rsid w:val="00AC3476"/>
    <w:rsid w:val="00AC52C0"/>
    <w:rsid w:val="00AC5312"/>
    <w:rsid w:val="00AC58CB"/>
    <w:rsid w:val="00AC6BCD"/>
    <w:rsid w:val="00AC6E6B"/>
    <w:rsid w:val="00AC6F23"/>
    <w:rsid w:val="00AC70EF"/>
    <w:rsid w:val="00AD056D"/>
    <w:rsid w:val="00AD1D6D"/>
    <w:rsid w:val="00AD2151"/>
    <w:rsid w:val="00AD25B2"/>
    <w:rsid w:val="00AD3486"/>
    <w:rsid w:val="00AD37C5"/>
    <w:rsid w:val="00AD4CFD"/>
    <w:rsid w:val="00AD57EB"/>
    <w:rsid w:val="00AD6AA5"/>
    <w:rsid w:val="00AD7C66"/>
    <w:rsid w:val="00AE049F"/>
    <w:rsid w:val="00AE1096"/>
    <w:rsid w:val="00AE2691"/>
    <w:rsid w:val="00AE44FC"/>
    <w:rsid w:val="00AE4A5A"/>
    <w:rsid w:val="00AE6D72"/>
    <w:rsid w:val="00AE7910"/>
    <w:rsid w:val="00AF007B"/>
    <w:rsid w:val="00AF1626"/>
    <w:rsid w:val="00AF30DA"/>
    <w:rsid w:val="00AF39B7"/>
    <w:rsid w:val="00AF4695"/>
    <w:rsid w:val="00AF6184"/>
    <w:rsid w:val="00AF6B5C"/>
    <w:rsid w:val="00AF75FB"/>
    <w:rsid w:val="00AF76F6"/>
    <w:rsid w:val="00AF7C8D"/>
    <w:rsid w:val="00B020B7"/>
    <w:rsid w:val="00B0271B"/>
    <w:rsid w:val="00B02EBB"/>
    <w:rsid w:val="00B062C1"/>
    <w:rsid w:val="00B07E11"/>
    <w:rsid w:val="00B07E71"/>
    <w:rsid w:val="00B10F96"/>
    <w:rsid w:val="00B11A56"/>
    <w:rsid w:val="00B11BD2"/>
    <w:rsid w:val="00B12269"/>
    <w:rsid w:val="00B13E09"/>
    <w:rsid w:val="00B15325"/>
    <w:rsid w:val="00B16072"/>
    <w:rsid w:val="00B16E34"/>
    <w:rsid w:val="00B17D98"/>
    <w:rsid w:val="00B20E3E"/>
    <w:rsid w:val="00B20E52"/>
    <w:rsid w:val="00B21B8A"/>
    <w:rsid w:val="00B23033"/>
    <w:rsid w:val="00B245E0"/>
    <w:rsid w:val="00B24774"/>
    <w:rsid w:val="00B24846"/>
    <w:rsid w:val="00B250FC"/>
    <w:rsid w:val="00B25B4C"/>
    <w:rsid w:val="00B267C9"/>
    <w:rsid w:val="00B27602"/>
    <w:rsid w:val="00B27C6D"/>
    <w:rsid w:val="00B303E5"/>
    <w:rsid w:val="00B30540"/>
    <w:rsid w:val="00B30D48"/>
    <w:rsid w:val="00B322B7"/>
    <w:rsid w:val="00B350FF"/>
    <w:rsid w:val="00B35A31"/>
    <w:rsid w:val="00B35DD1"/>
    <w:rsid w:val="00B35E95"/>
    <w:rsid w:val="00B363C6"/>
    <w:rsid w:val="00B36A91"/>
    <w:rsid w:val="00B37389"/>
    <w:rsid w:val="00B37C0C"/>
    <w:rsid w:val="00B429F8"/>
    <w:rsid w:val="00B452A8"/>
    <w:rsid w:val="00B459DD"/>
    <w:rsid w:val="00B45A83"/>
    <w:rsid w:val="00B4729C"/>
    <w:rsid w:val="00B47882"/>
    <w:rsid w:val="00B514B8"/>
    <w:rsid w:val="00B53A4E"/>
    <w:rsid w:val="00B5517B"/>
    <w:rsid w:val="00B55317"/>
    <w:rsid w:val="00B55357"/>
    <w:rsid w:val="00B55AA7"/>
    <w:rsid w:val="00B57B0F"/>
    <w:rsid w:val="00B60ED4"/>
    <w:rsid w:val="00B6283B"/>
    <w:rsid w:val="00B62F4B"/>
    <w:rsid w:val="00B6345E"/>
    <w:rsid w:val="00B64337"/>
    <w:rsid w:val="00B6485D"/>
    <w:rsid w:val="00B663FA"/>
    <w:rsid w:val="00B7201A"/>
    <w:rsid w:val="00B72F8F"/>
    <w:rsid w:val="00B73152"/>
    <w:rsid w:val="00B739E2"/>
    <w:rsid w:val="00B73D42"/>
    <w:rsid w:val="00B740FA"/>
    <w:rsid w:val="00B755BC"/>
    <w:rsid w:val="00B75DA6"/>
    <w:rsid w:val="00B809C8"/>
    <w:rsid w:val="00B80B1D"/>
    <w:rsid w:val="00B82F62"/>
    <w:rsid w:val="00B84B36"/>
    <w:rsid w:val="00B85A90"/>
    <w:rsid w:val="00B86C79"/>
    <w:rsid w:val="00B872B7"/>
    <w:rsid w:val="00B87847"/>
    <w:rsid w:val="00B9251A"/>
    <w:rsid w:val="00B92F2C"/>
    <w:rsid w:val="00B938C3"/>
    <w:rsid w:val="00B94ED3"/>
    <w:rsid w:val="00B95214"/>
    <w:rsid w:val="00B967FF"/>
    <w:rsid w:val="00B97159"/>
    <w:rsid w:val="00B97ED5"/>
    <w:rsid w:val="00BA04C1"/>
    <w:rsid w:val="00BA0750"/>
    <w:rsid w:val="00BA0B7A"/>
    <w:rsid w:val="00BA18B6"/>
    <w:rsid w:val="00BA3C12"/>
    <w:rsid w:val="00BA6556"/>
    <w:rsid w:val="00BA685C"/>
    <w:rsid w:val="00BA6E9C"/>
    <w:rsid w:val="00BB13F9"/>
    <w:rsid w:val="00BB213C"/>
    <w:rsid w:val="00BB267D"/>
    <w:rsid w:val="00BB2D14"/>
    <w:rsid w:val="00BB2FA5"/>
    <w:rsid w:val="00BB52A3"/>
    <w:rsid w:val="00BB5A44"/>
    <w:rsid w:val="00BC1F0B"/>
    <w:rsid w:val="00BC3334"/>
    <w:rsid w:val="00BC5842"/>
    <w:rsid w:val="00BC611B"/>
    <w:rsid w:val="00BC74BB"/>
    <w:rsid w:val="00BC77DB"/>
    <w:rsid w:val="00BC77E6"/>
    <w:rsid w:val="00BD001D"/>
    <w:rsid w:val="00BD23EF"/>
    <w:rsid w:val="00BD2EB2"/>
    <w:rsid w:val="00BD477B"/>
    <w:rsid w:val="00BD4B02"/>
    <w:rsid w:val="00BD4DDF"/>
    <w:rsid w:val="00BD55B4"/>
    <w:rsid w:val="00BD5696"/>
    <w:rsid w:val="00BD6599"/>
    <w:rsid w:val="00BD7608"/>
    <w:rsid w:val="00BD79E8"/>
    <w:rsid w:val="00BE00D0"/>
    <w:rsid w:val="00BE0EA8"/>
    <w:rsid w:val="00BE2E4F"/>
    <w:rsid w:val="00BE3D06"/>
    <w:rsid w:val="00BE44E7"/>
    <w:rsid w:val="00BE57FD"/>
    <w:rsid w:val="00BE68E3"/>
    <w:rsid w:val="00BE6EAC"/>
    <w:rsid w:val="00BF23D2"/>
    <w:rsid w:val="00BF3071"/>
    <w:rsid w:val="00BF317F"/>
    <w:rsid w:val="00BF37D6"/>
    <w:rsid w:val="00BF432B"/>
    <w:rsid w:val="00BF6041"/>
    <w:rsid w:val="00BF6F65"/>
    <w:rsid w:val="00BF7127"/>
    <w:rsid w:val="00BF7636"/>
    <w:rsid w:val="00C02B06"/>
    <w:rsid w:val="00C02B72"/>
    <w:rsid w:val="00C03844"/>
    <w:rsid w:val="00C03A81"/>
    <w:rsid w:val="00C05045"/>
    <w:rsid w:val="00C0574B"/>
    <w:rsid w:val="00C0583B"/>
    <w:rsid w:val="00C066C1"/>
    <w:rsid w:val="00C06B3F"/>
    <w:rsid w:val="00C06D57"/>
    <w:rsid w:val="00C10687"/>
    <w:rsid w:val="00C10D54"/>
    <w:rsid w:val="00C1103A"/>
    <w:rsid w:val="00C111F1"/>
    <w:rsid w:val="00C11231"/>
    <w:rsid w:val="00C112B8"/>
    <w:rsid w:val="00C123D6"/>
    <w:rsid w:val="00C1244F"/>
    <w:rsid w:val="00C14D37"/>
    <w:rsid w:val="00C15C85"/>
    <w:rsid w:val="00C2005D"/>
    <w:rsid w:val="00C22180"/>
    <w:rsid w:val="00C222C9"/>
    <w:rsid w:val="00C22E3A"/>
    <w:rsid w:val="00C23FF7"/>
    <w:rsid w:val="00C24669"/>
    <w:rsid w:val="00C3001A"/>
    <w:rsid w:val="00C30323"/>
    <w:rsid w:val="00C315CA"/>
    <w:rsid w:val="00C33606"/>
    <w:rsid w:val="00C33ABC"/>
    <w:rsid w:val="00C34852"/>
    <w:rsid w:val="00C348DD"/>
    <w:rsid w:val="00C34DD6"/>
    <w:rsid w:val="00C37DDA"/>
    <w:rsid w:val="00C40CD8"/>
    <w:rsid w:val="00C4324D"/>
    <w:rsid w:val="00C44D2D"/>
    <w:rsid w:val="00C471F0"/>
    <w:rsid w:val="00C5060D"/>
    <w:rsid w:val="00C510E6"/>
    <w:rsid w:val="00C51918"/>
    <w:rsid w:val="00C53725"/>
    <w:rsid w:val="00C537CB"/>
    <w:rsid w:val="00C53CF2"/>
    <w:rsid w:val="00C54C85"/>
    <w:rsid w:val="00C556AF"/>
    <w:rsid w:val="00C563A9"/>
    <w:rsid w:val="00C60550"/>
    <w:rsid w:val="00C60674"/>
    <w:rsid w:val="00C61B35"/>
    <w:rsid w:val="00C626D6"/>
    <w:rsid w:val="00C63223"/>
    <w:rsid w:val="00C63E06"/>
    <w:rsid w:val="00C6478C"/>
    <w:rsid w:val="00C6542E"/>
    <w:rsid w:val="00C65E31"/>
    <w:rsid w:val="00C65E98"/>
    <w:rsid w:val="00C66144"/>
    <w:rsid w:val="00C676D8"/>
    <w:rsid w:val="00C678E8"/>
    <w:rsid w:val="00C70062"/>
    <w:rsid w:val="00C71E8D"/>
    <w:rsid w:val="00C72BDB"/>
    <w:rsid w:val="00C73841"/>
    <w:rsid w:val="00C73B22"/>
    <w:rsid w:val="00C74148"/>
    <w:rsid w:val="00C749DF"/>
    <w:rsid w:val="00C75146"/>
    <w:rsid w:val="00C756A2"/>
    <w:rsid w:val="00C7772D"/>
    <w:rsid w:val="00C83464"/>
    <w:rsid w:val="00C84BB4"/>
    <w:rsid w:val="00C84FF9"/>
    <w:rsid w:val="00C85266"/>
    <w:rsid w:val="00C8622E"/>
    <w:rsid w:val="00C86962"/>
    <w:rsid w:val="00C87154"/>
    <w:rsid w:val="00C8783B"/>
    <w:rsid w:val="00C90305"/>
    <w:rsid w:val="00C903A4"/>
    <w:rsid w:val="00C928F9"/>
    <w:rsid w:val="00C93000"/>
    <w:rsid w:val="00C943C7"/>
    <w:rsid w:val="00C94B9C"/>
    <w:rsid w:val="00C94E38"/>
    <w:rsid w:val="00C954AD"/>
    <w:rsid w:val="00C957C6"/>
    <w:rsid w:val="00C96D8C"/>
    <w:rsid w:val="00CA19C3"/>
    <w:rsid w:val="00CA1DDB"/>
    <w:rsid w:val="00CA39FC"/>
    <w:rsid w:val="00CA3ACE"/>
    <w:rsid w:val="00CA58D9"/>
    <w:rsid w:val="00CB0E6C"/>
    <w:rsid w:val="00CB0FEA"/>
    <w:rsid w:val="00CB1CCC"/>
    <w:rsid w:val="00CB29A3"/>
    <w:rsid w:val="00CB43BA"/>
    <w:rsid w:val="00CB46EA"/>
    <w:rsid w:val="00CB4A19"/>
    <w:rsid w:val="00CB5A06"/>
    <w:rsid w:val="00CB62AC"/>
    <w:rsid w:val="00CB63C5"/>
    <w:rsid w:val="00CB6932"/>
    <w:rsid w:val="00CC0952"/>
    <w:rsid w:val="00CC0AF9"/>
    <w:rsid w:val="00CC0F15"/>
    <w:rsid w:val="00CC21CF"/>
    <w:rsid w:val="00CC328D"/>
    <w:rsid w:val="00CC336C"/>
    <w:rsid w:val="00CC5451"/>
    <w:rsid w:val="00CC671E"/>
    <w:rsid w:val="00CC73AD"/>
    <w:rsid w:val="00CC7744"/>
    <w:rsid w:val="00CD03E6"/>
    <w:rsid w:val="00CD07CB"/>
    <w:rsid w:val="00CD189E"/>
    <w:rsid w:val="00CD19C1"/>
    <w:rsid w:val="00CD1BE8"/>
    <w:rsid w:val="00CD2565"/>
    <w:rsid w:val="00CD45C2"/>
    <w:rsid w:val="00CD5233"/>
    <w:rsid w:val="00CD685D"/>
    <w:rsid w:val="00CD69C1"/>
    <w:rsid w:val="00CE1DCD"/>
    <w:rsid w:val="00CE26B1"/>
    <w:rsid w:val="00CE297E"/>
    <w:rsid w:val="00CE29A2"/>
    <w:rsid w:val="00CE7E8A"/>
    <w:rsid w:val="00CE7FA0"/>
    <w:rsid w:val="00CF1427"/>
    <w:rsid w:val="00CF2E28"/>
    <w:rsid w:val="00CF31B6"/>
    <w:rsid w:val="00CF3692"/>
    <w:rsid w:val="00CF48E4"/>
    <w:rsid w:val="00CF5073"/>
    <w:rsid w:val="00CF593A"/>
    <w:rsid w:val="00CF5B9D"/>
    <w:rsid w:val="00CF5C2A"/>
    <w:rsid w:val="00CF5D31"/>
    <w:rsid w:val="00CF5EF2"/>
    <w:rsid w:val="00CF6C90"/>
    <w:rsid w:val="00CF6DED"/>
    <w:rsid w:val="00CF7C64"/>
    <w:rsid w:val="00CF7D7C"/>
    <w:rsid w:val="00D00A63"/>
    <w:rsid w:val="00D0147A"/>
    <w:rsid w:val="00D0218C"/>
    <w:rsid w:val="00D03068"/>
    <w:rsid w:val="00D03A0C"/>
    <w:rsid w:val="00D105CD"/>
    <w:rsid w:val="00D1072A"/>
    <w:rsid w:val="00D108C7"/>
    <w:rsid w:val="00D125F6"/>
    <w:rsid w:val="00D130E3"/>
    <w:rsid w:val="00D14793"/>
    <w:rsid w:val="00D152A4"/>
    <w:rsid w:val="00D2036A"/>
    <w:rsid w:val="00D20502"/>
    <w:rsid w:val="00D21894"/>
    <w:rsid w:val="00D244E4"/>
    <w:rsid w:val="00D25EE6"/>
    <w:rsid w:val="00D260B9"/>
    <w:rsid w:val="00D26715"/>
    <w:rsid w:val="00D2673D"/>
    <w:rsid w:val="00D319DA"/>
    <w:rsid w:val="00D31AE7"/>
    <w:rsid w:val="00D33104"/>
    <w:rsid w:val="00D33228"/>
    <w:rsid w:val="00D34559"/>
    <w:rsid w:val="00D34805"/>
    <w:rsid w:val="00D34B12"/>
    <w:rsid w:val="00D3688E"/>
    <w:rsid w:val="00D40A6B"/>
    <w:rsid w:val="00D40A88"/>
    <w:rsid w:val="00D42136"/>
    <w:rsid w:val="00D442D4"/>
    <w:rsid w:val="00D44302"/>
    <w:rsid w:val="00D46001"/>
    <w:rsid w:val="00D465D8"/>
    <w:rsid w:val="00D50FEF"/>
    <w:rsid w:val="00D52A16"/>
    <w:rsid w:val="00D530E4"/>
    <w:rsid w:val="00D5368E"/>
    <w:rsid w:val="00D53BD2"/>
    <w:rsid w:val="00D54AF7"/>
    <w:rsid w:val="00D55908"/>
    <w:rsid w:val="00D55D28"/>
    <w:rsid w:val="00D56814"/>
    <w:rsid w:val="00D57EF6"/>
    <w:rsid w:val="00D6057F"/>
    <w:rsid w:val="00D619BE"/>
    <w:rsid w:val="00D635C1"/>
    <w:rsid w:val="00D65F10"/>
    <w:rsid w:val="00D6744D"/>
    <w:rsid w:val="00D67D9D"/>
    <w:rsid w:val="00D70276"/>
    <w:rsid w:val="00D70ECE"/>
    <w:rsid w:val="00D7134E"/>
    <w:rsid w:val="00D7240A"/>
    <w:rsid w:val="00D7311E"/>
    <w:rsid w:val="00D73DE7"/>
    <w:rsid w:val="00D74910"/>
    <w:rsid w:val="00D774FA"/>
    <w:rsid w:val="00D778EB"/>
    <w:rsid w:val="00D779AC"/>
    <w:rsid w:val="00D80402"/>
    <w:rsid w:val="00D80DF5"/>
    <w:rsid w:val="00D822BA"/>
    <w:rsid w:val="00D82D08"/>
    <w:rsid w:val="00D837EB"/>
    <w:rsid w:val="00D83817"/>
    <w:rsid w:val="00D83E9B"/>
    <w:rsid w:val="00D83EEA"/>
    <w:rsid w:val="00D84088"/>
    <w:rsid w:val="00D843CD"/>
    <w:rsid w:val="00D84BD7"/>
    <w:rsid w:val="00D85993"/>
    <w:rsid w:val="00D85C86"/>
    <w:rsid w:val="00D8643D"/>
    <w:rsid w:val="00D86B91"/>
    <w:rsid w:val="00D9039F"/>
    <w:rsid w:val="00D9069A"/>
    <w:rsid w:val="00D91268"/>
    <w:rsid w:val="00D92194"/>
    <w:rsid w:val="00D92E41"/>
    <w:rsid w:val="00D93788"/>
    <w:rsid w:val="00D93825"/>
    <w:rsid w:val="00D93C6D"/>
    <w:rsid w:val="00D956AD"/>
    <w:rsid w:val="00D976C3"/>
    <w:rsid w:val="00D976DF"/>
    <w:rsid w:val="00DA0F45"/>
    <w:rsid w:val="00DA1844"/>
    <w:rsid w:val="00DA291B"/>
    <w:rsid w:val="00DA3AC1"/>
    <w:rsid w:val="00DA4091"/>
    <w:rsid w:val="00DA42DF"/>
    <w:rsid w:val="00DA4886"/>
    <w:rsid w:val="00DA5590"/>
    <w:rsid w:val="00DA65EA"/>
    <w:rsid w:val="00DB19CC"/>
    <w:rsid w:val="00DB1CD2"/>
    <w:rsid w:val="00DB32C5"/>
    <w:rsid w:val="00DB33BB"/>
    <w:rsid w:val="00DB3D6E"/>
    <w:rsid w:val="00DB6965"/>
    <w:rsid w:val="00DB7808"/>
    <w:rsid w:val="00DC051A"/>
    <w:rsid w:val="00DC0BD7"/>
    <w:rsid w:val="00DC0DC3"/>
    <w:rsid w:val="00DC1974"/>
    <w:rsid w:val="00DC2549"/>
    <w:rsid w:val="00DC2CAD"/>
    <w:rsid w:val="00DC3864"/>
    <w:rsid w:val="00DC3B30"/>
    <w:rsid w:val="00DC5B7D"/>
    <w:rsid w:val="00DC600A"/>
    <w:rsid w:val="00DC6960"/>
    <w:rsid w:val="00DC6B8C"/>
    <w:rsid w:val="00DC6F8D"/>
    <w:rsid w:val="00DD4266"/>
    <w:rsid w:val="00DD5989"/>
    <w:rsid w:val="00DD6BA3"/>
    <w:rsid w:val="00DD7334"/>
    <w:rsid w:val="00DE088E"/>
    <w:rsid w:val="00DE0AB0"/>
    <w:rsid w:val="00DE3681"/>
    <w:rsid w:val="00DE43EB"/>
    <w:rsid w:val="00DE4B96"/>
    <w:rsid w:val="00DE5592"/>
    <w:rsid w:val="00DE57C1"/>
    <w:rsid w:val="00DE638F"/>
    <w:rsid w:val="00DE6890"/>
    <w:rsid w:val="00DE6B2B"/>
    <w:rsid w:val="00DF0789"/>
    <w:rsid w:val="00DF147E"/>
    <w:rsid w:val="00DF17D0"/>
    <w:rsid w:val="00DF1BC5"/>
    <w:rsid w:val="00DF405F"/>
    <w:rsid w:val="00DF4154"/>
    <w:rsid w:val="00DF4D16"/>
    <w:rsid w:val="00DF6D18"/>
    <w:rsid w:val="00DF6FCC"/>
    <w:rsid w:val="00E002A0"/>
    <w:rsid w:val="00E004A4"/>
    <w:rsid w:val="00E044D0"/>
    <w:rsid w:val="00E0471D"/>
    <w:rsid w:val="00E04FD3"/>
    <w:rsid w:val="00E05B8A"/>
    <w:rsid w:val="00E0609D"/>
    <w:rsid w:val="00E06632"/>
    <w:rsid w:val="00E06BDA"/>
    <w:rsid w:val="00E07101"/>
    <w:rsid w:val="00E074C8"/>
    <w:rsid w:val="00E07DE3"/>
    <w:rsid w:val="00E115EB"/>
    <w:rsid w:val="00E12333"/>
    <w:rsid w:val="00E124DD"/>
    <w:rsid w:val="00E127C1"/>
    <w:rsid w:val="00E13BE0"/>
    <w:rsid w:val="00E1485A"/>
    <w:rsid w:val="00E15D37"/>
    <w:rsid w:val="00E15DB8"/>
    <w:rsid w:val="00E16D5E"/>
    <w:rsid w:val="00E174DC"/>
    <w:rsid w:val="00E179A6"/>
    <w:rsid w:val="00E2318F"/>
    <w:rsid w:val="00E26A63"/>
    <w:rsid w:val="00E27CE3"/>
    <w:rsid w:val="00E305FC"/>
    <w:rsid w:val="00E309A4"/>
    <w:rsid w:val="00E30CA4"/>
    <w:rsid w:val="00E31ACE"/>
    <w:rsid w:val="00E32935"/>
    <w:rsid w:val="00E3384C"/>
    <w:rsid w:val="00E364C9"/>
    <w:rsid w:val="00E37F0E"/>
    <w:rsid w:val="00E40181"/>
    <w:rsid w:val="00E431EC"/>
    <w:rsid w:val="00E43F1D"/>
    <w:rsid w:val="00E44087"/>
    <w:rsid w:val="00E44BC2"/>
    <w:rsid w:val="00E46291"/>
    <w:rsid w:val="00E4665E"/>
    <w:rsid w:val="00E46DE3"/>
    <w:rsid w:val="00E51EBE"/>
    <w:rsid w:val="00E529B3"/>
    <w:rsid w:val="00E53B44"/>
    <w:rsid w:val="00E55714"/>
    <w:rsid w:val="00E567B4"/>
    <w:rsid w:val="00E56978"/>
    <w:rsid w:val="00E575BB"/>
    <w:rsid w:val="00E60186"/>
    <w:rsid w:val="00E606CC"/>
    <w:rsid w:val="00E60980"/>
    <w:rsid w:val="00E62B60"/>
    <w:rsid w:val="00E62B72"/>
    <w:rsid w:val="00E62D02"/>
    <w:rsid w:val="00E63322"/>
    <w:rsid w:val="00E634D9"/>
    <w:rsid w:val="00E63BC3"/>
    <w:rsid w:val="00E64531"/>
    <w:rsid w:val="00E651C4"/>
    <w:rsid w:val="00E6564E"/>
    <w:rsid w:val="00E65674"/>
    <w:rsid w:val="00E66075"/>
    <w:rsid w:val="00E66C49"/>
    <w:rsid w:val="00E70476"/>
    <w:rsid w:val="00E71EC0"/>
    <w:rsid w:val="00E7205F"/>
    <w:rsid w:val="00E7290C"/>
    <w:rsid w:val="00E72B9E"/>
    <w:rsid w:val="00E73CE1"/>
    <w:rsid w:val="00E744F2"/>
    <w:rsid w:val="00E746CD"/>
    <w:rsid w:val="00E7496D"/>
    <w:rsid w:val="00E74A2B"/>
    <w:rsid w:val="00E760FD"/>
    <w:rsid w:val="00E77462"/>
    <w:rsid w:val="00E774D3"/>
    <w:rsid w:val="00E806A9"/>
    <w:rsid w:val="00E81017"/>
    <w:rsid w:val="00E81370"/>
    <w:rsid w:val="00E81AE6"/>
    <w:rsid w:val="00E81E5F"/>
    <w:rsid w:val="00E824E8"/>
    <w:rsid w:val="00E8300F"/>
    <w:rsid w:val="00E832C2"/>
    <w:rsid w:val="00E83FA6"/>
    <w:rsid w:val="00E850F9"/>
    <w:rsid w:val="00E86E1B"/>
    <w:rsid w:val="00E879FD"/>
    <w:rsid w:val="00E87AC0"/>
    <w:rsid w:val="00E87DB7"/>
    <w:rsid w:val="00E90E06"/>
    <w:rsid w:val="00E93466"/>
    <w:rsid w:val="00EA0323"/>
    <w:rsid w:val="00EA0A41"/>
    <w:rsid w:val="00EA1A81"/>
    <w:rsid w:val="00EA21B9"/>
    <w:rsid w:val="00EA3958"/>
    <w:rsid w:val="00EA7275"/>
    <w:rsid w:val="00EA7A07"/>
    <w:rsid w:val="00EA7BF1"/>
    <w:rsid w:val="00EB02D6"/>
    <w:rsid w:val="00EB536E"/>
    <w:rsid w:val="00EB5615"/>
    <w:rsid w:val="00EB5FD5"/>
    <w:rsid w:val="00EB7733"/>
    <w:rsid w:val="00EB7739"/>
    <w:rsid w:val="00EC098C"/>
    <w:rsid w:val="00EC0DC4"/>
    <w:rsid w:val="00EC0E5E"/>
    <w:rsid w:val="00EC1259"/>
    <w:rsid w:val="00EC22EB"/>
    <w:rsid w:val="00EC2BE1"/>
    <w:rsid w:val="00EC5339"/>
    <w:rsid w:val="00EC6AEA"/>
    <w:rsid w:val="00ED0529"/>
    <w:rsid w:val="00ED1F4A"/>
    <w:rsid w:val="00ED202B"/>
    <w:rsid w:val="00ED32F5"/>
    <w:rsid w:val="00ED36D9"/>
    <w:rsid w:val="00ED4B1E"/>
    <w:rsid w:val="00ED4F99"/>
    <w:rsid w:val="00ED7465"/>
    <w:rsid w:val="00ED74F6"/>
    <w:rsid w:val="00EE0FDF"/>
    <w:rsid w:val="00EE10D6"/>
    <w:rsid w:val="00EE11AD"/>
    <w:rsid w:val="00EE1DDA"/>
    <w:rsid w:val="00EE489F"/>
    <w:rsid w:val="00EE7774"/>
    <w:rsid w:val="00EE7E20"/>
    <w:rsid w:val="00EF39D1"/>
    <w:rsid w:val="00EF4812"/>
    <w:rsid w:val="00EF5101"/>
    <w:rsid w:val="00EF5A37"/>
    <w:rsid w:val="00EF5FB9"/>
    <w:rsid w:val="00EF6F7B"/>
    <w:rsid w:val="00EF7B48"/>
    <w:rsid w:val="00EF7E77"/>
    <w:rsid w:val="00F01243"/>
    <w:rsid w:val="00F01924"/>
    <w:rsid w:val="00F019CA"/>
    <w:rsid w:val="00F02B54"/>
    <w:rsid w:val="00F037CF"/>
    <w:rsid w:val="00F047E3"/>
    <w:rsid w:val="00F059C1"/>
    <w:rsid w:val="00F06B72"/>
    <w:rsid w:val="00F07960"/>
    <w:rsid w:val="00F100D5"/>
    <w:rsid w:val="00F12AD7"/>
    <w:rsid w:val="00F16B96"/>
    <w:rsid w:val="00F20A61"/>
    <w:rsid w:val="00F21EC1"/>
    <w:rsid w:val="00F21F4C"/>
    <w:rsid w:val="00F22314"/>
    <w:rsid w:val="00F22442"/>
    <w:rsid w:val="00F25E61"/>
    <w:rsid w:val="00F260AB"/>
    <w:rsid w:val="00F260B1"/>
    <w:rsid w:val="00F27028"/>
    <w:rsid w:val="00F27655"/>
    <w:rsid w:val="00F30CBA"/>
    <w:rsid w:val="00F33A37"/>
    <w:rsid w:val="00F3455F"/>
    <w:rsid w:val="00F351E0"/>
    <w:rsid w:val="00F359B5"/>
    <w:rsid w:val="00F36581"/>
    <w:rsid w:val="00F37BEB"/>
    <w:rsid w:val="00F37C9E"/>
    <w:rsid w:val="00F37E9B"/>
    <w:rsid w:val="00F40C2F"/>
    <w:rsid w:val="00F40F0C"/>
    <w:rsid w:val="00F42362"/>
    <w:rsid w:val="00F43033"/>
    <w:rsid w:val="00F433E0"/>
    <w:rsid w:val="00F435F7"/>
    <w:rsid w:val="00F4461F"/>
    <w:rsid w:val="00F46FA4"/>
    <w:rsid w:val="00F47C9A"/>
    <w:rsid w:val="00F50B5F"/>
    <w:rsid w:val="00F50D7D"/>
    <w:rsid w:val="00F5159A"/>
    <w:rsid w:val="00F517A9"/>
    <w:rsid w:val="00F5291F"/>
    <w:rsid w:val="00F52DB9"/>
    <w:rsid w:val="00F539E6"/>
    <w:rsid w:val="00F5412D"/>
    <w:rsid w:val="00F54199"/>
    <w:rsid w:val="00F55A7E"/>
    <w:rsid w:val="00F561BB"/>
    <w:rsid w:val="00F56DA8"/>
    <w:rsid w:val="00F57693"/>
    <w:rsid w:val="00F5786C"/>
    <w:rsid w:val="00F61588"/>
    <w:rsid w:val="00F63A4C"/>
    <w:rsid w:val="00F64284"/>
    <w:rsid w:val="00F653C7"/>
    <w:rsid w:val="00F65719"/>
    <w:rsid w:val="00F671AE"/>
    <w:rsid w:val="00F70A77"/>
    <w:rsid w:val="00F71C33"/>
    <w:rsid w:val="00F769EA"/>
    <w:rsid w:val="00F7736E"/>
    <w:rsid w:val="00F77945"/>
    <w:rsid w:val="00F81A13"/>
    <w:rsid w:val="00F81F84"/>
    <w:rsid w:val="00F8242A"/>
    <w:rsid w:val="00F835BF"/>
    <w:rsid w:val="00F844F2"/>
    <w:rsid w:val="00F85E68"/>
    <w:rsid w:val="00F879D3"/>
    <w:rsid w:val="00F916E3"/>
    <w:rsid w:val="00F9196B"/>
    <w:rsid w:val="00F9369A"/>
    <w:rsid w:val="00F94DF2"/>
    <w:rsid w:val="00F94F3A"/>
    <w:rsid w:val="00F950EE"/>
    <w:rsid w:val="00F95610"/>
    <w:rsid w:val="00F957AA"/>
    <w:rsid w:val="00F95D5D"/>
    <w:rsid w:val="00F9695F"/>
    <w:rsid w:val="00F9761B"/>
    <w:rsid w:val="00FA19CC"/>
    <w:rsid w:val="00FA2118"/>
    <w:rsid w:val="00FA3089"/>
    <w:rsid w:val="00FA31E4"/>
    <w:rsid w:val="00FA39D2"/>
    <w:rsid w:val="00FA4D03"/>
    <w:rsid w:val="00FA4E0B"/>
    <w:rsid w:val="00FA5307"/>
    <w:rsid w:val="00FA5DBD"/>
    <w:rsid w:val="00FA7A99"/>
    <w:rsid w:val="00FB1A2B"/>
    <w:rsid w:val="00FB2932"/>
    <w:rsid w:val="00FB3058"/>
    <w:rsid w:val="00FB5ACB"/>
    <w:rsid w:val="00FB6EE3"/>
    <w:rsid w:val="00FC24ED"/>
    <w:rsid w:val="00FC473D"/>
    <w:rsid w:val="00FC6327"/>
    <w:rsid w:val="00FC65F2"/>
    <w:rsid w:val="00FC7EA5"/>
    <w:rsid w:val="00FD0135"/>
    <w:rsid w:val="00FD04F8"/>
    <w:rsid w:val="00FD070B"/>
    <w:rsid w:val="00FD21F2"/>
    <w:rsid w:val="00FD2C0B"/>
    <w:rsid w:val="00FD3C28"/>
    <w:rsid w:val="00FD4619"/>
    <w:rsid w:val="00FD58EA"/>
    <w:rsid w:val="00FD5A9A"/>
    <w:rsid w:val="00FD7361"/>
    <w:rsid w:val="00FE14E8"/>
    <w:rsid w:val="00FE1B53"/>
    <w:rsid w:val="00FE32DD"/>
    <w:rsid w:val="00FE3749"/>
    <w:rsid w:val="00FE49C6"/>
    <w:rsid w:val="00FE5831"/>
    <w:rsid w:val="00FE709D"/>
    <w:rsid w:val="00FF0D92"/>
    <w:rsid w:val="00FF21C9"/>
    <w:rsid w:val="00FF23B2"/>
    <w:rsid w:val="00FF3196"/>
    <w:rsid w:val="00FF3DCA"/>
    <w:rsid w:val="00FF647E"/>
    <w:rsid w:val="00FF6904"/>
    <w:rsid w:val="00FF7F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E471E"/>
  <w15:docId w15:val="{D7DEECC4-91E6-40CE-AAC4-1087F4B38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iPriority="0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760F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E760FD"/>
    <w:pPr>
      <w:keepNext/>
      <w:bidi/>
      <w:spacing w:before="240" w:after="60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040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link w:val="Heading4Char"/>
    <w:qFormat/>
    <w:rsid w:val="00D8040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ru-RU" w:eastAsia="ru-RU"/>
    </w:rPr>
  </w:style>
  <w:style w:type="paragraph" w:styleId="Heading5">
    <w:name w:val="heading 5"/>
    <w:aliases w:val="figure"/>
    <w:basedOn w:val="Normal"/>
    <w:next w:val="Normal"/>
    <w:link w:val="Heading5Char"/>
    <w:unhideWhenUsed/>
    <w:qFormat/>
    <w:rsid w:val="00F9761B"/>
    <w:pPr>
      <w:keepNext/>
      <w:keepLines/>
      <w:spacing w:before="200" w:after="0" w:line="360" w:lineRule="auto"/>
      <w:outlineLvl w:val="4"/>
    </w:pPr>
    <w:rPr>
      <w:rFonts w:ascii="Times New Roman" w:eastAsiaTheme="majorEastAsia" w:hAnsi="Times New Roman" w:cstheme="majorBidi"/>
      <w:b/>
      <w:sz w:val="24"/>
    </w:rPr>
  </w:style>
  <w:style w:type="paragraph" w:styleId="Heading6">
    <w:name w:val="heading 6"/>
    <w:basedOn w:val="Normal"/>
    <w:next w:val="Normal"/>
    <w:link w:val="Heading6Char"/>
    <w:unhideWhenUsed/>
    <w:qFormat/>
    <w:rsid w:val="00875304"/>
    <w:pPr>
      <w:spacing w:after="120" w:line="252" w:lineRule="auto"/>
      <w:jc w:val="center"/>
      <w:outlineLvl w:val="5"/>
    </w:pPr>
    <w:rPr>
      <w:rFonts w:asciiTheme="majorHAnsi" w:eastAsiaTheme="majorEastAsia" w:hAnsiTheme="majorHAnsi" w:cstheme="majorBidi"/>
      <w:caps/>
      <w:color w:val="943634" w:themeColor="accent2" w:themeShade="BF"/>
      <w:spacing w:val="10"/>
      <w:sz w:val="24"/>
      <w:szCs w:val="24"/>
      <w:lang w:eastAsia="en-GB"/>
    </w:rPr>
  </w:style>
  <w:style w:type="paragraph" w:styleId="Heading7">
    <w:name w:val="heading 7"/>
    <w:basedOn w:val="Normal"/>
    <w:next w:val="Normal"/>
    <w:link w:val="Heading7Char"/>
    <w:unhideWhenUsed/>
    <w:qFormat/>
    <w:rsid w:val="00875304"/>
    <w:pPr>
      <w:spacing w:after="120" w:line="252" w:lineRule="auto"/>
      <w:jc w:val="center"/>
      <w:outlineLvl w:val="6"/>
    </w:pPr>
    <w:rPr>
      <w:rFonts w:asciiTheme="majorHAnsi" w:eastAsiaTheme="majorEastAsia" w:hAnsiTheme="majorHAnsi" w:cstheme="majorBidi"/>
      <w:i/>
      <w:iCs/>
      <w:caps/>
      <w:color w:val="943634" w:themeColor="accent2" w:themeShade="BF"/>
      <w:spacing w:val="10"/>
      <w:sz w:val="24"/>
      <w:szCs w:val="24"/>
      <w:lang w:eastAsia="en-GB"/>
    </w:rPr>
  </w:style>
  <w:style w:type="paragraph" w:styleId="Heading8">
    <w:name w:val="heading 8"/>
    <w:basedOn w:val="Normal"/>
    <w:next w:val="Normal"/>
    <w:link w:val="Heading8Char"/>
    <w:qFormat/>
    <w:rsid w:val="0041361B"/>
    <w:pPr>
      <w:keepNext/>
      <w:bidi/>
      <w:spacing w:after="0" w:line="240" w:lineRule="auto"/>
      <w:ind w:right="-142"/>
      <w:jc w:val="center"/>
      <w:outlineLvl w:val="7"/>
    </w:pPr>
    <w:rPr>
      <w:rFonts w:ascii="Times New Roman" w:eastAsia="Times New Roman" w:hAnsi="Times New Roman" w:cs="Traditional Arabic"/>
      <w:sz w:val="32"/>
      <w:szCs w:val="32"/>
    </w:rPr>
  </w:style>
  <w:style w:type="paragraph" w:styleId="Heading9">
    <w:name w:val="heading 9"/>
    <w:basedOn w:val="Normal"/>
    <w:next w:val="Normal"/>
    <w:link w:val="Heading9Char"/>
    <w:unhideWhenUsed/>
    <w:qFormat/>
    <w:rsid w:val="00875304"/>
    <w:pPr>
      <w:spacing w:after="120" w:line="252" w:lineRule="auto"/>
      <w:jc w:val="center"/>
      <w:outlineLvl w:val="8"/>
    </w:pPr>
    <w:rPr>
      <w:rFonts w:asciiTheme="majorHAnsi" w:eastAsiaTheme="majorEastAsia" w:hAnsiTheme="majorHAnsi" w:cstheme="majorBidi"/>
      <w:i/>
      <w:iCs/>
      <w:caps/>
      <w:spacing w:val="10"/>
      <w:sz w:val="20"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unhideWhenUsed/>
    <w:rsid w:val="00D530E4"/>
    <w:pPr>
      <w:spacing w:after="120"/>
      <w:ind w:left="360"/>
    </w:pPr>
    <w:rPr>
      <w:rFonts w:ascii="Calibri" w:eastAsia="Calibri" w:hAnsi="Calibri" w:cs="Times New Roman"/>
    </w:rPr>
  </w:style>
  <w:style w:type="character" w:customStyle="1" w:styleId="BodyTextIndentChar">
    <w:name w:val="Body Text Indent Char"/>
    <w:basedOn w:val="DefaultParagraphFont"/>
    <w:link w:val="BodyTextIndent"/>
    <w:rsid w:val="00D530E4"/>
    <w:rPr>
      <w:rFonts w:ascii="Calibri" w:eastAsia="Calibri" w:hAnsi="Calibri" w:cs="Times New Roman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D530E4"/>
    <w:pPr>
      <w:spacing w:after="120" w:line="480" w:lineRule="auto"/>
      <w:ind w:left="360"/>
    </w:pPr>
    <w:rPr>
      <w:rFonts w:ascii="Calibri" w:eastAsia="Calibri" w:hAnsi="Calibri" w:cs="Times New Roman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D530E4"/>
    <w:rPr>
      <w:rFonts w:ascii="Calibri" w:eastAsia="Calibri" w:hAnsi="Calibri" w:cs="Times New Roman"/>
    </w:rPr>
  </w:style>
  <w:style w:type="paragraph" w:customStyle="1" w:styleId="AuthorName">
    <w:name w:val="Author Name"/>
    <w:basedOn w:val="Normal"/>
    <w:uiPriority w:val="99"/>
    <w:rsid w:val="00D530E4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AbstractandKeywords">
    <w:name w:val="Abstract and Keywords"/>
    <w:basedOn w:val="Normal"/>
    <w:rsid w:val="00D530E4"/>
    <w:pPr>
      <w:spacing w:after="0" w:line="240" w:lineRule="auto"/>
      <w:ind w:left="851" w:right="851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530E4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D530E4"/>
    <w:rPr>
      <w:rFonts w:ascii="Calibri" w:eastAsia="Calibri" w:hAnsi="Calibri" w:cs="Times New Roman"/>
    </w:rPr>
  </w:style>
  <w:style w:type="paragraph" w:customStyle="1" w:styleId="IEEEAbstractHeading">
    <w:name w:val="IEEE Abstract Heading"/>
    <w:basedOn w:val="Normal"/>
    <w:next w:val="IEEEAbtract"/>
    <w:link w:val="IEEEAbstractHeadingChar"/>
    <w:rsid w:val="00D530E4"/>
    <w:pPr>
      <w:adjustRightInd w:val="0"/>
      <w:snapToGrid w:val="0"/>
      <w:spacing w:after="0" w:line="240" w:lineRule="auto"/>
      <w:jc w:val="both"/>
    </w:pPr>
    <w:rPr>
      <w:rFonts w:ascii="Times New Roman" w:eastAsia="SimSun" w:hAnsi="Times New Roman" w:cs="Times New Roman"/>
      <w:b/>
      <w:i/>
      <w:sz w:val="18"/>
      <w:szCs w:val="24"/>
      <w:lang w:val="en-GB" w:eastAsia="en-GB"/>
    </w:rPr>
  </w:style>
  <w:style w:type="character" w:customStyle="1" w:styleId="IEEEAbstractHeadingChar">
    <w:name w:val="IEEE Abstract Heading Char"/>
    <w:basedOn w:val="DefaultParagraphFont"/>
    <w:link w:val="IEEEAbstractHeading"/>
    <w:rsid w:val="00D530E4"/>
    <w:rPr>
      <w:rFonts w:ascii="Times New Roman" w:eastAsia="SimSun" w:hAnsi="Times New Roman" w:cs="Times New Roman"/>
      <w:b/>
      <w:i/>
      <w:sz w:val="18"/>
      <w:szCs w:val="24"/>
      <w:lang w:val="en-GB" w:eastAsia="en-GB"/>
    </w:rPr>
  </w:style>
  <w:style w:type="paragraph" w:customStyle="1" w:styleId="IEEEAbtract">
    <w:name w:val="IEEE Abtract"/>
    <w:basedOn w:val="Normal"/>
    <w:next w:val="Normal"/>
    <w:link w:val="IEEEAbtractChar"/>
    <w:rsid w:val="00D530E4"/>
    <w:pPr>
      <w:adjustRightInd w:val="0"/>
      <w:snapToGrid w:val="0"/>
      <w:spacing w:after="0" w:line="240" w:lineRule="auto"/>
      <w:jc w:val="both"/>
    </w:pPr>
    <w:rPr>
      <w:rFonts w:ascii="Times New Roman" w:eastAsia="SimSun" w:hAnsi="Times New Roman" w:cs="Times New Roman"/>
      <w:b/>
      <w:sz w:val="18"/>
      <w:szCs w:val="24"/>
      <w:lang w:val="en-GB" w:eastAsia="en-GB"/>
    </w:rPr>
  </w:style>
  <w:style w:type="character" w:customStyle="1" w:styleId="IEEEAbtractChar">
    <w:name w:val="IEEE Abtract Char"/>
    <w:basedOn w:val="DefaultParagraphFont"/>
    <w:link w:val="IEEEAbtract"/>
    <w:rsid w:val="00D530E4"/>
    <w:rPr>
      <w:rFonts w:ascii="Times New Roman" w:eastAsia="SimSun" w:hAnsi="Times New Roman" w:cs="Times New Roman"/>
      <w:b/>
      <w:sz w:val="18"/>
      <w:szCs w:val="24"/>
      <w:lang w:val="en-GB" w:eastAsia="en-GB"/>
    </w:rPr>
  </w:style>
  <w:style w:type="table" w:styleId="TableGrid">
    <w:name w:val="Table Grid"/>
    <w:basedOn w:val="TableNormal"/>
    <w:uiPriority w:val="39"/>
    <w:rsid w:val="00D530E4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uiPriority w:val="99"/>
    <w:rsid w:val="00D530E4"/>
  </w:style>
  <w:style w:type="paragraph" w:customStyle="1" w:styleId="Judul">
    <w:name w:val="Judul"/>
    <w:basedOn w:val="Normal"/>
    <w:link w:val="JudulChar"/>
    <w:rsid w:val="00D530E4"/>
    <w:pPr>
      <w:adjustRightInd w:val="0"/>
      <w:snapToGrid w:val="0"/>
      <w:spacing w:after="0" w:line="240" w:lineRule="auto"/>
      <w:jc w:val="center"/>
    </w:pPr>
    <w:rPr>
      <w:rFonts w:ascii="Times New Roman" w:eastAsia="SimSun" w:hAnsi="Times New Roman" w:cs="Times New Roman"/>
      <w:b/>
      <w:sz w:val="28"/>
      <w:szCs w:val="28"/>
      <w:lang w:eastAsia="zh-CN"/>
    </w:rPr>
  </w:style>
  <w:style w:type="paragraph" w:customStyle="1" w:styleId="namapenulis">
    <w:name w:val="nama penulis"/>
    <w:basedOn w:val="Normal"/>
    <w:link w:val="namapenulisChar"/>
    <w:qFormat/>
    <w:rsid w:val="00D530E4"/>
    <w:pPr>
      <w:adjustRightInd w:val="0"/>
      <w:snapToGrid w:val="0"/>
      <w:spacing w:before="120" w:after="120" w:line="240" w:lineRule="auto"/>
      <w:jc w:val="center"/>
    </w:pPr>
    <w:rPr>
      <w:rFonts w:ascii="Times New Roman" w:eastAsia="Times New Roman" w:hAnsi="Times New Roman" w:cs="Times New Roman"/>
      <w:szCs w:val="24"/>
      <w:lang w:val="en-GB" w:eastAsia="en-GB"/>
    </w:rPr>
  </w:style>
  <w:style w:type="character" w:customStyle="1" w:styleId="JudulChar">
    <w:name w:val="Judul Char"/>
    <w:basedOn w:val="DefaultParagraphFont"/>
    <w:link w:val="Judul"/>
    <w:rsid w:val="00D530E4"/>
    <w:rPr>
      <w:rFonts w:ascii="Times New Roman" w:eastAsia="SimSun" w:hAnsi="Times New Roman" w:cs="Times New Roman"/>
      <w:b/>
      <w:sz w:val="28"/>
      <w:szCs w:val="28"/>
      <w:lang w:eastAsia="zh-CN"/>
    </w:rPr>
  </w:style>
  <w:style w:type="paragraph" w:customStyle="1" w:styleId="identitaspenulis">
    <w:name w:val="identitas penulis"/>
    <w:basedOn w:val="Normal"/>
    <w:link w:val="identitaspenulisChar"/>
    <w:qFormat/>
    <w:rsid w:val="00D530E4"/>
    <w:pPr>
      <w:spacing w:after="480" w:line="240" w:lineRule="auto"/>
      <w:jc w:val="center"/>
    </w:pPr>
    <w:rPr>
      <w:rFonts w:ascii="Times New Roman" w:eastAsia="Times New Roman" w:hAnsi="Times New Roman" w:cs="Times New Roman"/>
      <w:i/>
      <w:sz w:val="20"/>
      <w:szCs w:val="24"/>
      <w:lang w:val="en-GB" w:eastAsia="en-GB"/>
    </w:rPr>
  </w:style>
  <w:style w:type="character" w:customStyle="1" w:styleId="namapenulisChar">
    <w:name w:val="nama penulis Char"/>
    <w:basedOn w:val="DefaultParagraphFont"/>
    <w:link w:val="namapenulis"/>
    <w:rsid w:val="00D530E4"/>
    <w:rPr>
      <w:rFonts w:ascii="Times New Roman" w:eastAsia="Times New Roman" w:hAnsi="Times New Roman" w:cs="Times New Roman"/>
      <w:szCs w:val="24"/>
      <w:lang w:val="en-GB" w:eastAsia="en-GB"/>
    </w:rPr>
  </w:style>
  <w:style w:type="paragraph" w:customStyle="1" w:styleId="judulabstrak">
    <w:name w:val="judul abstrak"/>
    <w:basedOn w:val="Normal"/>
    <w:link w:val="judulabstrakChar"/>
    <w:qFormat/>
    <w:rsid w:val="00D530E4"/>
    <w:pPr>
      <w:spacing w:before="240" w:after="120"/>
      <w:jc w:val="center"/>
    </w:pPr>
    <w:rPr>
      <w:rFonts w:ascii="Times New Roman" w:eastAsia="Calibri" w:hAnsi="Times New Roman" w:cs="Times New Roman"/>
      <w:b/>
      <w:sz w:val="24"/>
    </w:rPr>
  </w:style>
  <w:style w:type="character" w:customStyle="1" w:styleId="identitaspenulisChar">
    <w:name w:val="identitas penulis Char"/>
    <w:basedOn w:val="DefaultParagraphFont"/>
    <w:link w:val="identitaspenulis"/>
    <w:rsid w:val="00D530E4"/>
    <w:rPr>
      <w:rFonts w:ascii="Times New Roman" w:eastAsia="Times New Roman" w:hAnsi="Times New Roman" w:cs="Times New Roman"/>
      <w:i/>
      <w:sz w:val="20"/>
      <w:szCs w:val="24"/>
      <w:lang w:val="en-GB" w:eastAsia="en-GB"/>
    </w:rPr>
  </w:style>
  <w:style w:type="character" w:customStyle="1" w:styleId="judulabstrakChar">
    <w:name w:val="judul abstrak Char"/>
    <w:basedOn w:val="DefaultParagraphFont"/>
    <w:link w:val="judulabstrak"/>
    <w:rsid w:val="00D530E4"/>
    <w:rPr>
      <w:rFonts w:ascii="Times New Roman" w:eastAsia="Calibri" w:hAnsi="Times New Roman" w:cs="Times New Roman"/>
      <w:b/>
      <w:sz w:val="24"/>
    </w:rPr>
  </w:style>
  <w:style w:type="paragraph" w:customStyle="1" w:styleId="keyword">
    <w:name w:val="keyword"/>
    <w:basedOn w:val="Normal"/>
    <w:link w:val="keywordChar"/>
    <w:qFormat/>
    <w:rsid w:val="00D530E4"/>
    <w:pPr>
      <w:spacing w:before="240" w:after="240"/>
      <w:jc w:val="both"/>
    </w:pPr>
    <w:rPr>
      <w:rFonts w:ascii="Calibri" w:eastAsia="Calibri" w:hAnsi="Calibri" w:cs="Times New Roman"/>
      <w:sz w:val="24"/>
    </w:rPr>
  </w:style>
  <w:style w:type="paragraph" w:customStyle="1" w:styleId="SUB">
    <w:name w:val="SUB"/>
    <w:basedOn w:val="Normal"/>
    <w:link w:val="SUBChar"/>
    <w:qFormat/>
    <w:rsid w:val="00D530E4"/>
    <w:pPr>
      <w:numPr>
        <w:numId w:val="1"/>
      </w:numPr>
      <w:adjustRightInd w:val="0"/>
      <w:snapToGrid w:val="0"/>
      <w:spacing w:before="240" w:after="240" w:line="240" w:lineRule="auto"/>
      <w:ind w:left="1009"/>
    </w:pPr>
    <w:rPr>
      <w:rFonts w:ascii="Times New Roman" w:eastAsia="SimSun" w:hAnsi="Times New Roman" w:cs="Times New Roman"/>
      <w:b/>
      <w:smallCaps/>
      <w:sz w:val="24"/>
      <w:szCs w:val="24"/>
      <w:lang w:val="en-AU" w:eastAsia="zh-CN"/>
    </w:rPr>
  </w:style>
  <w:style w:type="character" w:customStyle="1" w:styleId="keywordChar">
    <w:name w:val="keyword Char"/>
    <w:basedOn w:val="DefaultParagraphFont"/>
    <w:link w:val="keyword"/>
    <w:rsid w:val="00D530E4"/>
    <w:rPr>
      <w:rFonts w:ascii="Calibri" w:eastAsia="Calibri" w:hAnsi="Calibri" w:cs="Times New Roman"/>
      <w:sz w:val="24"/>
    </w:rPr>
  </w:style>
  <w:style w:type="character" w:customStyle="1" w:styleId="SUBChar">
    <w:name w:val="SUB Char"/>
    <w:basedOn w:val="DefaultParagraphFont"/>
    <w:link w:val="SUB"/>
    <w:rsid w:val="00D530E4"/>
    <w:rPr>
      <w:rFonts w:ascii="Times New Roman" w:eastAsia="SimSun" w:hAnsi="Times New Roman" w:cs="Times New Roman"/>
      <w:b/>
      <w:smallCaps/>
      <w:sz w:val="24"/>
      <w:szCs w:val="24"/>
      <w:lang w:val="en-AU" w:eastAsia="zh-CN"/>
    </w:rPr>
  </w:style>
  <w:style w:type="paragraph" w:styleId="NormalWeb">
    <w:name w:val="Normal (Web)"/>
    <w:basedOn w:val="Normal"/>
    <w:link w:val="NormalWebChar"/>
    <w:unhideWhenUsed/>
    <w:qFormat/>
    <w:rsid w:val="00D530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D530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530E4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D530E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qFormat/>
    <w:rsid w:val="00AC6E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6E6B"/>
  </w:style>
  <w:style w:type="paragraph" w:styleId="BalloonText">
    <w:name w:val="Balloon Text"/>
    <w:basedOn w:val="Normal"/>
    <w:link w:val="BalloonTextChar"/>
    <w:unhideWhenUsed/>
    <w:rsid w:val="00AC6E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C6E6B"/>
    <w:rPr>
      <w:rFonts w:ascii="Tahoma" w:hAnsi="Tahoma" w:cs="Tahoma"/>
      <w:sz w:val="16"/>
      <w:szCs w:val="16"/>
    </w:rPr>
  </w:style>
  <w:style w:type="paragraph" w:customStyle="1" w:styleId="538552DCBB0F4C4BB087ED922D6A6322">
    <w:name w:val="538552DCBB0F4C4BB087ED922D6A6322"/>
    <w:rsid w:val="00AC6E6B"/>
    <w:rPr>
      <w:rFonts w:eastAsiaTheme="minorEastAsia"/>
      <w:lang w:eastAsia="ja-JP"/>
    </w:rPr>
  </w:style>
  <w:style w:type="paragraph" w:styleId="NoSpacing">
    <w:name w:val="No Spacing"/>
    <w:aliases w:val="TOPIC"/>
    <w:link w:val="NoSpacingChar"/>
    <w:uiPriority w:val="1"/>
    <w:qFormat/>
    <w:rsid w:val="00EF5FB9"/>
    <w:pPr>
      <w:spacing w:after="0" w:line="240" w:lineRule="auto"/>
    </w:pPr>
  </w:style>
  <w:style w:type="character" w:customStyle="1" w:styleId="NoSpacingChar">
    <w:name w:val="No Spacing Char"/>
    <w:aliases w:val="TOPIC Char"/>
    <w:basedOn w:val="DefaultParagraphFont"/>
    <w:link w:val="NoSpacing"/>
    <w:uiPriority w:val="1"/>
    <w:rsid w:val="00C05045"/>
  </w:style>
  <w:style w:type="character" w:customStyle="1" w:styleId="apple-converted-space">
    <w:name w:val="apple-converted-space"/>
    <w:basedOn w:val="DefaultParagraphFont"/>
    <w:rsid w:val="00F40F0C"/>
  </w:style>
  <w:style w:type="character" w:styleId="Emphasis">
    <w:name w:val="Emphasis"/>
    <w:basedOn w:val="DefaultParagraphFont"/>
    <w:uiPriority w:val="20"/>
    <w:qFormat/>
    <w:rsid w:val="00F40F0C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60827"/>
    <w:pPr>
      <w:pBdr>
        <w:bottom w:val="single" w:sz="4" w:space="4" w:color="4F81BD" w:themeColor="accent1"/>
      </w:pBdr>
      <w:spacing w:before="200" w:after="280"/>
      <w:ind w:left="936" w:right="936"/>
    </w:pPr>
    <w:rPr>
      <w:rFonts w:eastAsiaTheme="minorEastAsia"/>
      <w:b/>
      <w:bCs/>
      <w:i/>
      <w:iCs/>
      <w:color w:val="4F81BD" w:themeColor="accent1"/>
      <w:lang w:eastAsia="ja-JP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60827"/>
    <w:rPr>
      <w:rFonts w:eastAsiaTheme="minorEastAsia"/>
      <w:b/>
      <w:bCs/>
      <w:i/>
      <w:iCs/>
      <w:color w:val="4F81BD" w:themeColor="accent1"/>
      <w:lang w:eastAsia="ja-JP"/>
    </w:rPr>
  </w:style>
  <w:style w:type="character" w:styleId="HTMLCite">
    <w:name w:val="HTML Cite"/>
    <w:uiPriority w:val="99"/>
    <w:unhideWhenUsed/>
    <w:rsid w:val="00902F44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E760F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E760FD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apple-style-span">
    <w:name w:val="apple-style-span"/>
    <w:basedOn w:val="DefaultParagraphFont"/>
    <w:rsid w:val="00E760FD"/>
    <w:rPr>
      <w:rFonts w:cs="Times New Roma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760F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760FD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Bodytext2">
    <w:name w:val="Body text (2)_"/>
    <w:basedOn w:val="DefaultParagraphFont"/>
    <w:rsid w:val="00FE49C6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Bodytext2Italic">
    <w:name w:val="Body text (2) + Italic"/>
    <w:basedOn w:val="Bodytext2"/>
    <w:rsid w:val="00FE49C6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lang w:val="en-US" w:eastAsia="en-US" w:bidi="en-US"/>
    </w:rPr>
  </w:style>
  <w:style w:type="character" w:customStyle="1" w:styleId="Heading10">
    <w:name w:val="Heading #1_"/>
    <w:basedOn w:val="DefaultParagraphFont"/>
    <w:link w:val="Heading11"/>
    <w:rsid w:val="00FE49C6"/>
    <w:rPr>
      <w:rFonts w:ascii="Times New Roman" w:eastAsia="Times New Roman" w:hAnsi="Times New Roman" w:cs="Times New Roman"/>
      <w:b/>
      <w:bCs/>
      <w:shd w:val="clear" w:color="auto" w:fill="FFFFFF"/>
    </w:rPr>
  </w:style>
  <w:style w:type="character" w:customStyle="1" w:styleId="Bodytext2Bold">
    <w:name w:val="Body text (2) + Bold"/>
    <w:aliases w:val="Italic"/>
    <w:basedOn w:val="Bodytext2"/>
    <w:rsid w:val="00FE49C6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lang w:val="en-US" w:eastAsia="en-US" w:bidi="en-US"/>
    </w:rPr>
  </w:style>
  <w:style w:type="character" w:customStyle="1" w:styleId="Bodytext3">
    <w:name w:val="Body text (3)_"/>
    <w:basedOn w:val="DefaultParagraphFont"/>
    <w:link w:val="Bodytext30"/>
    <w:rsid w:val="00FE49C6"/>
    <w:rPr>
      <w:rFonts w:ascii="Times New Roman" w:eastAsia="Times New Roman" w:hAnsi="Times New Roman" w:cs="Times New Roman"/>
      <w:b/>
      <w:bCs/>
      <w:sz w:val="20"/>
      <w:szCs w:val="20"/>
      <w:shd w:val="clear" w:color="auto" w:fill="FFFFFF"/>
    </w:rPr>
  </w:style>
  <w:style w:type="character" w:customStyle="1" w:styleId="Bodytext20">
    <w:name w:val="Body text (2)"/>
    <w:basedOn w:val="Bodytext2"/>
    <w:rsid w:val="00FE49C6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en-US" w:eastAsia="en-US" w:bidi="en-US"/>
    </w:rPr>
  </w:style>
  <w:style w:type="character" w:customStyle="1" w:styleId="Picturecaption">
    <w:name w:val="Picture caption_"/>
    <w:basedOn w:val="DefaultParagraphFont"/>
    <w:link w:val="Picturecaption0"/>
    <w:rsid w:val="00FE49C6"/>
    <w:rPr>
      <w:rFonts w:ascii="Times New Roman" w:eastAsia="Times New Roman" w:hAnsi="Times New Roman" w:cs="Times New Roman"/>
      <w:shd w:val="clear" w:color="auto" w:fill="FFFFFF"/>
    </w:rPr>
  </w:style>
  <w:style w:type="character" w:customStyle="1" w:styleId="Tablecaption">
    <w:name w:val="Table caption_"/>
    <w:basedOn w:val="DefaultParagraphFont"/>
    <w:link w:val="Tablecaption0"/>
    <w:rsid w:val="00FE49C6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Heading11">
    <w:name w:val="Heading #1"/>
    <w:basedOn w:val="Normal"/>
    <w:link w:val="Heading10"/>
    <w:rsid w:val="00FE49C6"/>
    <w:pPr>
      <w:widowControl w:val="0"/>
      <w:shd w:val="clear" w:color="auto" w:fill="FFFFFF"/>
      <w:spacing w:before="360" w:after="180" w:line="0" w:lineRule="atLeast"/>
      <w:jc w:val="both"/>
      <w:outlineLvl w:val="0"/>
    </w:pPr>
    <w:rPr>
      <w:rFonts w:ascii="Times New Roman" w:eastAsia="Times New Roman" w:hAnsi="Times New Roman" w:cs="Times New Roman"/>
      <w:b/>
      <w:bCs/>
    </w:rPr>
  </w:style>
  <w:style w:type="paragraph" w:customStyle="1" w:styleId="Bodytext30">
    <w:name w:val="Body text (3)"/>
    <w:basedOn w:val="Normal"/>
    <w:link w:val="Bodytext3"/>
    <w:rsid w:val="00FE49C6"/>
    <w:pPr>
      <w:widowControl w:val="0"/>
      <w:shd w:val="clear" w:color="auto" w:fill="FFFFFF"/>
      <w:spacing w:after="0" w:line="0" w:lineRule="atLeast"/>
      <w:jc w:val="both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Picturecaption0">
    <w:name w:val="Picture caption"/>
    <w:basedOn w:val="Normal"/>
    <w:link w:val="Picturecaption"/>
    <w:rsid w:val="00FE49C6"/>
    <w:pPr>
      <w:widowControl w:val="0"/>
      <w:shd w:val="clear" w:color="auto" w:fill="FFFFFF"/>
      <w:spacing w:after="0" w:line="0" w:lineRule="atLeast"/>
    </w:pPr>
    <w:rPr>
      <w:rFonts w:ascii="Times New Roman" w:eastAsia="Times New Roman" w:hAnsi="Times New Roman" w:cs="Times New Roman"/>
    </w:rPr>
  </w:style>
  <w:style w:type="paragraph" w:customStyle="1" w:styleId="Tablecaption0">
    <w:name w:val="Table caption"/>
    <w:basedOn w:val="Normal"/>
    <w:link w:val="Tablecaption"/>
    <w:rsid w:val="00FE49C6"/>
    <w:pPr>
      <w:widowControl w:val="0"/>
      <w:shd w:val="clear" w:color="auto" w:fill="FFFFFF"/>
      <w:spacing w:after="0" w:line="0" w:lineRule="atLeast"/>
    </w:pPr>
    <w:rPr>
      <w:rFonts w:ascii="Times New Roman" w:eastAsia="Times New Roman" w:hAnsi="Times New Roman" w:cs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D80402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rsid w:val="00D80402"/>
    <w:rPr>
      <w:rFonts w:ascii="Times New Roman" w:eastAsia="Times New Roman" w:hAnsi="Times New Roman" w:cs="Times New Roman"/>
      <w:b/>
      <w:bCs/>
      <w:sz w:val="24"/>
      <w:szCs w:val="24"/>
      <w:lang w:val="ru-RU" w:eastAsia="ru-RU"/>
    </w:rPr>
  </w:style>
  <w:style w:type="character" w:styleId="Strong">
    <w:name w:val="Strong"/>
    <w:uiPriority w:val="22"/>
    <w:qFormat/>
    <w:rsid w:val="00D80402"/>
    <w:rPr>
      <w:b/>
      <w:bCs/>
    </w:rPr>
  </w:style>
  <w:style w:type="character" w:styleId="FollowedHyperlink">
    <w:name w:val="FollowedHyperlink"/>
    <w:unhideWhenUsed/>
    <w:rsid w:val="00D80402"/>
    <w:rPr>
      <w:color w:val="800080"/>
      <w:u w:val="single"/>
    </w:rPr>
  </w:style>
  <w:style w:type="character" w:styleId="HTMLTypewriter">
    <w:name w:val="HTML Typewriter"/>
    <w:uiPriority w:val="99"/>
    <w:semiHidden/>
    <w:unhideWhenUsed/>
    <w:rsid w:val="00D80402"/>
    <w:rPr>
      <w:rFonts w:ascii="Courier New" w:eastAsia="Times New Roman" w:hAnsi="Courier New" w:cs="Courier New"/>
      <w:sz w:val="20"/>
      <w:szCs w:val="20"/>
    </w:rPr>
  </w:style>
  <w:style w:type="character" w:customStyle="1" w:styleId="reflink">
    <w:name w:val="reflink"/>
    <w:basedOn w:val="DefaultParagraphFont"/>
    <w:rsid w:val="00D80402"/>
  </w:style>
  <w:style w:type="character" w:customStyle="1" w:styleId="abbr">
    <w:name w:val="abbr"/>
    <w:basedOn w:val="DefaultParagraphFont"/>
    <w:rsid w:val="00D80402"/>
  </w:style>
  <w:style w:type="character" w:customStyle="1" w:styleId="toctoggle">
    <w:name w:val="toctoggle"/>
    <w:basedOn w:val="DefaultParagraphFont"/>
    <w:rsid w:val="00D80402"/>
  </w:style>
  <w:style w:type="character" w:customStyle="1" w:styleId="tocnumber">
    <w:name w:val="tocnumber"/>
    <w:basedOn w:val="DefaultParagraphFont"/>
    <w:rsid w:val="00D80402"/>
  </w:style>
  <w:style w:type="character" w:customStyle="1" w:styleId="toctext">
    <w:name w:val="toctext"/>
    <w:basedOn w:val="DefaultParagraphFont"/>
    <w:rsid w:val="00D80402"/>
  </w:style>
  <w:style w:type="character" w:customStyle="1" w:styleId="editsection">
    <w:name w:val="editsection"/>
    <w:basedOn w:val="DefaultParagraphFont"/>
    <w:rsid w:val="00D80402"/>
  </w:style>
  <w:style w:type="character" w:customStyle="1" w:styleId="mw-headline">
    <w:name w:val="mw-headline"/>
    <w:basedOn w:val="DefaultParagraphFont"/>
    <w:rsid w:val="00D80402"/>
  </w:style>
  <w:style w:type="character" w:customStyle="1" w:styleId="z3988">
    <w:name w:val="z3988"/>
    <w:basedOn w:val="DefaultParagraphFont"/>
    <w:rsid w:val="00D80402"/>
  </w:style>
  <w:style w:type="character" w:customStyle="1" w:styleId="boilerplate">
    <w:name w:val="boilerplate"/>
    <w:basedOn w:val="DefaultParagraphFont"/>
    <w:rsid w:val="00D80402"/>
  </w:style>
  <w:style w:type="character" w:customStyle="1" w:styleId="printonly">
    <w:name w:val="printonly"/>
    <w:basedOn w:val="DefaultParagraphFont"/>
    <w:rsid w:val="00D80402"/>
  </w:style>
  <w:style w:type="character" w:customStyle="1" w:styleId="fr-icon-current">
    <w:name w:val="fr-icon-current"/>
    <w:basedOn w:val="DefaultParagraphFont"/>
    <w:rsid w:val="00D80402"/>
  </w:style>
  <w:style w:type="character" w:styleId="PlaceholderText">
    <w:name w:val="Placeholder Text"/>
    <w:uiPriority w:val="99"/>
    <w:semiHidden/>
    <w:rsid w:val="00D80402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852BB1"/>
    <w:pPr>
      <w:spacing w:line="240" w:lineRule="auto"/>
    </w:pPr>
    <w:rPr>
      <w:b/>
      <w:bCs/>
      <w:color w:val="4F81BD" w:themeColor="accent1"/>
      <w:sz w:val="18"/>
      <w:szCs w:val="18"/>
      <w:lang w:val="en-GB"/>
    </w:rPr>
  </w:style>
  <w:style w:type="paragraph" w:customStyle="1" w:styleId="IEEEAuthorName">
    <w:name w:val="IEEE Author Name"/>
    <w:basedOn w:val="Normal"/>
    <w:next w:val="Normal"/>
    <w:link w:val="IEEEAuthorNameChar"/>
    <w:rsid w:val="00852BB1"/>
    <w:pPr>
      <w:adjustRightInd w:val="0"/>
      <w:snapToGrid w:val="0"/>
      <w:spacing w:before="120" w:after="120" w:line="240" w:lineRule="auto"/>
      <w:jc w:val="center"/>
    </w:pPr>
    <w:rPr>
      <w:rFonts w:ascii="Times New Roman" w:eastAsia="Times New Roman" w:hAnsi="Times New Roman" w:cs="Times New Roman"/>
      <w:szCs w:val="24"/>
      <w:lang w:val="en-GB" w:eastAsia="en-GB"/>
    </w:rPr>
  </w:style>
  <w:style w:type="paragraph" w:customStyle="1" w:styleId="IEEEAuthorAffiliation">
    <w:name w:val="IEEE Author Affiliation"/>
    <w:basedOn w:val="Normal"/>
    <w:next w:val="Normal"/>
    <w:link w:val="IEEEAuthorAffiliationChar"/>
    <w:rsid w:val="00852BB1"/>
    <w:pPr>
      <w:spacing w:after="60" w:line="240" w:lineRule="auto"/>
      <w:jc w:val="center"/>
    </w:pPr>
    <w:rPr>
      <w:rFonts w:ascii="Times New Roman" w:eastAsia="Times New Roman" w:hAnsi="Times New Roman" w:cs="Times New Roman"/>
      <w:i/>
      <w:sz w:val="20"/>
      <w:szCs w:val="24"/>
      <w:lang w:val="en-GB" w:eastAsia="en-GB"/>
    </w:rPr>
  </w:style>
  <w:style w:type="paragraph" w:styleId="Bibliography">
    <w:name w:val="Bibliography"/>
    <w:basedOn w:val="Normal"/>
    <w:next w:val="Normal"/>
    <w:uiPriority w:val="37"/>
    <w:unhideWhenUsed/>
    <w:rsid w:val="00852BB1"/>
    <w:rPr>
      <w:lang w:val="en-GB"/>
    </w:rPr>
  </w:style>
  <w:style w:type="paragraph" w:customStyle="1" w:styleId="Default">
    <w:name w:val="Default"/>
    <w:rsid w:val="00852BB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paragraph" w:styleId="Title">
    <w:name w:val="Title"/>
    <w:basedOn w:val="Normal"/>
    <w:link w:val="TitleChar"/>
    <w:uiPriority w:val="10"/>
    <w:qFormat/>
    <w:rsid w:val="00E51EBE"/>
    <w:pPr>
      <w:spacing w:after="0" w:line="240" w:lineRule="auto"/>
      <w:jc w:val="center"/>
    </w:pPr>
    <w:rPr>
      <w:rFonts w:ascii="Times New Roman" w:eastAsia="Times New Roman" w:hAnsi="Times New Roman" w:cs="Traditional Arabic"/>
      <w:b/>
      <w:bCs/>
      <w:sz w:val="40"/>
      <w:szCs w:val="24"/>
    </w:rPr>
  </w:style>
  <w:style w:type="character" w:customStyle="1" w:styleId="TitleChar">
    <w:name w:val="Title Char"/>
    <w:basedOn w:val="DefaultParagraphFont"/>
    <w:link w:val="Title"/>
    <w:uiPriority w:val="99"/>
    <w:rsid w:val="00E51EBE"/>
    <w:rPr>
      <w:rFonts w:ascii="Times New Roman" w:eastAsia="Times New Roman" w:hAnsi="Times New Roman" w:cs="Traditional Arabic"/>
      <w:b/>
      <w:bCs/>
      <w:sz w:val="40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84088"/>
  </w:style>
  <w:style w:type="table" w:customStyle="1" w:styleId="ListTable2-Accent51">
    <w:name w:val="List Table 2 - Accent 51"/>
    <w:basedOn w:val="TableNormal"/>
    <w:uiPriority w:val="47"/>
    <w:rsid w:val="00D93C6D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Heading5Char">
    <w:name w:val="Heading 5 Char"/>
    <w:aliases w:val="figure Char"/>
    <w:basedOn w:val="DefaultParagraphFont"/>
    <w:link w:val="Heading5"/>
    <w:rsid w:val="00F9761B"/>
    <w:rPr>
      <w:rFonts w:ascii="Times New Roman" w:eastAsiaTheme="majorEastAsia" w:hAnsi="Times New Roman" w:cstheme="majorBidi"/>
      <w:b/>
      <w:sz w:val="24"/>
    </w:rPr>
  </w:style>
  <w:style w:type="table" w:styleId="MediumShading1-Accent1">
    <w:name w:val="Medium Shading 1 Accent 1"/>
    <w:basedOn w:val="TableNormal"/>
    <w:uiPriority w:val="63"/>
    <w:rsid w:val="00F9761B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numbering" w:customStyle="1" w:styleId="NoList1">
    <w:name w:val="No List1"/>
    <w:next w:val="NoList"/>
    <w:uiPriority w:val="99"/>
    <w:semiHidden/>
    <w:unhideWhenUsed/>
    <w:rsid w:val="00F9761B"/>
  </w:style>
  <w:style w:type="table" w:styleId="LightShading-Accent1">
    <w:name w:val="Light Shading Accent 1"/>
    <w:basedOn w:val="TableNormal"/>
    <w:uiPriority w:val="60"/>
    <w:rsid w:val="00F9761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ubtitle">
    <w:name w:val="Subtitle"/>
    <w:basedOn w:val="Normal"/>
    <w:next w:val="Normal"/>
    <w:link w:val="SubtitleChar"/>
    <w:uiPriority w:val="99"/>
    <w:qFormat/>
    <w:rsid w:val="00F9761B"/>
    <w:pPr>
      <w:numPr>
        <w:ilvl w:val="1"/>
      </w:numPr>
      <w:spacing w:before="240" w:after="240" w:line="360" w:lineRule="auto"/>
    </w:pPr>
    <w:rPr>
      <w:rFonts w:asciiTheme="majorBidi" w:eastAsiaTheme="majorEastAsia" w:hAnsiTheme="majorBidi" w:cstheme="majorBidi"/>
      <w:b/>
      <w:iCs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F9761B"/>
    <w:rPr>
      <w:rFonts w:asciiTheme="majorBidi" w:eastAsiaTheme="majorEastAsia" w:hAnsiTheme="majorBidi" w:cstheme="majorBidi"/>
      <w:b/>
      <w:iCs/>
      <w:spacing w:val="15"/>
      <w:sz w:val="24"/>
      <w:szCs w:val="24"/>
    </w:rPr>
  </w:style>
  <w:style w:type="table" w:styleId="MediumShading1-Accent3">
    <w:name w:val="Medium Shading 1 Accent 3"/>
    <w:basedOn w:val="TableNormal"/>
    <w:uiPriority w:val="63"/>
    <w:rsid w:val="00F9761B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F9761B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9761B"/>
    <w:pPr>
      <w:spacing w:after="100" w:line="360" w:lineRule="auto"/>
    </w:pPr>
    <w:rPr>
      <w:rFonts w:ascii="Times New Roman" w:hAnsi="Times New Roman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F9761B"/>
    <w:pPr>
      <w:spacing w:after="100" w:line="360" w:lineRule="auto"/>
      <w:ind w:left="280"/>
    </w:pPr>
    <w:rPr>
      <w:rFonts w:ascii="Times New Roman" w:hAnsi="Times New Roman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F9761B"/>
    <w:pPr>
      <w:spacing w:after="100" w:line="360" w:lineRule="auto"/>
      <w:ind w:left="560"/>
    </w:pPr>
    <w:rPr>
      <w:rFonts w:ascii="Times New Roman" w:hAnsi="Times New Roman"/>
      <w:sz w:val="24"/>
    </w:rPr>
  </w:style>
  <w:style w:type="paragraph" w:styleId="TableofFigures">
    <w:name w:val="table of figures"/>
    <w:basedOn w:val="Normal"/>
    <w:next w:val="Normal"/>
    <w:uiPriority w:val="99"/>
    <w:unhideWhenUsed/>
    <w:rsid w:val="00F9761B"/>
    <w:pPr>
      <w:spacing w:after="0" w:line="360" w:lineRule="auto"/>
    </w:pPr>
    <w:rPr>
      <w:rFonts w:ascii="Times New Roman" w:hAnsi="Times New Roman"/>
      <w:sz w:val="24"/>
    </w:rPr>
  </w:style>
  <w:style w:type="paragraph" w:styleId="FootnoteText">
    <w:name w:val="footnote text"/>
    <w:basedOn w:val="Normal"/>
    <w:link w:val="FootnoteTextChar"/>
    <w:unhideWhenUsed/>
    <w:rsid w:val="00F9761B"/>
    <w:pPr>
      <w:spacing w:after="0" w:line="240" w:lineRule="auto"/>
    </w:pPr>
    <w:rPr>
      <w:rFonts w:ascii="Times New Roman" w:hAnsi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F9761B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F9761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F976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976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761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76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761B"/>
    <w:rPr>
      <w:b/>
      <w:bCs/>
      <w:sz w:val="20"/>
      <w:szCs w:val="20"/>
    </w:rPr>
  </w:style>
  <w:style w:type="character" w:customStyle="1" w:styleId="bxgy-byline-text">
    <w:name w:val="bxgy-byline-text"/>
    <w:basedOn w:val="DefaultParagraphFont"/>
    <w:rsid w:val="00F9761B"/>
  </w:style>
  <w:style w:type="paragraph" w:customStyle="1" w:styleId="IEEEParagraph">
    <w:name w:val="IEEE Paragraph"/>
    <w:basedOn w:val="Normal"/>
    <w:link w:val="IEEEParagraphChar"/>
    <w:rsid w:val="00C33ABC"/>
    <w:pPr>
      <w:adjustRightInd w:val="0"/>
      <w:snapToGrid w:val="0"/>
      <w:spacing w:after="0" w:line="240" w:lineRule="auto"/>
      <w:ind w:firstLine="216"/>
      <w:jc w:val="both"/>
    </w:pPr>
    <w:rPr>
      <w:rFonts w:ascii="Times New Roman" w:eastAsia="SimSun" w:hAnsi="Times New Roman" w:cs="Times New Roman"/>
      <w:sz w:val="24"/>
      <w:szCs w:val="24"/>
      <w:lang w:val="en-AU" w:eastAsia="zh-CN"/>
    </w:rPr>
  </w:style>
  <w:style w:type="paragraph" w:customStyle="1" w:styleId="IEEEHeading1">
    <w:name w:val="IEEE Heading 1"/>
    <w:basedOn w:val="Normal"/>
    <w:next w:val="IEEEParagraph"/>
    <w:link w:val="IEEEHeading1Char"/>
    <w:rsid w:val="00C33ABC"/>
    <w:pPr>
      <w:numPr>
        <w:numId w:val="2"/>
      </w:numPr>
      <w:adjustRightInd w:val="0"/>
      <w:snapToGrid w:val="0"/>
      <w:spacing w:before="180" w:after="60" w:line="240" w:lineRule="auto"/>
      <w:jc w:val="center"/>
    </w:pPr>
    <w:rPr>
      <w:rFonts w:ascii="Times New Roman" w:eastAsia="SimSun" w:hAnsi="Times New Roman" w:cs="Times New Roman"/>
      <w:smallCaps/>
      <w:sz w:val="20"/>
      <w:szCs w:val="24"/>
      <w:lang w:val="en-AU" w:eastAsia="zh-CN"/>
    </w:rPr>
  </w:style>
  <w:style w:type="character" w:customStyle="1" w:styleId="IEEEParagraphChar">
    <w:name w:val="IEEE Paragraph Char"/>
    <w:link w:val="IEEEParagraph"/>
    <w:rsid w:val="00C33ABC"/>
    <w:rPr>
      <w:rFonts w:ascii="Times New Roman" w:eastAsia="SimSun" w:hAnsi="Times New Roman" w:cs="Times New Roman"/>
      <w:sz w:val="24"/>
      <w:szCs w:val="24"/>
      <w:lang w:val="en-AU" w:eastAsia="zh-CN"/>
    </w:rPr>
  </w:style>
  <w:style w:type="paragraph" w:customStyle="1" w:styleId="IEEEReferenceItem">
    <w:name w:val="IEEE Reference Item"/>
    <w:basedOn w:val="Normal"/>
    <w:rsid w:val="00C33ABC"/>
    <w:pPr>
      <w:tabs>
        <w:tab w:val="num" w:pos="432"/>
      </w:tabs>
      <w:adjustRightInd w:val="0"/>
      <w:snapToGrid w:val="0"/>
      <w:spacing w:after="0" w:line="240" w:lineRule="auto"/>
      <w:ind w:left="432" w:hanging="432"/>
      <w:jc w:val="both"/>
    </w:pPr>
    <w:rPr>
      <w:rFonts w:ascii="Times New Roman" w:eastAsia="SimSun" w:hAnsi="Times New Roman" w:cs="Times New Roman"/>
      <w:sz w:val="16"/>
      <w:szCs w:val="24"/>
      <w:lang w:eastAsia="zh-CN"/>
    </w:rPr>
  </w:style>
  <w:style w:type="paragraph" w:customStyle="1" w:styleId="Text">
    <w:name w:val="Text"/>
    <w:basedOn w:val="Normal"/>
    <w:link w:val="TextChar"/>
    <w:rsid w:val="00BE44E7"/>
    <w:pPr>
      <w:widowControl w:val="0"/>
      <w:spacing w:after="0" w:line="252" w:lineRule="auto"/>
      <w:ind w:firstLine="202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References0">
    <w:name w:val="References"/>
    <w:basedOn w:val="Normal"/>
    <w:rsid w:val="00BE44E7"/>
    <w:pPr>
      <w:numPr>
        <w:numId w:val="4"/>
      </w:numPr>
      <w:tabs>
        <w:tab w:val="clear" w:pos="360"/>
        <w:tab w:val="num" w:pos="426"/>
      </w:tabs>
      <w:spacing w:afterLines="25" w:line="280" w:lineRule="exact"/>
      <w:ind w:left="425" w:hanging="425"/>
    </w:pPr>
    <w:rPr>
      <w:rFonts w:ascii="Times New Roman" w:eastAsia="SimSun" w:hAnsi="Times New Roman" w:cs="Times New Roman"/>
      <w:sz w:val="20"/>
      <w:szCs w:val="20"/>
      <w:lang w:eastAsia="zh-CN"/>
    </w:rPr>
  </w:style>
  <w:style w:type="paragraph" w:customStyle="1" w:styleId="numberings">
    <w:name w:val="numberings"/>
    <w:basedOn w:val="Normal"/>
    <w:link w:val="numberingsChar"/>
    <w:qFormat/>
    <w:rsid w:val="00BE44E7"/>
    <w:pPr>
      <w:numPr>
        <w:numId w:val="3"/>
      </w:numPr>
      <w:overflowPunct w:val="0"/>
      <w:autoSpaceDE w:val="0"/>
      <w:autoSpaceDN w:val="0"/>
      <w:adjustRightInd w:val="0"/>
      <w:spacing w:after="0" w:line="240" w:lineRule="auto"/>
      <w:ind w:left="360"/>
      <w:jc w:val="both"/>
      <w:textAlignment w:val="baseline"/>
    </w:pPr>
    <w:rPr>
      <w:rFonts w:ascii="Times New Roman" w:eastAsia="Calibri" w:hAnsi="Times New Roman" w:cs="Times New Roman"/>
      <w:sz w:val="24"/>
    </w:rPr>
  </w:style>
  <w:style w:type="character" w:customStyle="1" w:styleId="numberingsChar">
    <w:name w:val="numberings Char"/>
    <w:basedOn w:val="DefaultParagraphFont"/>
    <w:link w:val="numberings"/>
    <w:rsid w:val="00BE44E7"/>
    <w:rPr>
      <w:rFonts w:ascii="Times New Roman" w:eastAsia="Calibri" w:hAnsi="Times New Roman" w:cs="Times New Roman"/>
      <w:sz w:val="24"/>
    </w:rPr>
  </w:style>
  <w:style w:type="paragraph" w:customStyle="1" w:styleId="IndexTerms">
    <w:name w:val="IndexTerms"/>
    <w:basedOn w:val="Normal"/>
    <w:next w:val="Normal"/>
    <w:rsid w:val="00BE44E7"/>
    <w:pPr>
      <w:autoSpaceDE w:val="0"/>
      <w:autoSpaceDN w:val="0"/>
      <w:spacing w:after="0" w:line="240" w:lineRule="auto"/>
      <w:ind w:firstLine="202"/>
      <w:jc w:val="both"/>
    </w:pPr>
    <w:rPr>
      <w:rFonts w:ascii="Times New Roman" w:eastAsia="PMingLiU" w:hAnsi="Times New Roman" w:cs="Times New Roman"/>
      <w:b/>
      <w:bCs/>
      <w:sz w:val="18"/>
      <w:szCs w:val="18"/>
    </w:rPr>
  </w:style>
  <w:style w:type="table" w:customStyle="1" w:styleId="1">
    <w:name w:val="تظليل فاتح1"/>
    <w:basedOn w:val="TableNormal"/>
    <w:uiPriority w:val="60"/>
    <w:rsid w:val="00BE44E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FigureCaption0">
    <w:name w:val="Figure Caption"/>
    <w:basedOn w:val="Normal"/>
    <w:rsid w:val="00BE44E7"/>
    <w:pPr>
      <w:autoSpaceDE w:val="0"/>
      <w:autoSpaceDN w:val="0"/>
      <w:spacing w:after="0" w:line="240" w:lineRule="auto"/>
      <w:jc w:val="both"/>
    </w:pPr>
    <w:rPr>
      <w:rFonts w:ascii="Times New Roman" w:eastAsia="PMingLiU" w:hAnsi="Times New Roman" w:cs="Times New Roman"/>
      <w:sz w:val="16"/>
      <w:szCs w:val="16"/>
    </w:rPr>
  </w:style>
  <w:style w:type="paragraph" w:customStyle="1" w:styleId="StyleAbstractAsianMSMinchoItalic">
    <w:name w:val="Style Abstract + (Asian) MS Mincho Italic"/>
    <w:basedOn w:val="Normal"/>
    <w:link w:val="StyleAbstractAsianMSMinchoItalicChar"/>
    <w:rsid w:val="00812207"/>
    <w:pPr>
      <w:spacing w:after="0" w:line="240" w:lineRule="auto"/>
      <w:jc w:val="both"/>
    </w:pPr>
    <w:rPr>
      <w:rFonts w:ascii="Times New Roman" w:eastAsia="MS Mincho" w:hAnsi="Times New Roman" w:cs="Times New Roman"/>
      <w:b/>
      <w:bCs/>
      <w:i/>
      <w:iCs/>
      <w:sz w:val="18"/>
      <w:szCs w:val="20"/>
    </w:rPr>
  </w:style>
  <w:style w:type="character" w:customStyle="1" w:styleId="StyleAbstractAsianMSMinchoItalicChar">
    <w:name w:val="Style Abstract + (Asian) MS Mincho Italic Char"/>
    <w:link w:val="StyleAbstractAsianMSMinchoItalic"/>
    <w:rsid w:val="00812207"/>
    <w:rPr>
      <w:rFonts w:ascii="Times New Roman" w:eastAsia="MS Mincho" w:hAnsi="Times New Roman" w:cs="Times New Roman"/>
      <w:b/>
      <w:bCs/>
      <w:i/>
      <w:iCs/>
      <w:sz w:val="18"/>
      <w:szCs w:val="20"/>
    </w:rPr>
  </w:style>
  <w:style w:type="character" w:styleId="BookTitle">
    <w:name w:val="Book Title"/>
    <w:basedOn w:val="DefaultParagraphFont"/>
    <w:uiPriority w:val="33"/>
    <w:qFormat/>
    <w:rsid w:val="00812207"/>
    <w:rPr>
      <w:b/>
      <w:bCs/>
      <w:smallCaps/>
      <w:spacing w:val="5"/>
    </w:rPr>
  </w:style>
  <w:style w:type="character" w:customStyle="1" w:styleId="ref-title">
    <w:name w:val="ref-title"/>
    <w:basedOn w:val="DefaultParagraphFont"/>
    <w:rsid w:val="00EC6AEA"/>
  </w:style>
  <w:style w:type="character" w:customStyle="1" w:styleId="ref-journal">
    <w:name w:val="ref-journal"/>
    <w:basedOn w:val="DefaultParagraphFont"/>
    <w:rsid w:val="00EC6AEA"/>
  </w:style>
  <w:style w:type="character" w:customStyle="1" w:styleId="ref-vol">
    <w:name w:val="ref-vol"/>
    <w:basedOn w:val="DefaultParagraphFont"/>
    <w:rsid w:val="00EC6AEA"/>
  </w:style>
  <w:style w:type="character" w:customStyle="1" w:styleId="publication-meta-journal">
    <w:name w:val="publication-meta-journal"/>
    <w:basedOn w:val="DefaultParagraphFont"/>
    <w:rsid w:val="00EC6AEA"/>
  </w:style>
  <w:style w:type="character" w:customStyle="1" w:styleId="publication-meta-date">
    <w:name w:val="publication-meta-date"/>
    <w:basedOn w:val="DefaultParagraphFont"/>
    <w:rsid w:val="00EC6AEA"/>
  </w:style>
  <w:style w:type="paragraph" w:styleId="BodyText">
    <w:name w:val="Body Text"/>
    <w:aliases w:val="Body Text Char Char Char Char Char"/>
    <w:basedOn w:val="Normal"/>
    <w:link w:val="BodyTextChar"/>
    <w:unhideWhenUsed/>
    <w:qFormat/>
    <w:rsid w:val="00FD3C28"/>
    <w:pPr>
      <w:spacing w:after="120"/>
    </w:pPr>
  </w:style>
  <w:style w:type="character" w:customStyle="1" w:styleId="BodyTextChar">
    <w:name w:val="Body Text Char"/>
    <w:aliases w:val="Body Text Char Char Char Char Char Char1"/>
    <w:basedOn w:val="DefaultParagraphFont"/>
    <w:link w:val="BodyText"/>
    <w:rsid w:val="00FD3C28"/>
  </w:style>
  <w:style w:type="paragraph" w:styleId="BodyTextFirstIndent">
    <w:name w:val="Body Text First Indent"/>
    <w:basedOn w:val="BodyText"/>
    <w:link w:val="BodyTextFirstIndentChar"/>
    <w:uiPriority w:val="99"/>
    <w:unhideWhenUsed/>
    <w:rsid w:val="00FD3C28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FD3C28"/>
  </w:style>
  <w:style w:type="character" w:customStyle="1" w:styleId="a">
    <w:name w:val="a"/>
    <w:basedOn w:val="DefaultParagraphFont"/>
    <w:rsid w:val="00FD3C28"/>
  </w:style>
  <w:style w:type="paragraph" w:customStyle="1" w:styleId="EndNoteBibliography">
    <w:name w:val="EndNote Bibliography"/>
    <w:basedOn w:val="Normal"/>
    <w:link w:val="EndNoteBibliographyChar"/>
    <w:rsid w:val="00FD3C28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  <w:lang w:val="ru-RU" w:eastAsia="ru-RU"/>
    </w:rPr>
  </w:style>
  <w:style w:type="character" w:customStyle="1" w:styleId="EndNoteBibliographyChar">
    <w:name w:val="EndNote Bibliography Char"/>
    <w:basedOn w:val="BodyTextFirstIndentChar"/>
    <w:link w:val="EndNoteBibliography"/>
    <w:rsid w:val="00FD3C28"/>
    <w:rPr>
      <w:rFonts w:ascii="Times New Roman" w:eastAsia="Times New Roman" w:hAnsi="Times New Roman" w:cs="Times New Roman"/>
      <w:noProof/>
      <w:sz w:val="24"/>
      <w:szCs w:val="24"/>
      <w:lang w:val="ru-RU" w:eastAsia="ru-RU"/>
    </w:rPr>
  </w:style>
  <w:style w:type="character" w:customStyle="1" w:styleId="authorsname">
    <w:name w:val="authors__name"/>
    <w:basedOn w:val="DefaultParagraphFont"/>
    <w:rsid w:val="00F950EE"/>
  </w:style>
  <w:style w:type="character" w:customStyle="1" w:styleId="authorscontact">
    <w:name w:val="authors__contact"/>
    <w:basedOn w:val="DefaultParagraphFont"/>
    <w:rsid w:val="00F950EE"/>
  </w:style>
  <w:style w:type="character" w:customStyle="1" w:styleId="leg1">
    <w:name w:val="leg1"/>
    <w:rsid w:val="00EF39D1"/>
    <w:rPr>
      <w:rFonts w:ascii="Arial" w:hAnsi="Arial" w:cs="Arial" w:hint="default"/>
      <w:sz w:val="12"/>
      <w:szCs w:val="12"/>
      <w:bdr w:val="single" w:sz="6" w:space="0" w:color="auto" w:frame="1"/>
    </w:rPr>
  </w:style>
  <w:style w:type="paragraph" w:customStyle="1" w:styleId="yiv3447379350msonormal">
    <w:name w:val="yiv3447379350msonormal"/>
    <w:basedOn w:val="Normal"/>
    <w:rsid w:val="00EF39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filiation">
    <w:name w:val="Affiliation"/>
    <w:basedOn w:val="Normal"/>
    <w:rsid w:val="00EF39D1"/>
    <w:pPr>
      <w:tabs>
        <w:tab w:val="left" w:pos="284"/>
      </w:tabs>
      <w:autoSpaceDE w:val="0"/>
      <w:autoSpaceDN w:val="0"/>
      <w:adjustRightInd w:val="0"/>
      <w:spacing w:after="0" w:line="240" w:lineRule="auto"/>
      <w:jc w:val="center"/>
    </w:pPr>
    <w:rPr>
      <w:rFonts w:ascii="Times New Roman" w:eastAsia="Times New Roman" w:hAnsi="Times New Roman" w:cs="Times New Roman"/>
      <w:sz w:val="18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41361B"/>
    <w:rPr>
      <w:rFonts w:ascii="Times New Roman" w:eastAsia="Times New Roman" w:hAnsi="Times New Roman" w:cs="Traditional Arabic"/>
      <w:sz w:val="32"/>
      <w:szCs w:val="32"/>
    </w:rPr>
  </w:style>
  <w:style w:type="character" w:customStyle="1" w:styleId="GvdeMetniGirintisiChar1">
    <w:name w:val="Gövde Metni Girintisi Char1"/>
    <w:basedOn w:val="DefaultParagraphFont"/>
    <w:uiPriority w:val="99"/>
    <w:semiHidden/>
    <w:rsid w:val="0041361B"/>
    <w:rPr>
      <w:rFonts w:eastAsiaTheme="minorEastAsia"/>
      <w:lang w:val="en-GB" w:eastAsia="en-GB"/>
    </w:rPr>
  </w:style>
  <w:style w:type="character" w:customStyle="1" w:styleId="GvdeMetniChar1">
    <w:name w:val="Gövde Metni Char1"/>
    <w:basedOn w:val="DefaultParagraphFont"/>
    <w:uiPriority w:val="99"/>
    <w:semiHidden/>
    <w:rsid w:val="0041361B"/>
    <w:rPr>
      <w:rFonts w:eastAsiaTheme="minorEastAsia"/>
      <w:lang w:val="en-GB" w:eastAsia="en-GB"/>
    </w:rPr>
  </w:style>
  <w:style w:type="paragraph" w:styleId="BodyTextIndent3">
    <w:name w:val="Body Text Indent 3"/>
    <w:basedOn w:val="Normal"/>
    <w:link w:val="BodyTextIndent3Char"/>
    <w:semiHidden/>
    <w:rsid w:val="0041361B"/>
    <w:pPr>
      <w:bidi/>
      <w:spacing w:after="0" w:line="240" w:lineRule="auto"/>
      <w:ind w:firstLine="282"/>
      <w:jc w:val="lowKashida"/>
    </w:pPr>
    <w:rPr>
      <w:rFonts w:ascii="Times New Roman" w:eastAsia="Times New Roman" w:hAnsi="Times New Roman" w:cs="Simplified Arabic"/>
      <w:sz w:val="20"/>
      <w:szCs w:val="32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41361B"/>
    <w:rPr>
      <w:rFonts w:ascii="Times New Roman" w:eastAsia="Times New Roman" w:hAnsi="Times New Roman" w:cs="Simplified Arabic"/>
      <w:sz w:val="20"/>
      <w:szCs w:val="32"/>
    </w:rPr>
  </w:style>
  <w:style w:type="character" w:customStyle="1" w:styleId="stBilgiChar1">
    <w:name w:val="Üst Bilgi Char1"/>
    <w:basedOn w:val="DefaultParagraphFont"/>
    <w:uiPriority w:val="99"/>
    <w:semiHidden/>
    <w:rsid w:val="0041361B"/>
    <w:rPr>
      <w:rFonts w:eastAsiaTheme="minorEastAsia"/>
      <w:lang w:val="en-GB" w:eastAsia="en-GB"/>
    </w:rPr>
  </w:style>
  <w:style w:type="paragraph" w:customStyle="1" w:styleId="7F164CA3BF9C4373845ECB452A5D9922">
    <w:name w:val="7F164CA3BF9C4373845ECB452A5D9922"/>
    <w:rsid w:val="0041361B"/>
    <w:rPr>
      <w:rFonts w:eastAsiaTheme="minorEastAsia"/>
      <w:lang w:eastAsia="ja-JP"/>
    </w:rPr>
  </w:style>
  <w:style w:type="paragraph" w:customStyle="1" w:styleId="MainTitle">
    <w:name w:val="Main Title"/>
    <w:basedOn w:val="Normal"/>
    <w:rsid w:val="0041361B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0"/>
    </w:rPr>
  </w:style>
  <w:style w:type="paragraph" w:customStyle="1" w:styleId="AuthorAffiliation">
    <w:name w:val="Author Affiliation"/>
    <w:basedOn w:val="Normal"/>
    <w:uiPriority w:val="99"/>
    <w:rsid w:val="0041361B"/>
    <w:pPr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bstractandKeywordsHeading">
    <w:name w:val="Abstract and Keywords Heading"/>
    <w:basedOn w:val="Normal"/>
    <w:rsid w:val="0041361B"/>
    <w:pPr>
      <w:spacing w:after="0" w:line="240" w:lineRule="auto"/>
      <w:ind w:left="851" w:right="851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IEEEHeading2">
    <w:name w:val="IEEE Heading 2"/>
    <w:basedOn w:val="Normal"/>
    <w:next w:val="IEEEParagraph"/>
    <w:rsid w:val="0041361B"/>
    <w:pPr>
      <w:numPr>
        <w:numId w:val="6"/>
      </w:numPr>
      <w:adjustRightInd w:val="0"/>
      <w:snapToGrid w:val="0"/>
      <w:spacing w:before="150" w:after="60" w:line="240" w:lineRule="auto"/>
      <w:ind w:left="289" w:hanging="289"/>
    </w:pPr>
    <w:rPr>
      <w:rFonts w:ascii="Times New Roman" w:eastAsia="SimSun" w:hAnsi="Times New Roman" w:cs="Times New Roman"/>
      <w:i/>
      <w:sz w:val="20"/>
      <w:szCs w:val="24"/>
      <w:lang w:val="en-AU" w:eastAsia="zh-CN"/>
    </w:rPr>
  </w:style>
  <w:style w:type="paragraph" w:customStyle="1" w:styleId="IEEEAuthorEmail">
    <w:name w:val="IEEE Author Email"/>
    <w:next w:val="IEEEAuthorAffiliation"/>
    <w:autoRedefine/>
    <w:rsid w:val="0041361B"/>
    <w:pPr>
      <w:spacing w:after="60" w:line="240" w:lineRule="auto"/>
      <w:ind w:left="720"/>
      <w:jc w:val="center"/>
    </w:pPr>
    <w:rPr>
      <w:rFonts w:ascii="Courier" w:eastAsia="Times New Roman" w:hAnsi="Courier" w:cs="Times New Roman"/>
      <w:sz w:val="18"/>
      <w:szCs w:val="24"/>
      <w:lang w:val="en-GB" w:eastAsia="en-GB"/>
    </w:rPr>
  </w:style>
  <w:style w:type="paragraph" w:customStyle="1" w:styleId="IEEETableCell">
    <w:name w:val="IEEE Table Cell"/>
    <w:basedOn w:val="IEEEParagraph"/>
    <w:rsid w:val="0041361B"/>
    <w:pPr>
      <w:ind w:firstLine="0"/>
      <w:jc w:val="left"/>
    </w:pPr>
    <w:rPr>
      <w:sz w:val="18"/>
    </w:rPr>
  </w:style>
  <w:style w:type="paragraph" w:customStyle="1" w:styleId="IEEETitle">
    <w:name w:val="IEEE Title"/>
    <w:basedOn w:val="Normal"/>
    <w:next w:val="IEEEAuthorName"/>
    <w:link w:val="IEEETitleChar"/>
    <w:autoRedefine/>
    <w:rsid w:val="0041361B"/>
    <w:pPr>
      <w:adjustRightInd w:val="0"/>
      <w:snapToGrid w:val="0"/>
      <w:spacing w:after="0" w:line="240" w:lineRule="auto"/>
      <w:jc w:val="center"/>
    </w:pPr>
    <w:rPr>
      <w:rFonts w:ascii="Times New Roman" w:eastAsia="SimSun" w:hAnsi="Times New Roman" w:cs="Times New Roman"/>
      <w:b/>
      <w:sz w:val="28"/>
      <w:szCs w:val="28"/>
      <w:lang w:eastAsia="zh-CN"/>
    </w:rPr>
  </w:style>
  <w:style w:type="paragraph" w:customStyle="1" w:styleId="IEEEHeading3">
    <w:name w:val="IEEE Heading 3"/>
    <w:basedOn w:val="Normal"/>
    <w:next w:val="IEEEParagraph"/>
    <w:link w:val="IEEEHeading3Char"/>
    <w:rsid w:val="0041361B"/>
    <w:pPr>
      <w:numPr>
        <w:numId w:val="5"/>
      </w:numPr>
      <w:adjustRightInd w:val="0"/>
      <w:snapToGrid w:val="0"/>
      <w:spacing w:before="120" w:after="60" w:line="240" w:lineRule="auto"/>
      <w:ind w:firstLine="216"/>
      <w:jc w:val="both"/>
    </w:pPr>
    <w:rPr>
      <w:rFonts w:ascii="Times New Roman" w:eastAsia="SimSun" w:hAnsi="Times New Roman" w:cs="Times New Roman"/>
      <w:i/>
      <w:sz w:val="20"/>
      <w:szCs w:val="24"/>
      <w:lang w:val="en-AU" w:eastAsia="zh-CN"/>
    </w:rPr>
  </w:style>
  <w:style w:type="paragraph" w:customStyle="1" w:styleId="IEEETableCaption">
    <w:name w:val="IEEE Table Caption"/>
    <w:basedOn w:val="Normal"/>
    <w:next w:val="IEEEParagraph"/>
    <w:rsid w:val="0041361B"/>
    <w:pPr>
      <w:spacing w:before="120" w:after="120" w:line="240" w:lineRule="auto"/>
      <w:jc w:val="center"/>
    </w:pPr>
    <w:rPr>
      <w:rFonts w:ascii="Times New Roman" w:eastAsia="SimSun" w:hAnsi="Times New Roman" w:cs="Times New Roman"/>
      <w:smallCaps/>
      <w:sz w:val="16"/>
      <w:szCs w:val="24"/>
      <w:lang w:val="en-AU" w:eastAsia="zh-CN"/>
    </w:rPr>
  </w:style>
  <w:style w:type="numbering" w:customStyle="1" w:styleId="IEEEBullet1">
    <w:name w:val="IEEE Bullet 1"/>
    <w:basedOn w:val="NoList"/>
    <w:rsid w:val="0041361B"/>
    <w:pPr>
      <w:numPr>
        <w:numId w:val="7"/>
      </w:numPr>
    </w:pPr>
  </w:style>
  <w:style w:type="paragraph" w:customStyle="1" w:styleId="IEEEFigureCaptionSingle-Line">
    <w:name w:val="IEEE Figure Caption Single-Line"/>
    <w:basedOn w:val="IEEETableCaption"/>
    <w:next w:val="IEEEParagraph"/>
    <w:rsid w:val="0041361B"/>
    <w:rPr>
      <w:smallCaps w:val="0"/>
    </w:rPr>
  </w:style>
  <w:style w:type="character" w:customStyle="1" w:styleId="IEEEHeading3Char">
    <w:name w:val="IEEE Heading 3 Char"/>
    <w:basedOn w:val="DefaultParagraphFont"/>
    <w:link w:val="IEEEHeading3"/>
    <w:rsid w:val="0041361B"/>
    <w:rPr>
      <w:rFonts w:ascii="Times New Roman" w:eastAsia="SimSun" w:hAnsi="Times New Roman" w:cs="Times New Roman"/>
      <w:i/>
      <w:sz w:val="20"/>
      <w:szCs w:val="24"/>
      <w:lang w:val="en-AU" w:eastAsia="zh-CN"/>
    </w:rPr>
  </w:style>
  <w:style w:type="paragraph" w:customStyle="1" w:styleId="IEEEFigure">
    <w:name w:val="IEEE Figure"/>
    <w:basedOn w:val="Normal"/>
    <w:next w:val="IEEEFigureCaptionSingle-Line"/>
    <w:rsid w:val="0041361B"/>
    <w:pPr>
      <w:spacing w:after="0" w:line="240" w:lineRule="auto"/>
      <w:jc w:val="center"/>
    </w:pPr>
    <w:rPr>
      <w:rFonts w:ascii="Times New Roman" w:eastAsia="SimSun" w:hAnsi="Times New Roman" w:cs="Times New Roman"/>
      <w:sz w:val="20"/>
      <w:szCs w:val="24"/>
      <w:lang w:val="en-AU" w:eastAsia="zh-CN"/>
    </w:rPr>
  </w:style>
  <w:style w:type="paragraph" w:customStyle="1" w:styleId="IEEEFigureCaptionMulti-Lines">
    <w:name w:val="IEEE Figure Caption Multi-Lines"/>
    <w:basedOn w:val="IEEEFigureCaptionSingle-Line"/>
    <w:next w:val="IEEEParagraph"/>
    <w:rsid w:val="0041361B"/>
    <w:pPr>
      <w:jc w:val="both"/>
    </w:pPr>
  </w:style>
  <w:style w:type="paragraph" w:customStyle="1" w:styleId="IEEETableHeaderCentered">
    <w:name w:val="IEEE Table Header Centered"/>
    <w:basedOn w:val="IEEETableCell"/>
    <w:rsid w:val="0041361B"/>
    <w:pPr>
      <w:jc w:val="center"/>
    </w:pPr>
    <w:rPr>
      <w:b/>
      <w:bCs/>
    </w:rPr>
  </w:style>
  <w:style w:type="paragraph" w:customStyle="1" w:styleId="IEEETableHeaderLeft-Justified">
    <w:name w:val="IEEE Table Header Left-Justified"/>
    <w:basedOn w:val="IEEETableCell"/>
    <w:rsid w:val="0041361B"/>
    <w:rPr>
      <w:b/>
      <w:bCs/>
    </w:rPr>
  </w:style>
  <w:style w:type="character" w:customStyle="1" w:styleId="english">
    <w:name w:val="english"/>
    <w:basedOn w:val="DefaultParagraphFont"/>
    <w:rsid w:val="0041361B"/>
    <w:rPr>
      <w:i/>
    </w:rPr>
  </w:style>
  <w:style w:type="character" w:customStyle="1" w:styleId="program">
    <w:name w:val="program"/>
    <w:basedOn w:val="DefaultParagraphFont"/>
    <w:rsid w:val="0041361B"/>
    <w:rPr>
      <w:rFonts w:ascii="Courier New" w:hAnsi="Courier New"/>
      <w:sz w:val="20"/>
    </w:rPr>
  </w:style>
  <w:style w:type="paragraph" w:styleId="ListNumber">
    <w:name w:val="List Number"/>
    <w:basedOn w:val="Normal"/>
    <w:rsid w:val="0041361B"/>
    <w:pPr>
      <w:numPr>
        <w:numId w:val="8"/>
      </w:numPr>
      <w:spacing w:after="0" w:line="240" w:lineRule="auto"/>
      <w:contextualSpacing/>
      <w:jc w:val="both"/>
    </w:pPr>
    <w:rPr>
      <w:rFonts w:ascii="Times New Roman" w:eastAsia="SimSun" w:hAnsi="Times New Roman" w:cs="Times New Roman"/>
      <w:sz w:val="20"/>
      <w:szCs w:val="24"/>
      <w:lang w:val="en-AU" w:eastAsia="zh-CN"/>
    </w:rPr>
  </w:style>
  <w:style w:type="paragraph" w:styleId="ListContinue">
    <w:name w:val="List Continue"/>
    <w:basedOn w:val="Normal"/>
    <w:rsid w:val="0041361B"/>
    <w:pPr>
      <w:spacing w:after="120" w:line="240" w:lineRule="auto"/>
      <w:ind w:left="360"/>
      <w:contextualSpacing/>
      <w:jc w:val="both"/>
    </w:pPr>
    <w:rPr>
      <w:rFonts w:ascii="Times New Roman" w:eastAsia="SimSun" w:hAnsi="Times New Roman" w:cs="Times New Roman"/>
      <w:sz w:val="20"/>
      <w:szCs w:val="24"/>
      <w:lang w:val="en-AU" w:eastAsia="zh-CN"/>
    </w:rPr>
  </w:style>
  <w:style w:type="paragraph" w:customStyle="1" w:styleId="TableContents">
    <w:name w:val="Table Contents"/>
    <w:basedOn w:val="Normal"/>
    <w:rsid w:val="0041361B"/>
    <w:pPr>
      <w:widowControl w:val="0"/>
      <w:suppressLineNumbers/>
      <w:suppressAutoHyphens/>
      <w:spacing w:after="0" w:line="240" w:lineRule="auto"/>
    </w:pPr>
    <w:rPr>
      <w:rFonts w:ascii="Liberation Serif" w:eastAsia="DejaVu Sans" w:hAnsi="Liberation Serif" w:cs="DejaVu Sans"/>
      <w:kern w:val="1"/>
      <w:sz w:val="24"/>
      <w:szCs w:val="24"/>
      <w:lang w:eastAsia="hi-IN" w:bidi="hi-IN"/>
    </w:rPr>
  </w:style>
  <w:style w:type="character" w:customStyle="1" w:styleId="atn">
    <w:name w:val="atn"/>
    <w:basedOn w:val="DefaultParagraphFont"/>
    <w:uiPriority w:val="99"/>
    <w:rsid w:val="0041361B"/>
  </w:style>
  <w:style w:type="character" w:customStyle="1" w:styleId="shorttext">
    <w:name w:val="short_text"/>
    <w:basedOn w:val="DefaultParagraphFont"/>
    <w:rsid w:val="0041361B"/>
  </w:style>
  <w:style w:type="character" w:customStyle="1" w:styleId="longtext">
    <w:name w:val="long_text"/>
    <w:basedOn w:val="DefaultParagraphFont"/>
    <w:rsid w:val="0041361B"/>
  </w:style>
  <w:style w:type="character" w:customStyle="1" w:styleId="personname">
    <w:name w:val="person_name"/>
    <w:basedOn w:val="DefaultParagraphFont"/>
    <w:rsid w:val="0041361B"/>
  </w:style>
  <w:style w:type="paragraph" w:customStyle="1" w:styleId="Header1">
    <w:name w:val="Header 1"/>
    <w:basedOn w:val="Normal"/>
    <w:link w:val="Header1Char"/>
    <w:rsid w:val="0041361B"/>
    <w:pPr>
      <w:numPr>
        <w:numId w:val="10"/>
      </w:numPr>
      <w:spacing w:before="240" w:after="120" w:line="240" w:lineRule="exact"/>
    </w:pPr>
    <w:rPr>
      <w:rFonts w:ascii="Times New Roman" w:eastAsia="SimSun" w:hAnsi="Times New Roman" w:cs="Times New Roman"/>
      <w:b/>
      <w:bCs/>
      <w:sz w:val="28"/>
      <w:szCs w:val="28"/>
      <w:lang w:eastAsia="zh-CN"/>
    </w:rPr>
  </w:style>
  <w:style w:type="paragraph" w:customStyle="1" w:styleId="Header2">
    <w:name w:val="Header 2"/>
    <w:basedOn w:val="Header1"/>
    <w:link w:val="Header2Char"/>
    <w:autoRedefine/>
    <w:rsid w:val="0041361B"/>
    <w:pPr>
      <w:numPr>
        <w:numId w:val="0"/>
      </w:numPr>
      <w:spacing w:after="0"/>
    </w:pPr>
    <w:rPr>
      <w:sz w:val="24"/>
    </w:rPr>
  </w:style>
  <w:style w:type="paragraph" w:customStyle="1" w:styleId="abstract">
    <w:name w:val="abstract"/>
    <w:basedOn w:val="Normal"/>
    <w:rsid w:val="0041361B"/>
    <w:pPr>
      <w:spacing w:after="0" w:line="240" w:lineRule="auto"/>
      <w:ind w:left="425" w:right="425"/>
      <w:jc w:val="both"/>
    </w:pPr>
    <w:rPr>
      <w:rFonts w:ascii="Times New Roman" w:eastAsia="SimSun" w:hAnsi="Times New Roman" w:cs="Times New Roman"/>
      <w:sz w:val="20"/>
      <w:szCs w:val="20"/>
      <w:lang w:eastAsia="zh-CN"/>
    </w:rPr>
  </w:style>
  <w:style w:type="character" w:customStyle="1" w:styleId="keywordheadChar">
    <w:name w:val="keyword head Char"/>
    <w:rsid w:val="0041361B"/>
    <w:rPr>
      <w:rFonts w:eastAsia="MS Mincho"/>
      <w:b/>
      <w:bCs/>
      <w:sz w:val="24"/>
      <w:lang w:val="en-GB" w:eastAsia="zh-CN" w:bidi="ar-SA"/>
    </w:rPr>
  </w:style>
  <w:style w:type="character" w:customStyle="1" w:styleId="hpsatn">
    <w:name w:val="hps atn"/>
    <w:basedOn w:val="DefaultParagraphFont"/>
    <w:rsid w:val="0041361B"/>
  </w:style>
  <w:style w:type="paragraph" w:customStyle="1" w:styleId="0-Sec">
    <w:name w:val="0-Sec"/>
    <w:basedOn w:val="Normal"/>
    <w:link w:val="0-SecChar"/>
    <w:rsid w:val="0041361B"/>
    <w:pPr>
      <w:spacing w:before="1240" w:after="0" w:line="360" w:lineRule="auto"/>
      <w:outlineLvl w:val="1"/>
    </w:pPr>
    <w:rPr>
      <w:rFonts w:ascii="Times New Roman" w:hAnsi="Times New Roman"/>
      <w:b/>
      <w:sz w:val="24"/>
    </w:rPr>
  </w:style>
  <w:style w:type="paragraph" w:customStyle="1" w:styleId="0-subsec">
    <w:name w:val="0-sub sec"/>
    <w:basedOn w:val="0-Sec"/>
    <w:link w:val="0-subsecChar"/>
    <w:rsid w:val="0041361B"/>
    <w:pPr>
      <w:outlineLvl w:val="2"/>
    </w:pPr>
  </w:style>
  <w:style w:type="character" w:customStyle="1" w:styleId="0-SecChar">
    <w:name w:val="0-Sec Char"/>
    <w:basedOn w:val="DefaultParagraphFont"/>
    <w:link w:val="0-Sec"/>
    <w:rsid w:val="0041361B"/>
    <w:rPr>
      <w:rFonts w:ascii="Times New Roman" w:hAnsi="Times New Roman"/>
      <w:b/>
      <w:sz w:val="24"/>
    </w:rPr>
  </w:style>
  <w:style w:type="character" w:customStyle="1" w:styleId="0-subsecChar">
    <w:name w:val="0-sub sec Char"/>
    <w:basedOn w:val="0-SecChar"/>
    <w:link w:val="0-subsec"/>
    <w:rsid w:val="0041361B"/>
    <w:rPr>
      <w:rFonts w:ascii="Times New Roman" w:hAnsi="Times New Roman"/>
      <w:b/>
      <w:sz w:val="24"/>
    </w:rPr>
  </w:style>
  <w:style w:type="paragraph" w:customStyle="1" w:styleId="Author">
    <w:name w:val="Author"/>
    <w:basedOn w:val="Normal"/>
    <w:rsid w:val="0041361B"/>
    <w:pPr>
      <w:spacing w:before="40" w:after="100" w:line="240" w:lineRule="auto"/>
      <w:jc w:val="center"/>
    </w:pPr>
    <w:rPr>
      <w:rFonts w:ascii="Times New Roman" w:eastAsia="Times New Roman" w:hAnsi="Times New Roman" w:cs="Times New Roman"/>
      <w:snapToGrid w:val="0"/>
      <w:sz w:val="16"/>
      <w:szCs w:val="24"/>
    </w:rPr>
  </w:style>
  <w:style w:type="paragraph" w:customStyle="1" w:styleId="00-body">
    <w:name w:val="00-body"/>
    <w:basedOn w:val="Normal"/>
    <w:link w:val="00-bodyChar"/>
    <w:rsid w:val="0041361B"/>
    <w:pPr>
      <w:autoSpaceDE w:val="0"/>
      <w:autoSpaceDN w:val="0"/>
      <w:adjustRightInd w:val="0"/>
      <w:spacing w:before="620" w:after="0" w:line="360" w:lineRule="auto"/>
      <w:ind w:firstLine="720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00-bodyChar">
    <w:name w:val="00-body Char"/>
    <w:basedOn w:val="DefaultParagraphFont"/>
    <w:link w:val="00-body"/>
    <w:rsid w:val="0041361B"/>
    <w:rPr>
      <w:rFonts w:ascii="Times New Roman" w:eastAsia="Times New Roman" w:hAnsi="Times New Roman" w:cs="Times New Roman"/>
      <w:sz w:val="24"/>
      <w:szCs w:val="24"/>
    </w:rPr>
  </w:style>
  <w:style w:type="paragraph" w:customStyle="1" w:styleId="0-unsectionedtitle">
    <w:name w:val="0-un sectioned title"/>
    <w:basedOn w:val="Normal"/>
    <w:link w:val="0-unsectionedtitleChar"/>
    <w:rsid w:val="0041361B"/>
    <w:pPr>
      <w:widowControl w:val="0"/>
      <w:autoSpaceDE w:val="0"/>
      <w:autoSpaceDN w:val="0"/>
      <w:adjustRightInd w:val="0"/>
      <w:spacing w:before="1240" w:after="0" w:line="360" w:lineRule="auto"/>
    </w:pPr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0-unsectionedtitleChar">
    <w:name w:val="0-un sectioned title Char"/>
    <w:basedOn w:val="DefaultParagraphFont"/>
    <w:link w:val="0-unsectionedtitle"/>
    <w:rsid w:val="0041361B"/>
    <w:rPr>
      <w:rFonts w:ascii="Times New Roman" w:eastAsia="Times New Roman" w:hAnsi="Times New Roman" w:cs="Times New Roman"/>
      <w:b/>
      <w:sz w:val="24"/>
      <w:szCs w:val="24"/>
    </w:rPr>
  </w:style>
  <w:style w:type="paragraph" w:customStyle="1" w:styleId="judul0">
    <w:name w:val="judul"/>
    <w:basedOn w:val="IEEETitle"/>
    <w:link w:val="judulChar0"/>
    <w:qFormat/>
    <w:rsid w:val="0041361B"/>
  </w:style>
  <w:style w:type="character" w:customStyle="1" w:styleId="IEEETitleChar">
    <w:name w:val="IEEE Title Char"/>
    <w:basedOn w:val="DefaultParagraphFont"/>
    <w:link w:val="IEEETitle"/>
    <w:rsid w:val="0041361B"/>
    <w:rPr>
      <w:rFonts w:ascii="Times New Roman" w:eastAsia="SimSun" w:hAnsi="Times New Roman" w:cs="Times New Roman"/>
      <w:b/>
      <w:sz w:val="28"/>
      <w:szCs w:val="28"/>
      <w:lang w:eastAsia="zh-CN"/>
    </w:rPr>
  </w:style>
  <w:style w:type="character" w:customStyle="1" w:styleId="judulChar0">
    <w:name w:val="judul Char"/>
    <w:basedOn w:val="IEEETitleChar"/>
    <w:link w:val="judul0"/>
    <w:rsid w:val="0041361B"/>
    <w:rPr>
      <w:rFonts w:ascii="Times New Roman" w:eastAsia="SimSun" w:hAnsi="Times New Roman" w:cs="Times New Roman"/>
      <w:b/>
      <w:sz w:val="28"/>
      <w:szCs w:val="28"/>
      <w:lang w:eastAsia="zh-CN"/>
    </w:rPr>
  </w:style>
  <w:style w:type="character" w:customStyle="1" w:styleId="IEEEAuthorNameChar">
    <w:name w:val="IEEE Author Name Char"/>
    <w:basedOn w:val="DefaultParagraphFont"/>
    <w:link w:val="IEEEAuthorName"/>
    <w:rsid w:val="0041361B"/>
    <w:rPr>
      <w:rFonts w:ascii="Times New Roman" w:eastAsia="Times New Roman" w:hAnsi="Times New Roman" w:cs="Times New Roman"/>
      <w:szCs w:val="24"/>
      <w:lang w:val="en-GB" w:eastAsia="en-GB"/>
    </w:rPr>
  </w:style>
  <w:style w:type="character" w:customStyle="1" w:styleId="IEEEAuthorAffiliationChar">
    <w:name w:val="IEEE Author Affiliation Char"/>
    <w:basedOn w:val="DefaultParagraphFont"/>
    <w:link w:val="IEEEAuthorAffiliation"/>
    <w:rsid w:val="0041361B"/>
    <w:rPr>
      <w:rFonts w:ascii="Times New Roman" w:eastAsia="Times New Roman" w:hAnsi="Times New Roman" w:cs="Times New Roman"/>
      <w:i/>
      <w:sz w:val="20"/>
      <w:szCs w:val="24"/>
      <w:lang w:val="en-GB" w:eastAsia="en-GB"/>
    </w:rPr>
  </w:style>
  <w:style w:type="paragraph" w:customStyle="1" w:styleId="paragrafabstrak">
    <w:name w:val="paragraf abstrak"/>
    <w:basedOn w:val="Normal"/>
    <w:link w:val="paragrafabstrakChar"/>
    <w:qFormat/>
    <w:rsid w:val="0041361B"/>
    <w:pPr>
      <w:spacing w:after="120" w:line="240" w:lineRule="auto"/>
      <w:jc w:val="both"/>
    </w:pPr>
    <w:rPr>
      <w:rFonts w:ascii="Times New Roman" w:eastAsia="Calibri" w:hAnsi="Times New Roman" w:cs="Times New Roman"/>
      <w:sz w:val="24"/>
      <w:lang w:val="id-ID"/>
    </w:rPr>
  </w:style>
  <w:style w:type="character" w:customStyle="1" w:styleId="paragrafabstrakChar">
    <w:name w:val="paragraf abstrak Char"/>
    <w:basedOn w:val="DefaultParagraphFont"/>
    <w:link w:val="paragrafabstrak"/>
    <w:rsid w:val="0041361B"/>
    <w:rPr>
      <w:rFonts w:ascii="Times New Roman" w:eastAsia="Calibri" w:hAnsi="Times New Roman" w:cs="Times New Roman"/>
      <w:sz w:val="24"/>
      <w:lang w:val="id-ID"/>
    </w:rPr>
  </w:style>
  <w:style w:type="paragraph" w:customStyle="1" w:styleId="paragraf">
    <w:name w:val="paragraf"/>
    <w:basedOn w:val="IEEEParagraph"/>
    <w:link w:val="paragrafChar"/>
    <w:qFormat/>
    <w:rsid w:val="0041361B"/>
    <w:pPr>
      <w:spacing w:before="120" w:after="120"/>
      <w:ind w:firstLine="284"/>
    </w:pPr>
  </w:style>
  <w:style w:type="character" w:customStyle="1" w:styleId="IEEEHeading1Char">
    <w:name w:val="IEEE Heading 1 Char"/>
    <w:basedOn w:val="DefaultParagraphFont"/>
    <w:link w:val="IEEEHeading1"/>
    <w:rsid w:val="0041361B"/>
    <w:rPr>
      <w:rFonts w:ascii="Times New Roman" w:eastAsia="SimSun" w:hAnsi="Times New Roman" w:cs="Times New Roman"/>
      <w:smallCaps/>
      <w:sz w:val="20"/>
      <w:szCs w:val="24"/>
      <w:lang w:val="en-AU" w:eastAsia="zh-CN"/>
    </w:rPr>
  </w:style>
  <w:style w:type="paragraph" w:customStyle="1" w:styleId="gambar">
    <w:name w:val="gambar"/>
    <w:basedOn w:val="Normal"/>
    <w:link w:val="gambarChar"/>
    <w:qFormat/>
    <w:rsid w:val="0041361B"/>
    <w:pPr>
      <w:spacing w:before="120" w:after="240"/>
      <w:jc w:val="center"/>
    </w:pPr>
    <w:rPr>
      <w:rFonts w:ascii="Times New Roman" w:eastAsia="Calibri" w:hAnsi="Times New Roman" w:cs="Times New Roman"/>
      <w:sz w:val="24"/>
      <w:szCs w:val="24"/>
    </w:rPr>
  </w:style>
  <w:style w:type="character" w:customStyle="1" w:styleId="paragrafChar">
    <w:name w:val="paragraf Char"/>
    <w:basedOn w:val="IEEEParagraphChar"/>
    <w:link w:val="paragraf"/>
    <w:rsid w:val="0041361B"/>
    <w:rPr>
      <w:rFonts w:ascii="Times New Roman" w:eastAsia="SimSun" w:hAnsi="Times New Roman" w:cs="Times New Roman"/>
      <w:sz w:val="24"/>
      <w:szCs w:val="24"/>
      <w:lang w:val="en-AU" w:eastAsia="zh-CN"/>
    </w:rPr>
  </w:style>
  <w:style w:type="character" w:customStyle="1" w:styleId="gambarChar">
    <w:name w:val="gambar Char"/>
    <w:basedOn w:val="DefaultParagraphFont"/>
    <w:link w:val="gambar"/>
    <w:rsid w:val="0041361B"/>
    <w:rPr>
      <w:rFonts w:ascii="Times New Roman" w:eastAsia="Calibri" w:hAnsi="Times New Roman" w:cs="Times New Roman"/>
      <w:sz w:val="24"/>
      <w:szCs w:val="24"/>
    </w:rPr>
  </w:style>
  <w:style w:type="table" w:customStyle="1" w:styleId="LightShading1">
    <w:name w:val="Light Shading1"/>
    <w:basedOn w:val="TableNormal"/>
    <w:uiPriority w:val="60"/>
    <w:rsid w:val="0041361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judultabel">
    <w:name w:val="judul tabel"/>
    <w:basedOn w:val="IEEEParagraph"/>
    <w:link w:val="judultabelChar"/>
    <w:qFormat/>
    <w:rsid w:val="0041361B"/>
    <w:pPr>
      <w:spacing w:before="480" w:after="120"/>
      <w:ind w:firstLine="0"/>
      <w:jc w:val="center"/>
    </w:pPr>
  </w:style>
  <w:style w:type="paragraph" w:customStyle="1" w:styleId="references">
    <w:name w:val="references"/>
    <w:basedOn w:val="ListParagraph"/>
    <w:link w:val="referencesChar"/>
    <w:uiPriority w:val="99"/>
    <w:qFormat/>
    <w:rsid w:val="0041361B"/>
    <w:pPr>
      <w:numPr>
        <w:numId w:val="9"/>
      </w:numPr>
      <w:spacing w:after="0" w:line="240" w:lineRule="auto"/>
      <w:ind w:left="504" w:hanging="491"/>
      <w:jc w:val="both"/>
    </w:pPr>
    <w:rPr>
      <w:rFonts w:ascii="Times New Roman" w:eastAsia="Calibri" w:hAnsi="Times New Roman" w:cs="Times New Roman"/>
      <w:sz w:val="24"/>
    </w:rPr>
  </w:style>
  <w:style w:type="character" w:customStyle="1" w:styleId="judultabelChar">
    <w:name w:val="judul tabel Char"/>
    <w:basedOn w:val="IEEEParagraphChar"/>
    <w:link w:val="judultabel"/>
    <w:rsid w:val="0041361B"/>
    <w:rPr>
      <w:rFonts w:ascii="Times New Roman" w:eastAsia="SimSun" w:hAnsi="Times New Roman" w:cs="Times New Roman"/>
      <w:sz w:val="24"/>
      <w:szCs w:val="24"/>
      <w:lang w:val="en-AU" w:eastAsia="zh-CN"/>
    </w:rPr>
  </w:style>
  <w:style w:type="paragraph" w:customStyle="1" w:styleId="nomorrumus">
    <w:name w:val="nomor rumus"/>
    <w:basedOn w:val="paragraf"/>
    <w:link w:val="nomorrumusChar"/>
    <w:qFormat/>
    <w:rsid w:val="0041361B"/>
    <w:pPr>
      <w:tabs>
        <w:tab w:val="left" w:pos="7655"/>
      </w:tabs>
      <w:ind w:firstLine="0"/>
    </w:pPr>
    <w:rPr>
      <w:lang w:val="id-ID"/>
    </w:rPr>
  </w:style>
  <w:style w:type="character" w:customStyle="1" w:styleId="referencesChar">
    <w:name w:val="references Char"/>
    <w:basedOn w:val="ListParagraphChar"/>
    <w:link w:val="references"/>
    <w:uiPriority w:val="99"/>
    <w:rsid w:val="0041361B"/>
    <w:rPr>
      <w:rFonts w:ascii="Times New Roman" w:eastAsia="Calibri" w:hAnsi="Times New Roman" w:cs="Times New Roman"/>
      <w:sz w:val="24"/>
    </w:rPr>
  </w:style>
  <w:style w:type="paragraph" w:customStyle="1" w:styleId="SubSub">
    <w:name w:val="Sub Sub"/>
    <w:basedOn w:val="Header2"/>
    <w:link w:val="SubSubChar"/>
    <w:qFormat/>
    <w:rsid w:val="0041361B"/>
    <w:pPr>
      <w:spacing w:before="120" w:line="240" w:lineRule="auto"/>
      <w:jc w:val="both"/>
    </w:pPr>
    <w:rPr>
      <w:szCs w:val="24"/>
    </w:rPr>
  </w:style>
  <w:style w:type="character" w:customStyle="1" w:styleId="nomorrumusChar">
    <w:name w:val="nomor rumus Char"/>
    <w:basedOn w:val="paragrafChar"/>
    <w:link w:val="nomorrumus"/>
    <w:rsid w:val="0041361B"/>
    <w:rPr>
      <w:rFonts w:ascii="Times New Roman" w:eastAsia="SimSun" w:hAnsi="Times New Roman" w:cs="Times New Roman"/>
      <w:sz w:val="24"/>
      <w:szCs w:val="24"/>
      <w:lang w:val="id-ID" w:eastAsia="zh-CN"/>
    </w:rPr>
  </w:style>
  <w:style w:type="paragraph" w:customStyle="1" w:styleId="subsubsub">
    <w:name w:val="sub sub sub"/>
    <w:basedOn w:val="00-body"/>
    <w:link w:val="subsubsubChar"/>
    <w:qFormat/>
    <w:rsid w:val="0041361B"/>
    <w:pPr>
      <w:numPr>
        <w:ilvl w:val="2"/>
        <w:numId w:val="10"/>
      </w:numPr>
      <w:tabs>
        <w:tab w:val="left" w:pos="1440"/>
      </w:tabs>
      <w:spacing w:before="0"/>
    </w:pPr>
    <w:rPr>
      <w:rFonts w:eastAsia="Calibri"/>
      <w:i/>
    </w:rPr>
  </w:style>
  <w:style w:type="character" w:customStyle="1" w:styleId="Header1Char">
    <w:name w:val="Header 1 Char"/>
    <w:basedOn w:val="DefaultParagraphFont"/>
    <w:link w:val="Header1"/>
    <w:rsid w:val="0041361B"/>
    <w:rPr>
      <w:rFonts w:ascii="Times New Roman" w:eastAsia="SimSun" w:hAnsi="Times New Roman" w:cs="Times New Roman"/>
      <w:b/>
      <w:bCs/>
      <w:sz w:val="28"/>
      <w:szCs w:val="28"/>
      <w:lang w:eastAsia="zh-CN"/>
    </w:rPr>
  </w:style>
  <w:style w:type="character" w:customStyle="1" w:styleId="Header2Char">
    <w:name w:val="Header 2 Char"/>
    <w:basedOn w:val="Header1Char"/>
    <w:link w:val="Header2"/>
    <w:rsid w:val="0041361B"/>
    <w:rPr>
      <w:rFonts w:ascii="Times New Roman" w:eastAsia="SimSun" w:hAnsi="Times New Roman" w:cs="Times New Roman"/>
      <w:b/>
      <w:bCs/>
      <w:sz w:val="24"/>
      <w:szCs w:val="28"/>
      <w:lang w:eastAsia="zh-CN"/>
    </w:rPr>
  </w:style>
  <w:style w:type="character" w:customStyle="1" w:styleId="SubSubChar">
    <w:name w:val="Sub Sub Char"/>
    <w:basedOn w:val="Header2Char"/>
    <w:link w:val="SubSub"/>
    <w:rsid w:val="0041361B"/>
    <w:rPr>
      <w:rFonts w:ascii="Times New Roman" w:eastAsia="SimSun" w:hAnsi="Times New Roman" w:cs="Times New Roman"/>
      <w:b/>
      <w:bCs/>
      <w:sz w:val="24"/>
      <w:szCs w:val="24"/>
      <w:lang w:eastAsia="zh-CN"/>
    </w:rPr>
  </w:style>
  <w:style w:type="character" w:customStyle="1" w:styleId="subsubsubChar">
    <w:name w:val="sub sub sub Char"/>
    <w:basedOn w:val="00-bodyChar"/>
    <w:link w:val="subsubsub"/>
    <w:rsid w:val="0041361B"/>
    <w:rPr>
      <w:rFonts w:ascii="Times New Roman" w:eastAsia="Calibri" w:hAnsi="Times New Roman" w:cs="Times New Roman"/>
      <w:i/>
      <w:sz w:val="24"/>
      <w:szCs w:val="24"/>
    </w:rPr>
  </w:style>
  <w:style w:type="paragraph" w:customStyle="1" w:styleId="SectionHeading">
    <w:name w:val="SectionHeading"/>
    <w:rsid w:val="0041361B"/>
    <w:pPr>
      <w:keepNext/>
      <w:pageBreakBefore/>
      <w:spacing w:after="0" w:line="480" w:lineRule="auto"/>
      <w:jc w:val="center"/>
    </w:pPr>
    <w:rPr>
      <w:rFonts w:ascii="Garamond" w:eastAsia="Times New Roman" w:hAnsi="Garamond" w:cs="Times New Roman"/>
      <w:sz w:val="24"/>
    </w:rPr>
  </w:style>
  <w:style w:type="paragraph" w:customStyle="1" w:styleId="Reference">
    <w:name w:val="Reference"/>
    <w:basedOn w:val="BodyText"/>
    <w:uiPriority w:val="99"/>
    <w:rsid w:val="0041361B"/>
    <w:pPr>
      <w:keepNext/>
      <w:tabs>
        <w:tab w:val="right" w:pos="8640"/>
      </w:tabs>
      <w:spacing w:after="0" w:line="480" w:lineRule="auto"/>
      <w:ind w:left="720" w:hanging="720"/>
    </w:pPr>
    <w:rPr>
      <w:rFonts w:ascii="Times New Roman" w:eastAsia="Times New Roman" w:hAnsi="Times New Roman" w:cs="Times New Roman"/>
      <w:sz w:val="24"/>
      <w:szCs w:val="24"/>
      <w:lang w:val="tr-TR"/>
    </w:rPr>
  </w:style>
  <w:style w:type="table" w:customStyle="1" w:styleId="TableGrid2">
    <w:name w:val="Table Grid2"/>
    <w:basedOn w:val="TableNormal"/>
    <w:next w:val="TableGrid"/>
    <w:uiPriority w:val="59"/>
    <w:rsid w:val="004136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4136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4136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4136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4136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41361B"/>
    <w:pPr>
      <w:spacing w:after="0"/>
      <w:jc w:val="center"/>
    </w:pPr>
    <w:rPr>
      <w:rFonts w:ascii="Times New Roman" w:eastAsia="Calibri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41361B"/>
    <w:rPr>
      <w:rFonts w:ascii="Times New Roman" w:eastAsia="Calibri" w:hAnsi="Times New Roman" w:cs="Times New Roman"/>
      <w:noProof/>
      <w:sz w:val="24"/>
    </w:rPr>
  </w:style>
  <w:style w:type="paragraph" w:customStyle="1" w:styleId="Para12Indent">
    <w:name w:val="Para_12_Indent"/>
    <w:basedOn w:val="PlainText"/>
    <w:link w:val="Para12IndentChar"/>
    <w:rsid w:val="0041361B"/>
    <w:pPr>
      <w:widowControl w:val="0"/>
      <w:spacing w:after="120" w:line="360" w:lineRule="exact"/>
      <w:ind w:firstLine="284"/>
      <w:jc w:val="both"/>
    </w:pPr>
    <w:rPr>
      <w:rFonts w:eastAsia="Times New Roman"/>
      <w:sz w:val="24"/>
      <w:lang w:eastAsia="en-GB"/>
    </w:rPr>
  </w:style>
  <w:style w:type="character" w:customStyle="1" w:styleId="Para12IndentChar">
    <w:name w:val="Para_12_Indent Char"/>
    <w:basedOn w:val="PlainTextChar"/>
    <w:link w:val="Para12Indent"/>
    <w:rsid w:val="0041361B"/>
    <w:rPr>
      <w:rFonts w:ascii="Consolas" w:eastAsia="Times New Roman" w:hAnsi="Consolas" w:cs="Consolas"/>
      <w:sz w:val="24"/>
      <w:szCs w:val="21"/>
      <w:lang w:eastAsia="en-GB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1361B"/>
    <w:pPr>
      <w:spacing w:after="0" w:line="240" w:lineRule="auto"/>
    </w:pPr>
    <w:rPr>
      <w:rFonts w:ascii="Consolas" w:eastAsia="Calibri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1361B"/>
    <w:rPr>
      <w:rFonts w:ascii="Consolas" w:eastAsia="Calibri" w:hAnsi="Consolas" w:cs="Consolas"/>
      <w:sz w:val="21"/>
      <w:szCs w:val="21"/>
    </w:rPr>
  </w:style>
  <w:style w:type="table" w:styleId="LightList">
    <w:name w:val="Light List"/>
    <w:basedOn w:val="TableNormal"/>
    <w:uiPriority w:val="61"/>
    <w:rsid w:val="0041361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customStyle="1" w:styleId="TextIndent">
    <w:name w:val="Text Indent"/>
    <w:autoRedefine/>
    <w:rsid w:val="0041361B"/>
    <w:pPr>
      <w:widowControl w:val="0"/>
      <w:spacing w:after="0"/>
      <w:jc w:val="both"/>
    </w:pPr>
    <w:rPr>
      <w:rFonts w:ascii="Times New Roman" w:eastAsia="Times New Roman" w:hAnsi="Times New Roman" w:cs="Times New Roman"/>
      <w:b/>
    </w:rPr>
  </w:style>
  <w:style w:type="character" w:styleId="LineNumber">
    <w:name w:val="line number"/>
    <w:basedOn w:val="DefaultParagraphFont"/>
    <w:uiPriority w:val="99"/>
    <w:semiHidden/>
    <w:unhideWhenUsed/>
    <w:rsid w:val="0041361B"/>
  </w:style>
  <w:style w:type="numbering" w:customStyle="1" w:styleId="Style1">
    <w:name w:val="Style1"/>
    <w:uiPriority w:val="99"/>
    <w:rsid w:val="0041361B"/>
    <w:pPr>
      <w:numPr>
        <w:numId w:val="11"/>
      </w:numPr>
    </w:pPr>
  </w:style>
  <w:style w:type="character" w:customStyle="1" w:styleId="CommentTextChar1">
    <w:name w:val="Comment Text Char1"/>
    <w:basedOn w:val="DefaultParagraphFont"/>
    <w:uiPriority w:val="99"/>
    <w:rsid w:val="0041361B"/>
    <w:rPr>
      <w:sz w:val="20"/>
      <w:szCs w:val="20"/>
      <w:lang w:val="en-US"/>
    </w:rPr>
  </w:style>
  <w:style w:type="table" w:customStyle="1" w:styleId="LightList1">
    <w:name w:val="Light List1"/>
    <w:basedOn w:val="TableNormal"/>
    <w:uiPriority w:val="61"/>
    <w:rsid w:val="0041361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customStyle="1" w:styleId="TableCaption1">
    <w:name w:val="Table Caption"/>
    <w:basedOn w:val="Normal"/>
    <w:autoRedefine/>
    <w:uiPriority w:val="99"/>
    <w:qFormat/>
    <w:rsid w:val="0041361B"/>
    <w:pPr>
      <w:spacing w:before="320" w:after="120"/>
      <w:ind w:right="-2"/>
      <w:jc w:val="center"/>
    </w:pPr>
    <w:rPr>
      <w:rFonts w:ascii="Times New Roman" w:eastAsia="Times New Roman" w:hAnsi="Times New Roman" w:cs="Times New Roman"/>
      <w:bCs/>
    </w:rPr>
  </w:style>
  <w:style w:type="character" w:customStyle="1" w:styleId="st1">
    <w:name w:val="st1"/>
    <w:basedOn w:val="DefaultParagraphFont"/>
    <w:rsid w:val="0041361B"/>
  </w:style>
  <w:style w:type="character" w:customStyle="1" w:styleId="nowrap">
    <w:name w:val="nowrap"/>
    <w:basedOn w:val="DefaultParagraphFont"/>
    <w:rsid w:val="0041361B"/>
  </w:style>
  <w:style w:type="character" w:customStyle="1" w:styleId="BodyTextIndentChar1">
    <w:name w:val="Body Text Indent Char1"/>
    <w:basedOn w:val="DefaultParagraphFont"/>
    <w:uiPriority w:val="99"/>
    <w:semiHidden/>
    <w:rsid w:val="0041361B"/>
  </w:style>
  <w:style w:type="character" w:customStyle="1" w:styleId="BodyTextChar1">
    <w:name w:val="Body Text Char1"/>
    <w:aliases w:val="Body Text Char Char Char Char Char Char"/>
    <w:basedOn w:val="DefaultParagraphFont"/>
    <w:uiPriority w:val="99"/>
    <w:rsid w:val="0041361B"/>
  </w:style>
  <w:style w:type="character" w:customStyle="1" w:styleId="HeaderChar1">
    <w:name w:val="Header Char1"/>
    <w:basedOn w:val="DefaultParagraphFont"/>
    <w:uiPriority w:val="99"/>
    <w:semiHidden/>
    <w:rsid w:val="0041361B"/>
  </w:style>
  <w:style w:type="character" w:customStyle="1" w:styleId="FooterChar1">
    <w:name w:val="Footer Char1"/>
    <w:basedOn w:val="DefaultParagraphFont"/>
    <w:uiPriority w:val="99"/>
    <w:semiHidden/>
    <w:rsid w:val="0041361B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1361B"/>
    <w:rPr>
      <w:color w:val="808080"/>
      <w:shd w:val="clear" w:color="auto" w:fill="E6E6E6"/>
    </w:rPr>
  </w:style>
  <w:style w:type="character" w:customStyle="1" w:styleId="zmlenmeyenBahsetme1">
    <w:name w:val="Çözümlenmeyen Bahsetme1"/>
    <w:basedOn w:val="DefaultParagraphFont"/>
    <w:uiPriority w:val="99"/>
    <w:semiHidden/>
    <w:unhideWhenUsed/>
    <w:rsid w:val="0041361B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41361B"/>
    <w:pPr>
      <w:spacing w:after="0" w:line="240" w:lineRule="auto"/>
    </w:pPr>
  </w:style>
  <w:style w:type="character" w:customStyle="1" w:styleId="AltBilgiChar1">
    <w:name w:val="Alt Bilgi Char1"/>
    <w:basedOn w:val="DefaultParagraphFont"/>
    <w:uiPriority w:val="99"/>
    <w:semiHidden/>
    <w:rsid w:val="0041361B"/>
    <w:rPr>
      <w:lang w:val="en-GB"/>
    </w:rPr>
  </w:style>
  <w:style w:type="table" w:customStyle="1" w:styleId="TableGrid7">
    <w:name w:val="Table Grid7"/>
    <w:basedOn w:val="TableNormal"/>
    <w:next w:val="TableGrid"/>
    <w:rsid w:val="0041361B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bodytextindent0">
    <w:name w:val="msobodytextindent"/>
    <w:basedOn w:val="Normal"/>
    <w:uiPriority w:val="99"/>
    <w:rsid w:val="0041361B"/>
    <w:pPr>
      <w:bidi/>
      <w:spacing w:after="0" w:line="240" w:lineRule="auto"/>
      <w:ind w:firstLine="282"/>
      <w:jc w:val="lowKashida"/>
    </w:pPr>
    <w:rPr>
      <w:rFonts w:ascii="Times New Roman" w:eastAsia="Times New Roman" w:hAnsi="Times New Roman" w:cs="Simplified Arabic"/>
      <w:sz w:val="32"/>
      <w:szCs w:val="32"/>
    </w:rPr>
  </w:style>
  <w:style w:type="character" w:customStyle="1" w:styleId="BibJTitle">
    <w:name w:val="Bib JTitle"/>
    <w:basedOn w:val="DefaultParagraphFont"/>
    <w:rsid w:val="0041361B"/>
    <w:rPr>
      <w:rFonts w:ascii="Times New Roman" w:hAnsi="Times New Roman" w:cs="Times New Roman" w:hint="default"/>
      <w:sz w:val="24"/>
    </w:rPr>
  </w:style>
  <w:style w:type="character" w:customStyle="1" w:styleId="NormalWebChar">
    <w:name w:val="Normal (Web) Char"/>
    <w:basedOn w:val="DefaultParagraphFont"/>
    <w:link w:val="NormalWeb"/>
    <w:uiPriority w:val="99"/>
    <w:rsid w:val="00E746CD"/>
    <w:rPr>
      <w:rFonts w:ascii="Times New Roman" w:eastAsia="Times New Roman" w:hAnsi="Times New Roman" w:cs="Times New Roman"/>
      <w:sz w:val="24"/>
      <w:szCs w:val="24"/>
    </w:rPr>
  </w:style>
  <w:style w:type="character" w:customStyle="1" w:styleId="go">
    <w:name w:val="go"/>
    <w:basedOn w:val="DefaultParagraphFont"/>
    <w:rsid w:val="00D93788"/>
  </w:style>
  <w:style w:type="paragraph" w:customStyle="1" w:styleId="Abstract0">
    <w:name w:val="Abstract"/>
    <w:rsid w:val="008751AB"/>
    <w:pPr>
      <w:spacing w:line="240" w:lineRule="auto"/>
      <w:ind w:firstLine="272"/>
      <w:jc w:val="both"/>
    </w:pPr>
    <w:rPr>
      <w:rFonts w:ascii="Times New Roman" w:eastAsia="SimSun" w:hAnsi="Times New Roman" w:cs="Times New Roman"/>
      <w:b/>
      <w:bCs/>
      <w:sz w:val="18"/>
      <w:szCs w:val="18"/>
    </w:rPr>
  </w:style>
  <w:style w:type="paragraph" w:customStyle="1" w:styleId="Keywords">
    <w:name w:val="Keywords"/>
    <w:basedOn w:val="Abstract0"/>
    <w:qFormat/>
    <w:rsid w:val="008751AB"/>
    <w:pPr>
      <w:spacing w:after="120"/>
      <w:ind w:firstLine="274"/>
    </w:pPr>
    <w:rPr>
      <w:i/>
    </w:rPr>
  </w:style>
  <w:style w:type="paragraph" w:customStyle="1" w:styleId="figurecaption">
    <w:name w:val="figure caption"/>
    <w:rsid w:val="008751AB"/>
    <w:pPr>
      <w:numPr>
        <w:numId w:val="12"/>
      </w:numPr>
      <w:tabs>
        <w:tab w:val="left" w:pos="533"/>
      </w:tabs>
      <w:spacing w:before="80" w:line="240" w:lineRule="auto"/>
      <w:ind w:left="0" w:firstLine="0"/>
      <w:jc w:val="both"/>
    </w:pPr>
    <w:rPr>
      <w:rFonts w:ascii="Times New Roman" w:eastAsia="SimSun" w:hAnsi="Times New Roman" w:cs="Times New Roman"/>
      <w:noProof/>
      <w:sz w:val="16"/>
      <w:szCs w:val="16"/>
    </w:rPr>
  </w:style>
  <w:style w:type="paragraph" w:customStyle="1" w:styleId="tablecolsubhead">
    <w:name w:val="table col subhead"/>
    <w:basedOn w:val="Normal"/>
    <w:rsid w:val="008751AB"/>
    <w:pPr>
      <w:spacing w:after="0" w:line="240" w:lineRule="auto"/>
      <w:jc w:val="center"/>
    </w:pPr>
    <w:rPr>
      <w:rFonts w:ascii="Times New Roman" w:eastAsia="SimSun" w:hAnsi="Times New Roman" w:cs="Times New Roman"/>
      <w:b/>
      <w:bCs/>
      <w:i/>
      <w:iCs/>
      <w:sz w:val="15"/>
      <w:szCs w:val="15"/>
    </w:rPr>
  </w:style>
  <w:style w:type="paragraph" w:customStyle="1" w:styleId="tablecopy">
    <w:name w:val="table copy"/>
    <w:rsid w:val="008751AB"/>
    <w:pPr>
      <w:spacing w:after="0" w:line="240" w:lineRule="auto"/>
      <w:jc w:val="both"/>
    </w:pPr>
    <w:rPr>
      <w:rFonts w:ascii="Times New Roman" w:eastAsia="SimSun" w:hAnsi="Times New Roman" w:cs="Times New Roman"/>
      <w:noProof/>
      <w:sz w:val="16"/>
      <w:szCs w:val="16"/>
    </w:rPr>
  </w:style>
  <w:style w:type="paragraph" w:customStyle="1" w:styleId="tablehead">
    <w:name w:val="table head"/>
    <w:rsid w:val="008751AB"/>
    <w:pPr>
      <w:numPr>
        <w:numId w:val="13"/>
      </w:numPr>
      <w:spacing w:before="240" w:after="120" w:line="216" w:lineRule="auto"/>
      <w:jc w:val="center"/>
    </w:pPr>
    <w:rPr>
      <w:rFonts w:ascii="Times New Roman" w:eastAsia="SimSun" w:hAnsi="Times New Roman" w:cs="Times New Roman"/>
      <w:smallCaps/>
      <w:noProof/>
      <w:sz w:val="16"/>
      <w:szCs w:val="1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751A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E2E4F"/>
    <w:rPr>
      <w:color w:val="605E5C"/>
      <w:shd w:val="clear" w:color="auto" w:fill="E1DFDD"/>
    </w:rPr>
  </w:style>
  <w:style w:type="table" w:customStyle="1" w:styleId="PlainTable51">
    <w:name w:val="Plain Table 51"/>
    <w:basedOn w:val="TableNormal"/>
    <w:uiPriority w:val="45"/>
    <w:rsid w:val="00BC1F0B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A0">
    <w:name w:val="A0"/>
    <w:uiPriority w:val="99"/>
    <w:rsid w:val="00BC1F0B"/>
    <w:rPr>
      <w:color w:val="000000"/>
      <w:sz w:val="18"/>
      <w:szCs w:val="18"/>
    </w:rPr>
  </w:style>
  <w:style w:type="paragraph" w:customStyle="1" w:styleId="tablecolhead">
    <w:name w:val="table col head"/>
    <w:basedOn w:val="Normal"/>
    <w:rsid w:val="00BC1F0B"/>
    <w:pPr>
      <w:spacing w:after="0" w:line="240" w:lineRule="auto"/>
      <w:jc w:val="center"/>
    </w:pPr>
    <w:rPr>
      <w:rFonts w:ascii="Times New Roman" w:eastAsia="SimSun" w:hAnsi="Times New Roman" w:cs="Times New Roman"/>
      <w:b/>
      <w:bCs/>
      <w:sz w:val="16"/>
      <w:szCs w:val="16"/>
    </w:rPr>
  </w:style>
  <w:style w:type="paragraph" w:customStyle="1" w:styleId="Pa21">
    <w:name w:val="Pa21"/>
    <w:basedOn w:val="Normal"/>
    <w:next w:val="Normal"/>
    <w:uiPriority w:val="99"/>
    <w:rsid w:val="00BC1F0B"/>
    <w:pPr>
      <w:autoSpaceDE w:val="0"/>
      <w:autoSpaceDN w:val="0"/>
      <w:adjustRightInd w:val="0"/>
      <w:spacing w:after="0" w:line="140" w:lineRule="atLeast"/>
    </w:pPr>
    <w:rPr>
      <w:rFonts w:ascii="Times New Roman" w:hAnsi="Times New Roman" w:cs="Times New Roman"/>
      <w:sz w:val="24"/>
      <w:szCs w:val="24"/>
    </w:rPr>
  </w:style>
  <w:style w:type="character" w:customStyle="1" w:styleId="A5">
    <w:name w:val="A5"/>
    <w:rsid w:val="00BC1F0B"/>
    <w:rPr>
      <w:color w:val="000000"/>
      <w:sz w:val="16"/>
      <w:szCs w:val="16"/>
    </w:rPr>
  </w:style>
  <w:style w:type="character" w:customStyle="1" w:styleId="A2">
    <w:name w:val="A2"/>
    <w:uiPriority w:val="99"/>
    <w:rsid w:val="00BC1F0B"/>
    <w:rPr>
      <w:rFonts w:cs="Calibri"/>
      <w:color w:val="000000"/>
      <w:sz w:val="18"/>
      <w:szCs w:val="18"/>
    </w:rPr>
  </w:style>
  <w:style w:type="character" w:customStyle="1" w:styleId="A1">
    <w:name w:val="A1"/>
    <w:uiPriority w:val="99"/>
    <w:rsid w:val="00BC1F0B"/>
    <w:rPr>
      <w:rFonts w:cs="Minion Pro"/>
      <w:color w:val="000000"/>
      <w:sz w:val="20"/>
      <w:szCs w:val="20"/>
    </w:rPr>
  </w:style>
  <w:style w:type="paragraph" w:customStyle="1" w:styleId="Pa14">
    <w:name w:val="Pa14"/>
    <w:basedOn w:val="Default"/>
    <w:next w:val="Default"/>
    <w:uiPriority w:val="99"/>
    <w:rsid w:val="00BC1F0B"/>
    <w:pPr>
      <w:spacing w:line="221" w:lineRule="atLeast"/>
    </w:pPr>
    <w:rPr>
      <w:rFonts w:ascii="Minion Pro" w:eastAsiaTheme="minorEastAsia" w:hAnsi="Minion Pro" w:cstheme="minorBidi"/>
      <w:color w:val="auto"/>
      <w:lang w:val="en-US"/>
    </w:rPr>
  </w:style>
  <w:style w:type="table" w:customStyle="1" w:styleId="PlainTable21">
    <w:name w:val="Plain Table 21"/>
    <w:basedOn w:val="TableNormal"/>
    <w:uiPriority w:val="42"/>
    <w:rsid w:val="00BC1F0B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BC1F0B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BC1F0B"/>
    <w:pPr>
      <w:spacing w:after="0" w:line="240" w:lineRule="auto"/>
    </w:pPr>
    <w:rPr>
      <w:rFonts w:eastAsiaTheme="minorEastAsia"/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character" w:customStyle="1" w:styleId="A3">
    <w:name w:val="A3"/>
    <w:uiPriority w:val="99"/>
    <w:rsid w:val="00BC1F0B"/>
    <w:rPr>
      <w:color w:val="000000"/>
      <w:sz w:val="13"/>
      <w:szCs w:val="13"/>
    </w:rPr>
  </w:style>
  <w:style w:type="character" w:customStyle="1" w:styleId="label">
    <w:name w:val="label"/>
    <w:basedOn w:val="DefaultParagraphFont"/>
    <w:rsid w:val="00BC1F0B"/>
  </w:style>
  <w:style w:type="character" w:customStyle="1" w:styleId="value">
    <w:name w:val="value"/>
    <w:basedOn w:val="DefaultParagraphFont"/>
    <w:rsid w:val="00BC1F0B"/>
  </w:style>
  <w:style w:type="paragraph" w:customStyle="1" w:styleId="msonormal0">
    <w:name w:val="msonormal"/>
    <w:basedOn w:val="Normal"/>
    <w:uiPriority w:val="99"/>
    <w:rsid w:val="00C84B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TableGrid0">
    <w:name w:val="TableGrid"/>
    <w:rsid w:val="00784F91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Title">
    <w:name w:val="Table Title"/>
    <w:basedOn w:val="Normal"/>
    <w:rsid w:val="005F7613"/>
    <w:pPr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smallCaps/>
      <w:sz w:val="16"/>
      <w:szCs w:val="16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F7613"/>
    <w:rPr>
      <w:color w:val="605E5C"/>
      <w:shd w:val="clear" w:color="auto" w:fill="E1DFDD"/>
    </w:rPr>
  </w:style>
  <w:style w:type="paragraph" w:customStyle="1" w:styleId="Pa2">
    <w:name w:val="Pa2"/>
    <w:basedOn w:val="Default"/>
    <w:next w:val="Default"/>
    <w:uiPriority w:val="99"/>
    <w:rsid w:val="00720EA3"/>
    <w:pPr>
      <w:spacing w:line="201" w:lineRule="atLeast"/>
    </w:pPr>
    <w:rPr>
      <w:color w:val="auto"/>
      <w:lang w:val="en-US"/>
    </w:rPr>
  </w:style>
  <w:style w:type="character" w:customStyle="1" w:styleId="A7">
    <w:name w:val="A7"/>
    <w:uiPriority w:val="99"/>
    <w:rsid w:val="00720EA3"/>
    <w:rPr>
      <w:color w:val="000000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1D2AF5"/>
    <w:pPr>
      <w:widowControl w:val="0"/>
      <w:autoSpaceDE w:val="0"/>
      <w:autoSpaceDN w:val="0"/>
      <w:spacing w:before="79" w:after="0" w:line="240" w:lineRule="auto"/>
      <w:ind w:left="107"/>
      <w:jc w:val="center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uthors">
    <w:name w:val="authors"/>
    <w:basedOn w:val="DefaultParagraphFont"/>
    <w:rsid w:val="00445F2F"/>
  </w:style>
  <w:style w:type="character" w:customStyle="1" w:styleId="Date1">
    <w:name w:val="Date1"/>
    <w:basedOn w:val="DefaultParagraphFont"/>
    <w:rsid w:val="00445F2F"/>
  </w:style>
  <w:style w:type="character" w:customStyle="1" w:styleId="arttitle">
    <w:name w:val="art_title"/>
    <w:basedOn w:val="DefaultParagraphFont"/>
    <w:rsid w:val="00445F2F"/>
  </w:style>
  <w:style w:type="character" w:customStyle="1" w:styleId="serialtitle">
    <w:name w:val="serial_title"/>
    <w:basedOn w:val="DefaultParagraphFont"/>
    <w:rsid w:val="00445F2F"/>
  </w:style>
  <w:style w:type="character" w:customStyle="1" w:styleId="volumeissue">
    <w:name w:val="volume_issue"/>
    <w:basedOn w:val="DefaultParagraphFont"/>
    <w:rsid w:val="00445F2F"/>
  </w:style>
  <w:style w:type="character" w:customStyle="1" w:styleId="pagerange">
    <w:name w:val="page_range"/>
    <w:basedOn w:val="DefaultParagraphFont"/>
    <w:rsid w:val="00445F2F"/>
  </w:style>
  <w:style w:type="character" w:customStyle="1" w:styleId="doilink">
    <w:name w:val="doi_link"/>
    <w:basedOn w:val="DefaultParagraphFont"/>
    <w:rsid w:val="00445F2F"/>
  </w:style>
  <w:style w:type="character" w:customStyle="1" w:styleId="reflink-block">
    <w:name w:val="reflink-block"/>
    <w:basedOn w:val="DefaultParagraphFont"/>
    <w:rsid w:val="00445F2F"/>
  </w:style>
  <w:style w:type="paragraph" w:styleId="EndnoteText">
    <w:name w:val="endnote text"/>
    <w:basedOn w:val="Normal"/>
    <w:link w:val="EndnoteTextChar"/>
    <w:unhideWhenUsed/>
    <w:rsid w:val="0051458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51458D"/>
    <w:rPr>
      <w:sz w:val="20"/>
      <w:szCs w:val="20"/>
    </w:rPr>
  </w:style>
  <w:style w:type="character" w:styleId="EndnoteReference">
    <w:name w:val="endnote reference"/>
    <w:basedOn w:val="DefaultParagraphFont"/>
    <w:unhideWhenUsed/>
    <w:rsid w:val="0051458D"/>
    <w:rPr>
      <w:vertAlign w:val="superscript"/>
    </w:rPr>
  </w:style>
  <w:style w:type="character" w:customStyle="1" w:styleId="Heading6Char">
    <w:name w:val="Heading 6 Char"/>
    <w:basedOn w:val="DefaultParagraphFont"/>
    <w:link w:val="Heading6"/>
    <w:semiHidden/>
    <w:rsid w:val="00875304"/>
    <w:rPr>
      <w:rFonts w:asciiTheme="majorHAnsi" w:eastAsiaTheme="majorEastAsia" w:hAnsiTheme="majorHAnsi" w:cstheme="majorBidi"/>
      <w:caps/>
      <w:color w:val="943634" w:themeColor="accent2" w:themeShade="BF"/>
      <w:spacing w:val="10"/>
      <w:sz w:val="24"/>
      <w:szCs w:val="24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75304"/>
    <w:rPr>
      <w:rFonts w:asciiTheme="majorHAnsi" w:eastAsiaTheme="majorEastAsia" w:hAnsiTheme="majorHAnsi" w:cstheme="majorBidi"/>
      <w:i/>
      <w:iCs/>
      <w:caps/>
      <w:color w:val="943634" w:themeColor="accent2" w:themeShade="BF"/>
      <w:spacing w:val="10"/>
      <w:sz w:val="24"/>
      <w:szCs w:val="24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75304"/>
    <w:rPr>
      <w:rFonts w:asciiTheme="majorHAnsi" w:eastAsiaTheme="majorEastAsia" w:hAnsiTheme="majorHAnsi" w:cstheme="majorBidi"/>
      <w:i/>
      <w:iCs/>
      <w:caps/>
      <w:spacing w:val="10"/>
      <w:sz w:val="20"/>
      <w:szCs w:val="20"/>
      <w:lang w:eastAsia="en-GB"/>
    </w:rPr>
  </w:style>
  <w:style w:type="character" w:customStyle="1" w:styleId="Gvdemetni">
    <w:name w:val="Gövde metni_"/>
    <w:basedOn w:val="DefaultParagraphFont"/>
    <w:link w:val="Gvdemetni1"/>
    <w:uiPriority w:val="99"/>
    <w:rsid w:val="00875304"/>
    <w:rPr>
      <w:rFonts w:ascii="Times New Roman" w:hAnsi="Times New Roman" w:cs="Times New Roman"/>
      <w:sz w:val="23"/>
      <w:szCs w:val="23"/>
      <w:shd w:val="clear" w:color="auto" w:fill="FFFFFF"/>
    </w:rPr>
  </w:style>
  <w:style w:type="paragraph" w:customStyle="1" w:styleId="Gvdemetni1">
    <w:name w:val="Gövde metni1"/>
    <w:basedOn w:val="Normal"/>
    <w:link w:val="Gvdemetni"/>
    <w:uiPriority w:val="99"/>
    <w:rsid w:val="00875304"/>
    <w:pPr>
      <w:widowControl w:val="0"/>
      <w:shd w:val="clear" w:color="auto" w:fill="FFFFFF"/>
      <w:spacing w:after="0" w:line="283" w:lineRule="exact"/>
      <w:jc w:val="both"/>
    </w:pPr>
    <w:rPr>
      <w:rFonts w:ascii="Times New Roman" w:hAnsi="Times New Roman" w:cs="Times New Roman"/>
      <w:sz w:val="23"/>
      <w:szCs w:val="23"/>
    </w:rPr>
  </w:style>
  <w:style w:type="character" w:customStyle="1" w:styleId="Gvdemetni8">
    <w:name w:val="Gövde metni8"/>
    <w:basedOn w:val="Gvdemetni"/>
    <w:uiPriority w:val="99"/>
    <w:rsid w:val="00875304"/>
    <w:rPr>
      <w:rFonts w:ascii="Times New Roman" w:hAnsi="Times New Roman" w:cs="Times New Roman"/>
      <w:sz w:val="23"/>
      <w:szCs w:val="23"/>
      <w:shd w:val="clear" w:color="auto" w:fill="FFFFFF"/>
    </w:rPr>
  </w:style>
  <w:style w:type="paragraph" w:customStyle="1" w:styleId="WW-NormalWeb1">
    <w:name w:val="WW-Normal (Web)1"/>
    <w:basedOn w:val="Normal"/>
    <w:rsid w:val="00875304"/>
    <w:pPr>
      <w:spacing w:before="280" w:after="119" w:line="240" w:lineRule="auto"/>
    </w:pPr>
    <w:rPr>
      <w:rFonts w:ascii="Times New Roman" w:eastAsia="Times New Roman" w:hAnsi="Times New Roman" w:cs="Times New Roman"/>
      <w:sz w:val="24"/>
      <w:szCs w:val="24"/>
      <w:lang w:val="tr-TR" w:eastAsia="ar-SA"/>
    </w:rPr>
  </w:style>
  <w:style w:type="numbering" w:customStyle="1" w:styleId="ListeYok1">
    <w:name w:val="Liste Yok1"/>
    <w:next w:val="NoList"/>
    <w:uiPriority w:val="99"/>
    <w:semiHidden/>
    <w:unhideWhenUsed/>
    <w:rsid w:val="00875304"/>
  </w:style>
  <w:style w:type="table" w:customStyle="1" w:styleId="TabloKlavuzu1">
    <w:name w:val="Tablo Kılavuzu1"/>
    <w:basedOn w:val="TableNormal"/>
    <w:next w:val="TableGrid"/>
    <w:uiPriority w:val="59"/>
    <w:rsid w:val="00875304"/>
    <w:pPr>
      <w:spacing w:after="0" w:line="240" w:lineRule="auto"/>
    </w:pPr>
    <w:rPr>
      <w:rFonts w:ascii="Calibri" w:eastAsia="Calibri" w:hAnsi="Calibri" w:cs="Times New Roman"/>
      <w:sz w:val="20"/>
      <w:szCs w:val="20"/>
      <w:lang w:val="tr-TR"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5">
    <w:name w:val="Light Shading Accent 5"/>
    <w:basedOn w:val="TableNormal"/>
    <w:uiPriority w:val="60"/>
    <w:rsid w:val="00875304"/>
    <w:pPr>
      <w:spacing w:after="0" w:line="240" w:lineRule="auto"/>
    </w:pPr>
    <w:rPr>
      <w:rFonts w:ascii="Calibri" w:eastAsia="Calibri" w:hAnsi="Calibri" w:cs="Times New Roman"/>
      <w:color w:val="31849B"/>
      <w:sz w:val="20"/>
      <w:szCs w:val="20"/>
      <w:lang w:val="tr-TR" w:eastAsia="tr-TR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customStyle="1" w:styleId="AkGlgeleme1">
    <w:name w:val="Açık Gölgeleme1"/>
    <w:basedOn w:val="TableNormal"/>
    <w:uiPriority w:val="60"/>
    <w:rsid w:val="00875304"/>
    <w:pPr>
      <w:spacing w:after="0" w:line="240" w:lineRule="auto"/>
    </w:pPr>
    <w:rPr>
      <w:rFonts w:ascii="Calibri" w:eastAsia="Calibri" w:hAnsi="Calibri" w:cs="Times New Roman"/>
      <w:color w:val="000000"/>
      <w:sz w:val="20"/>
      <w:szCs w:val="20"/>
      <w:lang w:val="tr-TR" w:eastAsia="tr-TR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AkGlgeleme-Vurgu11">
    <w:name w:val="Açık Gölgeleme - Vurgu 11"/>
    <w:basedOn w:val="TableNormal"/>
    <w:uiPriority w:val="60"/>
    <w:rsid w:val="00875304"/>
    <w:pPr>
      <w:spacing w:after="0" w:line="240" w:lineRule="auto"/>
    </w:pPr>
    <w:rPr>
      <w:rFonts w:ascii="Calibri" w:eastAsia="Calibri" w:hAnsi="Calibri" w:cs="Times New Roman"/>
      <w:color w:val="365F91"/>
      <w:sz w:val="20"/>
      <w:szCs w:val="20"/>
      <w:lang w:val="tr-TR" w:eastAsia="tr-TR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DecimalAligned">
    <w:name w:val="Decimal Aligned"/>
    <w:basedOn w:val="Normal"/>
    <w:uiPriority w:val="40"/>
    <w:qFormat/>
    <w:rsid w:val="00875304"/>
    <w:pPr>
      <w:tabs>
        <w:tab w:val="decimal" w:pos="360"/>
      </w:tabs>
    </w:pPr>
    <w:rPr>
      <w:rFonts w:ascii="Calibri" w:eastAsia="Calibri" w:hAnsi="Calibri" w:cs="Times New Roman"/>
    </w:rPr>
  </w:style>
  <w:style w:type="character" w:styleId="SubtleEmphasis">
    <w:name w:val="Subtle Emphasis"/>
    <w:uiPriority w:val="19"/>
    <w:qFormat/>
    <w:rsid w:val="00875304"/>
    <w:rPr>
      <w:i/>
      <w:iCs/>
      <w:color w:val="000000"/>
    </w:rPr>
  </w:style>
  <w:style w:type="table" w:customStyle="1" w:styleId="TabloKlavuzu2">
    <w:name w:val="Tablo Kılavuzu2"/>
    <w:basedOn w:val="TableNormal"/>
    <w:next w:val="TableGrid"/>
    <w:uiPriority w:val="59"/>
    <w:rsid w:val="00875304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3">
    <w:name w:val="Tablo Kılavuzu3"/>
    <w:basedOn w:val="TableNormal"/>
    <w:next w:val="TableGrid"/>
    <w:uiPriority w:val="59"/>
    <w:rsid w:val="00875304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4">
    <w:name w:val="Tablo Kılavuzu4"/>
    <w:basedOn w:val="TableNormal"/>
    <w:next w:val="TableGrid"/>
    <w:uiPriority w:val="59"/>
    <w:rsid w:val="00875304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ListeYok2">
    <w:name w:val="Liste Yok2"/>
    <w:next w:val="NoList"/>
    <w:uiPriority w:val="99"/>
    <w:semiHidden/>
    <w:unhideWhenUsed/>
    <w:rsid w:val="00875304"/>
  </w:style>
  <w:style w:type="paragraph" w:styleId="BlockText">
    <w:name w:val="Block Text"/>
    <w:basedOn w:val="Normal"/>
    <w:rsid w:val="00875304"/>
    <w:pPr>
      <w:spacing w:after="120" w:line="240" w:lineRule="auto"/>
      <w:ind w:left="1440" w:right="1440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customStyle="1" w:styleId="section">
    <w:name w:val="section"/>
    <w:basedOn w:val="Normal"/>
    <w:link w:val="sectionChar"/>
    <w:rsid w:val="00875304"/>
    <w:pPr>
      <w:autoSpaceDE w:val="0"/>
      <w:autoSpaceDN w:val="0"/>
      <w:adjustRightInd w:val="0"/>
      <w:spacing w:before="60" w:after="0" w:line="240" w:lineRule="auto"/>
      <w:jc w:val="center"/>
    </w:pPr>
    <w:rPr>
      <w:rFonts w:ascii="Arial" w:eastAsia="Times New Roman" w:hAnsi="Arial" w:cs="Arial"/>
      <w:b/>
      <w:szCs w:val="20"/>
      <w:lang w:val="tr-TR" w:eastAsia="tr-TR"/>
    </w:rPr>
  </w:style>
  <w:style w:type="paragraph" w:customStyle="1" w:styleId="referencetext">
    <w:name w:val="reference text"/>
    <w:basedOn w:val="Normal"/>
    <w:link w:val="referencetextChar"/>
    <w:rsid w:val="00875304"/>
    <w:pPr>
      <w:numPr>
        <w:numId w:val="14"/>
      </w:numPr>
      <w:spacing w:before="60" w:after="0" w:line="240" w:lineRule="auto"/>
      <w:ind w:left="357" w:hanging="357"/>
    </w:pPr>
    <w:rPr>
      <w:rFonts w:ascii="Times New Roman" w:eastAsia="Times New Roman" w:hAnsi="Times New Roman" w:cs="Times New Roman"/>
      <w:szCs w:val="20"/>
      <w:lang w:eastAsia="tr-TR"/>
    </w:rPr>
  </w:style>
  <w:style w:type="character" w:customStyle="1" w:styleId="sectionChar">
    <w:name w:val="section Char"/>
    <w:link w:val="section"/>
    <w:rsid w:val="00875304"/>
    <w:rPr>
      <w:rFonts w:ascii="Arial" w:eastAsia="Times New Roman" w:hAnsi="Arial" w:cs="Arial"/>
      <w:b/>
      <w:szCs w:val="20"/>
      <w:lang w:val="tr-TR" w:eastAsia="tr-TR"/>
    </w:rPr>
  </w:style>
  <w:style w:type="character" w:customStyle="1" w:styleId="referencetextChar">
    <w:name w:val="reference text Char"/>
    <w:link w:val="referencetext"/>
    <w:rsid w:val="00875304"/>
    <w:rPr>
      <w:rFonts w:ascii="Times New Roman" w:eastAsia="Times New Roman" w:hAnsi="Times New Roman" w:cs="Times New Roman"/>
      <w:szCs w:val="20"/>
      <w:lang w:eastAsia="tr-TR"/>
    </w:rPr>
  </w:style>
  <w:style w:type="table" w:customStyle="1" w:styleId="TabloKlavuzu5">
    <w:name w:val="Tablo Kılavuzu5"/>
    <w:basedOn w:val="TableNormal"/>
    <w:next w:val="TableGrid"/>
    <w:uiPriority w:val="59"/>
    <w:locked/>
    <w:rsid w:val="00875304"/>
    <w:pPr>
      <w:spacing w:after="0" w:line="240" w:lineRule="auto"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6">
    <w:name w:val="Tablo Kılavuzu6"/>
    <w:basedOn w:val="TableNormal"/>
    <w:next w:val="TableGrid"/>
    <w:uiPriority w:val="59"/>
    <w:locked/>
    <w:rsid w:val="00875304"/>
    <w:pPr>
      <w:spacing w:after="0" w:line="240" w:lineRule="auto"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kaynaklarlistesi">
    <w:name w:val="kaynaklarlistesi"/>
    <w:basedOn w:val="Normal"/>
    <w:rsid w:val="00875304"/>
    <w:pP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numbering" w:customStyle="1" w:styleId="ListeYok3">
    <w:name w:val="Liste Yok3"/>
    <w:next w:val="NoList"/>
    <w:uiPriority w:val="99"/>
    <w:semiHidden/>
    <w:unhideWhenUsed/>
    <w:rsid w:val="00875304"/>
  </w:style>
  <w:style w:type="table" w:customStyle="1" w:styleId="TabloKlavuzu7">
    <w:name w:val="Tablo Kılavuzu7"/>
    <w:basedOn w:val="TableNormal"/>
    <w:next w:val="TableGrid"/>
    <w:uiPriority w:val="39"/>
    <w:rsid w:val="00875304"/>
    <w:pPr>
      <w:spacing w:after="0" w:line="240" w:lineRule="auto"/>
    </w:pPr>
    <w:rPr>
      <w:rFonts w:ascii="Calibri" w:eastAsia="Calibri" w:hAnsi="Calibri" w:cs="Times New Roman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zMetni15aralkl">
    <w:name w:val="Tez Metni_1.5 aralıklı"/>
    <w:basedOn w:val="Normal"/>
    <w:uiPriority w:val="99"/>
    <w:rsid w:val="00875304"/>
    <w:pPr>
      <w:spacing w:after="0" w:line="360" w:lineRule="auto"/>
      <w:jc w:val="both"/>
    </w:pPr>
    <w:rPr>
      <w:rFonts w:ascii="Times New Roman" w:eastAsia="Times New Roman" w:hAnsi="Times New Roman" w:cs="Times New Roman"/>
      <w:noProof/>
      <w:sz w:val="24"/>
      <w:szCs w:val="24"/>
    </w:rPr>
  </w:style>
  <w:style w:type="table" w:customStyle="1" w:styleId="TabloKlavuzu8">
    <w:name w:val="Tablo Kılavuzu8"/>
    <w:basedOn w:val="TableNormal"/>
    <w:next w:val="TableGrid"/>
    <w:uiPriority w:val="59"/>
    <w:rsid w:val="00875304"/>
    <w:pPr>
      <w:spacing w:after="0" w:line="240" w:lineRule="auto"/>
    </w:pPr>
    <w:rPr>
      <w:rFonts w:ascii="Times New Roman" w:eastAsia="Calibri" w:hAnsi="Times New Roman" w:cs="Times New Roman"/>
      <w:sz w:val="24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9">
    <w:name w:val="Tablo Kılavuzu9"/>
    <w:basedOn w:val="TableNormal"/>
    <w:next w:val="TableGrid"/>
    <w:uiPriority w:val="59"/>
    <w:rsid w:val="00875304"/>
    <w:pPr>
      <w:spacing w:after="0" w:line="240" w:lineRule="auto"/>
    </w:pPr>
    <w:rPr>
      <w:rFonts w:ascii="Times New Roman" w:eastAsia="Calibri" w:hAnsi="Times New Roman" w:cs="Times New Roman"/>
      <w:sz w:val="24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KlavuzTablo21">
    <w:name w:val="Kılavuz Tablo 21"/>
    <w:basedOn w:val="TableNormal"/>
    <w:uiPriority w:val="47"/>
    <w:rsid w:val="00875304"/>
    <w:pPr>
      <w:spacing w:after="0" w:line="240" w:lineRule="auto"/>
    </w:pPr>
    <w:rPr>
      <w:rFonts w:eastAsiaTheme="minorEastAsia"/>
      <w:lang w:val="tr-TR" w:eastAsia="tr-TR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PersonalName">
    <w:name w:val="Personal Name"/>
    <w:basedOn w:val="Title"/>
    <w:rsid w:val="00875304"/>
    <w:pPr>
      <w:pBdr>
        <w:top w:val="dotted" w:sz="2" w:space="1" w:color="632423" w:themeColor="accent2" w:themeShade="80"/>
        <w:bottom w:val="dotted" w:sz="2" w:space="6" w:color="632423" w:themeColor="accent2" w:themeShade="80"/>
      </w:pBdr>
      <w:spacing w:before="500" w:after="300"/>
    </w:pPr>
    <w:rPr>
      <w:rFonts w:asciiTheme="majorHAnsi" w:eastAsiaTheme="majorEastAsia" w:hAnsiTheme="majorHAnsi" w:cstheme="majorBidi"/>
      <w:bCs w:val="0"/>
      <w:color w:val="000000"/>
      <w:spacing w:val="50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75304"/>
    <w:pPr>
      <w:spacing w:line="252" w:lineRule="auto"/>
    </w:pPr>
    <w:rPr>
      <w:rFonts w:asciiTheme="majorHAnsi" w:eastAsiaTheme="majorEastAsia" w:hAnsiTheme="majorHAnsi" w:cstheme="majorBid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875304"/>
    <w:rPr>
      <w:rFonts w:asciiTheme="majorHAnsi" w:eastAsiaTheme="majorEastAsia" w:hAnsiTheme="majorHAnsi" w:cstheme="majorBidi"/>
      <w:i/>
      <w:iCs/>
    </w:rPr>
  </w:style>
  <w:style w:type="character" w:styleId="IntenseEmphasis">
    <w:name w:val="Intense Emphasis"/>
    <w:uiPriority w:val="21"/>
    <w:qFormat/>
    <w:rsid w:val="00875304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875304"/>
    <w:rPr>
      <w:rFonts w:asciiTheme="minorHAnsi" w:eastAsiaTheme="minorEastAsia" w:hAnsiTheme="minorHAnsi" w:cstheme="minorBidi"/>
      <w:i/>
      <w:iCs/>
      <w:color w:val="622423" w:themeColor="accent2" w:themeShade="7F"/>
    </w:rPr>
  </w:style>
  <w:style w:type="character" w:styleId="IntenseReference">
    <w:name w:val="Intense Reference"/>
    <w:uiPriority w:val="32"/>
    <w:qFormat/>
    <w:rsid w:val="00875304"/>
    <w:rPr>
      <w:rFonts w:asciiTheme="minorHAnsi" w:eastAsiaTheme="minorEastAsia" w:hAnsiTheme="minorHAnsi" w:cstheme="minorBidi"/>
      <w:b/>
      <w:bCs/>
      <w:i/>
      <w:iCs/>
      <w:color w:val="622423" w:themeColor="accent2" w:themeShade="7F"/>
    </w:rPr>
  </w:style>
  <w:style w:type="paragraph" w:customStyle="1" w:styleId="p1">
    <w:name w:val="p1"/>
    <w:basedOn w:val="Normal"/>
    <w:rsid w:val="00875304"/>
    <w:pPr>
      <w:spacing w:after="0" w:line="240" w:lineRule="auto"/>
    </w:pPr>
    <w:rPr>
      <w:rFonts w:ascii="Helvetica" w:eastAsiaTheme="majorEastAsia" w:hAnsi="Helvetica" w:cs="Times New Roman"/>
      <w:color w:val="000000"/>
      <w:sz w:val="18"/>
      <w:szCs w:val="18"/>
    </w:rPr>
  </w:style>
  <w:style w:type="paragraph" w:customStyle="1" w:styleId="p2">
    <w:name w:val="p2"/>
    <w:basedOn w:val="Normal"/>
    <w:rsid w:val="00875304"/>
    <w:pPr>
      <w:spacing w:after="0" w:line="240" w:lineRule="auto"/>
    </w:pPr>
    <w:rPr>
      <w:rFonts w:ascii="Helvetica" w:eastAsiaTheme="majorEastAsia" w:hAnsi="Helvetica" w:cs="Times New Roman"/>
      <w:color w:val="000000"/>
      <w:sz w:val="18"/>
      <w:szCs w:val="18"/>
    </w:rPr>
  </w:style>
  <w:style w:type="character" w:customStyle="1" w:styleId="s1">
    <w:name w:val="s1"/>
    <w:basedOn w:val="DefaultParagraphFont"/>
    <w:rsid w:val="00875304"/>
    <w:rPr>
      <w:color w:val="FF0000"/>
    </w:rPr>
  </w:style>
  <w:style w:type="character" w:customStyle="1" w:styleId="s2">
    <w:name w:val="s2"/>
    <w:basedOn w:val="DefaultParagraphFont"/>
    <w:rsid w:val="00875304"/>
    <w:rPr>
      <w:rFonts w:ascii="Helvetica" w:hAnsi="Helvetica" w:hint="default"/>
      <w:position w:val="3078"/>
      <w:sz w:val="12"/>
      <w:szCs w:val="12"/>
    </w:rPr>
  </w:style>
  <w:style w:type="character" w:customStyle="1" w:styleId="fontstyle01">
    <w:name w:val="fontstyle01"/>
    <w:basedOn w:val="DefaultParagraphFont"/>
    <w:rsid w:val="00875304"/>
    <w:rPr>
      <w:rFonts w:ascii="NimbusRomNo9L-Regu" w:hAnsi="NimbusRomNo9L-Regu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875304"/>
    <w:rPr>
      <w:rFonts w:ascii="CMMI12" w:hAnsi="CMMI12" w:hint="default"/>
      <w:b w:val="0"/>
      <w:bCs w:val="0"/>
      <w:i/>
      <w:iCs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875304"/>
    <w:rPr>
      <w:rFonts w:ascii="CMR12" w:hAnsi="CMR12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11">
    <w:name w:val="fontstyle11"/>
    <w:basedOn w:val="DefaultParagraphFont"/>
    <w:rsid w:val="00875304"/>
    <w:rPr>
      <w:rFonts w:ascii="CMMI10" w:hAnsi="CMMI10" w:hint="default"/>
      <w:b w:val="0"/>
      <w:bCs w:val="0"/>
      <w:i/>
      <w:iCs/>
      <w:color w:val="000000"/>
      <w:sz w:val="20"/>
      <w:szCs w:val="20"/>
    </w:rPr>
  </w:style>
  <w:style w:type="character" w:customStyle="1" w:styleId="gd">
    <w:name w:val="gd"/>
    <w:basedOn w:val="DefaultParagraphFont"/>
    <w:rsid w:val="00875304"/>
  </w:style>
  <w:style w:type="character" w:customStyle="1" w:styleId="jss3529">
    <w:name w:val="jss3529"/>
    <w:basedOn w:val="DefaultParagraphFont"/>
    <w:rsid w:val="006A6664"/>
  </w:style>
  <w:style w:type="table" w:styleId="GridTable4-Accent5">
    <w:name w:val="Grid Table 4 Accent 5"/>
    <w:basedOn w:val="TableNormal"/>
    <w:uiPriority w:val="49"/>
    <w:rsid w:val="006A6664"/>
    <w:pPr>
      <w:spacing w:after="0" w:line="240" w:lineRule="auto"/>
      <w:jc w:val="both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customStyle="1" w:styleId="AEuroNormal">
    <w:name w:val="AEuro.Normal"/>
    <w:rsid w:val="00E32935"/>
    <w:pPr>
      <w:suppressAutoHyphens/>
      <w:spacing w:after="0" w:line="240" w:lineRule="auto"/>
      <w:ind w:firstLine="284"/>
      <w:jc w:val="both"/>
    </w:pPr>
    <w:rPr>
      <w:rFonts w:ascii="Times New Roman" w:eastAsia="Arial" w:hAnsi="Times New Roman" w:cs="Times New Roman"/>
      <w:sz w:val="24"/>
      <w:szCs w:val="20"/>
      <w:lang w:eastAsia="ar-SA"/>
    </w:rPr>
  </w:style>
  <w:style w:type="character" w:customStyle="1" w:styleId="title-text">
    <w:name w:val="title-text"/>
    <w:basedOn w:val="DefaultParagraphFont"/>
    <w:rsid w:val="00E32935"/>
  </w:style>
  <w:style w:type="table" w:customStyle="1" w:styleId="TableGrid10">
    <w:name w:val="TableGrid1"/>
    <w:rsid w:val="00E32935"/>
    <w:pPr>
      <w:spacing w:after="0" w:line="240" w:lineRule="auto"/>
    </w:pPr>
    <w:rPr>
      <w:rFonts w:ascii="Calibri" w:eastAsia="Times New Roman" w:hAnsi="Calibri" w:cs="Arial"/>
      <w:lang w:val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thematicaFormatStandardForm">
    <w:name w:val="MathematicaFormatStandardForm"/>
    <w:uiPriority w:val="99"/>
    <w:rsid w:val="00E32935"/>
    <w:rPr>
      <w:rFonts w:ascii="Inherited" w:hAnsi="Inherited" w:cs="Inherited"/>
    </w:rPr>
  </w:style>
  <w:style w:type="character" w:customStyle="1" w:styleId="adjust-article-svg-size">
    <w:name w:val="adjust-article-svg-size"/>
    <w:basedOn w:val="DefaultParagraphFont"/>
    <w:rsid w:val="00E32935"/>
  </w:style>
  <w:style w:type="table" w:styleId="GridTable4-Accent2">
    <w:name w:val="Grid Table 4 Accent 2"/>
    <w:basedOn w:val="TableNormal"/>
    <w:uiPriority w:val="49"/>
    <w:rsid w:val="00B55357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1Light-Accent2">
    <w:name w:val="Grid Table 1 Light Accent 2"/>
    <w:basedOn w:val="TableNormal"/>
    <w:uiPriority w:val="46"/>
    <w:rsid w:val="00B55357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B55357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1Light-Accent1">
    <w:name w:val="Grid Table 1 Light Accent 1"/>
    <w:basedOn w:val="TableNormal"/>
    <w:uiPriority w:val="46"/>
    <w:rsid w:val="00B55357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AuthorInfo">
    <w:name w:val="Author Info"/>
    <w:basedOn w:val="Normal"/>
    <w:rsid w:val="009679D6"/>
    <w:pPr>
      <w:tabs>
        <w:tab w:val="right" w:pos="8640"/>
      </w:tabs>
      <w:spacing w:after="0" w:line="48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y2iqfc">
    <w:name w:val="y2iqfc"/>
    <w:basedOn w:val="DefaultParagraphFont"/>
    <w:rsid w:val="00805C46"/>
  </w:style>
  <w:style w:type="paragraph" w:customStyle="1" w:styleId="referencescopy2">
    <w:name w:val="referencescopy2"/>
    <w:basedOn w:val="Normal"/>
    <w:rsid w:val="00AA3A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TableNormal1">
    <w:name w:val="Table Normal1"/>
    <w:uiPriority w:val="2"/>
    <w:semiHidden/>
    <w:unhideWhenUsed/>
    <w:qFormat/>
    <w:rsid w:val="00F50B5F"/>
    <w:pPr>
      <w:widowControl w:val="0"/>
      <w:spacing w:after="0" w:line="240" w:lineRule="auto"/>
    </w:p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blue-underline">
    <w:name w:val="blue-underline"/>
    <w:basedOn w:val="DefaultParagraphFont"/>
    <w:rsid w:val="003B5681"/>
  </w:style>
  <w:style w:type="character" w:customStyle="1" w:styleId="red-underline">
    <w:name w:val="red-underline"/>
    <w:basedOn w:val="DefaultParagraphFont"/>
    <w:rsid w:val="003B5681"/>
  </w:style>
  <w:style w:type="character" w:customStyle="1" w:styleId="blue-complex-underline">
    <w:name w:val="blue-complex-underline"/>
    <w:basedOn w:val="DefaultParagraphFont"/>
    <w:rsid w:val="003B5681"/>
  </w:style>
  <w:style w:type="table" w:customStyle="1" w:styleId="TableGrid51">
    <w:name w:val="Table Grid51"/>
    <w:basedOn w:val="TableNormal"/>
    <w:next w:val="TableGrid"/>
    <w:uiPriority w:val="59"/>
    <w:rsid w:val="003B56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-reading-companionreference-citation">
    <w:name w:val="c-reading-companion__reference-citation"/>
    <w:basedOn w:val="Normal"/>
    <w:uiPriority w:val="99"/>
    <w:rsid w:val="000E41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notation">
    <w:name w:val="annotation"/>
    <w:basedOn w:val="DefaultParagraphFont"/>
    <w:rsid w:val="000E41DD"/>
  </w:style>
  <w:style w:type="character" w:customStyle="1" w:styleId="nlmarticle-title">
    <w:name w:val="nlm_article-title"/>
    <w:basedOn w:val="DefaultParagraphFont"/>
    <w:rsid w:val="003604DC"/>
  </w:style>
  <w:style w:type="character" w:customStyle="1" w:styleId="nlmyear">
    <w:name w:val="nlm_year"/>
    <w:basedOn w:val="DefaultParagraphFont"/>
    <w:rsid w:val="003604DC"/>
  </w:style>
  <w:style w:type="character" w:customStyle="1" w:styleId="nlmfpage">
    <w:name w:val="nlm_fpage"/>
    <w:basedOn w:val="DefaultParagraphFont"/>
    <w:rsid w:val="003604DC"/>
  </w:style>
  <w:style w:type="character" w:customStyle="1" w:styleId="nlmlpage">
    <w:name w:val="nlm_lpage"/>
    <w:basedOn w:val="DefaultParagraphFont"/>
    <w:rsid w:val="003604DC"/>
  </w:style>
  <w:style w:type="paragraph" w:styleId="TOC4">
    <w:name w:val="toc 4"/>
    <w:basedOn w:val="Normal"/>
    <w:next w:val="Normal"/>
    <w:autoRedefine/>
    <w:uiPriority w:val="39"/>
    <w:semiHidden/>
    <w:unhideWhenUsed/>
    <w:rsid w:val="00440E06"/>
    <w:pPr>
      <w:spacing w:after="100" w:line="240" w:lineRule="auto"/>
      <w:ind w:left="720"/>
    </w:pPr>
    <w:rPr>
      <w:rFonts w:ascii="Times New Roman" w:hAnsi="Times New Roman" w:cs="Times New Roman"/>
      <w:szCs w:val="24"/>
      <w:lang w:val="en-GB" w:eastAsia="en-GB"/>
    </w:rPr>
  </w:style>
  <w:style w:type="paragraph" w:styleId="DocumentMap">
    <w:name w:val="Document Map"/>
    <w:basedOn w:val="Normal"/>
    <w:link w:val="DocumentMapChar"/>
    <w:semiHidden/>
    <w:unhideWhenUsed/>
    <w:rsid w:val="00440E06"/>
    <w:pPr>
      <w:spacing w:after="0" w:line="240" w:lineRule="auto"/>
    </w:pPr>
    <w:rPr>
      <w:rFonts w:ascii="Times New Roman" w:hAnsi="Times New Roman" w:cs="Times New Roman"/>
      <w:szCs w:val="24"/>
      <w:lang w:val="en-GB" w:eastAsia="en-GB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40E06"/>
    <w:rPr>
      <w:rFonts w:ascii="Times New Roman" w:hAnsi="Times New Roman" w:cs="Times New Roman"/>
      <w:szCs w:val="24"/>
      <w:lang w:val="en-GB" w:eastAsia="en-GB"/>
    </w:rPr>
  </w:style>
  <w:style w:type="character" w:customStyle="1" w:styleId="bashdarChar">
    <w:name w:val="bashdar Char"/>
    <w:basedOn w:val="DefaultParagraphFont"/>
    <w:link w:val="bashdar"/>
    <w:locked/>
    <w:rsid w:val="00440E06"/>
    <w:rPr>
      <w:rFonts w:asciiTheme="majorBidi" w:eastAsiaTheme="minorEastAsia" w:hAnsiTheme="majorBidi" w:cstheme="majorBidi"/>
      <w:b/>
      <w:bCs/>
      <w:color w:val="000000" w:themeColor="text1"/>
      <w:sz w:val="28"/>
      <w:szCs w:val="28"/>
      <w:lang w:val="en-GB" w:eastAsia="en-GB"/>
    </w:rPr>
  </w:style>
  <w:style w:type="paragraph" w:customStyle="1" w:styleId="bashdar">
    <w:name w:val="bashdar"/>
    <w:basedOn w:val="Normal"/>
    <w:link w:val="bashdarChar"/>
    <w:autoRedefine/>
    <w:qFormat/>
    <w:rsid w:val="00440E06"/>
    <w:pPr>
      <w:tabs>
        <w:tab w:val="left" w:pos="1710"/>
        <w:tab w:val="left" w:pos="8564"/>
      </w:tabs>
      <w:spacing w:after="0" w:line="240" w:lineRule="auto"/>
      <w:ind w:left="1140"/>
      <w:jc w:val="center"/>
    </w:pPr>
    <w:rPr>
      <w:rFonts w:asciiTheme="majorBidi" w:eastAsiaTheme="minorEastAsia" w:hAnsiTheme="majorBidi" w:cstheme="majorBidi"/>
      <w:b/>
      <w:bCs/>
      <w:color w:val="000000" w:themeColor="text1"/>
      <w:sz w:val="28"/>
      <w:szCs w:val="28"/>
      <w:lang w:val="en-GB" w:eastAsia="en-GB"/>
    </w:rPr>
  </w:style>
  <w:style w:type="character" w:customStyle="1" w:styleId="tittleChar">
    <w:name w:val="tittle Char"/>
    <w:basedOn w:val="Heading1Char"/>
    <w:link w:val="tittle"/>
    <w:locked/>
    <w:rsid w:val="00440E06"/>
    <w:rPr>
      <w:rFonts w:ascii="Times New Roman" w:eastAsiaTheme="majorEastAsia" w:hAnsi="Times New Roman" w:cstheme="majorBidi"/>
      <w:b w:val="0"/>
      <w:bCs w:val="0"/>
      <w:color w:val="000000" w:themeColor="text1"/>
      <w:sz w:val="72"/>
      <w:szCs w:val="32"/>
      <w:lang w:val="en-GB" w:eastAsia="en-GB"/>
    </w:rPr>
  </w:style>
  <w:style w:type="paragraph" w:customStyle="1" w:styleId="tittle">
    <w:name w:val="tittle"/>
    <w:basedOn w:val="Heading1"/>
    <w:link w:val="tittleChar"/>
    <w:qFormat/>
    <w:rsid w:val="00440E06"/>
    <w:pPr>
      <w:spacing w:before="240" w:line="480" w:lineRule="auto"/>
      <w:ind w:left="432" w:hanging="432"/>
      <w:jc w:val="center"/>
    </w:pPr>
    <w:rPr>
      <w:rFonts w:ascii="Times New Roman" w:hAnsi="Times New Roman"/>
      <w:b w:val="0"/>
      <w:bCs w:val="0"/>
      <w:color w:val="000000" w:themeColor="text1"/>
      <w:sz w:val="72"/>
      <w:szCs w:val="32"/>
      <w:lang w:val="en-GB" w:eastAsia="en-GB"/>
    </w:rPr>
  </w:style>
  <w:style w:type="character" w:customStyle="1" w:styleId="theoremChar">
    <w:name w:val="theorem Char"/>
    <w:basedOn w:val="bashdarChar"/>
    <w:link w:val="theorem"/>
    <w:locked/>
    <w:rsid w:val="00440E06"/>
    <w:rPr>
      <w:rFonts w:asciiTheme="majorBidi" w:eastAsiaTheme="minorEastAsia" w:hAnsiTheme="majorBidi" w:cstheme="majorBidi"/>
      <w:b w:val="0"/>
      <w:bCs/>
      <w:color w:val="000000" w:themeColor="text1"/>
      <w:sz w:val="26"/>
      <w:szCs w:val="28"/>
      <w:lang w:val="en-GB" w:eastAsia="en-GB"/>
    </w:rPr>
  </w:style>
  <w:style w:type="paragraph" w:customStyle="1" w:styleId="theorem">
    <w:name w:val="theorem"/>
    <w:basedOn w:val="bashdar"/>
    <w:link w:val="theoremChar"/>
    <w:qFormat/>
    <w:rsid w:val="00440E06"/>
    <w:rPr>
      <w:b w:val="0"/>
      <w:sz w:val="26"/>
    </w:rPr>
  </w:style>
  <w:style w:type="character" w:customStyle="1" w:styleId="tableChar">
    <w:name w:val="table Char"/>
    <w:basedOn w:val="bashdarChar"/>
    <w:link w:val="table"/>
    <w:locked/>
    <w:rsid w:val="00440E06"/>
    <w:rPr>
      <w:rFonts w:asciiTheme="majorBidi" w:eastAsiaTheme="minorEastAsia" w:hAnsiTheme="majorBidi" w:cstheme="majorBidi"/>
      <w:b/>
      <w:bCs w:val="0"/>
      <w:color w:val="000000" w:themeColor="text1"/>
      <w:sz w:val="28"/>
      <w:szCs w:val="28"/>
      <w:lang w:val="en-GB" w:eastAsia="en-GB"/>
    </w:rPr>
  </w:style>
  <w:style w:type="paragraph" w:customStyle="1" w:styleId="table">
    <w:name w:val="table"/>
    <w:basedOn w:val="bashdar"/>
    <w:link w:val="tableChar"/>
    <w:qFormat/>
    <w:rsid w:val="00440E06"/>
    <w:rPr>
      <w:bCs w:val="0"/>
    </w:rPr>
  </w:style>
  <w:style w:type="paragraph" w:customStyle="1" w:styleId="PaperTitle">
    <w:name w:val="Paper Title"/>
    <w:basedOn w:val="Normal"/>
    <w:next w:val="AuthorName"/>
    <w:uiPriority w:val="99"/>
    <w:rsid w:val="00440E06"/>
    <w:pPr>
      <w:spacing w:before="1200"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24"/>
      <w:lang w:val="en-GB" w:eastAsia="en-GB"/>
    </w:rPr>
  </w:style>
  <w:style w:type="paragraph" w:customStyle="1" w:styleId="Paragraph">
    <w:name w:val="Paragraph"/>
    <w:basedOn w:val="Normal"/>
    <w:uiPriority w:val="99"/>
    <w:rsid w:val="00440E06"/>
    <w:pPr>
      <w:spacing w:after="0" w:line="240" w:lineRule="auto"/>
      <w:ind w:firstLine="284"/>
      <w:jc w:val="both"/>
    </w:pPr>
    <w:rPr>
      <w:rFonts w:ascii="Times New Roman" w:eastAsia="Times New Roman" w:hAnsi="Times New Roman" w:cs="Times New Roman"/>
      <w:sz w:val="20"/>
      <w:szCs w:val="24"/>
      <w:lang w:val="en-GB" w:eastAsia="en-GB"/>
    </w:rPr>
  </w:style>
  <w:style w:type="paragraph" w:customStyle="1" w:styleId="Figure">
    <w:name w:val="Figure"/>
    <w:basedOn w:val="Paragraph"/>
    <w:uiPriority w:val="99"/>
    <w:rsid w:val="00440E06"/>
    <w:pPr>
      <w:keepNext/>
      <w:ind w:firstLine="0"/>
      <w:jc w:val="center"/>
    </w:pPr>
  </w:style>
  <w:style w:type="paragraph" w:customStyle="1" w:styleId="Equation">
    <w:name w:val="Equation"/>
    <w:basedOn w:val="Paragraph"/>
    <w:rsid w:val="00440E06"/>
    <w:pPr>
      <w:tabs>
        <w:tab w:val="center" w:pos="4320"/>
        <w:tab w:val="right" w:pos="9242"/>
      </w:tabs>
      <w:ind w:firstLine="0"/>
      <w:jc w:val="center"/>
    </w:pPr>
  </w:style>
  <w:style w:type="paragraph" w:customStyle="1" w:styleId="Paragraphbulleted">
    <w:name w:val="Paragraph (bulleted)"/>
    <w:basedOn w:val="Paragraph"/>
    <w:uiPriority w:val="99"/>
    <w:rsid w:val="00440E06"/>
    <w:pPr>
      <w:numPr>
        <w:numId w:val="15"/>
      </w:numPr>
      <w:ind w:left="641" w:hanging="357"/>
    </w:pPr>
  </w:style>
  <w:style w:type="paragraph" w:customStyle="1" w:styleId="AuthorEmail">
    <w:name w:val="Author Email"/>
    <w:basedOn w:val="Normal"/>
    <w:uiPriority w:val="99"/>
    <w:qFormat/>
    <w:rsid w:val="00440E06"/>
    <w:pPr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4"/>
      <w:lang w:val="en-GB" w:eastAsia="en-GB"/>
    </w:rPr>
  </w:style>
  <w:style w:type="paragraph" w:customStyle="1" w:styleId="Paragraphnumbered">
    <w:name w:val="Paragraph (numbered)"/>
    <w:uiPriority w:val="99"/>
    <w:rsid w:val="00440E06"/>
    <w:pPr>
      <w:numPr>
        <w:numId w:val="16"/>
      </w:num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TDisplayEquationChar">
    <w:name w:val="MTDisplayEquation Char"/>
    <w:basedOn w:val="DefaultParagraphFont"/>
    <w:link w:val="MTDisplayEquation"/>
    <w:locked/>
    <w:rsid w:val="00440E06"/>
  </w:style>
  <w:style w:type="paragraph" w:customStyle="1" w:styleId="MTDisplayEquation">
    <w:name w:val="MTDisplayEquation"/>
    <w:basedOn w:val="Normal"/>
    <w:next w:val="Normal"/>
    <w:link w:val="MTDisplayEquationChar"/>
    <w:rsid w:val="00440E06"/>
    <w:pPr>
      <w:tabs>
        <w:tab w:val="center" w:pos="4680"/>
        <w:tab w:val="right" w:pos="9360"/>
      </w:tabs>
    </w:pPr>
  </w:style>
  <w:style w:type="paragraph" w:customStyle="1" w:styleId="Sectionnonumber">
    <w:name w:val="Section (no number)"/>
    <w:next w:val="Normal"/>
    <w:uiPriority w:val="99"/>
    <w:rsid w:val="00440E06"/>
    <w:pPr>
      <w:spacing w:before="240" w:after="0" w:line="240" w:lineRule="auto"/>
    </w:pPr>
    <w:rPr>
      <w:rFonts w:ascii="Times" w:eastAsia="Times New Roman" w:hAnsi="Times" w:cs="Times New Roman"/>
      <w:b/>
      <w:iCs/>
      <w:color w:val="000000"/>
    </w:rPr>
  </w:style>
  <w:style w:type="paragraph" w:customStyle="1" w:styleId="Referencenonumber">
    <w:name w:val="Reference (no number)"/>
    <w:basedOn w:val="Reference"/>
    <w:uiPriority w:val="99"/>
    <w:rsid w:val="00440E06"/>
    <w:pPr>
      <w:keepNext w:val="0"/>
      <w:widowControl w:val="0"/>
      <w:tabs>
        <w:tab w:val="clear" w:pos="8640"/>
        <w:tab w:val="left" w:pos="567"/>
      </w:tabs>
      <w:spacing w:line="240" w:lineRule="auto"/>
      <w:ind w:left="851" w:hanging="284"/>
      <w:jc w:val="both"/>
    </w:pPr>
    <w:rPr>
      <w:rFonts w:ascii="Times" w:hAnsi="Times"/>
      <w:iCs/>
      <w:noProof/>
      <w:color w:val="000000"/>
      <w:sz w:val="22"/>
      <w:szCs w:val="22"/>
      <w:lang w:val="en-GB"/>
    </w:rPr>
  </w:style>
  <w:style w:type="character" w:customStyle="1" w:styleId="TextChar">
    <w:name w:val="Text Char"/>
    <w:basedOn w:val="DefaultParagraphFont"/>
    <w:link w:val="Text"/>
    <w:locked/>
    <w:rsid w:val="00440E06"/>
    <w:rPr>
      <w:rFonts w:ascii="Times New Roman" w:eastAsia="Times New Roman" w:hAnsi="Times New Roman" w:cs="Times New Roman"/>
      <w:sz w:val="20"/>
      <w:szCs w:val="20"/>
    </w:rPr>
  </w:style>
  <w:style w:type="character" w:customStyle="1" w:styleId="OsamaChar">
    <w:name w:val="Osama Char"/>
    <w:basedOn w:val="DefaultParagraphFont"/>
    <w:link w:val="Osama"/>
    <w:locked/>
    <w:rsid w:val="00440E06"/>
    <w:rPr>
      <w:rFonts w:ascii="Cambria" w:hAnsi="Cambria"/>
      <w:sz w:val="24"/>
    </w:rPr>
  </w:style>
  <w:style w:type="paragraph" w:customStyle="1" w:styleId="Osama">
    <w:name w:val="Osama"/>
    <w:basedOn w:val="NoSpacing"/>
    <w:link w:val="OsamaChar"/>
    <w:autoRedefine/>
    <w:qFormat/>
    <w:rsid w:val="00440E06"/>
    <w:pPr>
      <w:spacing w:line="360" w:lineRule="auto"/>
    </w:pPr>
    <w:rPr>
      <w:rFonts w:ascii="Cambria" w:hAnsi="Cambria"/>
      <w:sz w:val="24"/>
    </w:rPr>
  </w:style>
  <w:style w:type="character" w:customStyle="1" w:styleId="MathematicaFormatTraditionalForm">
    <w:name w:val="MathematicaFormatTraditionalForm"/>
    <w:uiPriority w:val="99"/>
    <w:rsid w:val="00440E06"/>
  </w:style>
  <w:style w:type="character" w:customStyle="1" w:styleId="FootnoteTextChar1">
    <w:name w:val="Footnote Text Char1"/>
    <w:basedOn w:val="DefaultParagraphFont"/>
    <w:uiPriority w:val="99"/>
    <w:semiHidden/>
    <w:rsid w:val="00440E06"/>
    <w:rPr>
      <w:rFonts w:ascii="Times New Roman" w:hAnsi="Times New Roman" w:cs="Times New Roman" w:hint="default"/>
      <w:sz w:val="20"/>
      <w:szCs w:val="20"/>
    </w:rPr>
  </w:style>
  <w:style w:type="character" w:customStyle="1" w:styleId="CommentSubjectChar1">
    <w:name w:val="Comment Subject Char1"/>
    <w:basedOn w:val="CommentTextChar1"/>
    <w:uiPriority w:val="99"/>
    <w:semiHidden/>
    <w:rsid w:val="00440E06"/>
    <w:rPr>
      <w:rFonts w:ascii="Times New Roman" w:hAnsi="Times New Roman" w:cs="Times New Roman" w:hint="default"/>
      <w:b/>
      <w:bCs/>
      <w:sz w:val="20"/>
      <w:szCs w:val="20"/>
      <w:lang w:val="en-US"/>
    </w:rPr>
  </w:style>
  <w:style w:type="character" w:customStyle="1" w:styleId="inline-formula">
    <w:name w:val="inline-formula"/>
    <w:basedOn w:val="DefaultParagraphFont"/>
    <w:rsid w:val="00440E06"/>
  </w:style>
  <w:style w:type="character" w:customStyle="1" w:styleId="mi">
    <w:name w:val="mi"/>
    <w:basedOn w:val="DefaultParagraphFont"/>
    <w:rsid w:val="00440E06"/>
  </w:style>
  <w:style w:type="character" w:customStyle="1" w:styleId="mo">
    <w:name w:val="mo"/>
    <w:basedOn w:val="DefaultParagraphFont"/>
    <w:rsid w:val="00440E06"/>
  </w:style>
  <w:style w:type="character" w:customStyle="1" w:styleId="mn">
    <w:name w:val="mn"/>
    <w:basedOn w:val="DefaultParagraphFont"/>
    <w:rsid w:val="00440E06"/>
  </w:style>
  <w:style w:type="character" w:customStyle="1" w:styleId="DocumentMapChar1">
    <w:name w:val="Document Map Char1"/>
    <w:basedOn w:val="DefaultParagraphFont"/>
    <w:uiPriority w:val="99"/>
    <w:semiHidden/>
    <w:rsid w:val="00440E06"/>
    <w:rPr>
      <w:rFonts w:ascii="Segoe UI" w:hAnsi="Segoe UI" w:cs="Segoe UI" w:hint="default"/>
      <w:sz w:val="16"/>
      <w:szCs w:val="16"/>
    </w:rPr>
  </w:style>
  <w:style w:type="table" w:styleId="PlainTable1">
    <w:name w:val="Plain Table 1"/>
    <w:basedOn w:val="TableNormal"/>
    <w:uiPriority w:val="41"/>
    <w:rsid w:val="00440E06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440E06"/>
    <w:pPr>
      <w:spacing w:after="0" w:line="240" w:lineRule="auto"/>
    </w:pPr>
    <w:rPr>
      <w:rFonts w:ascii="EB Garamond" w:eastAsia="EB Garamond" w:hAnsi="EB Garamond" w:cs="EB Garamond"/>
      <w:lang w:val="en-GB" w:eastAsia="en-GB"/>
    </w:r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2-Accent1">
    <w:name w:val="Grid Table 2 Accent 1"/>
    <w:basedOn w:val="TableNormal"/>
    <w:uiPriority w:val="47"/>
    <w:rsid w:val="00440E06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440E0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nil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Authors0">
    <w:name w:val="Authors 字元"/>
    <w:link w:val="Authors1"/>
    <w:locked/>
    <w:rsid w:val="008962B5"/>
    <w:rPr>
      <w:rFonts w:asciiTheme="majorBidi" w:eastAsia="Times New Roman" w:hAnsiTheme="majorBidi" w:cstheme="majorBidi"/>
      <w:i/>
      <w:iCs/>
      <w:lang w:eastAsia="zh-TW"/>
    </w:rPr>
  </w:style>
  <w:style w:type="paragraph" w:customStyle="1" w:styleId="Authors1">
    <w:name w:val="Authors"/>
    <w:basedOn w:val="Normal"/>
    <w:next w:val="Normal"/>
    <w:link w:val="Authors0"/>
    <w:rsid w:val="008962B5"/>
    <w:pPr>
      <w:framePr w:w="9072" w:hSpace="187" w:vSpace="187" w:wrap="notBeside" w:vAnchor="text" w:hAnchor="page" w:xAlign="center" w:y="1"/>
      <w:autoSpaceDE w:val="0"/>
      <w:autoSpaceDN w:val="0"/>
      <w:spacing w:after="320" w:line="240" w:lineRule="auto"/>
      <w:jc w:val="center"/>
    </w:pPr>
    <w:rPr>
      <w:rFonts w:asciiTheme="majorBidi" w:eastAsia="Times New Roman" w:hAnsiTheme="majorBidi" w:cstheme="majorBidi"/>
      <w:i/>
      <w:iCs/>
      <w:lang w:eastAsia="zh-TW"/>
    </w:rPr>
  </w:style>
  <w:style w:type="character" w:customStyle="1" w:styleId="Authors12">
    <w:name w:val="樣式 Authors + 12 點 字元"/>
    <w:link w:val="Authors120"/>
    <w:locked/>
    <w:rsid w:val="008962B5"/>
    <w:rPr>
      <w:rFonts w:asciiTheme="majorBidi" w:eastAsia="Times New Roman" w:hAnsiTheme="majorBidi" w:cstheme="majorBidi"/>
      <w:i/>
      <w:iCs/>
      <w:sz w:val="24"/>
      <w:szCs w:val="24"/>
      <w:lang w:eastAsia="zh-TW"/>
    </w:rPr>
  </w:style>
  <w:style w:type="paragraph" w:customStyle="1" w:styleId="Authors120">
    <w:name w:val="樣式 Authors + 12 點"/>
    <w:basedOn w:val="Authors1"/>
    <w:link w:val="Authors12"/>
    <w:autoRedefine/>
    <w:rsid w:val="008962B5"/>
    <w:pPr>
      <w:framePr w:wrap="notBeside"/>
    </w:pPr>
    <w:rPr>
      <w:sz w:val="24"/>
      <w:szCs w:val="24"/>
    </w:rPr>
  </w:style>
  <w:style w:type="character" w:customStyle="1" w:styleId="Text0">
    <w:name w:val="Text 字元"/>
    <w:locked/>
    <w:rsid w:val="008962B5"/>
    <w:rPr>
      <w:rFonts w:asciiTheme="majorBidi" w:eastAsia="Times New Roman" w:hAnsiTheme="majorBidi" w:cstheme="majorBidi"/>
      <w:i/>
      <w:iCs/>
      <w:sz w:val="20"/>
      <w:szCs w:val="20"/>
      <w:lang w:eastAsia="zh-TW"/>
    </w:rPr>
  </w:style>
  <w:style w:type="character" w:customStyle="1" w:styleId="ConflictsofInterest">
    <w:name w:val="Conflicts of Interest 字元"/>
    <w:link w:val="ConflictsofInterest0"/>
    <w:locked/>
    <w:rsid w:val="008962B5"/>
    <w:rPr>
      <w:rFonts w:asciiTheme="majorBidi" w:eastAsia="Times New Roman" w:hAnsiTheme="majorBidi" w:cstheme="majorBidi"/>
      <w:bCs/>
      <w:sz w:val="24"/>
      <w:szCs w:val="24"/>
      <w:lang w:val="en-GB" w:eastAsia="zh-TW"/>
    </w:rPr>
  </w:style>
  <w:style w:type="paragraph" w:customStyle="1" w:styleId="ConflictsofInterest0">
    <w:name w:val="Conflicts of Interest"/>
    <w:basedOn w:val="Normal"/>
    <w:link w:val="ConflictsofInterest"/>
    <w:autoRedefine/>
    <w:qFormat/>
    <w:rsid w:val="008962B5"/>
    <w:pPr>
      <w:widowControl w:val="0"/>
      <w:autoSpaceDE w:val="0"/>
      <w:autoSpaceDN w:val="0"/>
      <w:spacing w:beforeLines="50" w:afterLines="50" w:after="0" w:line="240" w:lineRule="auto"/>
      <w:jc w:val="center"/>
    </w:pPr>
    <w:rPr>
      <w:rFonts w:asciiTheme="majorBidi" w:eastAsia="Times New Roman" w:hAnsiTheme="majorBidi" w:cstheme="majorBidi"/>
      <w:bCs/>
      <w:sz w:val="24"/>
      <w:szCs w:val="24"/>
      <w:lang w:val="en-GB" w:eastAsia="zh-TW"/>
    </w:rPr>
  </w:style>
  <w:style w:type="paragraph" w:customStyle="1" w:styleId="112">
    <w:name w:val="樣式 標題 1 + 12 點 粗體"/>
    <w:basedOn w:val="Normal"/>
    <w:rsid w:val="008962B5"/>
    <w:pPr>
      <w:numPr>
        <w:numId w:val="17"/>
      </w:numPr>
      <w:autoSpaceDE w:val="0"/>
      <w:autoSpaceDN w:val="0"/>
      <w:spacing w:after="0" w:line="240" w:lineRule="auto"/>
      <w:jc w:val="center"/>
    </w:pPr>
    <w:rPr>
      <w:rFonts w:asciiTheme="majorBidi" w:eastAsia="Times New Roman" w:hAnsiTheme="majorBidi" w:cstheme="majorBidi"/>
      <w:i/>
      <w:iCs/>
      <w:sz w:val="20"/>
      <w:szCs w:val="20"/>
      <w:lang w:eastAsia="zh-TW"/>
    </w:rPr>
  </w:style>
  <w:style w:type="paragraph" w:customStyle="1" w:styleId="Title2">
    <w:name w:val="Title 2"/>
    <w:basedOn w:val="Normal"/>
    <w:uiPriority w:val="1"/>
    <w:qFormat/>
    <w:rsid w:val="0062255E"/>
    <w:pPr>
      <w:spacing w:after="0" w:line="480" w:lineRule="auto"/>
      <w:jc w:val="center"/>
    </w:pPr>
    <w:rPr>
      <w:rFonts w:eastAsiaTheme="minorEastAsia"/>
      <w:color w:val="000000" w:themeColor="text1"/>
      <w:sz w:val="24"/>
      <w:szCs w:val="24"/>
      <w:lang w:eastAsia="ja-JP"/>
    </w:rPr>
  </w:style>
  <w:style w:type="table" w:customStyle="1" w:styleId="GridTable2-Accent11">
    <w:name w:val="Grid Table 2 - Accent 11"/>
    <w:basedOn w:val="TableNormal"/>
    <w:uiPriority w:val="47"/>
    <w:rsid w:val="0062255E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  <w:tblCellMar>
        <w:left w:w="0" w:type="dxa"/>
        <w:right w:w="0" w:type="dxa"/>
      </w:tblCellMar>
    </w:tblPr>
    <w:tblStylePr w:type="firstRow">
      <w:rPr>
        <w:b w:val="0"/>
        <w:bCs/>
        <w:i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customStyle="1" w:styleId="nova-legacy-e-listitem">
    <w:name w:val="nova-legacy-e-list__item"/>
    <w:basedOn w:val="Normal"/>
    <w:rsid w:val="006225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va-legacy-v-person-inline-itemfullname">
    <w:name w:val="nova-legacy-v-person-inline-item__fullname"/>
    <w:basedOn w:val="DefaultParagraphFont"/>
    <w:rsid w:val="0062255E"/>
  </w:style>
  <w:style w:type="paragraph" w:customStyle="1" w:styleId="Title1">
    <w:name w:val="Title1"/>
    <w:basedOn w:val="Normal"/>
    <w:next w:val="Author"/>
    <w:rsid w:val="00F844F2"/>
    <w:pPr>
      <w:keepNext/>
      <w:keepLines/>
      <w:pageBreakBefore/>
      <w:tabs>
        <w:tab w:val="left" w:pos="284"/>
      </w:tabs>
      <w:suppressAutoHyphens/>
      <w:spacing w:after="460" w:line="348" w:lineRule="exact"/>
      <w:ind w:firstLine="227"/>
      <w:jc w:val="center"/>
    </w:pPr>
    <w:rPr>
      <w:rFonts w:ascii="Times" w:eastAsia="Times New Roman" w:hAnsi="Times" w:cs="Times New Roman"/>
      <w:b/>
      <w:sz w:val="28"/>
      <w:szCs w:val="20"/>
      <w:lang w:eastAsia="de-DE"/>
    </w:rPr>
  </w:style>
  <w:style w:type="paragraph" w:customStyle="1" w:styleId="heading12">
    <w:name w:val="heading1"/>
    <w:basedOn w:val="Normal"/>
    <w:next w:val="Normal"/>
    <w:qFormat/>
    <w:rsid w:val="00F844F2"/>
    <w:pPr>
      <w:keepNext/>
      <w:keepLines/>
      <w:tabs>
        <w:tab w:val="left" w:pos="454"/>
      </w:tabs>
      <w:suppressAutoHyphens/>
      <w:spacing w:before="520" w:after="280" w:line="240" w:lineRule="auto"/>
      <w:jc w:val="both"/>
    </w:pPr>
    <w:rPr>
      <w:rFonts w:ascii="Times" w:eastAsia="Times New Roman" w:hAnsi="Times" w:cs="Times New Roman"/>
      <w:b/>
      <w:sz w:val="24"/>
      <w:szCs w:val="20"/>
      <w:lang w:eastAsia="de-DE"/>
    </w:rPr>
  </w:style>
  <w:style w:type="paragraph" w:customStyle="1" w:styleId="p1a">
    <w:name w:val="p1a"/>
    <w:basedOn w:val="Normal"/>
    <w:next w:val="Normal"/>
    <w:link w:val="p1aZchn"/>
    <w:rsid w:val="00F844F2"/>
    <w:pPr>
      <w:spacing w:after="0" w:line="240" w:lineRule="auto"/>
      <w:jc w:val="both"/>
    </w:pPr>
    <w:rPr>
      <w:rFonts w:ascii="Times" w:eastAsia="Times New Roman" w:hAnsi="Times" w:cs="Times New Roman"/>
      <w:sz w:val="20"/>
      <w:szCs w:val="20"/>
      <w:lang w:eastAsia="de-DE"/>
    </w:rPr>
  </w:style>
  <w:style w:type="character" w:customStyle="1" w:styleId="p1aZchn">
    <w:name w:val="p1a Zchn"/>
    <w:basedOn w:val="DefaultParagraphFont"/>
    <w:link w:val="p1a"/>
    <w:rsid w:val="00F844F2"/>
    <w:rPr>
      <w:rFonts w:ascii="Times" w:eastAsia="Times New Roman" w:hAnsi="Times" w:cs="Times New Roman"/>
      <w:sz w:val="20"/>
      <w:szCs w:val="20"/>
      <w:lang w:eastAsia="de-DE"/>
    </w:rPr>
  </w:style>
  <w:style w:type="paragraph" w:customStyle="1" w:styleId="address">
    <w:name w:val="address"/>
    <w:basedOn w:val="Normal"/>
    <w:rsid w:val="008356C9"/>
    <w:pPr>
      <w:overflowPunct w:val="0"/>
      <w:autoSpaceDE w:val="0"/>
      <w:autoSpaceDN w:val="0"/>
      <w:adjustRightInd w:val="0"/>
      <w:spacing w:line="220" w:lineRule="atLeast"/>
      <w:contextualSpacing/>
      <w:jc w:val="center"/>
      <w:textAlignment w:val="baseline"/>
    </w:pPr>
    <w:rPr>
      <w:rFonts w:ascii="Times New Roman" w:eastAsia="Times New Roman" w:hAnsi="Times New Roman" w:cs="Times New Roman"/>
      <w:sz w:val="18"/>
      <w:szCs w:val="20"/>
    </w:rPr>
  </w:style>
  <w:style w:type="paragraph" w:customStyle="1" w:styleId="author0">
    <w:name w:val="author"/>
    <w:basedOn w:val="Normal"/>
    <w:next w:val="address"/>
    <w:rsid w:val="008356C9"/>
    <w:pPr>
      <w:overflowPunct w:val="0"/>
      <w:autoSpaceDE w:val="0"/>
      <w:autoSpaceDN w:val="0"/>
      <w:adjustRightInd w:val="0"/>
      <w:spacing w:line="220" w:lineRule="atLeast"/>
      <w:jc w:val="center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ulletitem">
    <w:name w:val="bulletitem"/>
    <w:basedOn w:val="Normal"/>
    <w:rsid w:val="008356C9"/>
    <w:pPr>
      <w:numPr>
        <w:numId w:val="18"/>
      </w:numPr>
      <w:overflowPunct w:val="0"/>
      <w:autoSpaceDE w:val="0"/>
      <w:autoSpaceDN w:val="0"/>
      <w:adjustRightInd w:val="0"/>
      <w:spacing w:before="160" w:after="160" w:line="240" w:lineRule="atLeast"/>
      <w:contextualSpacing/>
      <w:jc w:val="both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e-mail">
    <w:name w:val="e-mail"/>
    <w:basedOn w:val="DefaultParagraphFont"/>
    <w:rsid w:val="008356C9"/>
    <w:rPr>
      <w:rFonts w:ascii="Courier" w:hAnsi="Courier"/>
      <w:noProof/>
    </w:rPr>
  </w:style>
  <w:style w:type="paragraph" w:customStyle="1" w:styleId="figurecaption1">
    <w:name w:val="figurecaption"/>
    <w:basedOn w:val="Normal"/>
    <w:next w:val="Normal"/>
    <w:rsid w:val="008356C9"/>
    <w:pPr>
      <w:keepLines/>
      <w:overflowPunct w:val="0"/>
      <w:autoSpaceDE w:val="0"/>
      <w:autoSpaceDN w:val="0"/>
      <w:adjustRightInd w:val="0"/>
      <w:spacing w:before="120" w:after="240" w:line="220" w:lineRule="atLeast"/>
      <w:jc w:val="center"/>
      <w:textAlignment w:val="baseline"/>
    </w:pPr>
    <w:rPr>
      <w:rFonts w:ascii="Times New Roman" w:eastAsia="Times New Roman" w:hAnsi="Times New Roman" w:cs="Times New Roman"/>
      <w:sz w:val="18"/>
      <w:szCs w:val="20"/>
    </w:rPr>
  </w:style>
  <w:style w:type="paragraph" w:customStyle="1" w:styleId="heading20">
    <w:name w:val="heading2"/>
    <w:basedOn w:val="Normal"/>
    <w:next w:val="p1a"/>
    <w:qFormat/>
    <w:rsid w:val="008356C9"/>
    <w:pPr>
      <w:keepNext/>
      <w:keepLines/>
      <w:tabs>
        <w:tab w:val="num" w:pos="567"/>
      </w:tabs>
      <w:suppressAutoHyphens/>
      <w:overflowPunct w:val="0"/>
      <w:autoSpaceDE w:val="0"/>
      <w:autoSpaceDN w:val="0"/>
      <w:adjustRightInd w:val="0"/>
      <w:spacing w:before="360" w:after="160" w:line="240" w:lineRule="atLeast"/>
      <w:ind w:left="567" w:hanging="567"/>
      <w:textAlignment w:val="baseline"/>
      <w:outlineLvl w:val="1"/>
    </w:pPr>
    <w:rPr>
      <w:rFonts w:ascii="Times New Roman" w:eastAsia="Times New Roman" w:hAnsi="Times New Roman" w:cs="Times New Roman"/>
      <w:b/>
      <w:sz w:val="20"/>
      <w:szCs w:val="20"/>
    </w:rPr>
  </w:style>
  <w:style w:type="numbering" w:customStyle="1" w:styleId="headings">
    <w:name w:val="headings"/>
    <w:basedOn w:val="NoList"/>
    <w:rsid w:val="008356C9"/>
    <w:pPr>
      <w:numPr>
        <w:numId w:val="19"/>
      </w:numPr>
    </w:pPr>
  </w:style>
  <w:style w:type="paragraph" w:customStyle="1" w:styleId="image">
    <w:name w:val="image"/>
    <w:basedOn w:val="Normal"/>
    <w:next w:val="Normal"/>
    <w:rsid w:val="008356C9"/>
    <w:pPr>
      <w:overflowPunct w:val="0"/>
      <w:autoSpaceDE w:val="0"/>
      <w:autoSpaceDN w:val="0"/>
      <w:adjustRightInd w:val="0"/>
      <w:spacing w:before="240" w:after="120" w:line="240" w:lineRule="atLeast"/>
      <w:jc w:val="center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numbering" w:customStyle="1" w:styleId="itemization1">
    <w:name w:val="itemization1"/>
    <w:basedOn w:val="NoList"/>
    <w:rsid w:val="008356C9"/>
    <w:pPr>
      <w:numPr>
        <w:numId w:val="18"/>
      </w:numPr>
    </w:pPr>
  </w:style>
  <w:style w:type="paragraph" w:customStyle="1" w:styleId="keywords0">
    <w:name w:val="keywords"/>
    <w:basedOn w:val="abstract"/>
    <w:next w:val="heading12"/>
    <w:rsid w:val="008356C9"/>
    <w:pPr>
      <w:overflowPunct w:val="0"/>
      <w:autoSpaceDE w:val="0"/>
      <w:autoSpaceDN w:val="0"/>
      <w:adjustRightInd w:val="0"/>
      <w:spacing w:before="220" w:after="360" w:line="220" w:lineRule="atLeast"/>
      <w:ind w:left="567" w:right="567"/>
      <w:jc w:val="left"/>
      <w:textAlignment w:val="baseline"/>
    </w:pPr>
    <w:rPr>
      <w:rFonts w:eastAsia="Times New Roman"/>
      <w:sz w:val="18"/>
      <w:lang w:eastAsia="en-US"/>
    </w:rPr>
  </w:style>
  <w:style w:type="paragraph" w:customStyle="1" w:styleId="referenceitem">
    <w:name w:val="referenceitem"/>
    <w:basedOn w:val="Normal"/>
    <w:rsid w:val="008356C9"/>
    <w:pPr>
      <w:numPr>
        <w:numId w:val="20"/>
      </w:numPr>
      <w:overflowPunct w:val="0"/>
      <w:autoSpaceDE w:val="0"/>
      <w:autoSpaceDN w:val="0"/>
      <w:adjustRightInd w:val="0"/>
      <w:spacing w:after="0" w:line="220" w:lineRule="atLeast"/>
      <w:jc w:val="both"/>
      <w:textAlignment w:val="baseline"/>
    </w:pPr>
    <w:rPr>
      <w:rFonts w:ascii="Times New Roman" w:eastAsia="Times New Roman" w:hAnsi="Times New Roman" w:cs="Times New Roman"/>
      <w:sz w:val="18"/>
      <w:szCs w:val="20"/>
    </w:rPr>
  </w:style>
  <w:style w:type="numbering" w:customStyle="1" w:styleId="referencelist">
    <w:name w:val="referencelist"/>
    <w:basedOn w:val="NoList"/>
    <w:semiHidden/>
    <w:rsid w:val="008356C9"/>
    <w:pPr>
      <w:numPr>
        <w:numId w:val="20"/>
      </w:numPr>
    </w:pPr>
  </w:style>
  <w:style w:type="paragraph" w:customStyle="1" w:styleId="papertitle0">
    <w:name w:val="papertitle"/>
    <w:basedOn w:val="Normal"/>
    <w:next w:val="author0"/>
    <w:rsid w:val="008356C9"/>
    <w:pPr>
      <w:keepNext/>
      <w:keepLines/>
      <w:suppressAutoHyphens/>
      <w:overflowPunct w:val="0"/>
      <w:autoSpaceDE w:val="0"/>
      <w:autoSpaceDN w:val="0"/>
      <w:adjustRightInd w:val="0"/>
      <w:spacing w:after="480" w:line="360" w:lineRule="atLeast"/>
      <w:jc w:val="center"/>
      <w:textAlignment w:val="baseline"/>
    </w:pPr>
    <w:rPr>
      <w:rFonts w:ascii="Times New Roman" w:eastAsia="Times New Roman" w:hAnsi="Times New Roman" w:cs="Times New Roman"/>
      <w:b/>
      <w:sz w:val="28"/>
      <w:szCs w:val="20"/>
    </w:rPr>
  </w:style>
  <w:style w:type="paragraph" w:customStyle="1" w:styleId="tablecaption2">
    <w:name w:val="tablecaption"/>
    <w:basedOn w:val="Normal"/>
    <w:next w:val="Normal"/>
    <w:rsid w:val="008356C9"/>
    <w:pPr>
      <w:keepNext/>
      <w:keepLines/>
      <w:overflowPunct w:val="0"/>
      <w:autoSpaceDE w:val="0"/>
      <w:autoSpaceDN w:val="0"/>
      <w:adjustRightInd w:val="0"/>
      <w:spacing w:before="240" w:after="120" w:line="220" w:lineRule="atLeast"/>
      <w:jc w:val="center"/>
      <w:textAlignment w:val="baseline"/>
    </w:pPr>
    <w:rPr>
      <w:rFonts w:ascii="Times New Roman" w:eastAsia="Times New Roman" w:hAnsi="Times New Roman" w:cs="Times New Roman"/>
      <w:sz w:val="18"/>
      <w:szCs w:val="20"/>
    </w:rPr>
  </w:style>
  <w:style w:type="character" w:customStyle="1" w:styleId="ORCID">
    <w:name w:val="ORCID"/>
    <w:basedOn w:val="DefaultParagraphFont"/>
    <w:rsid w:val="008356C9"/>
    <w:rPr>
      <w:position w:val="0"/>
      <w:vertAlign w:val="superscript"/>
    </w:rPr>
  </w:style>
  <w:style w:type="numbering" w:customStyle="1" w:styleId="Style2">
    <w:name w:val="Style2"/>
    <w:uiPriority w:val="99"/>
    <w:rsid w:val="00E44087"/>
    <w:pPr>
      <w:numPr>
        <w:numId w:val="21"/>
      </w:numPr>
    </w:pPr>
  </w:style>
  <w:style w:type="character" w:customStyle="1" w:styleId="docsum-authors">
    <w:name w:val="docsum-authors"/>
    <w:basedOn w:val="DefaultParagraphFont"/>
    <w:rsid w:val="003220FB"/>
  </w:style>
  <w:style w:type="character" w:customStyle="1" w:styleId="docsum-journal-citation">
    <w:name w:val="docsum-journal-citation"/>
    <w:basedOn w:val="DefaultParagraphFont"/>
    <w:rsid w:val="003220FB"/>
  </w:style>
  <w:style w:type="character" w:customStyle="1" w:styleId="MemberType">
    <w:name w:val="MemberType"/>
    <w:rsid w:val="00306F87"/>
    <w:rPr>
      <w:rFonts w:ascii="Times New Roman" w:hAnsi="Times New Roman" w:cs="Times New Roman"/>
      <w:i/>
      <w:iCs/>
      <w:sz w:val="22"/>
      <w:szCs w:val="22"/>
    </w:rPr>
  </w:style>
  <w:style w:type="paragraph" w:customStyle="1" w:styleId="ReferenceHead">
    <w:name w:val="Reference Head"/>
    <w:basedOn w:val="Heading1"/>
    <w:rsid w:val="00306F87"/>
    <w:pPr>
      <w:keepLines w:val="0"/>
      <w:autoSpaceDE w:val="0"/>
      <w:autoSpaceDN w:val="0"/>
      <w:spacing w:before="240" w:after="80" w:line="240" w:lineRule="auto"/>
      <w:jc w:val="center"/>
    </w:pPr>
    <w:rPr>
      <w:rFonts w:ascii="Times New Roman" w:eastAsia="Times New Roman" w:hAnsi="Times New Roman" w:cs="Times New Roman"/>
      <w:b w:val="0"/>
      <w:bCs w:val="0"/>
      <w:smallCaps/>
      <w:color w:val="auto"/>
      <w:kern w:val="28"/>
      <w:sz w:val="20"/>
      <w:szCs w:val="20"/>
    </w:rPr>
  </w:style>
  <w:style w:type="paragraph" w:customStyle="1" w:styleId="Pa0">
    <w:name w:val="Pa0"/>
    <w:basedOn w:val="Normal"/>
    <w:next w:val="Normal"/>
    <w:rsid w:val="00306F87"/>
    <w:pPr>
      <w:widowControl w:val="0"/>
      <w:autoSpaceDE w:val="0"/>
      <w:autoSpaceDN w:val="0"/>
      <w:adjustRightInd w:val="0"/>
      <w:spacing w:after="0" w:line="241" w:lineRule="atLeast"/>
    </w:pPr>
    <w:rPr>
      <w:rFonts w:ascii="Baskerville" w:eastAsia="Times New Roman" w:hAnsi="Baskerville" w:cs="Times New Roman"/>
      <w:sz w:val="24"/>
      <w:szCs w:val="24"/>
    </w:rPr>
  </w:style>
  <w:style w:type="paragraph" w:customStyle="1" w:styleId="xmsonormal">
    <w:name w:val="x_msonormal"/>
    <w:basedOn w:val="Normal"/>
    <w:rsid w:val="002934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ighlight">
    <w:name w:val="highlight"/>
    <w:basedOn w:val="DefaultParagraphFont"/>
    <w:rsid w:val="00772BB7"/>
  </w:style>
  <w:style w:type="character" w:customStyle="1" w:styleId="hlfld-title">
    <w:name w:val="hlfld-title"/>
    <w:basedOn w:val="DefaultParagraphFont"/>
    <w:rsid w:val="00772BB7"/>
  </w:style>
  <w:style w:type="table" w:styleId="ListTable3-Accent5">
    <w:name w:val="List Table 3 Accent 5"/>
    <w:basedOn w:val="TableNormal"/>
    <w:uiPriority w:val="48"/>
    <w:rsid w:val="00780311"/>
    <w:pPr>
      <w:spacing w:after="0" w:line="240" w:lineRule="auto"/>
    </w:pPr>
    <w:rPr>
      <w:sz w:val="24"/>
      <w:szCs w:val="24"/>
      <w:lang w:val="tr-TR"/>
    </w:r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810F1A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00A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86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7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4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3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3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5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4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7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0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5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3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7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551517">
          <w:marLeft w:val="0"/>
          <w:marRight w:val="0"/>
          <w:marTop w:val="0"/>
          <w:marBottom w:val="0"/>
          <w:divBdr>
            <w:top w:val="single" w:sz="6" w:space="16" w:color="414141"/>
            <w:left w:val="single" w:sz="6" w:space="18" w:color="414141"/>
            <w:bottom w:val="single" w:sz="6" w:space="0" w:color="414141"/>
            <w:right w:val="single" w:sz="6" w:space="31" w:color="414141"/>
          </w:divBdr>
          <w:divsChild>
            <w:div w:id="40241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364897">
          <w:marLeft w:val="0"/>
          <w:marRight w:val="0"/>
          <w:marTop w:val="0"/>
          <w:marBottom w:val="0"/>
          <w:divBdr>
            <w:top w:val="single" w:sz="6" w:space="16" w:color="414141"/>
            <w:left w:val="single" w:sz="6" w:space="18" w:color="414141"/>
            <w:bottom w:val="single" w:sz="6" w:space="0" w:color="414141"/>
            <w:right w:val="single" w:sz="6" w:space="31" w:color="414141"/>
          </w:divBdr>
          <w:divsChild>
            <w:div w:id="207758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441918">
          <w:marLeft w:val="0"/>
          <w:marRight w:val="0"/>
          <w:marTop w:val="0"/>
          <w:marBottom w:val="0"/>
          <w:divBdr>
            <w:top w:val="single" w:sz="6" w:space="16" w:color="414141"/>
            <w:left w:val="single" w:sz="6" w:space="18" w:color="414141"/>
            <w:bottom w:val="single" w:sz="6" w:space="0" w:color="414141"/>
            <w:right w:val="single" w:sz="6" w:space="31" w:color="414141"/>
          </w:divBdr>
          <w:divsChild>
            <w:div w:id="30608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3889453">
          <w:marLeft w:val="0"/>
          <w:marRight w:val="0"/>
          <w:marTop w:val="0"/>
          <w:marBottom w:val="0"/>
          <w:divBdr>
            <w:top w:val="single" w:sz="6" w:space="16" w:color="414141"/>
            <w:left w:val="single" w:sz="6" w:space="18" w:color="414141"/>
            <w:bottom w:val="single" w:sz="6" w:space="0" w:color="414141"/>
            <w:right w:val="single" w:sz="6" w:space="31" w:color="414141"/>
          </w:divBdr>
          <w:divsChild>
            <w:div w:id="183795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7235651">
          <w:marLeft w:val="0"/>
          <w:marRight w:val="0"/>
          <w:marTop w:val="0"/>
          <w:marBottom w:val="0"/>
          <w:divBdr>
            <w:top w:val="single" w:sz="6" w:space="16" w:color="414141"/>
            <w:left w:val="single" w:sz="6" w:space="18" w:color="414141"/>
            <w:bottom w:val="single" w:sz="6" w:space="0" w:color="414141"/>
            <w:right w:val="single" w:sz="6" w:space="31" w:color="414141"/>
          </w:divBdr>
          <w:divsChild>
            <w:div w:id="105122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1696689">
          <w:marLeft w:val="0"/>
          <w:marRight w:val="0"/>
          <w:marTop w:val="0"/>
          <w:marBottom w:val="0"/>
          <w:divBdr>
            <w:top w:val="single" w:sz="6" w:space="16" w:color="414141"/>
            <w:left w:val="single" w:sz="6" w:space="18" w:color="414141"/>
            <w:bottom w:val="single" w:sz="6" w:space="0" w:color="414141"/>
            <w:right w:val="single" w:sz="6" w:space="31" w:color="414141"/>
          </w:divBdr>
          <w:divsChild>
            <w:div w:id="39061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937794">
          <w:marLeft w:val="0"/>
          <w:marRight w:val="0"/>
          <w:marTop w:val="0"/>
          <w:marBottom w:val="0"/>
          <w:divBdr>
            <w:top w:val="single" w:sz="6" w:space="16" w:color="414141"/>
            <w:left w:val="single" w:sz="6" w:space="18" w:color="414141"/>
            <w:bottom w:val="single" w:sz="6" w:space="0" w:color="414141"/>
            <w:right w:val="single" w:sz="6" w:space="31" w:color="414141"/>
          </w:divBdr>
          <w:divsChild>
            <w:div w:id="17143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9867699">
          <w:marLeft w:val="0"/>
          <w:marRight w:val="0"/>
          <w:marTop w:val="0"/>
          <w:marBottom w:val="0"/>
          <w:divBdr>
            <w:top w:val="single" w:sz="6" w:space="16" w:color="414141"/>
            <w:left w:val="single" w:sz="6" w:space="18" w:color="414141"/>
            <w:bottom w:val="single" w:sz="6" w:space="0" w:color="414141"/>
            <w:right w:val="single" w:sz="6" w:space="31" w:color="414141"/>
          </w:divBdr>
          <w:divsChild>
            <w:div w:id="159705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680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23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57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6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Ahmed.aqrawi@su.edu.krd" TargetMode="Externa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EAJSE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>
  <b:Source>
    <b:Tag>Placeholder3</b:Tag>
    <b:SourceType>Misc</b:SourceType>
    <b:Guid>{56364181-B9FF-4061-B0AB-8952278BB6FF}</b:Guid>
    <b:Author>
      <b:Author>
        <b:NameList>
          <b:Person>
            <b:Last>Archer</b:Last>
            <b:First>B.</b:First>
          </b:Person>
        </b:NameList>
      </b:Author>
    </b:Author>
    <b:Title>Demand Forecasting and Estimation.</b:Title>
    <b:Year>1987</b:Year>
    <b:Publisher>    Travel, tourism, and hospitality research. A handbook for managers and researchers pp. 77-85 </b:Publisher>
    <b:RefOrder>1</b:RefOrder>
  </b:Source>
  <b:Source>
    <b:Tag>Placeholder2</b:Tag>
    <b:SourceType>JournalArticle</b:SourceType>
    <b:Guid>{75EE565C-496D-4AE1-88F4-64407E3703F4}</b:Guid>
    <b:Author>
      <b:Author>
        <b:NameList>
          <b:Person>
            <b:Last>Petropoulos</b:Last>
            <b:First>C.</b:First>
          </b:Person>
          <b:Person>
            <b:Last>Nikolopoulos</b:Last>
            <b:First>K.</b:First>
          </b:Person>
          <b:Person>
            <b:Last>V.</b:Last>
            <b:First>A.</b:First>
            <b:Middle>Patelis and</b:Middle>
          </b:Person>
        </b:NameList>
      </b:Author>
    </b:Author>
    <b:Title>A technical analysis approach to tourism demand forecasting</b:Title>
    <b:JournalName>Applied Economics Letters 12, 327–333</b:JournalName>
    <b:Year>2005</b:Year>
    <b:RefOrder>2</b:RefOrder>
  </b:Source>
  <b:Source>
    <b:Tag>Pin05</b:Tag>
    <b:SourceType>JournalArticle</b:SourceType>
    <b:Guid>{81B91885-AD58-4F2E-99D8-254B523BA3F1}</b:Guid>
    <b:Author>
      <b:Author>
        <b:NameList>
          <b:Person>
            <b:Last>Pai</b:Last>
            <b:First>Ping-Feng</b:First>
          </b:Person>
          <b:Person>
            <b:Last>Hong</b:Last>
            <b:First>Wei-Chiang</b:First>
          </b:Person>
        </b:NameList>
      </b:Author>
    </b:Author>
    <b:Title>An Improved Neural Network Model in Forecasting Arrivals</b:Title>
    <b:JournalName>Annals of Tourism Research, Vol. 32, No. 4, pp. 1138–1141,  Elsevier</b:JournalName>
    <b:Year>2005</b:Year>
    <b:RefOrder>3</b:RefOrder>
  </b:Source>
  <b:Source>
    <b:Tag>Asl08</b:Tag>
    <b:SourceType>Misc</b:SourceType>
    <b:Guid>{34ACBE72-7336-414A-B238-4ECF8CE3142D}</b:Guid>
    <b:Author>
      <b:Author>
        <b:NameList>
          <b:Person>
            <b:Last>Aslan</b:Last>
          </b:Person>
          <b:Person>
            <b:Last>Alper</b:Last>
          </b:Person>
          <b:Person>
            <b:Last>Kaplan</b:Last>
          </b:Person>
          <b:Person>
            <b:Last>Muhittin</b:Last>
          </b:Person>
          <b:Person>
            <b:Last>Kula</b:Last>
          </b:Person>
          <b:Person>
            <b:Last>Ferit</b:Last>
          </b:Person>
        </b:NameList>
      </b:Author>
    </b:Author>
    <b:Year>2008</b:Year>
    <b:Publisher>Munich Personal RePEc Archive MPRA Paper No. 10601</b:Publisher>
    <b:Title>Approach, International Tourism Demand for Turkey: A Dynamic Panel Data</b:Title>
    <b:RefOrder>4</b:RefOrder>
  </b:Source>
  <b:Source>
    <b:Tag>Min07</b:Tag>
    <b:SourceType>Report</b:SourceType>
    <b:Guid>{81EE5E41-E67A-4000-9D52-30AC6582A009}</b:Guid>
    <b:Author>
      <b:Author>
        <b:NameList>
          <b:Person>
            <b:Last>Ministry of Culture</b:Last>
            <b:First>Turkey</b:First>
          </b:Person>
        </b:NameList>
      </b:Author>
    </b:Author>
    <b:Title>Tourism strategy of Turkey – 2023</b:Title>
    <b:Year>2007</b:Year>
    <b:City>Ankara</b:City>
    <b:Publisher>Republic of Turkey of  Ministry of Culture &amp; Tourism</b:Publisher>
    <b:RefOrder>5</b:RefOrder>
  </b:Source>
  <b:Source>
    <b:Tag>Tug08</b:Tag>
    <b:SourceType>JournalArticle</b:SourceType>
    <b:Guid>{D0EB447E-4F7F-4F04-B745-41C023866830}</b:Guid>
    <b:Title>A decision support system for demand forecasting with artificial neural networks and neuro-fuzzy models: A comparative analysis</b:Title>
    <b:Year>2009</b:Year>
    <b:Publisher>Elsevier Expert Systems with Applications</b:Publisher>
    <b:StandardNumber>36 (2009) 6697–6707</b:StandardNumber>
    <b:Author>
      <b:Author>
        <b:NameList>
          <b:Person>
            <b:Last>Efendigil</b:Last>
            <b:First>Tugba</b:First>
          </b:Person>
          <b:Person>
            <b:Last>Önüt</b:Last>
            <b:First>Semih</b:First>
          </b:Person>
          <b:Person>
            <b:Last>Kahraman</b:Last>
            <b:First>Cengiz</b:First>
          </b:Person>
        </b:NameList>
      </b:Author>
    </b:Author>
    <b:JournalName>Expert Systems with Applications 36 6697–6707</b:JournalName>
    <b:RefOrder>6</b:RefOrder>
  </b:Source>
  <b:Source>
    <b:Tag>Jan</b:Tag>
    <b:SourceType>JournalArticle</b:SourceType>
    <b:Guid>{138E28E9-FEA3-4604-AECC-7D127C313B1A}</b:Guid>
    <b:Author>
      <b:Author>
        <b:NameList>
          <b:Person>
            <b:Last>Gooijer</b:Last>
            <b:First>Jan</b:First>
            <b:Middle>G. De</b:Middle>
          </b:Person>
          <b:Person>
            <b:Last>J.</b:Last>
            <b:First>Rob</b:First>
          </b:Person>
        </b:NameList>
      </b:Author>
    </b:Author>
    <b:Title>25 years of time series forecasting</b:Title>
    <b:JournalName>Hyndman International Journal of Forecasting 22 (2006) 443– 473</b:JournalName>
    <b:Year>2006</b:Year>
    <b:RefOrder>7</b:RefOrder>
  </b:Source>
  <b:Source>
    <b:Tag>Zha98</b:Tag>
    <b:SourceType>JournalArticle</b:SourceType>
    <b:Guid>{02372527-81B1-49DA-8E4A-42BFD5699E76}</b:Guid>
    <b:Author>
      <b:Author>
        <b:NameList>
          <b:Person>
            <b:Last>Zhang</b:Last>
            <b:First>G.</b:First>
          </b:Person>
          <b:Person>
            <b:Last>Patuwo</b:Last>
            <b:First>B.</b:First>
            <b:Middle>E.</b:Middle>
          </b:Person>
          <b:Person>
            <b:Last>Hu</b:Last>
            <b:First>M.</b:First>
            <b:Middle>Y.</b:Middle>
          </b:Person>
        </b:NameList>
      </b:Author>
    </b:Author>
    <b:Title>Forecasting with artificial networks: The state of the art</b:Title>
    <b:JournalName>International Journal of Forecasting, 14, 35– 62</b:JournalName>
    <b:Year>1998</b:Year>
    <b:RefOrder>8</b:RefOrder>
  </b:Source>
  <b:Source>
    <b:Tag>Hip01</b:Tag>
    <b:SourceType>JournalArticle</b:SourceType>
    <b:Guid>{000148DF-EA43-48A3-8C62-2CE600380F52}</b:Guid>
    <b:Author>
      <b:Author>
        <b:NameList>
          <b:Person>
            <b:Last>Hippert</b:Last>
            <b:First>H.</b:First>
            <b:Middle>S.</b:Middle>
          </b:Person>
          <b:Person>
            <b:Last>Pedreira</b:Last>
            <b:First>C.</b:First>
            <b:Middle>E.</b:Middle>
          </b:Person>
          <b:Person>
            <b:Last>Souza</b:Last>
            <b:First>R.</b:First>
            <b:Middle>C.</b:Middle>
          </b:Person>
        </b:NameList>
      </b:Author>
    </b:Author>
    <b:Title>Neural networks for short-term load forecasting: A review and evaluation</b:Title>
    <b:JournalName>IEEE Transactions on Power Systems, 16, 44–55</b:JournalName>
    <b:Year>2001</b:Year>
    <b:RefOrder>9</b:RefOrder>
  </b:Source>
  <b:Source>
    <b:Tag>Law99</b:Tag>
    <b:SourceType>JournalArticle</b:SourceType>
    <b:Guid>{FE1FC858-6E79-4469-962B-BE9B22367BD3}</b:Guid>
    <b:Author>
      <b:Author>
        <b:NameList>
          <b:Person>
            <b:Last>Law</b:Last>
            <b:First>R.</b:First>
          </b:Person>
          <b:Person>
            <b:Last>Au</b:Last>
            <b:First>N</b:First>
          </b:Person>
        </b:NameList>
      </b:Author>
    </b:Author>
    <b:Year>1999</b:Year>
    <b:StandardNumber>20:89–97</b:StandardNumber>
    <b:JournalName>Tourism Management</b:JournalName>
    <b:Title>A Neural Network Model to Forecast Japanese Demand for Travel to Hong Kong</b:Title>
    <b:RefOrder>10</b:RefOrder>
  </b:Source>
  <b:Source>
    <b:Tag>Law00</b:Tag>
    <b:SourceType>ArticleInAPeriodical</b:SourceType>
    <b:Guid>{6060E823-AE4F-433E-8DAE-BCC4506A6DBA}</b:Guid>
    <b:Year>2000</b:Year>
    <b:Author>
      <b:Author>
        <b:NameList>
          <b:Person>
            <b:Last>Law</b:Last>
            <b:First>R</b:First>
          </b:Person>
        </b:NameList>
      </b:Author>
    </b:Author>
    <b:JournalName>Tourism Management</b:JournalName>
    <b:StandardNumber> 21, 331–340.</b:StandardNumber>
    <b:PeriodicalTitle>Back-propagation learning in improving the accuracy of neural network-based tourism demand forecasting.</b:PeriodicalTitle>
    <b:RefOrder>11</b:RefOrder>
  </b:Source>
  <b:Source>
    <b:Tag>Pat96</b:Tag>
    <b:SourceType>JournalArticle</b:SourceType>
    <b:Guid>{7B0F3C19-92B2-4D00-882E-F618DA1AAD68}</b:Guid>
    <b:Title>Using a Neural Network to Forecast Visitor Behavior. Annals of Tourism  Research</b:Title>
    <b:Year>1996</b:Year>
    <b:Author>
      <b:Author>
        <b:NameList>
          <b:Person>
            <b:Last>Pattie</b:Last>
            <b:First>D.</b:First>
          </b:Person>
          <b:Person>
            <b:Last>Snyder</b:Last>
            <b:First>J.</b:First>
          </b:Person>
        </b:NameList>
      </b:Author>
    </b:Author>
    <b:StandardNumber>23:151–164</b:StandardNumber>
    <b:RefOrder>12</b:RefOrder>
  </b:Source>
  <b:Source>
    <b:Tag>AlS99</b:Tag>
    <b:SourceType>ArticleInAPeriodical</b:SourceType>
    <b:Guid>{67556D4B-A1C0-4E6C-8DD7-E4885DEC8994}</b:Guid>
    <b:Author>
      <b:Author>
        <b:NameList>
          <b:Person>
            <b:Last>Al-Saba</b:Last>
            <b:First>T.</b:First>
          </b:Person>
          <b:Person>
            <b:Last>El-Amin</b:Last>
            <b:First>I</b:First>
          </b:Person>
        </b:NameList>
      </b:Author>
    </b:Author>
    <b:Title>Artificial neural networks as applied to long-term demand forecasting</b:Title>
    <b:PeriodicalTitle>Artificial Intelligence in Engineering</b:PeriodicalTitle>
    <b:Year>1999</b:Year>
    <b:StandardNumber>13, 189–197</b:StandardNumber>
    <b:RefOrder>13</b:RefOrder>
  </b:Source>
  <b:Source>
    <b:Tag>Bec04</b:Tag>
    <b:SourceType>ArticleInAPeriodical</b:SourceType>
    <b:Guid>{A2DF0E48-3887-462C-BC2B-58F28F35286E}</b:Guid>
    <b:Author>
      <b:Author>
        <b:NameList>
          <b:Person>
            <b:Last>Beccali</b:Last>
            <b:First>M.</b:First>
          </b:Person>
          <b:Person>
            <b:Last>Cellura</b:Last>
            <b:First>M.</b:First>
          </b:Person>
          <b:Person>
            <b:Last>Lo Brano</b:Last>
            <b:First>V.</b:First>
          </b:Person>
          <b:Person>
            <b:Last>Marvuglia</b:Last>
            <b:First>A</b:First>
          </b:Person>
        </b:NameList>
      </b:Author>
    </b:Author>
    <b:Title>Forecasting daily urban electric load profiles using artificial neural networks.</b:Title>
    <b:PeriodicalTitle>Energy Conversion and Management</b:PeriodicalTitle>
    <b:Year>2004</b:Year>
    <b:StandardNumber>45, 2879–2900. </b:StandardNumber>
    <b:RefOrder>14</b:RefOrder>
  </b:Source>
  <b:Source>
    <b:Tag>Hob98</b:Tag>
    <b:SourceType>ArticleInAPeriodical</b:SourceType>
    <b:Guid>{CEE02A63-5013-420E-BC1D-6F8481D79D07}</b:Guid>
    <b:Author>
      <b:Author>
        <b:NameList>
          <b:Person>
            <b:Last>Hobbs</b:Last>
            <b:First>B.</b:First>
            <b:Middle>F.</b:Middle>
          </b:Person>
          <b:Person>
            <b:Last>Helman</b:Last>
            <b:First>U.</b:First>
          </b:Person>
          <b:Person>
            <b:Last>Jitprapaikulsarn</b:Last>
            <b:First>S.</b:First>
          </b:Person>
          <b:Person>
            <b:Last>Konda</b:Last>
            <b:First>S.</b:First>
          </b:Person>
          <b:Person>
            <b:Last>Maratukulam</b:Last>
            <b:First>D</b:First>
          </b:Person>
        </b:NameList>
      </b:Author>
    </b:Author>
    <b:Title>Artificial neural networks for short-term energy forecasting: Accuracy and economic value</b:Title>
    <b:PeriodicalTitle>Neurocomputing, 23, 71–84.</b:PeriodicalTitle>
    <b:Year>1998</b:Year>
    <b:RefOrder>15</b:RefOrder>
  </b:Source>
  <b:Source>
    <b:Tag>Soz05</b:Tag>
    <b:SourceType>ArticleInAPeriodical</b:SourceType>
    <b:Guid>{C07F74E7-1978-4181-815A-829B2E2FBD5E}</b:Guid>
    <b:Author>
      <b:Author>
        <b:NameList>
          <b:Person>
            <b:Last>Sozen</b:Last>
            <b:First>A.</b:First>
          </b:Person>
          <b:Person>
            <b:Last>Arcaklioglu</b:Last>
            <b:First>E.</b:First>
          </b:Person>
          <b:Person>
            <b:Last>Ozkaymak</b:Last>
            <b:First>M.</b:First>
          </b:Person>
        </b:NameList>
      </b:Author>
    </b:Author>
    <b:Title>Turkey’s net energy consumption.</b:Title>
    <b:PeriodicalTitle>Applied Energy, 81(2), 209–221. </b:PeriodicalTitle>
    <b:Year>2005</b:Year>
    <b:RefOrder>16</b:RefOrder>
  </b:Source>
  <b:Source>
    <b:Tag>Sab98</b:Tag>
    <b:SourceType>ArticleInAPeriodical</b:SourceType>
    <b:Guid>{F0367D55-B317-488E-A413-D08FE63BB1D8}</b:Guid>
    <b:Author>
      <b:Author>
        <b:NameList>
          <b:Person>
            <b:Last>Sabuncuoglu</b:Last>
            <b:First>I.</b:First>
          </b:Person>
        </b:NameList>
      </b:Author>
    </b:Author>
    <b:Title>Scheduling with neural networks: A review of the literature and new research directions.</b:Title>
    <b:PeriodicalTitle>Production Planning and Control, 9(1), 2–12.</b:PeriodicalTitle>
    <b:Year>1998</b:Year>
    <b:RefOrder>17</b:RefOrder>
  </b:Source>
  <b:Source>
    <b:Tag>Vel99</b:Tag>
    <b:SourceType>ArticleInAPeriodical</b:SourceType>
    <b:Guid>{B4B8FA34-C232-4FFA-A60B-8904735F95C4}</b:Guid>
    <b:Author>
      <b:Author>
        <b:NameList>
          <b:Person>
            <b:Last>Vellido</b:Last>
            <b:First>A.</b:First>
          </b:Person>
          <b:Person>
            <b:Last>Lisboa</b:Last>
            <b:First>P.</b:First>
            <b:Middle>J. G.</b:Middle>
          </b:Person>
          <b:Person>
            <b:Last>Vaughan</b:Last>
            <b:First>J.</b:First>
          </b:Person>
        </b:NameList>
      </b:Author>
    </b:Author>
    <b:Title>Neural networks in business: A survey of applications (1992–1998)</b:Title>
    <b:PeriodicalTitle>Expert Systems with Applications, 17, 51–70</b:PeriodicalTitle>
    <b:Year>1999</b:Year>
    <b:RefOrder>18</b:RefOrder>
  </b:Source>
  <b:Source>
    <b:Tag>Won00</b:Tag>
    <b:SourceType>ArticleInAPeriodical</b:SourceType>
    <b:Guid>{F593891B-BE50-410C-8F23-8FA3F351627E}</b:Guid>
    <b:Author>
      <b:Author>
        <b:NameList>
          <b:Person>
            <b:Last>Wong</b:Last>
            <b:First>B.</b:First>
            <b:Middle>K.</b:Middle>
          </b:Person>
          <b:Person>
            <b:Last>Lai</b:Last>
            <b:First>S.</b:First>
            <b:Middle>V.</b:Middle>
          </b:Person>
          <b:Person>
            <b:Last>Lam</b:Last>
            <b:First>J.</b:First>
          </b:Person>
        </b:NameList>
      </b:Author>
    </b:Author>
    <b:Title>A bibliography of neural network business applications research: 1994–1998</b:Title>
    <b:PeriodicalTitle>Computers &amp; Operations Research 27,1045–1076</b:PeriodicalTitle>
    <b:Year>2000</b:Year>
    <b:RefOrder>19</b:RefOrder>
  </b:Source>
  <b:Source>
    <b:Tag>Aya07</b:Tag>
    <b:SourceType>ArticleInAPeriodical</b:SourceType>
    <b:Guid>{65896AF1-C88C-4BAC-A6EA-35F341E617EC}</b:Guid>
    <b:Author>
      <b:Author>
        <b:NameList>
          <b:Person>
            <b:Last>Ayata</b:Last>
            <b:First>T.</b:First>
          </b:Person>
          <b:Person>
            <b:Last>Cam</b:Last>
            <b:First>E.</b:First>
          </b:Person>
          <b:Person>
            <b:Last>Yıldız</b:Last>
            <b:First>O.</b:First>
          </b:Person>
        </b:NameList>
      </b:Author>
    </b:Author>
    <b:Title>Adaptive neuro-fuzzy inference systems (ANFIS) application to investigate potential use of natural ventilation in new building designs in Turkey</b:Title>
    <b:PeriodicalTitle>Energy Conversion and Management, 48, 1472–1479.</b:PeriodicalTitle>
    <b:Year>2007</b:Year>
    <b:RefOrder>20</b:RefOrder>
  </b:Source>
  <b:Source>
    <b:Tag>Hay99</b:Tag>
    <b:SourceType>Book</b:SourceType>
    <b:Guid>{8AF7451F-9DFA-4F59-9898-8A6D9FDDD2CE}</b:Guid>
    <b:Author>
      <b:Author>
        <b:NameList>
          <b:Person>
            <b:Last>Haykin</b:Last>
            <b:First>S.</b:First>
          </b:Person>
        </b:NameList>
      </b:Author>
    </b:Author>
    <b:Title>Neural Networks: a comprehensive foundation.</b:Title>
    <b:Year>1999</b:Year>
    <b:Publisher>Prentice Hall</b:Publisher>
    <b:Edition>Second Edition</b:Edition>
    <b:Comments>842p</b:Comments>
    <b:RefOrder>21</b:RefOrder>
  </b:Source>
  <b:Source>
    <b:Tag>Jon08</b:Tag>
    <b:SourceType>Book</b:SourceType>
    <b:Guid>{A2F29294-F7BD-43C2-87DD-2EE2A9542063}</b:Guid>
    <b:Author>
      <b:Author>
        <b:NameList>
          <b:Person>
            <b:Last>Jones</b:Last>
            <b:First>M.</b:First>
            <b:Middle>Tim</b:Middle>
          </b:Person>
        </b:NameList>
      </b:Author>
    </b:Author>
    <b:Title>Artificial Intelligence: A Systems Approach</b:Title>
    <b:JournalName>ISBN: 978-0-9778582-3-1</b:JournalName>
    <b:Year>2008</b:Year>
    <b:Publisher>INFINITY SCIENCE PRESS LLC</b:Publisher>
    <b:StandardNumber>ISBN: 978-0-9778582-3-1</b:StandardNumber>
    <b:RefOrder>22</b:RefOrder>
  </b:Source>
  <b:Source>
    <b:Tag>Bis95</b:Tag>
    <b:SourceType>Book</b:SourceType>
    <b:Guid>{D4CD4D24-D326-4EB2-9106-0D0ECBFBBCED}</b:Guid>
    <b:Author>
      <b:Author>
        <b:NameList>
          <b:Person>
            <b:Last>Bishop</b:Last>
            <b:First>C.M.</b:First>
          </b:Person>
        </b:NameList>
      </b:Author>
    </b:Author>
    <b:Title>Neural Networks for Pattern Recognition</b:Title>
    <b:JournalName>Oxford: Clarenden Press</b:JournalName>
    <b:Year>1995</b:Year>
    <b:RefOrder>23</b:RefOrder>
  </b:Source>
  <b:Source>
    <b:Tag>Com07</b:Tag>
    <b:SourceType>JournalArticle</b:SourceType>
    <b:Guid>{ED81D583-7A96-47CF-9E8E-0B7268F40C27}</b:Guid>
    <b:Title>Comparison of ARIMA, neural networks and hybrid models in time series: tourist arrival forecasting</b:Title>
    <b:Year>2007</b:Year>
    <b:JournalName>Journal of Statistical Computation and Simulation Vol. 77, No. 1, January , 29–53</b:JournalName>
    <b:Author>
      <b:Author>
        <b:NameList>
          <b:Person>
            <b:Last>Aslanargun</b:Last>
            <b:First>Atilla</b:First>
          </b:Person>
          <b:Person>
            <b:Last>Mammadov</b:Last>
            <b:First>Mammadagha</b:First>
          </b:Person>
          <b:Person>
            <b:Last>Yazici</b:Last>
            <b:First>Berna</b:First>
          </b:Person>
          <b:Person>
            <b:Last>Yolacan</b:Last>
            <b:First>Senay</b:First>
          </b:Person>
        </b:NameList>
      </b:Author>
    </b:Author>
    <b:RefOrder>24</b:RefOrder>
  </b:Source>
  <b:Source>
    <b:Tag>Wit53</b:Tag>
    <b:SourceType>JournalArticle</b:SourceType>
    <b:Guid>{FE7957FD-738E-4167-9F07-8D82A1A70C8F}</b:Guid>
    <b:Author>
      <b:Author>
        <b:NameList>
          <b:Person>
            <b:Last>Witt</b:Last>
            <b:First>S.</b:First>
            <b:Middle>F.</b:Middle>
          </b:Person>
          <b:Person>
            <b:Last>Witt</b:Last>
            <b:First>C.</b:First>
            <b:Middle>A.</b:Middle>
          </b:Person>
        </b:NameList>
      </b:Author>
    </b:Author>
    <b:Year>1995, 3</b:Year>
    <b:Title>Forecasting tourism demand: a review of empirical research, International Journal of Forecasting</b:Title>
    <b:StandardNumber>11, 447–5</b:StandardNumber>
    <b:RefOrder>25</b:RefOrder>
  </b:Source>
  <b:Source>
    <b:Tag>Mar09</b:Tag>
    <b:SourceType>ArticleInAPeriodical</b:SourceType>
    <b:Guid>{F673FB64-7727-4C55-8180-14419720F4C2}</b:Guid>
    <b:Title>The WEKA Data Mining Software: An Update; SIGKDD Explorations</b:Title>
    <b:Year>2009</b:Year>
    <b:Author>
      <b:Author>
        <b:NameList>
          <b:Person>
            <b:Last>Mark Hall</b:Last>
            <b:First>Eibe</b:First>
            <b:Middle>Frank, Geoffrey Holmes</b:Middle>
          </b:Person>
          <b:Person>
            <b:Last>Pfahringer</b:Last>
            <b:First>Bernhard</b:First>
          </b:Person>
          <b:Person>
            <b:Last>Reutemann</b:Last>
            <b:First>Peter</b:First>
          </b:Person>
          <b:Person>
            <b:Last>Witten</b:Last>
            <b:First>Ian</b:First>
            <b:Middle>H.</b:Middle>
          </b:Person>
        </b:NameList>
      </b:Author>
    </b:Author>
    <b:Volume>11</b:Volume>
    <b:Issue>1</b:Issue>
    <b:RefOrder>26</b:RefOrder>
  </b:Source>
  <b:Source>
    <b:Tag>Rei03</b:Tag>
    <b:SourceType>Book</b:SourceType>
    <b:Guid>{D91FB6C7-9198-49E1-B756-69056C29989F}</b:Guid>
    <b:Author>
      <b:Author>
        <b:NameList>
          <b:Person>
            <b:Last>Reinsel</b:Last>
            <b:First>Gregory</b:First>
            <b:Middle>C.</b:Middle>
          </b:Person>
        </b:NameList>
      </b:Author>
    </b:Author>
    <b:Title>Elements of multivariate time series analysis</b:Title>
    <b:Year>2003</b:Year>
    <b:StandardNumber>ISBN 0-387-40619-0</b:StandardNumber>
    <b:RefOrder>27</b:RefOrder>
  </b:Source>
  <b:Source>
    <b:Tag>HWi05</b:Tag>
    <b:SourceType>Book</b:SourceType>
    <b:Guid>{6560A381-FE16-4AD2-8BDC-692DCEF75A59}</b:Guid>
    <b:Title>Data Mining: Practical Machine Learning Tools and Techniques</b:Title>
    <b:City>New York</b:City>
    <b:Year>2005</b:Year>
    <b:Publisher>Elsevier</b:Publisher>
    <b:Author>
      <b:Author>
        <b:NameList>
          <b:Person>
            <b:Last>H.Witten</b:Last>
            <b:First>Ian</b:First>
          </b:Person>
          <b:Person>
            <b:Last>Frank</b:Last>
            <b:First>Eibe</b:First>
          </b:Person>
        </b:NameList>
      </b:Author>
    </b:Author>
    <b:Edition>Second</b:Edition>
    <b:RefOrder>28</b:RefOrder>
  </b:Source>
  <b:Source>
    <b:Tag>Rum86</b:Tag>
    <b:SourceType>JournalArticle</b:SourceType>
    <b:Guid>{ED80B70C-54F4-4ECE-8A27-FC6C27EA044E}</b:Guid>
    <b:Author>
      <b:Author>
        <b:NameList>
          <b:Person>
            <b:Last>Rumelhart</b:Last>
            <b:First>D.</b:First>
            <b:Middle>E.</b:Middle>
          </b:Person>
          <b:Person>
            <b:Last>Hinton</b:Last>
            <b:First>G.</b:First>
            <b:Middle>E.</b:Middle>
          </b:Person>
          <b:Person>
            <b:Last>Williams</b:Last>
            <b:First>R.</b:First>
            <b:Middle>J.</b:Middle>
          </b:Person>
        </b:NameList>
      </b:Author>
    </b:Author>
    <b:Title> Learning internal representations by error propagation.</b:Title>
    <b:JournalName>Parallel distributed processing (pp. 318–362). Cambridge, MA: MIT Press.</b:JournalName>
    <b:Year>1986</b:Year>
    <b:RefOrder>29</b:RefOrder>
  </b:Source>
  <b:Source>
    <b:Tag>Alf06</b:Tag>
    <b:SourceType>JournalArticle</b:SourceType>
    <b:Guid>{571DBCF8-DB62-4298-9982-E11EF15ABC87}</b:Guid>
    <b:Author>
      <b:Author>
        <b:NameList>
          <b:Person>
            <b:Last>Palmer</b:Last>
            <b:First>Alfonso</b:First>
          </b:Person>
          <b:Person>
            <b:Last>Montano</b:Last>
            <b:First>Juan</b:First>
            <b:Middle>Jose</b:Middle>
          </b:Person>
          <b:Person>
            <b:Last>Sese</b:Last>
            <b:First>Albert</b:First>
          </b:Person>
        </b:NameList>
      </b:Author>
    </b:Author>
    <b:Title>Designing an artificial neural network for forecasting tourism time series</b:Title>
    <b:JournalName>Tourism Management 27  781–790</b:JournalName>
    <b:Year>2006</b:Year>
    <b:RefOrder>30</b:RefOrder>
  </b:Source>
  <b:Source>
    <b:Tag>Cho03</b:Tag>
    <b:SourceType>JournalArticle</b:SourceType>
    <b:Guid>{A8B357BC-5839-42D9-9A8D-C6B6AFB4813F}</b:Guid>
    <b:Author>
      <b:Author>
        <b:NameList>
          <b:Person>
            <b:Last>Choy</b:Last>
            <b:First>K.</b:First>
            <b:Middle>L.</b:Middle>
          </b:Person>
          <b:Person>
            <b:Last>Lee</b:Last>
            <b:First>W.</b:First>
            <b:Middle>B.</b:Middle>
          </b:Person>
          <b:Person>
            <b:Last>Lo</b:Last>
            <b:First>V.</b:First>
          </b:Person>
        </b:NameList>
      </b:Author>
    </b:Author>
    <b:Title>Design of an intelligent supplier relationship management system: A hybrid case based neural network approach</b:Title>
    <b:JournalName>Expert Systems with Applications, 24, 225–237</b:JournalName>
    <b:Year>2003</b:Year>
    <b:RefOrder>31</b:RefOrder>
  </b:Source>
  <b:Source>
    <b:Tag>KLy60</b:Tag>
    <b:SourceType>Book</b:SourceType>
    <b:Guid>{623BFE3B-B77F-4B9F-9123-05B90FBC7124}</b:Guid>
    <b:Author>
      <b:Author>
        <b:NameList>
          <b:Person>
            <b:Last>Lynch</b:Last>
            <b:First>K.</b:First>
          </b:Person>
        </b:NameList>
      </b:Author>
    </b:Author>
    <b:Title>The Image of the City</b:Title>
    <b:Year>1960</b:Year>
    <b:City>Cambridge</b:City>
    <b:Publisher>MIT press</b:Publisher>
    <b:RefOrder>1</b:RefOrder>
  </b:Source>
  <b:Source>
    <b:Tag>JJa61</b:Tag>
    <b:SourceType>Book</b:SourceType>
    <b:Guid>{3A772DEF-FF6A-4699-B728-5BD7079573FA}</b:Guid>
    <b:Author>
      <b:Author>
        <b:NameList>
          <b:Person>
            <b:Last>Jacobs</b:Last>
            <b:First>J.</b:First>
          </b:Person>
        </b:NameList>
      </b:Author>
    </b:Author>
    <b:Title>The Death and Life of Great American Cities</b:Title>
    <b:Year>1961</b:Year>
    <b:City>New York</b:City>
    <b:Publisher>Modern Library</b:Publisher>
    <b:RefOrder>2</b:RefOrder>
  </b:Source>
  <b:Source>
    <b:Tag>JGe01</b:Tag>
    <b:SourceType>Book</b:SourceType>
    <b:Guid>{2FC05156-ABDC-4B11-BEF4-F2D5C97789F6}</b:Guid>
    <b:Author>
      <b:Author>
        <b:NameList>
          <b:Person>
            <b:Last>Gehl</b:Last>
            <b:First>J.</b:First>
          </b:Person>
        </b:NameList>
      </b:Author>
    </b:Author>
    <b:Title>Life Between Buildings</b:Title>
    <b:Year>2001</b:Year>
    <b:City>New York</b:City>
    <b:Publisher>Van Noustrand Reinhold Company Inc.</b:Publisher>
    <b:RefOrder>3</b:RefOrder>
  </b:Source>
  <b:Source>
    <b:Tag>SSc10</b:Tag>
    <b:SourceType>JournalArticle</b:SourceType>
    <b:Guid>{DC3468D5-44E1-43B3-8CF4-CD8CAB727911}</b:Guid>
    <b:Title>Space, Place and the City</b:Title>
    <b:Year>2010</b:Year>
    <b:JournalName>Journal of Urban Design</b:JournalName>
    <b:Pages>453–457</b:Pages>
    <b:Volume>15</b:Volume>
    <b:Issue>4</b:Issue>
    <b:Author>
      <b:Author>
        <b:NameList>
          <b:Person>
            <b:First>S. Schmidt </b:First>
          </b:Person>
          <b:Person>
            <b:First>J. Ne ́meth</b:First>
          </b:Person>
        </b:NameList>
      </b:Author>
    </b:Author>
    <b:RefOrder>4</b:RefOrder>
  </b:Source>
  <b:Source>
    <b:Tag>Lyn81</b:Tag>
    <b:SourceType>Book</b:SourceType>
    <b:Guid>{E629A0A3-D9E8-452E-B694-6A6CC08FEF9A}</b:Guid>
    <b:Author>
      <b:Author>
        <b:NameList>
          <b:Person>
            <b:Last>Lynch</b:Last>
            <b:First>K.</b:First>
          </b:Person>
        </b:NameList>
      </b:Author>
    </b:Author>
    <b:Title>Good City Form</b:Title>
    <b:Year>1981</b:Year>
    <b:City>Cambridge</b:City>
    <b:Publisher>MIT Press</b:Publisher>
    <b:RefOrder>5</b:RefOrder>
  </b:Source>
  <b:Source>
    <b:Tag>AAE05</b:Tag>
    <b:SourceType>JournalArticle</b:SourceType>
    <b:Guid>{30C1CA48-4B91-4AF9-82F1-C4B012899248}</b:Guid>
    <b:Title>Principles and Criteria for Analysing The Performance and Successfulness of Marketplaces</b:Title>
    <b:Year>2005</b:Year>
    <b:JournalName>The Architect and The Community- The market and The shopping mall, Jordon</b:JournalName>
    <b:Author>
      <b:Author>
        <b:NameList>
          <b:Person>
            <b:First>A. A. Ezzat</b:First>
          </b:Person>
          <b:Person>
            <b:First>Y. Nafez</b:First>
          </b:Person>
        </b:NameList>
      </b:Author>
    </b:Author>
    <b:RefOrder>6</b:RefOrder>
  </b:Source>
  <b:Source>
    <b:Tag>DMa19</b:Tag>
    <b:SourceType>JournalArticle</b:SourceType>
    <b:Guid>{035B8049-388B-4098-86EB-FF3571513F60}</b:Guid>
    <b:Title>Ground-floor façade design and staying activity patterns on the sidewalk: A case study in the Korba area of Heliopolis, Cairo, Egypt</b:Title>
    <b:JournalName>Ain Shams Engineering Journal</b:JournalName>
    <b:Year>2019</b:Year>
    <b:Pages>453-461</b:Pages>
    <b:Volume>10</b:Volume>
    <b:Issue>3</b:Issue>
    <b:Author>
      <b:Author>
        <b:NameList>
          <b:Person>
            <b:First>D. Maguid</b:First>
          </b:Person>
          <b:Person>
            <b:First>Y. Mostafa</b:First>
          </b:Person>
          <b:Person>
            <b:First>S. El-Feki</b:First>
          </b:Person>
        </b:NameList>
      </b:Author>
    </b:Author>
    <b:RefOrder>7</b:RefOrder>
  </b:Source>
  <b:Source>
    <b:Tag>Car10</b:Tag>
    <b:SourceType>Book</b:SourceType>
    <b:Guid>{D6C2F621-8A54-409B-9561-BAD37141C19F}</b:Guid>
    <b:Author>
      <b:Author>
        <b:NameList>
          <b:Person>
            <b:Last>Carmona</b:Last>
            <b:First>M.</b:First>
          </b:Person>
        </b:NameList>
      </b:Author>
    </b:Author>
    <b:Title>Public Places, Urban Spaces</b:Title>
    <b:Year>2010</b:Year>
    <b:City>Routledge</b:City>
    <b:RefOrder>8</b:RefOrder>
  </b:Source>
  <b:Source>
    <b:Tag>JGe04</b:Tag>
    <b:SourceType>Book</b:SourceType>
    <b:Guid>{C4065DCA-4B88-4021-864E-D6F5D900DA57}</b:Guid>
    <b:Title>Public spaces and public life</b:Title>
    <b:Year>2004</b:Year>
    <b:City>Copenhagen</b:City>
    <b:Publisher>The Danish Architectural Press</b:Publisher>
    <b:Author>
      <b:Author>
        <b:NameList>
          <b:Person>
            <b:First>J. Gehl</b:First>
          </b:Person>
          <b:Person>
            <b:First>L. Gemzoe</b:First>
          </b:Person>
        </b:NameList>
      </b:Author>
    </b:Author>
    <b:RefOrder>9</b:RefOrder>
  </b:Source>
  <b:Source>
    <b:Tag>Aly21</b:Tag>
    <b:SourceType>JournalArticle</b:SourceType>
    <b:Guid>{25C949E8-ED12-4E1D-B407-023665313C11}</b:Guid>
    <b:Title>Identifying the Relationship Between Urban Design Qualities and Sense of Place - With Special Reference to Baghdad Street, Cairo, Egypt</b:Title>
    <b:JournalName>ENGINEERING RESEARCH JOURNAL </b:JournalName>
    <b:Year>2021</b:Year>
    <b:Volume>1</b:Volume>
    <b:Author>
      <b:Author>
        <b:NameList>
          <b:Person>
            <b:Last>Aly</b:Last>
            <b:Middle>Shafik </b:Middle>
            <b:First>Sherien </b:First>
          </b:Person>
          <b:Person>
            <b:Last>Aly</b:Last>
            <b:Middle>Fahmy </b:Middle>
            <b:First>Toka </b:First>
          </b:Person>
        </b:NameList>
      </b:Author>
    </b:Author>
    <b:RefOrder>10</b:RefOrder>
  </b:Source>
  <b:Source>
    <b:Tag>Fal06</b:Tag>
    <b:SourceType>Book</b:SourceType>
    <b:Guid>{8436E605-3C11-46BA-A77E-62E6E16E23C1}</b:Guid>
    <b:Author>
      <b:Author>
        <b:NameList>
          <b:Person>
            <b:Last>Falahat</b:Last>
          </b:Person>
        </b:NameList>
      </b:Author>
    </b:Author>
    <b:Title>Sense of place and the factors shaping it</b:Title>
    <b:Year>2006</b:Year>
    <b:RefOrder>11</b:RefOrder>
  </b:Source>
  <b:Source>
    <b:Tag>Reb15</b:Tag>
    <b:SourceType>JournalArticle</b:SourceType>
    <b:Guid>{52D66FDC-488E-4BA3-88EA-A8CDB0CED396}</b:Guid>
    <b:Author>
      <b:Author>
        <b:NameList>
          <b:Person>
            <b:Last> Ismail</b:Last>
            <b:Middle> Ibrahim</b:Middle>
            <b:First>Rebwar</b:First>
          </b:Person>
          <b:Person>
            <b:Last> Mushatat</b:Last>
            <b:Middle>A.</b:Middle>
            <b:First> Sabah </b:First>
          </b:Person>
          <b:Person>
            <b:Last>Abdelmonem</b:Last>
            <b:Middle> Gamal </b:Middle>
            <b:First>Mohamed</b:First>
          </b:Person>
        </b:NameList>
      </b:Author>
    </b:Author>
    <b:Title>Erbil</b:Title>
    <b:JournalName>Cites</b:JournalName>
    <b:Year>2015</b:Year>
    <b:Pages>14-25</b:Pages>
    <b:BookTitle>Cities</b:BookTitle>
    <b:URL>https://doi.org/10.1016/j.cities.2015.07.001.</b:URL>
    <b:RefOrder>12</b:RefOrder>
  </b:Source>
  <b:Source>
    <b:Tag>Sim86</b:Tag>
    <b:SourceType>JournalArticle</b:SourceType>
    <b:Guid>{04073311-C10D-4EA5-9058-4B8BE118C2F5}</b:Guid>
    <b:Author>
      <b:Author>
        <b:NameList>
          <b:Person>
            <b:Last>Sime</b:Last>
            <b:First>J.</b:First>
            <b:Middle>D.</b:Middle>
          </b:Person>
        </b:NameList>
      </b:Author>
    </b:Author>
    <b:Title>Creating places or designing spaces?</b:Title>
    <b:Year>1986</b:Year>
    <b:JournalName>Journal of Environmental Psychology</b:JournalName>
    <b:Volume>6</b:Volume>
    <b:Issue>49</b:Issue>
    <b:RefOrder>13</b:RefOrder>
  </b:Source>
  <b:Source>
    <b:Tag>Rap901</b:Tag>
    <b:SourceType>Book</b:SourceType>
    <b:Guid>{B2144FEE-5741-4476-A79D-9AB949F8575D}</b:Guid>
    <b:Author>
      <b:Author>
        <b:NameList>
          <b:Person>
            <b:Last>Rapoport</b:Last>
            <b:First>A.</b:First>
          </b:Person>
        </b:NameList>
      </b:Author>
    </b:Author>
    <b:Title>The meaning of the built environment: a nonverbal communication approach</b:Title>
    <b:Year>1990</b:Year>
    <b:City>Tucson</b:City>
    <b:Publisher>the University of Arizona Press</b:Publisher>
    <b:RefOrder>14</b:RefOrder>
  </b:Source>
  <b:Source>
    <b:Tag>Sha911</b:Tag>
    <b:SourceType>Book</b:SourceType>
    <b:Guid>{96A64EA6-B33A-4AD0-A2A2-8B2488C0BBCC}</b:Guid>
    <b:Author>
      <b:Author>
        <b:NameList>
          <b:Person>
            <b:Last>Shamai</b:Last>
            <b:First>S</b:First>
          </b:Person>
        </b:NameList>
      </b:Author>
    </b:Author>
    <b:Title>Sense of Place: an Empirical Measurement</b:Title>
    <b:Year>1991</b:Year>
    <b:Publisher>Geofmm</b:Publisher>
    <b:RefOrder>15</b:RefOrder>
  </b:Source>
  <b:Source>
    <b:Tag>Nor85</b:Tag>
    <b:SourceType>Book</b:SourceType>
    <b:Guid>{5D2D766B-9053-4FA9-AE3E-AE23D608C08A}</b:Guid>
    <b:Title>The concept of dwelling: on the way to figurative architecture</b:Title>
    <b:Year>1985</b:Year>
    <b:City>New York</b:City>
    <b:Publisher>Rizolli</b:Publisher>
    <b:Author>
      <b:Author>
        <b:NameList>
          <b:Person>
            <b:First>Norberg-Schulz</b:First>
          </b:Person>
        </b:NameList>
      </b:Author>
    </b:Author>
    <b:RefOrder>16</b:RefOrder>
  </b:Source>
  <b:Source>
    <b:Tag>Rel761</b:Tag>
    <b:SourceType>Book</b:SourceType>
    <b:Guid>{B92804B0-9D4E-4E03-AFD0-BE1C73D710FD}</b:Guid>
    <b:Author>
      <b:Author>
        <b:NameList>
          <b:Person>
            <b:Last>Relph</b:Last>
            <b:First>E.</b:First>
          </b:Person>
        </b:NameList>
      </b:Author>
    </b:Author>
    <b:Title>Place and Placelessness</b:Title>
    <b:Year>1976</b:Year>
    <b:City>California</b:City>
    <b:Publisher>Pion Limited</b:Publisher>
    <b:RefOrder>17</b:RefOrder>
  </b:Source>
  <b:Source>
    <b:Tag>Tua771</b:Tag>
    <b:SourceType>Book</b:SourceType>
    <b:Guid>{AD40A26A-E26B-4D67-8413-7888C4BF35D1}</b:Guid>
    <b:Author>
      <b:Author>
        <b:NameList>
          <b:Person>
            <b:Last>Tuan</b:Last>
            <b:First>Y.</b:First>
            <b:Middle>F</b:Middle>
          </b:Person>
        </b:NameList>
      </b:Author>
    </b:Author>
    <b:Title>Space and place: The perspective of experience. </b:Title>
    <b:Year>1977</b:Year>
    <b:City>London</b:City>
    <b:Publisher>Edward Arnold</b:Publisher>
    <b:RefOrder>18</b:RefOrder>
  </b:Source>
  <b:Source>
    <b:Tag>Ste81</b:Tag>
    <b:SourceType>Book</b:SourceType>
    <b:Guid>{8EDF76C9-D4BC-46FB-B0F2-2B8E1DA99CDD}</b:Guid>
    <b:Title>The sense of place</b:Title>
    <b:Year>1981</b:Year>
    <b:Author>
      <b:Author>
        <b:NameList>
          <b:Person>
            <b:Last>Steele</b:Last>
            <b:First>F.</b:First>
          </b:Person>
        </b:NameList>
      </b:Author>
    </b:Author>
    <b:JournalName>CBI Publishing Company</b:JournalName>
    <b:RefOrder>19</b:RefOrder>
  </b:Source>
  <b:Source xmlns:b="http://schemas.openxmlformats.org/officeDocument/2006/bibliography">
    <b:Tag>Ste20</b:Tag>
    <b:SourceType>ConferenceProceedings</b:SourceType>
    <b:Guid>{D6BE8AC0-E3AF-4BD2-AEDF-3BAB0855AD37}</b:Guid>
    <b:Title>Typological Study of Public Plaza for Improving the</b:Title>
    <b:Year>2020</b:Year>
    <b:Author>
      <b:Author>
        <b:NameList>
          <b:Person>
            <b:Last>Stefania</b:Last>
            <b:First>Sharene </b:First>
          </b:Person>
          <b:Person>
            <b:Last>Srinaga</b:Last>
            <b:First> Felia </b:First>
          </b:Person>
          <b:Person>
            <b:Last>Thiodore</b:Last>
            <b:First> Jacky </b:First>
          </b:Person>
        </b:NameList>
      </b:Author>
    </b:Author>
    <b:City>Indonesia</b:City>
    <b:Publisher>IDWELL 2020</b:Publisher>
    <b:RefOrder>20</b:RefOrder>
  </b:Source>
  <b:Source>
    <b:Tag>KJBia</b:Tag>
    <b:SourceType>Book</b:SourceType>
    <b:Guid>{B99A29F2-E866-4D2F-8328-5A3D32797D70}</b:Guid>
    <b:Author>
      <b:Author>
        <b:NameList>
          <b:Person>
            <b:Last>Beidler</b:Last>
            <b:First>K.</b:First>
            <b:Middle>J.</b:Middle>
          </b:Person>
        </b:NameList>
      </b:Author>
    </b:Author>
    <b:Title>Sense of Place and New Urbanism</b:Title>
    <b:Year>Virginia</b:Year>
    <b:City>Virginia</b:City>
    <b:RefOrder>21</b:RefOrder>
  </b:Source>
  <b:Source>
    <b:Tag>Pun91</b:Tag>
    <b:SourceType>Book</b:SourceType>
    <b:Guid>{F66EF93C-4F1D-4D64-92CD-268155F6C336}</b:Guid>
    <b:Author>
      <b:Author>
        <b:NameList>
          <b:Person>
            <b:Last>Punter</b:Last>
            <b:First>J.</b:First>
          </b:Person>
        </b:NameList>
      </b:Author>
    </b:Author>
    <b:Title>Participation in the design of urban space</b:Title>
    <b:Year>1991</b:Year>
    <b:Volume>200</b:Volume>
    <b:Pages> 24-27</b:Pages>
    <b:RefOrder>22</b:RefOrder>
  </b:Source>
  <b:Source>
    <b:Tag>DVC77</b:Tag>
    <b:SourceType>Book</b:SourceType>
    <b:Guid>{C66D3E81-A253-4530-BFF0-9C78F2F9D262}</b:Guid>
    <b:Author>
      <b:Author>
        <b:NameList>
          <b:Person>
            <b:Last>Canter</b:Last>
            <b:First>D.</b:First>
            <b:Middle>V.</b:Middle>
          </b:Person>
        </b:NameList>
      </b:Author>
    </b:Author>
    <b:Title>The psychology of place</b:Title>
    <b:Year>1977</b:Year>
    <b:City>Michigan</b:City>
    <b:Publisher>Architectural Press</b:Publisher>
    <b:RefOrder>23</b:RefOrder>
  </b:Source>
  <b:Source>
    <b:Tag>PZu70</b:Tag>
    <b:SourceType>Book</b:SourceType>
    <b:Guid>{597D3F3C-EA6A-4209-A686-AE508A3F71ED}</b:Guid>
    <b:Author>
      <b:Author>
        <b:NameList>
          <b:Person>
            <b:Last>Zucker</b:Last>
            <b:First>P.</b:First>
          </b:Person>
        </b:NameList>
      </b:Author>
    </b:Author>
    <b:Title>Town and Square, from the Agora to the Village Green</b:Title>
    <b:Year>1970</b:Year>
    <b:City>Massachusetts</b:City>
    <b:Publisher>M.I.T Press</b:Publisher>
    <b:RefOrder>24</b:RefOrder>
  </b:Source>
  <b:Source>
    <b:Tag>Naj11</b:Tag>
    <b:SourceType>JournalArticle</b:SourceType>
    <b:Guid>{2A8D63D6-E74F-4491-AEF9-B1522381B7B1}</b:Guid>
    <b:Title>The Concept of Place and Sense of Place In Architectural Studies</b:Title>
    <b:JournalName>International Journal of Humanities and Social Sciences</b:JournalName>
    <b:Year>2011</b:Year>
    <b:Volume>5</b:Volume>
    <b:Author>
      <b:Author>
        <b:NameList>
          <b:Person>
            <b:Last>Najafi</b:Last>
            <b:First>Mina </b:First>
          </b:Person>
          <b:Person>
            <b:Last>Bin Mohd Shariff</b:Last>
            <b:Middle> Kamal </b:Middle>
            <b:First>Mustafa</b:First>
          </b:Person>
        </b:NameList>
      </b:Author>
    </b:Author>
    <b:RefOrder>2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05FA9A1-04A0-484A-A34A-D31C7A1999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4</Pages>
  <Words>771</Words>
  <Characters>4419</Characters>
  <Application>Microsoft Office Word</Application>
  <DocSecurity>0</DocSecurity>
  <Lines>94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urasian Journal of Science &amp; Engineering                                                                            ISSN 2414-5629 (Print), ISSN 2414-5602 (Online)</vt:lpstr>
    </vt:vector>
  </TitlesOfParts>
  <Company>Eurasian Journal of Science and Engineering</Company>
  <LinksUpToDate>false</LinksUpToDate>
  <CharactersWithSpaces>5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asian Journal of Science &amp; Engineering                                                                            ISSN 2414-5629 (Print), ISSN 2414-5602 (Online)</dc:title>
  <dc:subject>ISSN 2414-5629 (Print), ISSN 2414-5602 (Online)</dc:subject>
  <dc:creator>Volume 8, Issue 3;December, 2022</dc:creator>
  <cp:lastModifiedBy>MiQDAD</cp:lastModifiedBy>
  <cp:revision>4</cp:revision>
  <cp:lastPrinted>2021-04-04T12:57:00Z</cp:lastPrinted>
  <dcterms:created xsi:type="dcterms:W3CDTF">2023-02-26T20:44:00Z</dcterms:created>
  <dcterms:modified xsi:type="dcterms:W3CDTF">2023-03-24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cdd2d4854083dc6d9cb1bbc6ff029946392643e94414020ba85ba5c73c3adc</vt:lpwstr>
  </property>
</Properties>
</file>